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0C2D2" w14:textId="77777777" w:rsidR="005550BE" w:rsidRPr="009F1439" w:rsidRDefault="00000000" w:rsidP="00F05379">
      <w:pPr>
        <w:pStyle w:val="Title"/>
        <w:spacing w:line="480" w:lineRule="auto"/>
        <w:rPr>
          <w:color w:val="000000" w:themeColor="text1"/>
        </w:rPr>
      </w:pPr>
      <w:r w:rsidRPr="009F1439">
        <w:rPr>
          <w:color w:val="000000" w:themeColor="text1"/>
        </w:rPr>
        <w:t>Effects of crop rotation on common waterhemp population dynamics: prospective and retrospective analyses</w:t>
      </w:r>
    </w:p>
    <w:p w14:paraId="60FEBAC8" w14:textId="77777777" w:rsidR="005550BE" w:rsidRPr="009F1439" w:rsidRDefault="00000000" w:rsidP="00F05379">
      <w:pPr>
        <w:pStyle w:val="Heading1"/>
        <w:spacing w:line="480" w:lineRule="auto"/>
        <w:rPr>
          <w:color w:val="000000" w:themeColor="text1"/>
        </w:rPr>
      </w:pPr>
      <w:bookmarkStart w:id="0" w:name="introduction"/>
      <w:r w:rsidRPr="009F1439">
        <w:rPr>
          <w:color w:val="000000" w:themeColor="text1"/>
        </w:rPr>
        <w:t>Introduction</w:t>
      </w:r>
    </w:p>
    <w:p w14:paraId="27506D90" w14:textId="77777777" w:rsidR="005550BE" w:rsidRPr="009F1439" w:rsidRDefault="00000000" w:rsidP="00F05379">
      <w:pPr>
        <w:pStyle w:val="FirstParagraph"/>
        <w:spacing w:line="480" w:lineRule="auto"/>
        <w:rPr>
          <w:color w:val="000000" w:themeColor="text1"/>
        </w:rPr>
      </w:pPr>
      <w:r w:rsidRPr="009F1439">
        <w:rPr>
          <w:color w:val="000000" w:themeColor="text1"/>
        </w:rPr>
        <w:t>In arable land, a low-density weed seedbank is highly desired. A weed species’ seedbank persistence is often influenced by multiple factors, including burial depth, tillage regime, and crop environment (Steckel et al., 2007). Common waterhemp (</w:t>
      </w:r>
      <w:r w:rsidRPr="009F1439">
        <w:rPr>
          <w:i/>
          <w:iCs/>
          <w:color w:val="000000" w:themeColor="text1"/>
        </w:rPr>
        <w:t>Amaranthus tuberculatus</w:t>
      </w:r>
      <w:r w:rsidRPr="009F1439">
        <w:rPr>
          <w:color w:val="000000" w:themeColor="text1"/>
        </w:rP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5387FE29" w14:textId="722D4C03" w:rsidR="005550BE" w:rsidRPr="009F1439" w:rsidRDefault="00000000" w:rsidP="00F05379">
      <w:pPr>
        <w:pStyle w:val="BodyText"/>
        <w:spacing w:line="480" w:lineRule="auto"/>
        <w:rPr>
          <w:color w:val="000000" w:themeColor="text1"/>
        </w:rPr>
      </w:pPr>
      <w:r w:rsidRPr="009F1439">
        <w:rPr>
          <w:color w:val="000000" w:themeColor="text1"/>
        </w:rPr>
        <w:t>To increase labor use efficiency in waterhemp management</w:t>
      </w:r>
      <w:r w:rsidR="003F5475" w:rsidRPr="009F1439">
        <w:rPr>
          <w:color w:val="000000" w:themeColor="text1"/>
        </w:rPr>
        <w:t xml:space="preserve"> and to better regulate the weed’s population dynamics</w:t>
      </w:r>
      <w:r w:rsidRPr="009F1439">
        <w:rPr>
          <w:color w:val="000000" w:themeColor="text1"/>
        </w:rPr>
        <w:t xml:space="preserve">, it is helpful to know possible choke points throughout the weed’s life cycle, where intervention can substantially reduce the population growth rate. Following the population in full life cycles in different crop environments can help identify the choke points where management could be focused (Caswell, 2001). Combining demographic parameters from multiple sources and organizing them in different scenarios can facilitate the evaluation of population responses without extensive field measurement (Caswell, 2001; Davis, 2002; Ullrich, 2000). In addition, retrospective perturbation analysis </w:t>
      </w:r>
      <w:r w:rsidRPr="009F1439">
        <w:rPr>
          <w:color w:val="000000" w:themeColor="text1"/>
        </w:rPr>
        <w:lastRenderedPageBreak/>
        <w:t>can be used to examine how a population would change if changes occurred at different points throughout the species’ life cycle (Caswell, 2001; Davis, 2002; Ullrich, 2000).</w:t>
      </w:r>
    </w:p>
    <w:p w14:paraId="232E445C" w14:textId="2D216E48" w:rsidR="005550BE" w:rsidRPr="009F1439" w:rsidRDefault="00000000" w:rsidP="00F05379">
      <w:pPr>
        <w:pStyle w:val="BodyText"/>
        <w:spacing w:line="480" w:lineRule="auto"/>
        <w:rPr>
          <w:color w:val="000000" w:themeColor="text1"/>
        </w:rPr>
      </w:pPr>
      <w:r w:rsidRPr="009F1439">
        <w:rPr>
          <w:color w:val="000000" w:themeColor="text1"/>
        </w:rPr>
        <w:t>Interseeding red clover (</w:t>
      </w:r>
      <w:r w:rsidRPr="009F1439">
        <w:rPr>
          <w:i/>
          <w:iCs/>
          <w:color w:val="000000" w:themeColor="text1"/>
        </w:rPr>
        <w:t>Trifolium pratense</w:t>
      </w:r>
      <w:r w:rsidRPr="009F1439">
        <w:rPr>
          <w:color w:val="000000" w:themeColor="text1"/>
        </w:rPr>
        <w:t xml:space="preserve"> L.) with wheat (</w:t>
      </w:r>
      <w:r w:rsidRPr="009F1439">
        <w:rPr>
          <w:i/>
          <w:iCs/>
          <w:color w:val="000000" w:themeColor="text1"/>
        </w:rPr>
        <w:t>Triticum aestivum</w:t>
      </w:r>
      <w:r w:rsidRPr="009F1439">
        <w:rPr>
          <w:color w:val="000000" w:themeColor="text1"/>
        </w:rPr>
        <w:t xml:space="preserve"> L.) followed by spring tillage delayed and reduced giant foxtail (</w:t>
      </w:r>
      <w:r w:rsidRPr="009F1439">
        <w:rPr>
          <w:i/>
          <w:iCs/>
          <w:color w:val="000000" w:themeColor="text1"/>
        </w:rPr>
        <w:t>Setaria faberi</w:t>
      </w:r>
      <w:r w:rsidRPr="009F1439">
        <w:rPr>
          <w:color w:val="000000" w:themeColor="text1"/>
        </w:rPr>
        <w:t xml:space="preserve"> Herrm ) seedling emergence as compared with three other interseeding and tillage timing combinations by fall tillage (Davis and Liebman, 2003). Cool-season crops, such as oat (</w:t>
      </w:r>
      <w:r w:rsidRPr="009F1439">
        <w:rPr>
          <w:i/>
          <w:iCs/>
          <w:color w:val="000000" w:themeColor="text1"/>
        </w:rPr>
        <w:t>Avena sativa</w:t>
      </w:r>
      <w:r w:rsidRPr="009F1439">
        <w:rPr>
          <w:color w:val="000000" w:themeColor="text1"/>
        </w:rPr>
        <w:t xml:space="preserve"> L.), red clover can be planted </w:t>
      </w:r>
      <w:r w:rsidR="00832CB1" w:rsidRPr="009F1439">
        <w:rPr>
          <w:color w:val="000000" w:themeColor="text1"/>
        </w:rPr>
        <w:t xml:space="preserve">in </w:t>
      </w:r>
      <w:r w:rsidRPr="009F1439">
        <w:rPr>
          <w:color w:val="000000" w:themeColor="text1"/>
        </w:rPr>
        <w:t>early spring, and alfalfa (</w:t>
      </w:r>
      <w:r w:rsidRPr="009F1439">
        <w:rPr>
          <w:i/>
          <w:iCs/>
          <w:color w:val="000000" w:themeColor="text1"/>
        </w:rPr>
        <w:t>Medicago sativa</w:t>
      </w:r>
      <w:r w:rsidRPr="009F1439">
        <w:rPr>
          <w:color w:val="000000" w:themeColor="text1"/>
        </w:rPr>
        <w:t xml:space="preserve"> L.), can be planted </w:t>
      </w:r>
      <w:r w:rsidR="00832CB1" w:rsidRPr="009F1439">
        <w:rPr>
          <w:color w:val="000000" w:themeColor="text1"/>
        </w:rPr>
        <w:t xml:space="preserve">in </w:t>
      </w:r>
      <w:r w:rsidRPr="009F1439">
        <w:rPr>
          <w:color w:val="000000" w:themeColor="text1"/>
        </w:rPr>
        <w:t>early spring or the fall and overwinter to limit waterhemp’s exposure to sunlight at the time of its emergence. Our search of the current literature did not return any information on waterhemp’s population dynamics in other cool-season crops</w:t>
      </w:r>
      <w:r w:rsidR="00832CB1" w:rsidRPr="009F1439">
        <w:rPr>
          <w:color w:val="000000" w:themeColor="text1"/>
        </w:rPr>
        <w:t>,</w:t>
      </w:r>
      <w:r w:rsidRPr="009F1439">
        <w:rPr>
          <w:color w:val="000000" w:themeColor="text1"/>
        </w:rPr>
        <w:t xml:space="preserve"> so we measured the following characteristics of waterhemp in cool-season crop environments: plant fecundity (Nguyen and Liebman, 2022a), soil seedbank density, the timing of seedling emergence and resultant densities, and plant survival.</w:t>
      </w:r>
    </w:p>
    <w:p w14:paraId="0CCB2ED5" w14:textId="704B1884" w:rsidR="00C12825" w:rsidRPr="009F1439" w:rsidRDefault="00000000" w:rsidP="00F05379">
      <w:pPr>
        <w:pStyle w:val="BodyText"/>
        <w:spacing w:line="480" w:lineRule="auto"/>
        <w:rPr>
          <w:color w:val="000000" w:themeColor="text1"/>
        </w:rPr>
      </w:pPr>
      <w:r w:rsidRPr="009F1439">
        <w:rPr>
          <w:color w:val="000000" w:themeColor="text1"/>
        </w:rPr>
        <w:t xml:space="preserve">Extending a conventional 2-year rotation of corn and soybean to contain oat, red clover, and alfalfa effectively maintained a weed community at </w:t>
      </w:r>
      <w:r w:rsidR="00832CB1" w:rsidRPr="009F1439">
        <w:rPr>
          <w:color w:val="000000" w:themeColor="text1"/>
        </w:rPr>
        <w:t>an abundance level that did not coincide</w:t>
      </w:r>
      <w:r w:rsidRPr="009F1439">
        <w:rPr>
          <w:color w:val="000000" w:themeColor="text1"/>
        </w:rPr>
        <w:t xml:space="preserve"> with </w:t>
      </w:r>
      <w:r w:rsidR="00832CB1" w:rsidRPr="009F1439">
        <w:rPr>
          <w:color w:val="000000" w:themeColor="text1"/>
        </w:rPr>
        <w:t xml:space="preserve">a </w:t>
      </w:r>
      <w:r w:rsidRPr="009F1439">
        <w:rPr>
          <w:color w:val="000000" w:themeColor="text1"/>
        </w:rPr>
        <w:t xml:space="preserve">reduction in crop yields (Nguyen and Liebman, 2022b). </w:t>
      </w:r>
      <w:r w:rsidR="003F5475" w:rsidRPr="009F1439">
        <w:rPr>
          <w:color w:val="000000" w:themeColor="text1"/>
        </w:rPr>
        <w:t xml:space="preserve">However, the </w:t>
      </w:r>
      <w:r w:rsidRPr="009F1439">
        <w:rPr>
          <w:color w:val="000000" w:themeColor="text1"/>
        </w:rPr>
        <w:t>effects of cropping system diversification on common waterhemp abundance were not clearly defined (Nguyen and Liebman, 2022b), even though waterhemp’s reproductive potentials could be reduced without heavy reliance on herbicides (Nguyen and Liebman, 2022a). A heuristic model for waterhemp population dynamics in corn (</w:t>
      </w:r>
      <w:r w:rsidRPr="009F1439">
        <w:rPr>
          <w:i/>
          <w:iCs/>
          <w:color w:val="000000" w:themeColor="text1"/>
        </w:rPr>
        <w:t>Zea mays</w:t>
      </w:r>
      <w:r w:rsidRPr="009F1439">
        <w:rPr>
          <w:color w:val="000000" w:themeColor="text1"/>
        </w:rPr>
        <w:t xml:space="preserve"> L.) and soybean (</w:t>
      </w:r>
      <w:r w:rsidRPr="009F1439">
        <w:rPr>
          <w:i/>
          <w:iCs/>
          <w:color w:val="000000" w:themeColor="text1"/>
        </w:rPr>
        <w:t>Glycine max</w:t>
      </w:r>
      <w:r w:rsidRPr="009F1439">
        <w:rPr>
          <w:color w:val="000000" w:themeColor="text1"/>
        </w:rPr>
        <w:t xml:space="preserve"> (L.) Merr.) (two warm-season annual crops) with or without a rye (</w:t>
      </w:r>
      <w:r w:rsidRPr="009F1439">
        <w:rPr>
          <w:i/>
          <w:iCs/>
          <w:color w:val="000000" w:themeColor="text1"/>
        </w:rPr>
        <w:t>Secale cereale</w:t>
      </w:r>
      <w:r w:rsidRPr="009F1439">
        <w:rPr>
          <w:color w:val="000000" w:themeColor="text1"/>
        </w:rPr>
        <w:t xml:space="preserve"> L.) cover crop in between the corn and soybean phases indicated that the </w:t>
      </w:r>
      <w:r w:rsidRPr="009F1439">
        <w:rPr>
          <w:color w:val="000000" w:themeColor="text1"/>
        </w:rPr>
        <w:lastRenderedPageBreak/>
        <w:t xml:space="preserve">cover crop would provide minimal suppression of waterhemp population densities. To explore other options for regulating waterhemp population </w:t>
      </w:r>
      <w:r w:rsidR="00832CB1" w:rsidRPr="009F1439">
        <w:rPr>
          <w:color w:val="000000" w:themeColor="text1"/>
        </w:rPr>
        <w:t>dynamics</w:t>
      </w:r>
      <w:r w:rsidRPr="009F1439">
        <w:rPr>
          <w:color w:val="000000" w:themeColor="text1"/>
        </w:rPr>
        <w:t>, we conducted a prospective analysis using a population matrix approach (Caswell, 2001; Davis, 2002; Ullrich, 2000).</w:t>
      </w:r>
      <w:r w:rsidR="00C12825" w:rsidRPr="009F1439">
        <w:rPr>
          <w:color w:val="000000" w:themeColor="text1"/>
        </w:rPr>
        <w:t xml:space="preserve"> </w:t>
      </w:r>
    </w:p>
    <w:p w14:paraId="6ACB3F07" w14:textId="0BF88182" w:rsidR="005550BE" w:rsidRPr="009F1439" w:rsidRDefault="00000000" w:rsidP="00F05379">
      <w:pPr>
        <w:pStyle w:val="BodyText"/>
        <w:spacing w:line="480" w:lineRule="auto"/>
        <w:rPr>
          <w:color w:val="000000" w:themeColor="text1"/>
        </w:rPr>
      </w:pPr>
      <w:r w:rsidRPr="009F1439">
        <w:rPr>
          <w:color w:val="000000" w:themeColor="text1"/>
        </w:rPr>
        <w:t xml:space="preserve">We employed a periodic matrix model (Caswell, 2001; Cousens and Mortimer, 1995) to study waterhemp population dynamics to accommodate the examination of the effect of various events, i.e., crop management activities, that occur throughout the life cycle of waterhemp on the population change rate, </w:t>
      </w:r>
      <m:oMath>
        <m:r>
          <w:rPr>
            <w:rFonts w:ascii="Cambria Math" w:hAnsi="Cambria Math"/>
            <w:color w:val="000000" w:themeColor="text1"/>
          </w:rPr>
          <m:t>λ</m:t>
        </m:r>
      </m:oMath>
      <w:r w:rsidRPr="009F1439">
        <w:rPr>
          <w:color w:val="000000" w:themeColor="text1"/>
        </w:rPr>
        <w:t xml:space="preserve">. We used the general equ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Caswell, 2001) to study </w:t>
      </w:r>
      <m:oMath>
        <m:r>
          <w:rPr>
            <w:rFonts w:ascii="Cambria Math" w:hAnsi="Cambria Math"/>
            <w:color w:val="000000" w:themeColor="text1"/>
          </w:rPr>
          <m:t>λ</m:t>
        </m:r>
      </m:oMath>
      <w:r w:rsidRPr="009F1439">
        <w:rPr>
          <w:color w:val="000000" w:themeColor="text1"/>
        </w:rPr>
        <w:t xml:space="preserve"> from one period to another. The waterhemp populations in our study were depth-structured for the soil seedbank and cohort-structured for plants to accommodate the variation in seed survival (Buhler and Hartzler, 2001; Yenish et al., 1992) and emergence rates (Werle et al., 2014) from different depths, plant survival rates, plant size, and fecundity of different cohorts (Hartzler et al., 2004; Nordby and Hartzler, 2004).</w:t>
      </w:r>
    </w:p>
    <w:p w14:paraId="60C309EC" w14:textId="64F09EC7" w:rsidR="00C12825" w:rsidRPr="009F1439" w:rsidRDefault="00C12825" w:rsidP="00F05379">
      <w:pPr>
        <w:pStyle w:val="BodyText"/>
        <w:spacing w:line="480" w:lineRule="auto"/>
        <w:rPr>
          <w:color w:val="000000" w:themeColor="text1"/>
        </w:rPr>
      </w:pPr>
      <w:r w:rsidRPr="009F1439">
        <w:rPr>
          <w:color w:val="000000" w:themeColor="text1"/>
        </w:rPr>
        <w:t>In addition, we simulated how a waterhemp population could be kept from increasing (</w:t>
      </w:r>
      <m:oMath>
        <m:r>
          <w:rPr>
            <w:rFonts w:ascii="Cambria Math" w:hAnsi="Cambria Math"/>
            <w:color w:val="000000" w:themeColor="text1"/>
          </w:rPr>
          <m:t xml:space="preserve">λ </m:t>
        </m:r>
        <m:r>
          <w:rPr>
            <w:rFonts w:ascii="Cambria Math" w:hAnsi="Cambria Math"/>
            <w:i/>
            <w:color w:val="000000" w:themeColor="text1"/>
          </w:rPr>
          <w:sym w:font="Symbol" w:char="F0BB"/>
        </m:r>
        <m:r>
          <w:rPr>
            <w:rFonts w:ascii="Cambria Math" w:hAnsi="Cambria Math"/>
            <w:color w:val="000000" w:themeColor="text1"/>
          </w:rPr>
          <m:t xml:space="preserve"> 1</m:t>
        </m:r>
      </m:oMath>
      <w:r w:rsidRPr="009F1439">
        <w:rPr>
          <w:color w:val="000000" w:themeColor="text1"/>
        </w:rPr>
        <w:t xml:space="preserve">).  </w:t>
      </w:r>
      <w:r w:rsidR="004E09BB" w:rsidRPr="009F1439">
        <w:rPr>
          <w:color w:val="000000" w:themeColor="text1"/>
        </w:rPr>
        <w:t xml:space="preserve">We chose simulation over life-table </w:t>
      </w:r>
      <w:r w:rsidR="009E1269" w:rsidRPr="009F1439">
        <w:rPr>
          <w:color w:val="000000" w:themeColor="text1"/>
        </w:rPr>
        <w:t>response</w:t>
      </w:r>
      <w:r w:rsidR="004E09BB" w:rsidRPr="009F1439">
        <w:rPr>
          <w:color w:val="000000" w:themeColor="text1"/>
        </w:rPr>
        <w:t xml:space="preserve"> </w:t>
      </w:r>
      <w:r w:rsidR="009E1269" w:rsidRPr="009F1439">
        <w:rPr>
          <w:color w:val="000000" w:themeColor="text1"/>
        </w:rPr>
        <w:t xml:space="preserve">experiment </w:t>
      </w:r>
      <w:r w:rsidR="004E09BB" w:rsidRPr="009F1439">
        <w:rPr>
          <w:color w:val="000000" w:themeColor="text1"/>
        </w:rPr>
        <w:t>(LT</w:t>
      </w:r>
      <w:r w:rsidR="009E1269" w:rsidRPr="009F1439">
        <w:rPr>
          <w:color w:val="000000" w:themeColor="text1"/>
        </w:rPr>
        <w:t>RE</w:t>
      </w:r>
      <w:r w:rsidR="004E09BB" w:rsidRPr="009F1439">
        <w:rPr>
          <w:color w:val="000000" w:themeColor="text1"/>
        </w:rPr>
        <w:t xml:space="preserve">) because we were interested in how the seedbank population changes in each crop rotation and because the available data set used in the projection exercise was different in only one sub-annual period: seed production.  </w:t>
      </w:r>
      <w:r w:rsidR="009E1269" w:rsidRPr="009F1439">
        <w:rPr>
          <w:color w:val="000000" w:themeColor="text1"/>
        </w:rPr>
        <w:t xml:space="preserve">LTRE would be more appropriate if there were more varying sub-annual periods.  </w:t>
      </w:r>
    </w:p>
    <w:p w14:paraId="6B1DDB69" w14:textId="00E81D08" w:rsidR="005550BE" w:rsidRPr="009F1439" w:rsidRDefault="00000000" w:rsidP="00F05379">
      <w:pPr>
        <w:pStyle w:val="BodyText"/>
        <w:spacing w:line="480" w:lineRule="auto"/>
        <w:rPr>
          <w:color w:val="000000" w:themeColor="text1"/>
        </w:rPr>
      </w:pPr>
      <w:r w:rsidRPr="009F1439">
        <w:rPr>
          <w:color w:val="000000" w:themeColor="text1"/>
        </w:rPr>
        <w:t xml:space="preserve">This study examined how waterhemp population dynamics might </w:t>
      </w:r>
      <w:r w:rsidR="00832CB1" w:rsidRPr="009F1439">
        <w:rPr>
          <w:color w:val="000000" w:themeColor="text1"/>
        </w:rPr>
        <w:t>change</w:t>
      </w:r>
      <w:r w:rsidRPr="009F1439">
        <w:rPr>
          <w:color w:val="000000" w:themeColor="text1"/>
        </w:rPr>
        <w:t xml:space="preserve"> in </w:t>
      </w:r>
      <w:proofErr w:type="gramStart"/>
      <w:r w:rsidRPr="009F1439">
        <w:rPr>
          <w:color w:val="000000" w:themeColor="text1"/>
        </w:rPr>
        <w:t>cool-season</w:t>
      </w:r>
      <w:proofErr w:type="gramEnd"/>
      <w:r w:rsidRPr="009F1439">
        <w:rPr>
          <w:color w:val="000000" w:themeColor="text1"/>
        </w:rPr>
        <w:t xml:space="preserve"> crops suitable for the Midwestern USA climates, such as oat, red clover, and alfalfa. The modeling approach here combines demographic parameters from the literature </w:t>
      </w:r>
      <w:r w:rsidR="00832CB1" w:rsidRPr="009F1439">
        <w:rPr>
          <w:color w:val="000000" w:themeColor="text1"/>
        </w:rPr>
        <w:t>and</w:t>
      </w:r>
      <w:r w:rsidRPr="009F1439">
        <w:rPr>
          <w:color w:val="000000" w:themeColor="text1"/>
        </w:rPr>
        <w:t xml:space="preserve"> </w:t>
      </w:r>
      <w:r w:rsidRPr="009F1439">
        <w:rPr>
          <w:color w:val="000000" w:themeColor="text1"/>
        </w:rPr>
        <w:lastRenderedPageBreak/>
        <w:t xml:space="preserve">empirical data from our </w:t>
      </w:r>
      <w:r w:rsidR="00832CB1" w:rsidRPr="009F1439">
        <w:rPr>
          <w:color w:val="000000" w:themeColor="text1"/>
        </w:rPr>
        <w:t>fieldwork</w:t>
      </w:r>
      <w:r w:rsidRPr="009F1439">
        <w:rPr>
          <w:color w:val="000000" w:themeColor="text1"/>
        </w:rPr>
        <w:t xml:space="preserve">. We hypothesized that extending a conventional 2-year rotation of corn and soybean with cool-season crops could accelerate </w:t>
      </w:r>
      <w:r w:rsidR="00832CB1" w:rsidRPr="009F1439">
        <w:rPr>
          <w:color w:val="000000" w:themeColor="text1"/>
        </w:rPr>
        <w:t xml:space="preserve">the </w:t>
      </w:r>
      <w:r w:rsidRPr="009F1439">
        <w:rPr>
          <w:color w:val="000000" w:themeColor="text1"/>
        </w:rPr>
        <w:t>depletion of waterhemp seedbanks in the soil.</w:t>
      </w:r>
    </w:p>
    <w:p w14:paraId="73773863" w14:textId="77777777" w:rsidR="005550BE" w:rsidRPr="009F1439" w:rsidRDefault="00000000" w:rsidP="00F05379">
      <w:pPr>
        <w:pStyle w:val="Heading1"/>
        <w:spacing w:line="480" w:lineRule="auto"/>
        <w:rPr>
          <w:color w:val="000000" w:themeColor="text1"/>
        </w:rPr>
      </w:pPr>
      <w:bookmarkStart w:id="1" w:name="materials-and-methods"/>
      <w:bookmarkEnd w:id="0"/>
      <w:r w:rsidRPr="009F1439">
        <w:rPr>
          <w:color w:val="000000" w:themeColor="text1"/>
        </w:rPr>
        <w:t>Materials and methods</w:t>
      </w:r>
    </w:p>
    <w:p w14:paraId="3FBB27E0" w14:textId="77777777" w:rsidR="005550BE" w:rsidRPr="009F1439" w:rsidRDefault="00000000" w:rsidP="00F05379">
      <w:pPr>
        <w:pStyle w:val="Heading3"/>
        <w:spacing w:line="480" w:lineRule="auto"/>
        <w:rPr>
          <w:color w:val="000000" w:themeColor="text1"/>
        </w:rPr>
      </w:pPr>
      <w:bookmarkStart w:id="2" w:name="experiment-design"/>
      <w:r w:rsidRPr="009F1439">
        <w:rPr>
          <w:color w:val="000000" w:themeColor="text1"/>
        </w:rPr>
        <w:t>Experiment design</w:t>
      </w:r>
    </w:p>
    <w:p w14:paraId="09F5843C" w14:textId="67CC0812" w:rsidR="005550BE" w:rsidRPr="009F1439" w:rsidRDefault="00000000" w:rsidP="00F05379">
      <w:pPr>
        <w:pStyle w:val="FirstParagraph"/>
        <w:spacing w:line="480" w:lineRule="auto"/>
        <w:rPr>
          <w:color w:val="000000" w:themeColor="text1"/>
        </w:rPr>
      </w:pPr>
      <w:r w:rsidRPr="009F1439">
        <w:rPr>
          <w:color w:val="000000" w:themeColor="text1"/>
        </w:rPr>
        <w:t>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and rotation system. The different weed management regimes were assigned to split plots and comprised conventional versus low herbicide regimes applied to the corn phase of each of three rotation systems</w:t>
      </w:r>
      <w:r w:rsidR="00832CB1" w:rsidRPr="009F1439">
        <w:rPr>
          <w:color w:val="000000" w:themeColor="text1"/>
        </w:rPr>
        <w:t>.</w:t>
      </w:r>
      <w:r w:rsidRPr="009F1439">
        <w:rPr>
          <w:color w:val="000000" w:themeColor="text1"/>
        </w:rPr>
        <w:t xml:space="preserve"> The rotation systems used in this study included a 2-year corn-soybean rotation, a 3-year corn - soybean - oat (</w:t>
      </w:r>
      <w:proofErr w:type="spellStart"/>
      <w:r w:rsidRPr="009F1439">
        <w:rPr>
          <w:i/>
          <w:iCs/>
          <w:color w:val="000000" w:themeColor="text1"/>
        </w:rPr>
        <w:t>Avena</w:t>
      </w:r>
      <w:proofErr w:type="spellEnd"/>
      <w:r w:rsidRPr="009F1439">
        <w:rPr>
          <w:i/>
          <w:iCs/>
          <w:color w:val="000000" w:themeColor="text1"/>
        </w:rPr>
        <w:t xml:space="preserve"> sativa</w:t>
      </w:r>
      <w:r w:rsidRPr="009F1439">
        <w:rPr>
          <w:color w:val="000000" w:themeColor="text1"/>
        </w:rPr>
        <w:t xml:space="preserve"> L.) intercropped with red clover (</w:t>
      </w:r>
      <w:r w:rsidRPr="009F1439">
        <w:rPr>
          <w:i/>
          <w:iCs/>
          <w:color w:val="000000" w:themeColor="text1"/>
        </w:rPr>
        <w:t>Trifolium pratense</w:t>
      </w:r>
      <w:r w:rsidRPr="009F1439">
        <w:rPr>
          <w:color w:val="000000" w:themeColor="text1"/>
        </w:rPr>
        <w:t xml:space="preserve"> L.) rotation, and a 4-year corn - soybean - oat intercropped with alfalfa (</w:t>
      </w:r>
      <w:r w:rsidRPr="009F1439">
        <w:rPr>
          <w:i/>
          <w:iCs/>
          <w:color w:val="000000" w:themeColor="text1"/>
        </w:rPr>
        <w:t>Medicago sativa</w:t>
      </w:r>
      <w:r w:rsidRPr="009F1439">
        <w:rPr>
          <w:color w:val="000000" w:themeColor="text1"/>
        </w:rPr>
        <w:t xml:space="preserve"> L.) - alfalfa rotation. There were four replications of each crop identity x herbicide regime combination. Field plots were located at the Iowa State University Agricultural Engineering and Agronomy Research Farm in Boone County, Iowa, USA.</w:t>
      </w:r>
    </w:p>
    <w:p w14:paraId="2ADEACB1" w14:textId="1528D48E" w:rsidR="005550BE" w:rsidRPr="009F1439" w:rsidRDefault="00000000" w:rsidP="00F05379">
      <w:pPr>
        <w:pStyle w:val="BodyText"/>
        <w:spacing w:line="480" w:lineRule="auto"/>
        <w:rPr>
          <w:color w:val="000000" w:themeColor="text1"/>
        </w:rPr>
      </w:pPr>
      <w:proofErr w:type="gramStart"/>
      <w:r w:rsidRPr="009F1439">
        <w:rPr>
          <w:color w:val="000000" w:themeColor="text1"/>
        </w:rPr>
        <w:t xml:space="preserve">The general experiment design </w:t>
      </w:r>
      <w:r w:rsidR="00D40130" w:rsidRPr="009F1439">
        <w:rPr>
          <w:color w:val="000000" w:themeColor="text1"/>
        </w:rPr>
        <w:t>was</w:t>
      </w:r>
      <w:r w:rsidRPr="009F1439">
        <w:rPr>
          <w:color w:val="000000" w:themeColor="text1"/>
        </w:rPr>
        <w:t xml:space="preserve"> provided by Nguyen</w:t>
      </w:r>
      <w:proofErr w:type="gramEnd"/>
      <w:r w:rsidRPr="009F1439">
        <w:rPr>
          <w:color w:val="000000" w:themeColor="text1"/>
        </w:rPr>
        <w:t xml:space="preserve"> and Liebman (2022a), but </w:t>
      </w:r>
      <w:r w:rsidR="00D40130" w:rsidRPr="009F1439">
        <w:rPr>
          <w:color w:val="000000" w:themeColor="text1"/>
        </w:rPr>
        <w:t>a more explicit description</w:t>
      </w:r>
      <w:r w:rsidRPr="009F1439">
        <w:rPr>
          <w:color w:val="000000" w:themeColor="text1"/>
        </w:rPr>
        <w:t xml:space="preserve"> </w:t>
      </w:r>
      <w:r w:rsidR="00D40130" w:rsidRPr="009F1439">
        <w:rPr>
          <w:color w:val="000000" w:themeColor="text1"/>
        </w:rPr>
        <w:t xml:space="preserve">desc </w:t>
      </w:r>
      <w:r w:rsidRPr="009F1439">
        <w:rPr>
          <w:color w:val="000000" w:themeColor="text1"/>
        </w:rPr>
        <w:t>includ</w:t>
      </w:r>
      <w:r w:rsidR="00D40130" w:rsidRPr="009F1439">
        <w:rPr>
          <w:color w:val="000000" w:themeColor="text1"/>
        </w:rPr>
        <w:t>ing</w:t>
      </w:r>
      <w:r w:rsidRPr="009F1439">
        <w:rPr>
          <w:color w:val="000000" w:themeColor="text1"/>
        </w:rPr>
        <w:t xml:space="preserve"> tillage regimes used for each treatment</w:t>
      </w:r>
      <w:r w:rsidR="00D40130" w:rsidRPr="009F1439">
        <w:rPr>
          <w:color w:val="000000" w:themeColor="text1"/>
        </w:rPr>
        <w:t xml:space="preserve"> is shown in Figure 1</w:t>
      </w:r>
      <w:r w:rsidRPr="009F1439">
        <w:rPr>
          <w:color w:val="000000" w:themeColor="text1"/>
        </w:rPr>
        <w:t xml:space="preserve">. Contrasting herbicide regimes were used for corn at the experiment site from 2008 through 2020; soybean plots in the contrasting weed management regimes were </w:t>
      </w:r>
      <w:r w:rsidRPr="009F1439">
        <w:rPr>
          <w:color w:val="000000" w:themeColor="text1"/>
        </w:rPr>
        <w:lastRenderedPageBreak/>
        <w:t xml:space="preserve">treated with different herbicides during </w:t>
      </w:r>
      <w:r w:rsidR="00CF5383" w:rsidRPr="009F1439">
        <w:rPr>
          <w:color w:val="000000" w:themeColor="text1"/>
        </w:rPr>
        <w:t xml:space="preserve">the </w:t>
      </w:r>
      <w:r w:rsidRPr="009F1439">
        <w:rPr>
          <w:color w:val="000000" w:themeColor="text1"/>
        </w:rPr>
        <w:t xml:space="preserve">2008-2016 </w:t>
      </w:r>
      <w:r w:rsidR="00832CB1" w:rsidRPr="009F1439">
        <w:rPr>
          <w:color w:val="000000" w:themeColor="text1"/>
        </w:rPr>
        <w:t xml:space="preserve">period </w:t>
      </w:r>
      <w:r w:rsidRPr="009F1439">
        <w:rPr>
          <w:color w:val="000000" w:themeColor="text1"/>
        </w:rPr>
        <w:t xml:space="preserve">but with the same herbicide regime </w:t>
      </w:r>
      <w:r w:rsidR="00832CB1" w:rsidRPr="009F1439">
        <w:rPr>
          <w:color w:val="000000" w:themeColor="text1"/>
        </w:rPr>
        <w:t xml:space="preserve">during </w:t>
      </w:r>
      <w:r w:rsidRPr="009F1439">
        <w:rPr>
          <w:color w:val="000000" w:themeColor="text1"/>
        </w:rPr>
        <w:t>2017-2020. During the period of the present study, data were collected in each experimental unit (eu) to accommodate the different weed management programs used in the corn phase of all crop rotations.</w:t>
      </w:r>
    </w:p>
    <w:p w14:paraId="72DF23A7" w14:textId="0468079F" w:rsidR="008118B2" w:rsidRPr="009F1439" w:rsidRDefault="00DF7F78" w:rsidP="00F05379">
      <w:pPr>
        <w:pStyle w:val="BodyText"/>
        <w:spacing w:line="480" w:lineRule="auto"/>
        <w:rPr>
          <w:i/>
          <w:iCs/>
          <w:color w:val="000000" w:themeColor="text1"/>
        </w:rPr>
      </w:pPr>
      <w:r w:rsidRPr="009F1439">
        <w:rPr>
          <w:i/>
          <w:iCs/>
          <w:noProof/>
          <w:color w:val="000000" w:themeColor="text1"/>
        </w:rPr>
        <w:drawing>
          <wp:inline distT="0" distB="0" distL="0" distR="0" wp14:anchorId="25F91CBB" wp14:editId="5C4D1B2D">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BDFFB4D" w14:textId="1D55E303" w:rsidR="008118B2" w:rsidRPr="009F1439" w:rsidRDefault="00000000" w:rsidP="00F05379">
      <w:pPr>
        <w:pStyle w:val="BodyText"/>
        <w:spacing w:line="480" w:lineRule="auto"/>
        <w:rPr>
          <w:i/>
          <w:iCs/>
          <w:color w:val="000000" w:themeColor="text1"/>
        </w:rPr>
      </w:pPr>
      <w:r w:rsidRPr="009F1439">
        <w:rPr>
          <w:i/>
          <w:iCs/>
          <w:color w:val="000000" w:themeColor="text1"/>
        </w:rPr>
        <w:t xml:space="preserve">Figure 1: Conceptual diagram of the three rotation systems compared within the experiment. A cycle of four calendar years is shown. Tillage regimes are symbolized with arrows: </w:t>
      </w:r>
      <w:r w:rsidR="00D40130" w:rsidRPr="009F1439">
        <w:rPr>
          <w:i/>
          <w:iCs/>
          <w:color w:val="000000" w:themeColor="text1"/>
        </w:rPr>
        <w:t>thin</w:t>
      </w:r>
      <w:r w:rsidRPr="009F1439">
        <w:rPr>
          <w:i/>
          <w:iCs/>
          <w:color w:val="000000" w:themeColor="text1"/>
        </w:rPr>
        <w:t xml:space="preserve">, black ahead of crop sowing for field </w:t>
      </w:r>
      <w:r w:rsidR="00D40130" w:rsidRPr="009F1439">
        <w:rPr>
          <w:i/>
          <w:iCs/>
          <w:color w:val="000000" w:themeColor="text1"/>
        </w:rPr>
        <w:t xml:space="preserve">cultivation </w:t>
      </w:r>
      <w:r w:rsidRPr="009F1439">
        <w:rPr>
          <w:i/>
          <w:iCs/>
          <w:color w:val="000000" w:themeColor="text1"/>
        </w:rPr>
        <w:t xml:space="preserve">and medium, </w:t>
      </w:r>
      <w:proofErr w:type="gramStart"/>
      <w:r w:rsidRPr="009F1439">
        <w:rPr>
          <w:i/>
          <w:iCs/>
          <w:color w:val="000000" w:themeColor="text1"/>
        </w:rPr>
        <w:t>blue</w:t>
      </w:r>
      <w:proofErr w:type="gramEnd"/>
      <w:r w:rsidRPr="009F1439">
        <w:rPr>
          <w:i/>
          <w:iCs/>
          <w:color w:val="000000" w:themeColor="text1"/>
        </w:rPr>
        <w:t xml:space="preserve"> and bold orange after crop harvest for chisel and moldboard plowing, respectively. Crops are color-coded and displayed for the approximate months </w:t>
      </w:r>
      <w:r w:rsidR="00832CB1" w:rsidRPr="009F1439">
        <w:rPr>
          <w:i/>
          <w:iCs/>
          <w:color w:val="000000" w:themeColor="text1"/>
        </w:rPr>
        <w:t>they were</w:t>
      </w:r>
      <w:r w:rsidRPr="009F1439">
        <w:rPr>
          <w:i/>
          <w:iCs/>
          <w:color w:val="000000" w:themeColor="text1"/>
        </w:rPr>
        <w:t xml:space="preserve"> in the field. </w:t>
      </w:r>
      <w:r w:rsidR="00832CB1" w:rsidRPr="009F1439">
        <w:rPr>
          <w:i/>
          <w:iCs/>
          <w:color w:val="000000" w:themeColor="text1"/>
        </w:rPr>
        <w:t>The emergence</w:t>
      </w:r>
      <w:r w:rsidRPr="009F1439">
        <w:rPr>
          <w:i/>
          <w:iCs/>
          <w:color w:val="000000" w:themeColor="text1"/>
        </w:rPr>
        <w:t xml:space="preserv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w:t>
      </w:r>
      <w:r w:rsidR="00D416FC" w:rsidRPr="009F1439">
        <w:rPr>
          <w:i/>
          <w:iCs/>
          <w:color w:val="000000" w:themeColor="text1"/>
        </w:rPr>
        <w:t>1</w:t>
      </w:r>
      <w:r w:rsidRPr="009F1439">
        <w:rPr>
          <w:i/>
          <w:iCs/>
          <w:color w:val="000000" w:themeColor="text1"/>
        </w:rPr>
        <w:t xml:space="preserve">5% of the plants flowered. Red clover in the O3 </w:t>
      </w:r>
      <w:r w:rsidRPr="009F1439">
        <w:rPr>
          <w:i/>
          <w:iCs/>
          <w:color w:val="000000" w:themeColor="text1"/>
        </w:rPr>
        <w:lastRenderedPageBreak/>
        <w:t>treatment and alfalfa in the A4 treatment were terminated</w:t>
      </w:r>
      <w:r w:rsidR="00D416FC" w:rsidRPr="009F1439">
        <w:rPr>
          <w:i/>
          <w:iCs/>
          <w:color w:val="000000" w:themeColor="text1"/>
        </w:rPr>
        <w:t xml:space="preserve"> by plowing</w:t>
      </w:r>
      <w:r w:rsidRPr="009F1439">
        <w:rPr>
          <w:i/>
          <w:iCs/>
          <w:color w:val="000000" w:themeColor="text1"/>
        </w:rPr>
        <w:t xml:space="preserve"> in the </w:t>
      </w:r>
      <w:r w:rsidR="00D416FC" w:rsidRPr="009F1439">
        <w:rPr>
          <w:i/>
          <w:iCs/>
          <w:color w:val="000000" w:themeColor="text1"/>
        </w:rPr>
        <w:t xml:space="preserve">late fall </w:t>
      </w:r>
      <w:r w:rsidRPr="009F1439">
        <w:rPr>
          <w:i/>
          <w:iCs/>
          <w:color w:val="000000" w:themeColor="text1"/>
        </w:rPr>
        <w:t>before growing corn in the following year, so the dark green bar in the 3-year rotation represents volunteer red clover</w:t>
      </w:r>
      <w:r w:rsidR="00150044" w:rsidRPr="009F1439">
        <w:rPr>
          <w:i/>
          <w:iCs/>
          <w:color w:val="000000" w:themeColor="text1"/>
        </w:rPr>
        <w:t>,</w:t>
      </w:r>
      <w:r w:rsidRPr="009F1439">
        <w:rPr>
          <w:i/>
          <w:iCs/>
          <w:color w:val="000000" w:themeColor="text1"/>
        </w:rPr>
        <w:t xml:space="preserve"> and the light green bar in the 4-year rotation represents the living alfalfa residue in the C4 treatment.</w:t>
      </w:r>
    </w:p>
    <w:p w14:paraId="311DF203" w14:textId="77777777" w:rsidR="005550BE" w:rsidRPr="009F1439" w:rsidRDefault="00000000" w:rsidP="00F05379">
      <w:pPr>
        <w:pStyle w:val="Heading3"/>
        <w:spacing w:line="480" w:lineRule="auto"/>
        <w:rPr>
          <w:color w:val="000000" w:themeColor="text1"/>
        </w:rPr>
      </w:pPr>
      <w:bookmarkStart w:id="3" w:name="data-collection-and-analysis"/>
      <w:bookmarkEnd w:id="2"/>
      <w:r w:rsidRPr="009F1439">
        <w:rPr>
          <w:color w:val="000000" w:themeColor="text1"/>
        </w:rPr>
        <w:t>Data collection and analysis</w:t>
      </w:r>
    </w:p>
    <w:p w14:paraId="64DA2A0A" w14:textId="6AC36A74" w:rsidR="005550BE" w:rsidRPr="009F1439" w:rsidRDefault="00000000" w:rsidP="00F05379">
      <w:pPr>
        <w:pStyle w:val="FirstParagraph"/>
        <w:spacing w:line="480" w:lineRule="auto"/>
        <w:rPr>
          <w:color w:val="000000" w:themeColor="text1"/>
        </w:rPr>
      </w:pPr>
      <w:r w:rsidRPr="009F1439">
        <w:rPr>
          <w:color w:val="000000" w:themeColor="text1"/>
        </w:rPr>
        <w:t xml:space="preserve">The demographic information presented here is only for female waterhemp seeds and plants because 1) waterhemp is a dioecious species with </w:t>
      </w:r>
      <w:r w:rsidR="00150044" w:rsidRPr="009F1439">
        <w:rPr>
          <w:color w:val="000000" w:themeColor="text1"/>
        </w:rPr>
        <w:t xml:space="preserve">a </w:t>
      </w:r>
      <w:r w:rsidRPr="009F1439">
        <w:rPr>
          <w:color w:val="000000" w:themeColor="text1"/>
        </w:rPr>
        <w:t>1:1 sex ratio (Costea et al., 2005; Montgomery et al., 2021; Montgomery et al., 2019)</w:t>
      </w:r>
      <w:r w:rsidR="00D416FC" w:rsidRPr="009F1439">
        <w:rPr>
          <w:color w:val="000000" w:themeColor="text1"/>
        </w:rPr>
        <w:t>;</w:t>
      </w:r>
      <w:r w:rsidRPr="009F1439">
        <w:rPr>
          <w:color w:val="000000" w:themeColor="text1"/>
        </w:rPr>
        <w:t xml:space="preserve"> 2) only female individuals </w:t>
      </w:r>
      <w:r w:rsidR="00D416FC" w:rsidRPr="009F1439">
        <w:rPr>
          <w:color w:val="000000" w:themeColor="text1"/>
        </w:rPr>
        <w:t>bear</w:t>
      </w:r>
      <w:r w:rsidRPr="009F1439">
        <w:rPr>
          <w:color w:val="000000" w:themeColor="text1"/>
        </w:rPr>
        <w:t xml:space="preserve"> seeds (Costea et al., 2005)</w:t>
      </w:r>
      <w:r w:rsidR="00D416FC" w:rsidRPr="009F1439">
        <w:rPr>
          <w:color w:val="000000" w:themeColor="text1"/>
        </w:rPr>
        <w:t>;</w:t>
      </w:r>
      <w:r w:rsidRPr="009F1439">
        <w:rPr>
          <w:color w:val="000000" w:themeColor="text1"/>
        </w:rPr>
        <w:t>and 3) pollen grains are abundantly available during reproduction (Liu et al., 2012). All plant characteristics were reported for each cohort</w:t>
      </w:r>
      <w:r w:rsidR="00150044" w:rsidRPr="009F1439">
        <w:rPr>
          <w:color w:val="000000" w:themeColor="text1"/>
        </w:rPr>
        <w:t>,</w:t>
      </w:r>
      <w:r w:rsidRPr="009F1439">
        <w:rPr>
          <w:color w:val="000000" w:themeColor="text1"/>
        </w:rPr>
        <w:t xml:space="preserve"> and seedbank densities were reported for two soil strata: 0 - 2 cm and 2 - 20 cm.</w:t>
      </w:r>
    </w:p>
    <w:p w14:paraId="208BB061" w14:textId="77777777" w:rsidR="005550BE" w:rsidRPr="009F1439" w:rsidRDefault="00000000" w:rsidP="00F05379">
      <w:pPr>
        <w:pStyle w:val="Heading4"/>
        <w:spacing w:line="480" w:lineRule="auto"/>
        <w:rPr>
          <w:color w:val="000000" w:themeColor="text1"/>
        </w:rPr>
      </w:pPr>
      <w:bookmarkStart w:id="4" w:name="Xa1c85300dfe06e14afaf988e432713c859ec4d5"/>
      <w:r w:rsidRPr="009F1439">
        <w:rPr>
          <w:color w:val="000000" w:themeColor="text1"/>
        </w:rPr>
        <w:t>Seed densities and seed fates in the soil seedbank</w:t>
      </w:r>
    </w:p>
    <w:p w14:paraId="29FA3E8C" w14:textId="7DA3ED3C" w:rsidR="005550BE" w:rsidRPr="009F1439" w:rsidRDefault="00000000" w:rsidP="00F05379">
      <w:pPr>
        <w:pStyle w:val="FirstParagraph"/>
        <w:spacing w:line="480" w:lineRule="auto"/>
        <w:rPr>
          <w:color w:val="000000" w:themeColor="text1"/>
        </w:rPr>
      </w:pPr>
      <w:r w:rsidRPr="009F1439">
        <w:rPr>
          <w:color w:val="000000" w:themeColor="text1"/>
        </w:rPr>
        <w:t>Nine groups of four 20-cm deep soil cores arranged in a 3 x 3 grid were collected in the fall of 2019 from each experimental unit (eu). Each soil core was cut into two sections, the top 2 cm</w:t>
      </w:r>
      <w:r w:rsidR="00150044" w:rsidRPr="009F1439">
        <w:rPr>
          <w:color w:val="000000" w:themeColor="text1"/>
        </w:rPr>
        <w:t>,</w:t>
      </w:r>
      <w:r w:rsidRPr="009F1439">
        <w:rPr>
          <w:color w:val="000000" w:themeColor="text1"/>
        </w:rPr>
        <w:t xml:space="preserve"> and the bottom 18 cm. No deeper sampling was conducted because the tillage regimes applied at the experiment affected the top 0 - 20 cm of the soil. All the 0-2 cm sections in each (eu) were packed separately from all the 2-20 cm sections, so each eu yielded two data points, one for each of the two soil strata. Seeds were separated from the soil materials and plant residues using elutriation and flotation</w:t>
      </w:r>
      <w:r w:rsidR="001B5033" w:rsidRPr="009F1439">
        <w:rPr>
          <w:color w:val="000000" w:themeColor="text1"/>
        </w:rPr>
        <w:t xml:space="preserve"> (Ball and Miller, 1989)</w:t>
      </w:r>
      <w:r w:rsidRPr="009F1439">
        <w:rPr>
          <w:color w:val="000000" w:themeColor="text1"/>
        </w:rPr>
        <w:t xml:space="preserve">. Clean seeds were placed on germination paper imbibed with distilled water in Petri dishes and incubated in </w:t>
      </w:r>
      <w:proofErr w:type="gramStart"/>
      <w:r w:rsidRPr="009F1439">
        <w:rPr>
          <w:color w:val="000000" w:themeColor="text1"/>
        </w:rPr>
        <w:t>28/18 degree</w:t>
      </w:r>
      <w:proofErr w:type="gramEnd"/>
      <w:r w:rsidRPr="009F1439">
        <w:rPr>
          <w:color w:val="000000" w:themeColor="text1"/>
        </w:rPr>
        <w:t xml:space="preserve"> Celsius light/dark - 18/8 hour night/day </w:t>
      </w:r>
      <w:r w:rsidR="0030128F" w:rsidRPr="009F1439">
        <w:rPr>
          <w:color w:val="000000" w:themeColor="text1"/>
        </w:rPr>
        <w:t xml:space="preserve">conditions </w:t>
      </w:r>
      <w:r w:rsidRPr="009F1439">
        <w:rPr>
          <w:color w:val="000000" w:themeColor="text1"/>
        </w:rPr>
        <w:t xml:space="preserve">for five days. Proportions of dormant, readily germinable, and dead </w:t>
      </w:r>
      <w:r w:rsidR="00150044" w:rsidRPr="009F1439">
        <w:rPr>
          <w:color w:val="000000" w:themeColor="text1"/>
        </w:rPr>
        <w:t xml:space="preserve">seeds </w:t>
      </w:r>
      <w:r w:rsidRPr="009F1439">
        <w:rPr>
          <w:color w:val="000000" w:themeColor="text1"/>
        </w:rPr>
        <w:t xml:space="preserve">were </w:t>
      </w:r>
      <w:r w:rsidR="0030128F" w:rsidRPr="009F1439">
        <w:rPr>
          <w:color w:val="000000" w:themeColor="text1"/>
        </w:rPr>
        <w:t xml:space="preserve">classified as </w:t>
      </w:r>
      <w:r w:rsidR="0030128F" w:rsidRPr="009F1439">
        <w:rPr>
          <w:color w:val="000000" w:themeColor="text1"/>
        </w:rPr>
        <w:lastRenderedPageBreak/>
        <w:t>follows</w:t>
      </w:r>
      <w:r w:rsidRPr="009F1439">
        <w:rPr>
          <w:color w:val="000000" w:themeColor="text1"/>
        </w:rPr>
        <w:t xml:space="preserve">: germinated as readily germinable; firm and unyielding to forceps pressure as dormant; and yielding to forceps pressure as dead (Borza et al., 2007). Readily germinable and dormant seeds were grouped as viable and used to calculate </w:t>
      </w:r>
      <w:r w:rsidR="00150044" w:rsidRPr="009F1439">
        <w:rPr>
          <w:color w:val="000000" w:themeColor="text1"/>
        </w:rPr>
        <w:t xml:space="preserve">the </w:t>
      </w:r>
      <w:r w:rsidRPr="009F1439">
        <w:rPr>
          <w:color w:val="000000" w:themeColor="text1"/>
        </w:rPr>
        <w:t xml:space="preserve">emergence proportion (details on how the 2019 fall soil seedbank sample was used with data for 2020 seedling emergence to determine the emergence proportion is provided in the </w:t>
      </w:r>
      <w:r w:rsidRPr="009F1439">
        <w:rPr>
          <w:i/>
          <w:iCs/>
          <w:color w:val="000000" w:themeColor="text1"/>
        </w:rPr>
        <w:t>Parameterization</w:t>
      </w:r>
      <w:r w:rsidRPr="009F1439">
        <w:rPr>
          <w:color w:val="000000" w:themeColor="text1"/>
        </w:rPr>
        <w:t xml:space="preserve"> section).</w:t>
      </w:r>
    </w:p>
    <w:p w14:paraId="003E5B61" w14:textId="77777777" w:rsidR="005550BE" w:rsidRPr="009F1439" w:rsidRDefault="00000000" w:rsidP="00F05379">
      <w:pPr>
        <w:pStyle w:val="Heading4"/>
        <w:spacing w:line="480" w:lineRule="auto"/>
        <w:rPr>
          <w:color w:val="000000" w:themeColor="text1"/>
        </w:rPr>
      </w:pPr>
      <w:bookmarkStart w:id="5" w:name="seedling-emergence-pattern-and-timing"/>
      <w:bookmarkEnd w:id="4"/>
      <w:r w:rsidRPr="009F1439">
        <w:rPr>
          <w:color w:val="000000" w:themeColor="text1"/>
        </w:rPr>
        <w:t>Seedling emergence pattern and timing</w:t>
      </w:r>
    </w:p>
    <w:p w14:paraId="73443588" w14:textId="60482615" w:rsidR="005550BE" w:rsidRPr="009F1439" w:rsidRDefault="00000000" w:rsidP="00F05379">
      <w:pPr>
        <w:pStyle w:val="FirstParagraph"/>
        <w:spacing w:line="480" w:lineRule="auto"/>
        <w:rPr>
          <w:color w:val="000000" w:themeColor="text1"/>
        </w:rPr>
      </w:pPr>
      <w:r w:rsidRPr="009F1439">
        <w:rPr>
          <w:color w:val="000000" w:themeColor="text1"/>
        </w:rPr>
        <w:t xml:space="preserve">In the 2019 field season, non-destructive emergence surveys were conducted once every two to three weeks (weather permitting) in eight quadrats per eu. Seedlings were marked with color-coded toothpicks for cohort identification. Within an </w:t>
      </w:r>
      <w:proofErr w:type="spellStart"/>
      <w:r w:rsidRPr="009F1439">
        <w:rPr>
          <w:color w:val="000000" w:themeColor="text1"/>
        </w:rPr>
        <w:t>eu</w:t>
      </w:r>
      <w:proofErr w:type="spellEnd"/>
      <w:r w:rsidRPr="009F1439">
        <w:rPr>
          <w:color w:val="000000" w:themeColor="text1"/>
        </w:rPr>
        <w:t>, seedlings in the same cohort were marked with the same toothpick color. Six cohorts of plants were followed from seedling to senescence.</w:t>
      </w:r>
    </w:p>
    <w:p w14:paraId="1AC6A370" w14:textId="77777777" w:rsidR="005550BE" w:rsidRPr="009F1439" w:rsidRDefault="00000000" w:rsidP="00F05379">
      <w:pPr>
        <w:pStyle w:val="BodyText"/>
        <w:spacing w:line="480" w:lineRule="auto"/>
        <w:rPr>
          <w:color w:val="000000" w:themeColor="text1"/>
        </w:rPr>
      </w:pPr>
      <w:r w:rsidRPr="009F1439">
        <w:rPr>
          <w:color w:val="000000" w:themeColor="text1"/>
        </w:rPr>
        <w:t>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14:paraId="5178B94E" w14:textId="21EAA8FC" w:rsidR="005550BE" w:rsidRPr="009F1439" w:rsidRDefault="00000000" w:rsidP="00F05379">
      <w:pPr>
        <w:pStyle w:val="BodyText"/>
        <w:spacing w:line="480" w:lineRule="auto"/>
        <w:rPr>
          <w:color w:val="000000" w:themeColor="text1"/>
        </w:rPr>
      </w:pPr>
      <w:r w:rsidRPr="009F1439">
        <w:rPr>
          <w:color w:val="000000" w:themeColor="text1"/>
        </w:rPr>
        <w:t xml:space="preserve">The number of seedlings in each cohort was converted to </w:t>
      </w:r>
      <w:r w:rsidR="0030128F" w:rsidRPr="009F1439">
        <w:rPr>
          <w:color w:val="000000" w:themeColor="text1"/>
        </w:rPr>
        <w:t xml:space="preserve">population density </w:t>
      </w:r>
      <w:r w:rsidRPr="009F1439">
        <w:rPr>
          <w:color w:val="000000" w:themeColor="text1"/>
        </w:rPr>
        <w:t>(seedling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The dates of first emergence detection in a crop identity were noted as the date that cohort 1 emerged in that crop identity.</w:t>
      </w:r>
    </w:p>
    <w:p w14:paraId="1F69D954" w14:textId="77777777" w:rsidR="005550BE" w:rsidRPr="009F1439" w:rsidRDefault="00000000" w:rsidP="00F05379">
      <w:pPr>
        <w:pStyle w:val="Heading4"/>
        <w:spacing w:line="480" w:lineRule="auto"/>
        <w:rPr>
          <w:color w:val="000000" w:themeColor="text1"/>
        </w:rPr>
      </w:pPr>
      <w:bookmarkStart w:id="6" w:name="Xec1ca302539727adf735d520d08ea70dc2deeb1"/>
      <w:bookmarkEnd w:id="5"/>
      <w:r w:rsidRPr="009F1439">
        <w:rPr>
          <w:color w:val="000000" w:themeColor="text1"/>
        </w:rPr>
        <w:lastRenderedPageBreak/>
        <w:t>Statistical analysis of the measured parameters</w:t>
      </w:r>
    </w:p>
    <w:p w14:paraId="30090634" w14:textId="42619760" w:rsidR="0030128F" w:rsidRPr="009F1439" w:rsidRDefault="00000000" w:rsidP="00F05379">
      <w:pPr>
        <w:pStyle w:val="FirstParagraph"/>
        <w:spacing w:line="480" w:lineRule="auto"/>
        <w:rPr>
          <w:color w:val="000000" w:themeColor="text1"/>
        </w:rPr>
      </w:pPr>
      <w:r w:rsidRPr="009F1439">
        <w:rPr>
          <w:color w:val="000000" w:themeColor="text1"/>
        </w:rPr>
        <w:t>All the response variables were analyzed with factorial mixed-effect models, in which crop identity (crop species in each rotation) was the main-plot effect, corn weed management was the split-plot effect, and cohort identity was the covariance. The response variables were transformed as needed to correct heteroscedasticity.</w:t>
      </w:r>
      <w:r w:rsidRPr="009F1439">
        <w:rPr>
          <w:color w:val="000000" w:themeColor="text1"/>
        </w:rPr>
        <w:br/>
      </w:r>
    </w:p>
    <w:p w14:paraId="3AC325E3" w14:textId="7725389D" w:rsidR="005550BE" w:rsidRPr="009F1439" w:rsidRDefault="00000000" w:rsidP="00F05379">
      <w:pPr>
        <w:pStyle w:val="FirstParagraph"/>
        <w:spacing w:line="480" w:lineRule="auto"/>
        <w:rPr>
          <w:color w:val="000000" w:themeColor="text1"/>
        </w:rPr>
      </w:pPr>
      <w:r w:rsidRPr="009F1439">
        <w:rPr>
          <w:color w:val="000000" w:themeColor="text1"/>
        </w:rPr>
        <w:t>For the emergence timing evaluation, a factorial model with crop species, instead of crop identity, being the main-plot factor and corn weed management being the split-plot factor</w:t>
      </w:r>
      <w:r w:rsidR="00150044" w:rsidRPr="009F1439">
        <w:rPr>
          <w:color w:val="000000" w:themeColor="text1"/>
        </w:rPr>
        <w:t>,</w:t>
      </w:r>
      <w:r w:rsidRPr="009F1439">
        <w:rPr>
          <w:color w:val="000000" w:themeColor="text1"/>
        </w:rPr>
        <w:t xml:space="preserve"> was fitted on Julian date</w:t>
      </w:r>
      <w:r w:rsidR="00150044" w:rsidRPr="009F1439">
        <w:rPr>
          <w:color w:val="000000" w:themeColor="text1"/>
        </w:rPr>
        <w:t>s</w:t>
      </w:r>
      <w:r w:rsidRPr="009F1439">
        <w:rPr>
          <w:color w:val="000000" w:themeColor="text1"/>
        </w:rPr>
        <w:t xml:space="preserve"> of </w:t>
      </w:r>
      <w:r w:rsidR="00150044" w:rsidRPr="009F1439">
        <w:rPr>
          <w:color w:val="000000" w:themeColor="text1"/>
        </w:rPr>
        <w:t xml:space="preserve">the </w:t>
      </w:r>
      <w:r w:rsidRPr="009F1439">
        <w:rPr>
          <w:color w:val="000000" w:themeColor="text1"/>
        </w:rPr>
        <w:t>first emergence because of small sample size</w:t>
      </w:r>
      <w:r w:rsidR="00150044" w:rsidRPr="009F1439">
        <w:rPr>
          <w:color w:val="000000" w:themeColor="text1"/>
        </w:rPr>
        <w:t>s in cohorts 2 and beyond</w:t>
      </w:r>
      <w:r w:rsidRPr="009F1439">
        <w:rPr>
          <w:color w:val="000000" w:themeColor="text1"/>
        </w:rPr>
        <w:t xml:space="preserve">. We feel that a slight modification of </w:t>
      </w:r>
      <w:r w:rsidR="006272BE" w:rsidRPr="009F1439">
        <w:rPr>
          <w:color w:val="000000" w:themeColor="text1"/>
        </w:rPr>
        <w:t xml:space="preserve">the </w:t>
      </w:r>
      <w:r w:rsidRPr="009F1439">
        <w:rPr>
          <w:color w:val="000000" w:themeColor="text1"/>
        </w:rPr>
        <w:t xml:space="preserve">statistical </w:t>
      </w:r>
      <w:r w:rsidR="006272BE" w:rsidRPr="009F1439">
        <w:rPr>
          <w:color w:val="000000" w:themeColor="text1"/>
        </w:rPr>
        <w:t xml:space="preserve">model </w:t>
      </w:r>
      <w:r w:rsidRPr="009F1439">
        <w:rPr>
          <w:color w:val="000000" w:themeColor="text1"/>
        </w:rPr>
        <w:t>was acceptable because we were interested in the difference in waterhemp emergence in different crop species environments.</w:t>
      </w:r>
    </w:p>
    <w:p w14:paraId="6B913C0C" w14:textId="77777777" w:rsidR="005550BE" w:rsidRPr="009F1439" w:rsidRDefault="00000000" w:rsidP="00F05379">
      <w:pPr>
        <w:pStyle w:val="Heading3"/>
        <w:spacing w:line="480" w:lineRule="auto"/>
        <w:rPr>
          <w:color w:val="000000" w:themeColor="text1"/>
        </w:rPr>
      </w:pPr>
      <w:bookmarkStart w:id="7" w:name="model-assumptions"/>
      <w:bookmarkEnd w:id="3"/>
      <w:bookmarkEnd w:id="6"/>
      <w:r w:rsidRPr="009F1439">
        <w:rPr>
          <w:color w:val="000000" w:themeColor="text1"/>
        </w:rPr>
        <w:t>Model assumptions</w:t>
      </w:r>
    </w:p>
    <w:p w14:paraId="6E3130F5" w14:textId="77777777" w:rsidR="00AF737C" w:rsidRPr="009F1439" w:rsidRDefault="00000000" w:rsidP="00F05379">
      <w:pPr>
        <w:pStyle w:val="FirstParagraph"/>
        <w:spacing w:line="480" w:lineRule="auto"/>
        <w:rPr>
          <w:color w:val="000000" w:themeColor="text1"/>
        </w:rPr>
        <w:sectPr w:rsidR="00AF737C" w:rsidRPr="009F1439">
          <w:footerReference w:type="even" r:id="rId8"/>
          <w:footerReference w:type="default" r:id="rId9"/>
          <w:pgSz w:w="12240" w:h="15840"/>
          <w:pgMar w:top="1440" w:right="1440" w:bottom="1440" w:left="1440" w:header="720" w:footer="720" w:gutter="0"/>
          <w:cols w:space="720"/>
        </w:sectPr>
      </w:pPr>
      <w:r w:rsidRPr="009F1439">
        <w:rPr>
          <w:color w:val="000000" w:themeColor="text1"/>
        </w:rPr>
        <w:t>The assumptions used in the modeling exercise in this manuscript are listed in Table 1.</w:t>
      </w:r>
    </w:p>
    <w:p w14:paraId="09F0D253" w14:textId="2FD0BB8B" w:rsidR="00C04C27" w:rsidRPr="009F1439" w:rsidRDefault="00000000" w:rsidP="00F05379">
      <w:pPr>
        <w:pStyle w:val="TableCaption"/>
        <w:spacing w:line="480" w:lineRule="auto"/>
        <w:rPr>
          <w:color w:val="000000" w:themeColor="text1"/>
        </w:rPr>
      </w:pPr>
      <w:r w:rsidRPr="009F1439">
        <w:rPr>
          <w:color w:val="000000" w:themeColor="text1"/>
        </w:rPr>
        <w:lastRenderedPageBreak/>
        <w:t>Table 1: Female-only population dynamics model assumption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1519"/>
        <w:gridCol w:w="5760"/>
        <w:gridCol w:w="5760"/>
      </w:tblGrid>
      <w:tr w:rsidR="009F1439" w:rsidRPr="009F1439" w14:paraId="0FC5168A" w14:textId="77777777" w:rsidTr="00AF737C">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913E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Stage</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6CA37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C6CD77" w14:textId="3F34DD6C"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eferences</w:t>
            </w:r>
            <w:r w:rsidR="00AF737C" w:rsidRPr="009F1439">
              <w:rPr>
                <w:rFonts w:ascii="Helvetica"/>
                <w:color w:val="000000" w:themeColor="text1"/>
                <w:sz w:val="22"/>
                <w:szCs w:val="22"/>
              </w:rPr>
              <w:t xml:space="preserve"> </w:t>
            </w:r>
            <w:r w:rsidRPr="009F1439">
              <w:rPr>
                <w:rFonts w:ascii="Helvetica"/>
                <w:color w:val="000000" w:themeColor="text1"/>
                <w:sz w:val="22"/>
                <w:szCs w:val="22"/>
              </w:rPr>
              <w:t>or</w:t>
            </w:r>
            <w:r w:rsidR="00AF737C" w:rsidRPr="009F1439">
              <w:rPr>
                <w:rFonts w:ascii="Helvetica"/>
                <w:color w:val="000000" w:themeColor="text1"/>
                <w:sz w:val="22"/>
                <w:szCs w:val="22"/>
              </w:rPr>
              <w:t xml:space="preserve"> </w:t>
            </w:r>
            <w:r w:rsidRPr="009F1439">
              <w:rPr>
                <w:rFonts w:ascii="Helvetica"/>
                <w:color w:val="000000" w:themeColor="text1"/>
                <w:sz w:val="22"/>
                <w:szCs w:val="22"/>
              </w:rPr>
              <w:t>justification</w:t>
            </w:r>
          </w:p>
        </w:tc>
      </w:tr>
      <w:tr w:rsidR="009F1439" w:rsidRPr="009F1439" w14:paraId="7FA4670B"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6FE6A7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ll</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478298" w14:textId="69F9D78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stable throughout the life cycle</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769C48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0A301B0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121D8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F04EDDD" w14:textId="30CDE62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rowth rate across individuals of the same size and shape under the same treatments (crop  x rotation x herbicide regime)</w:t>
            </w:r>
          </w:p>
        </w:tc>
        <w:tc>
          <w:tcPr>
            <w:tcW w:w="5760" w:type="dxa"/>
            <w:tcBorders>
              <w:bottom w:val="single" w:sz="4" w:space="0" w:color="auto"/>
            </w:tcBorders>
            <w:shd w:val="clear" w:color="auto" w:fill="FFFFFF"/>
            <w:tcMar>
              <w:top w:w="0" w:type="dxa"/>
              <w:left w:w="0" w:type="dxa"/>
              <w:bottom w:w="0" w:type="dxa"/>
              <w:right w:w="0" w:type="dxa"/>
            </w:tcMar>
            <w:vAlign w:val="center"/>
          </w:tcPr>
          <w:p w14:paraId="4B25F4E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hapter 8, Caswell, 2001</w:t>
            </w:r>
          </w:p>
        </w:tc>
      </w:tr>
      <w:tr w:rsidR="009F1439" w:rsidRPr="009F1439" w14:paraId="0957A7C7"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AE3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74C8" w14:textId="6603420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w:t>
            </w:r>
            <w:r w:rsidR="00C451E8" w:rsidRPr="009F1439">
              <w:rPr>
                <w:rFonts w:ascii="Helvetica"/>
                <w:color w:val="000000" w:themeColor="text1"/>
                <w:sz w:val="22"/>
                <w:szCs w:val="22"/>
              </w:rPr>
              <w:t>qual germination probability across sexe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FFC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germination probability</w:t>
            </w:r>
          </w:p>
        </w:tc>
      </w:tr>
      <w:tr w:rsidR="009F1439" w:rsidRPr="009F1439" w14:paraId="27F5EBFB"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240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1D39" w14:textId="2608FAE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sex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F72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21B669EC"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D61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55B9" w14:textId="418E73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6F7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3ED222B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AF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C378" w14:textId="10F1811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lings only emerge from the 0 - 2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8F1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hler and Galford, 2008</w:t>
            </w:r>
          </w:p>
        </w:tc>
      </w:tr>
      <w:tr w:rsidR="009F1439" w:rsidRPr="009F1439" w14:paraId="48DDA87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BDE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249" w14:textId="1A602C9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ermination is fatal in 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F5A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avis and Renner, 2007</w:t>
            </w:r>
          </w:p>
        </w:tc>
      </w:tr>
      <w:tr w:rsidR="009F1439" w:rsidRPr="009F1439" w14:paraId="5ABD5483"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28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C9A8" w14:textId="769C48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FD7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decay rate</w:t>
            </w:r>
          </w:p>
        </w:tc>
      </w:tr>
      <w:tr w:rsidR="009F1439" w:rsidRPr="009F1439" w14:paraId="757828E5"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171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47C3" w14:textId="677A56A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Different decay </w:t>
            </w:r>
            <w:r w:rsidR="00D50364" w:rsidRPr="009F1439">
              <w:rPr>
                <w:rFonts w:ascii="Helvetica"/>
                <w:color w:val="000000" w:themeColor="text1"/>
                <w:sz w:val="22"/>
                <w:szCs w:val="22"/>
              </w:rPr>
              <w:t>rates</w:t>
            </w:r>
            <w:r w:rsidRPr="009F1439">
              <w:rPr>
                <w:rFonts w:ascii="Helvetica"/>
                <w:color w:val="000000" w:themeColor="text1"/>
                <w:sz w:val="22"/>
                <w:szCs w:val="22"/>
              </w:rPr>
              <w:t xml:space="preserve"> for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05B0" w14:textId="4EB8DCD3"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spellStart"/>
            <w:r w:rsidRPr="009F1439">
              <w:rPr>
                <w:rFonts w:ascii="Helvetica"/>
                <w:color w:val="000000" w:themeColor="text1"/>
                <w:sz w:val="22"/>
                <w:szCs w:val="22"/>
                <w:lang w:val="fr-FR"/>
              </w:rPr>
              <w:t>Buhler</w:t>
            </w:r>
            <w:proofErr w:type="spellEnd"/>
            <w:r w:rsidRPr="009F1439">
              <w:rPr>
                <w:rFonts w:ascii="Helvetica"/>
                <w:color w:val="000000" w:themeColor="text1"/>
                <w:sz w:val="22"/>
                <w:szCs w:val="22"/>
                <w:lang w:val="fr-FR"/>
              </w:rPr>
              <w:t xml:space="preserve"> et al., 2001, Steckel et al., </w:t>
            </w:r>
            <w:proofErr w:type="gramStart"/>
            <w:r w:rsidRPr="009F1439">
              <w:rPr>
                <w:rFonts w:ascii="Helvetica"/>
                <w:color w:val="000000" w:themeColor="text1"/>
                <w:sz w:val="22"/>
                <w:szCs w:val="22"/>
                <w:lang w:val="fr-FR"/>
              </w:rPr>
              <w:t>2007</w:t>
            </w:r>
            <w:r w:rsidR="00C451E8" w:rsidRPr="009F1439">
              <w:rPr>
                <w:rFonts w:ascii="Helvetica"/>
                <w:color w:val="000000" w:themeColor="text1"/>
                <w:sz w:val="22"/>
                <w:szCs w:val="22"/>
                <w:lang w:val="fr-FR"/>
              </w:rPr>
              <w:t xml:space="preserve">; </w:t>
            </w:r>
            <w:r w:rsidRPr="009F1439">
              <w:rPr>
                <w:rFonts w:ascii="Helvetica"/>
                <w:color w:val="000000" w:themeColor="text1"/>
                <w:sz w:val="22"/>
                <w:szCs w:val="22"/>
                <w:lang w:val="fr-FR"/>
              </w:rPr>
              <w:t xml:space="preserve"> </w:t>
            </w:r>
            <w:r w:rsidR="00C451E8" w:rsidRPr="009F1439">
              <w:rPr>
                <w:rFonts w:ascii="Helvetica"/>
                <w:color w:val="000000" w:themeColor="text1"/>
                <w:sz w:val="22"/>
                <w:szCs w:val="22"/>
              </w:rPr>
              <w:t>Mohler</w:t>
            </w:r>
            <w:proofErr w:type="gramEnd"/>
            <w:r w:rsidR="00C451E8" w:rsidRPr="009F1439">
              <w:rPr>
                <w:rFonts w:ascii="Helvetica"/>
                <w:color w:val="000000" w:themeColor="text1"/>
                <w:sz w:val="22"/>
                <w:szCs w:val="22"/>
              </w:rPr>
              <w:t xml:space="preserve"> and </w:t>
            </w:r>
            <w:proofErr w:type="spellStart"/>
            <w:r w:rsidR="00C451E8" w:rsidRPr="009F1439">
              <w:rPr>
                <w:rFonts w:ascii="Helvetica"/>
                <w:color w:val="000000" w:themeColor="text1"/>
                <w:sz w:val="22"/>
                <w:szCs w:val="22"/>
              </w:rPr>
              <w:t>Galford</w:t>
            </w:r>
            <w:proofErr w:type="spellEnd"/>
            <w:r w:rsidR="00C451E8" w:rsidRPr="009F1439">
              <w:rPr>
                <w:rFonts w:ascii="Helvetica"/>
                <w:color w:val="000000" w:themeColor="text1"/>
                <w:sz w:val="22"/>
                <w:szCs w:val="22"/>
              </w:rPr>
              <w:t xml:space="preserve">, 2008; </w:t>
            </w:r>
            <w:r w:rsidRPr="009F1439">
              <w:rPr>
                <w:rFonts w:ascii="Helvetica"/>
                <w:color w:val="000000" w:themeColor="text1"/>
                <w:sz w:val="22"/>
                <w:szCs w:val="22"/>
                <w:lang w:val="fr-FR"/>
              </w:rPr>
              <w:t>and Sosnoskie et al., 2013</w:t>
            </w:r>
          </w:p>
        </w:tc>
      </w:tr>
      <w:tr w:rsidR="009F1439" w:rsidRPr="009F1439" w14:paraId="209D5E80"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DC5D1F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15362B" w14:textId="5B5A949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palatability to granivores across sexes</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CBDB0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palatability</w:t>
            </w:r>
          </w:p>
        </w:tc>
      </w:tr>
      <w:tr w:rsidR="009F1439" w:rsidRPr="009F1439" w14:paraId="31B14E4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503F23A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214683C6" w14:textId="3D0240F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ranivore activities are an important threat</w:t>
            </w:r>
          </w:p>
        </w:tc>
        <w:tc>
          <w:tcPr>
            <w:tcW w:w="5760" w:type="dxa"/>
            <w:tcBorders>
              <w:bottom w:val="single" w:sz="4" w:space="0" w:color="auto"/>
            </w:tcBorders>
            <w:shd w:val="clear" w:color="auto" w:fill="FFFFFF"/>
            <w:tcMar>
              <w:top w:w="0" w:type="dxa"/>
              <w:left w:w="0" w:type="dxa"/>
              <w:bottom w:w="0" w:type="dxa"/>
              <w:right w:w="0" w:type="dxa"/>
            </w:tcMar>
            <w:vAlign w:val="center"/>
          </w:tcPr>
          <w:p w14:paraId="293A03D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gramStart"/>
            <w:r w:rsidRPr="009F1439">
              <w:rPr>
                <w:rFonts w:ascii="Helvetica"/>
                <w:color w:val="000000" w:themeColor="text1"/>
                <w:sz w:val="22"/>
                <w:szCs w:val="22"/>
                <w:lang w:val="fr-FR"/>
              </w:rPr>
              <w:t>van</w:t>
            </w:r>
            <w:proofErr w:type="gramEnd"/>
            <w:r w:rsidRPr="009F1439">
              <w:rPr>
                <w:rFonts w:ascii="Helvetica"/>
                <w:color w:val="000000" w:themeColor="text1"/>
                <w:sz w:val="22"/>
                <w:szCs w:val="22"/>
                <w:lang w:val="fr-FR"/>
              </w:rPr>
              <w:t xml:space="preserve"> der Laat et al., 2015</w:t>
            </w:r>
          </w:p>
        </w:tc>
      </w:tr>
      <w:tr w:rsidR="009F1439" w:rsidRPr="009F1439" w14:paraId="1B2D1B69"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D6F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lang w:val="fr-FR"/>
              </w:rPr>
              <w:t xml:space="preserve"> </w:t>
            </w:r>
            <w:r w:rsidRPr="009F1439">
              <w:rPr>
                <w:rFonts w:ascii="Helvetica"/>
                <w:color w:val="000000" w:themeColor="text1"/>
                <w:sz w:val="22"/>
                <w:szCs w:val="22"/>
              </w:rPr>
              <w:t>Young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5FED" w14:textId="1A83FA3C"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Female plants are more likely to survive under stressful conditions than male plant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E8BA" w14:textId="54239ED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educed collectively from the general 1:1 sex ratio (Costea et al. 2005) and differentiated sex ratio at maturity across weed management systems at the experiment site in 2018 (Nguyen and Liebman 2022b)</w:t>
            </w:r>
          </w:p>
        </w:tc>
      </w:tr>
      <w:tr w:rsidR="009F1439" w:rsidRPr="009F1439" w14:paraId="27E041F2"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5E1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751D" w14:textId="7213849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crops for resources is 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4CA" w14:textId="71D2C6A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crops was not measured</w:t>
            </w:r>
          </w:p>
        </w:tc>
      </w:tr>
      <w:tr w:rsidR="009F1439" w:rsidRPr="009F1439" w14:paraId="59023CB9"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9E6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C0AC" w14:textId="3E1C1C9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50BE" w14:textId="57815C3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xcluded for simplicity of the model</w:t>
            </w:r>
          </w:p>
        </w:tc>
      </w:tr>
      <w:tr w:rsidR="009F1439" w:rsidRPr="009F1439" w14:paraId="1561B94F"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5E06BC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93CB0C" w14:textId="18BB8CE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Intraspecific competition is included in the survival rate from seedling through maturity</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E15AB6" w14:textId="6E18B14F"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other weed species was not measured</w:t>
            </w:r>
          </w:p>
        </w:tc>
      </w:tr>
      <w:tr w:rsidR="009F1439" w:rsidRPr="009F1439" w14:paraId="1D158252"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0EC03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DF13136" w14:textId="5DFAC76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weed control program tailored to the specific crop is the main cause of mortality</w:t>
            </w:r>
          </w:p>
        </w:tc>
        <w:tc>
          <w:tcPr>
            <w:tcW w:w="5760" w:type="dxa"/>
            <w:tcBorders>
              <w:bottom w:val="single" w:sz="4" w:space="0" w:color="auto"/>
            </w:tcBorders>
            <w:shd w:val="clear" w:color="auto" w:fill="FFFFFF"/>
            <w:tcMar>
              <w:top w:w="0" w:type="dxa"/>
              <w:left w:w="0" w:type="dxa"/>
              <w:bottom w:w="0" w:type="dxa"/>
              <w:right w:w="0" w:type="dxa"/>
            </w:tcMar>
            <w:vAlign w:val="center"/>
          </w:tcPr>
          <w:p w14:paraId="78F9AAA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yan et al., 2010</w:t>
            </w:r>
          </w:p>
        </w:tc>
      </w:tr>
      <w:tr w:rsidR="009F1439" w:rsidRPr="009F1439" w14:paraId="4A18D46D"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44C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ature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6618" w14:textId="78BFF68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Pollen is abundantly available to all female plants at </w:t>
            </w:r>
            <w:r w:rsidR="00C451E8" w:rsidRPr="009F1439">
              <w:rPr>
                <w:rFonts w:ascii="Helvetica"/>
                <w:color w:val="000000" w:themeColor="text1"/>
                <w:sz w:val="22"/>
                <w:szCs w:val="22"/>
              </w:rPr>
              <w:t xml:space="preserve">the </w:t>
            </w:r>
            <w:r w:rsidRPr="009F1439">
              <w:rPr>
                <w:rFonts w:ascii="Helvetica"/>
                <w:color w:val="000000" w:themeColor="text1"/>
                <w:sz w:val="22"/>
                <w:szCs w:val="22"/>
              </w:rPr>
              <w:t>reproductive stage</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995" w14:textId="7761A9E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grains can remain viable for five days after dispersal (Liu et al., 2012)</w:t>
            </w:r>
            <w:r w:rsidR="00C451E8" w:rsidRPr="009F1439">
              <w:rPr>
                <w:rFonts w:ascii="Helvetica"/>
                <w:color w:val="000000" w:themeColor="text1"/>
                <w:sz w:val="22"/>
                <w:szCs w:val="22"/>
              </w:rPr>
              <w:t>,</w:t>
            </w:r>
            <w:r w:rsidRPr="009F1439">
              <w:rPr>
                <w:rFonts w:ascii="Helvetica"/>
                <w:color w:val="000000" w:themeColor="text1"/>
                <w:sz w:val="22"/>
                <w:szCs w:val="22"/>
              </w:rPr>
              <w:t xml:space="preserve"> and the populations at the </w:t>
            </w:r>
            <w:r w:rsidR="00C451E8" w:rsidRPr="009F1439">
              <w:rPr>
                <w:rFonts w:ascii="Helvetica"/>
                <w:color w:val="000000" w:themeColor="text1"/>
                <w:sz w:val="22"/>
                <w:szCs w:val="22"/>
              </w:rPr>
              <w:t>experiment</w:t>
            </w:r>
            <w:r w:rsidRPr="009F1439">
              <w:rPr>
                <w:rFonts w:ascii="Helvetica"/>
                <w:color w:val="000000" w:themeColor="text1"/>
                <w:sz w:val="22"/>
                <w:szCs w:val="22"/>
              </w:rPr>
              <w:t xml:space="preserve"> site were close to sexual parity with abundant plant densities (Nguyen and Liebman, 2022b)</w:t>
            </w:r>
          </w:p>
        </w:tc>
      </w:tr>
      <w:tr w:rsidR="009F1439" w:rsidRPr="009F1439" w14:paraId="38614838"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37A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1A1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C9B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72D0F0DB" w14:textId="77777777" w:rsidTr="00AF737C">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1C59C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BC036" w14:textId="75BF512D" w:rsidR="005550BE" w:rsidRPr="009F1439" w:rsidRDefault="00C451E8"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The </w:t>
            </w:r>
            <w:proofErr w:type="spellStart"/>
            <w:r w:rsidRPr="009F1439">
              <w:rPr>
                <w:rFonts w:ascii="Helvetica"/>
                <w:color w:val="000000" w:themeColor="text1"/>
                <w:sz w:val="22"/>
                <w:szCs w:val="22"/>
              </w:rPr>
              <w:t>male:female</w:t>
            </w:r>
            <w:proofErr w:type="spellEnd"/>
            <w:r w:rsidRPr="009F1439">
              <w:rPr>
                <w:rFonts w:ascii="Helvetica"/>
                <w:color w:val="000000" w:themeColor="text1"/>
                <w:sz w:val="22"/>
                <w:szCs w:val="22"/>
              </w:rPr>
              <w:t xml:space="preserve"> ratio 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F9D0E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guyen and Liebman 2022b and Montgomery et al., 2019 and 2021</w:t>
            </w:r>
          </w:p>
        </w:tc>
      </w:tr>
    </w:tbl>
    <w:p w14:paraId="11F95874" w14:textId="77777777" w:rsidR="00AF737C" w:rsidRPr="009F1439" w:rsidRDefault="00AF737C" w:rsidP="00F05379">
      <w:pPr>
        <w:pStyle w:val="Heading3"/>
        <w:spacing w:line="480" w:lineRule="auto"/>
        <w:rPr>
          <w:color w:val="000000" w:themeColor="text1"/>
        </w:rPr>
        <w:sectPr w:rsidR="00AF737C" w:rsidRPr="009F1439" w:rsidSect="00AF737C">
          <w:pgSz w:w="15840" w:h="12240" w:orient="landscape"/>
          <w:pgMar w:top="1440" w:right="1440" w:bottom="1440" w:left="1440" w:header="720" w:footer="720" w:gutter="0"/>
          <w:cols w:space="720"/>
          <w:docGrid w:linePitch="326"/>
        </w:sectPr>
      </w:pPr>
      <w:bookmarkStart w:id="8" w:name="matrix-form"/>
      <w:bookmarkEnd w:id="7"/>
    </w:p>
    <w:p w14:paraId="54B4FCD1" w14:textId="77777777" w:rsidR="005550BE" w:rsidRPr="009F1439" w:rsidRDefault="00000000" w:rsidP="00F05379">
      <w:pPr>
        <w:pStyle w:val="Heading3"/>
        <w:spacing w:line="480" w:lineRule="auto"/>
        <w:rPr>
          <w:color w:val="000000" w:themeColor="text1"/>
        </w:rPr>
      </w:pPr>
      <w:r w:rsidRPr="009F1439">
        <w:rPr>
          <w:color w:val="000000" w:themeColor="text1"/>
        </w:rPr>
        <w:lastRenderedPageBreak/>
        <w:t>Matrix form</w:t>
      </w:r>
    </w:p>
    <w:p w14:paraId="3E53B01F" w14:textId="083562E4" w:rsidR="005550BE" w:rsidRPr="009F1439" w:rsidRDefault="00000000" w:rsidP="00F05379">
      <w:pPr>
        <w:pStyle w:val="FirstParagraph"/>
        <w:spacing w:line="480" w:lineRule="auto"/>
        <w:rPr>
          <w:color w:val="000000" w:themeColor="text1"/>
        </w:rPr>
      </w:pPr>
      <w:r w:rsidRPr="009F1439">
        <w:rPr>
          <w:color w:val="000000" w:themeColor="text1"/>
        </w:rPr>
        <w:t xml:space="preserve">Each rotation transition matrix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00C451E8" w:rsidRPr="009F1439">
        <w:rPr>
          <w:color w:val="000000" w:themeColor="text1"/>
        </w:rPr>
        <w:t>)</w:t>
      </w:r>
      <w:r w:rsidRPr="009F1439">
        <w:rPr>
          <w:color w:val="000000" w:themeColor="text1"/>
        </w:rPr>
        <w:t xml:space="preserve"> is the product of two, three</w:t>
      </w:r>
      <w:r w:rsidR="00C451E8" w:rsidRPr="009F1439">
        <w:rPr>
          <w:color w:val="000000" w:themeColor="text1"/>
        </w:rPr>
        <w:t>,</w:t>
      </w:r>
      <w:r w:rsidRPr="009F1439">
        <w:rPr>
          <w:color w:val="000000" w:themeColor="text1"/>
        </w:rPr>
        <w:t xml:space="preserve"> or four annual projection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w:rPr>
            <w:rFonts w:ascii="Cambria Math" w:hAnsi="Cambria Math"/>
            <w:color w:val="000000" w:themeColor="text1"/>
          </w:rPr>
          <m:t>w</m:t>
        </m:r>
      </m:oMath>
      <w:r w:rsidRPr="009F1439">
        <w:rPr>
          <w:color w:val="000000" w:themeColor="text1"/>
        </w:rPr>
        <w:t xml:space="preserve"> (r = 2, 3, or 4, corresponding to the number of crop phases in each rotation</w:t>
      </w:r>
      <w:r w:rsidR="00C451E8" w:rsidRPr="009F1439">
        <w:rPr>
          <w:color w:val="000000" w:themeColor="text1"/>
        </w:rPr>
        <w:t>,</w:t>
      </w:r>
      <w:r w:rsidRPr="009F1439">
        <w:rPr>
          <w:color w:val="000000" w:themeColor="text1"/>
        </w:rPr>
        <w:t xml:space="preserve"> and w = conventional (conv) or low, corresponding to the weed management regime applied in the corn phase). Each set of annual projection matrices, corresponding to a crop environment,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xml:space="preserve">, is the product of six sub-annual matrices,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with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r>
          <w:rPr>
            <w:rFonts w:ascii="Cambria Math" w:hAnsi="Cambria Math"/>
            <w:color w:val="000000" w:themeColor="text1"/>
          </w:rPr>
          <m:t>o</m:t>
        </m:r>
        <m:r>
          <m:rPr>
            <m:sty m:val="p"/>
          </m:rPr>
          <w:rPr>
            <w:rFonts w:ascii="Cambria Math" w:hAnsi="Cambria Math"/>
            <w:color w:val="000000" w:themeColor="text1"/>
          </w:rPr>
          <m:t>}</m:t>
        </m:r>
      </m:oMath>
      <w:r w:rsidRPr="009F1439">
        <w:rPr>
          <w:color w:val="000000" w:themeColor="text1"/>
        </w:rPr>
        <w:t xml:space="preserve">. The six sub-annual matrices, in chronological order from spring to winter, are pre-planting </w:t>
      </w:r>
      <w:r w:rsidR="00C451E8" w:rsidRPr="009F1439">
        <w:rPr>
          <w:color w:val="000000" w:themeColor="text1"/>
        </w:rPr>
        <w:t>tillage-induced</w:t>
      </w:r>
      <w:r w:rsidRPr="009F1439">
        <w:rPr>
          <w:color w:val="000000" w:themeColor="text1"/>
        </w:rPr>
        <w:t xml:space="preserve"> seed vertical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emergenc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summer seed and seedling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fecundity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post-harvest tillage induced </w:t>
      </w:r>
      <w:r w:rsidR="00C451E8" w:rsidRPr="009F1439">
        <w:rPr>
          <w:color w:val="000000" w:themeColor="text1"/>
        </w:rPr>
        <w:t>vertical seed</w:t>
      </w:r>
      <w:r w:rsidRPr="009F1439">
        <w:rPr>
          <w:color w:val="000000" w:themeColor="text1"/>
        </w:rPr>
        <w:t xml:space="preserve">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and overwinter seed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w:t>
      </w:r>
    </w:p>
    <w:p w14:paraId="2B987911" w14:textId="783248AE" w:rsidR="005550BE" w:rsidRPr="009F1439" w:rsidRDefault="00000000" w:rsidP="00F05379">
      <w:pPr>
        <w:pStyle w:val="BodyText"/>
        <w:spacing w:line="480" w:lineRule="auto"/>
        <w:rPr>
          <w:color w:val="000000" w:themeColor="text1"/>
        </w:rPr>
      </w:pPr>
      <w:r w:rsidRPr="009F1439">
        <w:rPr>
          <w:color w:val="000000" w:themeColor="text1"/>
        </w:rPr>
        <w:t>Any transition matrix (periodic sub-annu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annual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or rotationa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is of eight rows by eight columns (8 x 8) and consists of four blocks using the format of matrix 4.8 in Chapter 4</w:t>
      </w:r>
      <w:r w:rsidR="008354E7" w:rsidRPr="009F1439">
        <w:rPr>
          <w:color w:val="000000" w:themeColor="text1"/>
        </w:rPr>
        <w:t xml:space="preserve"> of</w:t>
      </w:r>
      <w:r w:rsidRPr="009F1439">
        <w:rPr>
          <w:color w:val="000000" w:themeColor="text1"/>
        </w:rPr>
        <w:t xml:space="preserve"> Caswell </w:t>
      </w:r>
      <w:r w:rsidR="008354E7" w:rsidRPr="009F1439">
        <w:rPr>
          <w:color w:val="000000" w:themeColor="text1"/>
        </w:rPr>
        <w:t>(</w:t>
      </w:r>
      <w:r w:rsidRPr="009F1439">
        <w:rPr>
          <w:color w:val="000000" w:themeColor="text1"/>
        </w:rPr>
        <w:t>2001).</w:t>
      </w:r>
    </w:p>
    <w:p w14:paraId="136958EB" w14:textId="77777777" w:rsidR="005550BE" w:rsidRPr="009F1439" w:rsidRDefault="00000000" w:rsidP="00F05379">
      <w:pPr>
        <w:pStyle w:val="BodyText"/>
        <w:spacing w:line="480" w:lineRule="auto"/>
        <w:rPr>
          <w:color w:val="000000" w:themeColor="text1"/>
        </w:rPr>
      </w:pPr>
      <m:oMathPara>
        <m:oMathParaPr>
          <m:jc m:val="center"/>
        </m:oMathParaPr>
        <m:oMath>
          <m:d>
            <m:dPr>
              <m:begChr m:val="["/>
              <m:endChr m:val="]"/>
              <m:ctrlPr>
                <w:rPr>
                  <w:rFonts w:ascii="Cambria Math" w:hAnsi="Cambria Math"/>
                  <w:color w:val="000000" w:themeColor="text1"/>
                </w:rPr>
              </m:ctrlPr>
            </m:dPr>
            <m:e>
              <m:m>
                <m:mPr>
                  <m:plcHide m:val="1"/>
                  <m:mcs>
                    <m:mc>
                      <m:mcPr>
                        <m:count m:val="2"/>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e>
                </m:m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e>
                </m:mr>
              </m:m>
            </m:e>
          </m:d>
        </m:oMath>
      </m:oMathPara>
    </w:p>
    <w:p w14:paraId="4B84FDBF" w14:textId="77777777" w:rsidR="005550BE" w:rsidRPr="009F1439" w:rsidRDefault="00000000" w:rsidP="00F05379">
      <w:pPr>
        <w:pStyle w:val="FirstParagraph"/>
        <w:spacing w:line="480" w:lineRule="auto"/>
        <w:rPr>
          <w:color w:val="000000" w:themeColor="text1"/>
        </w:rPr>
      </w:pPr>
      <w:r w:rsidRPr="009F1439">
        <w:rPr>
          <w:color w:val="000000" w:themeColor="text1"/>
        </w:rP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2 x 2, is the transition within the seedbank population (tillage-induced seed movement and summer and overwinter seed survival),</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6 x 6, is the transition within the plant population (seedling survival to maturity),</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6 x 2, is the transition from the seedbank to the plant population (emergence),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2 x 6, is the transition from the plant to the seedbank population (distribution of newly produced seeds to the soil seedbank)</w:t>
      </w:r>
    </w:p>
    <w:p w14:paraId="48076213" w14:textId="77777777" w:rsidR="005550BE" w:rsidRPr="009F1439" w:rsidRDefault="00000000" w:rsidP="00F05379">
      <w:pPr>
        <w:pStyle w:val="BodyText"/>
        <w:spacing w:line="480" w:lineRule="auto"/>
        <w:rPr>
          <w:color w:val="000000" w:themeColor="text1"/>
        </w:rPr>
      </w:pPr>
      <w:r w:rsidRPr="009F1439">
        <w:rPr>
          <w:color w:val="000000" w:themeColor="text1"/>
        </w:rPr>
        <w:t xml:space="preserve">The compilation of each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from the published literature, empirical measurement, or both sources of parameters are detailed in the </w:t>
      </w:r>
      <w:r w:rsidRPr="009F1439">
        <w:rPr>
          <w:i/>
          <w:iCs/>
          <w:color w:val="000000" w:themeColor="text1"/>
        </w:rPr>
        <w:t>Parameterization</w:t>
      </w:r>
      <w:r w:rsidRPr="009F1439">
        <w:rPr>
          <w:color w:val="000000" w:themeColor="text1"/>
        </w:rP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5E4A5D00" w14:textId="77777777" w:rsidR="005550BE" w:rsidRPr="009F1439" w:rsidRDefault="00000000" w:rsidP="00F05379">
      <w:pPr>
        <w:pStyle w:val="Heading3"/>
        <w:spacing w:line="480" w:lineRule="auto"/>
        <w:rPr>
          <w:color w:val="000000" w:themeColor="text1"/>
        </w:rPr>
      </w:pPr>
      <w:bookmarkStart w:id="9" w:name="parameterization"/>
      <w:bookmarkEnd w:id="8"/>
      <w:r w:rsidRPr="009F1439">
        <w:rPr>
          <w:color w:val="000000" w:themeColor="text1"/>
        </w:rPr>
        <w:t>Parameterization</w:t>
      </w:r>
    </w:p>
    <w:p w14:paraId="65DEAAA1" w14:textId="4B621419" w:rsidR="005550BE" w:rsidRPr="009F1439" w:rsidRDefault="00000000" w:rsidP="00F05379">
      <w:pPr>
        <w:pStyle w:val="FirstParagraph"/>
        <w:spacing w:line="480" w:lineRule="auto"/>
        <w:rPr>
          <w:color w:val="000000" w:themeColor="text1"/>
        </w:rPr>
      </w:pPr>
      <w:r w:rsidRPr="009F1439">
        <w:rPr>
          <w:color w:val="000000" w:themeColor="text1"/>
        </w:rPr>
        <w:t>Waterhemp plant size is highly variable</w:t>
      </w:r>
      <w:r w:rsidR="00952336" w:rsidRPr="009F1439">
        <w:rPr>
          <w:color w:val="000000" w:themeColor="text1"/>
        </w:rPr>
        <w:t xml:space="preserve"> and consequently</w:t>
      </w:r>
      <w:r w:rsidRPr="009F1439">
        <w:rPr>
          <w:color w:val="000000" w:themeColor="text1"/>
        </w:rPr>
        <w:t xml:space="preserve"> individual plant fecundity is highly variable. For example, the </w:t>
      </w:r>
      <w:r w:rsidR="00952336" w:rsidRPr="009F1439">
        <w:rPr>
          <w:color w:val="000000" w:themeColor="text1"/>
        </w:rPr>
        <w:t>biomass</w:t>
      </w:r>
      <w:r w:rsidRPr="009F1439">
        <w:rPr>
          <w:color w:val="000000" w:themeColor="text1"/>
        </w:rPr>
        <w:t xml:space="preserve"> of the smallest recorded waterhemp </w:t>
      </w:r>
      <w:r w:rsidR="00C451E8" w:rsidRPr="009F1439">
        <w:rPr>
          <w:color w:val="000000" w:themeColor="text1"/>
        </w:rPr>
        <w:t>in</w:t>
      </w:r>
      <w:r w:rsidRPr="009F1439">
        <w:rPr>
          <w:color w:val="000000" w:themeColor="text1"/>
        </w:rPr>
        <w:t xml:space="preserve"> our experiment </w:t>
      </w:r>
      <w:r w:rsidR="00D361C0" w:rsidRPr="009F1439">
        <w:rPr>
          <w:color w:val="000000" w:themeColor="text1"/>
        </w:rPr>
        <w:t>was &lt;0.001 g</w:t>
      </w:r>
      <w:r w:rsidR="00C451E8" w:rsidRPr="009F1439">
        <w:rPr>
          <w:color w:val="000000" w:themeColor="text1"/>
        </w:rPr>
        <w:t>,</w:t>
      </w:r>
      <w:r w:rsidRPr="009F1439">
        <w:rPr>
          <w:color w:val="000000" w:themeColor="text1"/>
        </w:rPr>
        <w:t xml:space="preserve"> whereas the dried weight of the largest plant was about 1 </w:t>
      </w:r>
      <w:r w:rsidR="00D361C0" w:rsidRPr="009F1439">
        <w:rPr>
          <w:color w:val="000000" w:themeColor="text1"/>
        </w:rPr>
        <w:t xml:space="preserve">kg </w:t>
      </w:r>
      <w:r w:rsidRPr="009F1439">
        <w:rPr>
          <w:color w:val="000000" w:themeColor="text1"/>
        </w:rPr>
        <w:t>(data not shown). The control efficacy of the weed management programs on waterhemp is</w:t>
      </w:r>
      <w:r w:rsidR="00C451E8" w:rsidRPr="009F1439">
        <w:rPr>
          <w:color w:val="000000" w:themeColor="text1"/>
        </w:rPr>
        <w:t>,</w:t>
      </w:r>
      <w:r w:rsidRPr="009F1439">
        <w:rPr>
          <w:color w:val="000000" w:themeColor="text1"/>
        </w:rPr>
        <w:t xml:space="preserve"> therefore</w:t>
      </w:r>
      <w:r w:rsidR="00C451E8" w:rsidRPr="009F1439">
        <w:rPr>
          <w:color w:val="000000" w:themeColor="text1"/>
        </w:rPr>
        <w:t>,</w:t>
      </w:r>
      <w:r w:rsidRPr="009F1439">
        <w:rPr>
          <w:color w:val="000000" w:themeColor="text1"/>
        </w:rPr>
        <w:t xml:space="preserve"> more informatively reflected by fecundity (seeds/plant) or seed production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than plant density.</w:t>
      </w:r>
    </w:p>
    <w:p w14:paraId="2A44D654" w14:textId="7A0BB846" w:rsidR="005550BE" w:rsidRPr="009F1439" w:rsidRDefault="00000000" w:rsidP="00F05379">
      <w:pPr>
        <w:pStyle w:val="BodyText"/>
        <w:spacing w:line="480" w:lineRule="auto"/>
        <w:rPr>
          <w:color w:val="000000" w:themeColor="text1"/>
        </w:rPr>
      </w:pPr>
      <w:r w:rsidRPr="009F1439">
        <w:rPr>
          <w:color w:val="000000" w:themeColor="text1"/>
        </w:rPr>
        <w:t xml:space="preserve">To accommodate the elasticity of plant size, two scenarios of population dynamics presented in this manuscript were distinguished by plant fecundity to examine the impact of different </w:t>
      </w:r>
      <w:r w:rsidR="006551F5" w:rsidRPr="009F1439">
        <w:rPr>
          <w:color w:val="000000" w:themeColor="text1"/>
        </w:rPr>
        <w:t xml:space="preserve">levels of </w:t>
      </w:r>
      <w:r w:rsidRPr="009F1439">
        <w:rPr>
          <w:color w:val="000000" w:themeColor="text1"/>
        </w:rPr>
        <w:t xml:space="preserve">control efficacy on population dynamics (see </w:t>
      </w:r>
      <w:r w:rsidRPr="009F1439">
        <w:rPr>
          <w:i/>
          <w:iCs/>
          <w:color w:val="000000" w:themeColor="text1"/>
        </w:rPr>
        <w:t>Plant fecundity</w:t>
      </w:r>
      <w:r w:rsidRPr="009F1439">
        <w:rPr>
          <w:color w:val="000000" w:themeColor="text1"/>
        </w:rPr>
        <w:t xml:space="preserve"> for details). In scenario 1, plant cohorts were recorded. In scenario 2, plant cohorts were assigned by their size because the emergence timing of the sampled plants </w:t>
      </w:r>
      <w:r w:rsidR="00C451E8" w:rsidRPr="009F1439">
        <w:rPr>
          <w:color w:val="000000" w:themeColor="text1"/>
        </w:rPr>
        <w:t>was</w:t>
      </w:r>
      <w:r w:rsidRPr="009F1439">
        <w:rPr>
          <w:color w:val="000000" w:themeColor="text1"/>
        </w:rPr>
        <w:t xml:space="preserve"> not included under the assumption that plant size decreases as emergence is delayed (Table 1). All the parameters were calculated for a female-only population because only female plants </w:t>
      </w:r>
      <w:r w:rsidRPr="009F1439">
        <w:rPr>
          <w:color w:val="000000" w:themeColor="text1"/>
        </w:rPr>
        <w:lastRenderedPageBreak/>
        <w:t xml:space="preserve">bear seeds. Consequently, the modeled population size reflected half of the population size in reality. The seedbank densities of the </w:t>
      </w:r>
      <w:proofErr w:type="gramStart"/>
      <w:r w:rsidRPr="009F1439">
        <w:rPr>
          <w:color w:val="000000" w:themeColor="text1"/>
        </w:rPr>
        <w:t>whole population</w:t>
      </w:r>
      <w:proofErr w:type="gramEnd"/>
      <w:r w:rsidRPr="009F1439">
        <w:rPr>
          <w:color w:val="000000" w:themeColor="text1"/>
        </w:rPr>
        <w:t xml:space="preserve"> (male and female) from 2014 through 2019 </w:t>
      </w:r>
      <w:r w:rsidR="00C451E8" w:rsidRPr="009F1439">
        <w:rPr>
          <w:color w:val="000000" w:themeColor="text1"/>
        </w:rPr>
        <w:t>are</w:t>
      </w:r>
      <w:r w:rsidRPr="009F1439">
        <w:rPr>
          <w:color w:val="000000" w:themeColor="text1"/>
        </w:rPr>
        <w:t xml:space="preserve"> shown in Figure </w:t>
      </w:r>
      <w:r w:rsidR="00CF5383" w:rsidRPr="009F1439">
        <w:rPr>
          <w:color w:val="000000" w:themeColor="text1"/>
        </w:rPr>
        <w:t>A2</w:t>
      </w:r>
      <w:r w:rsidRPr="009F1439">
        <w:rPr>
          <w:color w:val="000000" w:themeColor="text1"/>
        </w:rPr>
        <w:t>.</w:t>
      </w:r>
    </w:p>
    <w:p w14:paraId="2DDF2750" w14:textId="39BD595D" w:rsidR="005550BE" w:rsidRPr="009F1439" w:rsidRDefault="00000000" w:rsidP="00F05379">
      <w:pPr>
        <w:pStyle w:val="BodyText"/>
        <w:spacing w:line="480" w:lineRule="auto"/>
        <w:rPr>
          <w:color w:val="000000" w:themeColor="text1"/>
        </w:rPr>
      </w:pPr>
      <w:r w:rsidRPr="009F1439">
        <w:rPr>
          <w:color w:val="000000" w:themeColor="text1"/>
        </w:rPr>
        <w:t xml:space="preserve">The lower-level demographic parameters are demographic parameters at each sub-annual period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00C451E8" w:rsidRPr="009F1439">
        <w:rPr>
          <w:color w:val="000000" w:themeColor="text1"/>
        </w:rPr>
        <w:t xml:space="preserve">) </w:t>
      </w:r>
      <w:r w:rsidRPr="009F1439">
        <w:rPr>
          <w:color w:val="000000" w:themeColor="text1"/>
        </w:rPr>
        <w:t xml:space="preserve">filling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elements at positions that describe seed and plant dynamics. From left to right, the eight columns of a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are named as </w:t>
      </w:r>
      <w:r w:rsidRPr="009F1439">
        <w:rPr>
          <w:rStyle w:val="VerbatimChar"/>
          <w:color w:val="000000" w:themeColor="text1"/>
        </w:rPr>
        <w:t>s_t</w:t>
      </w:r>
      <w:r w:rsidRPr="009F1439">
        <w:rPr>
          <w:color w:val="000000" w:themeColor="text1"/>
        </w:rPr>
        <w:t xml:space="preserve">, </w:t>
      </w:r>
      <w:r w:rsidRPr="009F1439">
        <w:rPr>
          <w:rStyle w:val="VerbatimChar"/>
          <w:color w:val="000000" w:themeColor="text1"/>
        </w:rPr>
        <w:t>s_b</w:t>
      </w:r>
      <w:r w:rsidRPr="009F1439">
        <w:rPr>
          <w:color w:val="000000" w:themeColor="text1"/>
        </w:rPr>
        <w:t xml:space="preserve">, </w:t>
      </w:r>
      <w:r w:rsidRPr="009F1439">
        <w:rPr>
          <w:rStyle w:val="VerbatimChar"/>
          <w:color w:val="000000" w:themeColor="text1"/>
        </w:rPr>
        <w:t>pt_co_1</w:t>
      </w:r>
      <w:r w:rsidRPr="009F1439">
        <w:rPr>
          <w:color w:val="000000" w:themeColor="text1"/>
        </w:rPr>
        <w:t xml:space="preserve">, …, </w:t>
      </w:r>
      <w:r w:rsidRPr="009F1439">
        <w:rPr>
          <w:rStyle w:val="VerbatimChar"/>
          <w:color w:val="000000" w:themeColor="text1"/>
        </w:rPr>
        <w:t>p_co_6</w:t>
      </w:r>
      <w:r w:rsidRPr="009F1439">
        <w:rPr>
          <w:color w:val="000000" w:themeColor="text1"/>
        </w:rPr>
        <w:t xml:space="preserve">. The columns </w:t>
      </w:r>
      <w:proofErr w:type="spellStart"/>
      <w:r w:rsidRPr="009F1439">
        <w:rPr>
          <w:rStyle w:val="VerbatimChar"/>
          <w:color w:val="000000" w:themeColor="text1"/>
        </w:rPr>
        <w:t>s_t</w:t>
      </w:r>
      <w:proofErr w:type="spellEnd"/>
      <w:r w:rsidRPr="009F1439">
        <w:rPr>
          <w:color w:val="000000" w:themeColor="text1"/>
        </w:rPr>
        <w:t xml:space="preserve"> and </w:t>
      </w:r>
      <w:proofErr w:type="spellStart"/>
      <w:r w:rsidRPr="009F1439">
        <w:rPr>
          <w:rStyle w:val="VerbatimChar"/>
          <w:color w:val="000000" w:themeColor="text1"/>
        </w:rPr>
        <w:t>s_b</w:t>
      </w:r>
      <w:proofErr w:type="spellEnd"/>
      <w:r w:rsidRPr="009F1439">
        <w:rPr>
          <w:color w:val="000000" w:themeColor="text1"/>
        </w:rPr>
        <w:t xml:space="preserve"> </w:t>
      </w:r>
      <w:proofErr w:type="gramStart"/>
      <w:r w:rsidRPr="009F1439">
        <w:rPr>
          <w:color w:val="000000" w:themeColor="text1"/>
        </w:rPr>
        <w:t>represent</w:t>
      </w:r>
      <w:proofErr w:type="gramEnd"/>
      <w:r w:rsidRPr="009F1439">
        <w:rPr>
          <w:color w:val="000000" w:themeColor="text1"/>
        </w:rPr>
        <w:t xml:space="preserve"> two </w:t>
      </w:r>
      <w:r w:rsidR="00C451E8" w:rsidRPr="009F1439">
        <w:rPr>
          <w:color w:val="000000" w:themeColor="text1"/>
        </w:rPr>
        <w:t>strata</w:t>
      </w:r>
      <w:r w:rsidRPr="009F1439">
        <w:rPr>
          <w:color w:val="000000" w:themeColor="text1"/>
        </w:rPr>
        <w:t xml:space="preserve"> of the soil seedbank: the top 0-2 cm and the bottom 2-20 cm. The columns </w:t>
      </w:r>
      <w:r w:rsidRPr="009F1439">
        <w:rPr>
          <w:rStyle w:val="VerbatimChar"/>
          <w:color w:val="000000" w:themeColor="text1"/>
        </w:rPr>
        <w:t>p_co_1</w:t>
      </w:r>
      <w:r w:rsidRPr="009F1439">
        <w:rPr>
          <w:color w:val="000000" w:themeColor="text1"/>
        </w:rPr>
        <w:t xml:space="preserve"> through </w:t>
      </w:r>
      <w:r w:rsidRPr="009F1439">
        <w:rPr>
          <w:rStyle w:val="VerbatimChar"/>
          <w:color w:val="000000" w:themeColor="text1"/>
        </w:rPr>
        <w:t>p_co_6</w:t>
      </w:r>
      <w:r w:rsidRPr="009F1439">
        <w:rPr>
          <w:color w:val="000000" w:themeColor="text1"/>
        </w:rPr>
        <w:t xml:space="preserve"> represent the plant cohorts 1 </w:t>
      </w:r>
      <w:r w:rsidR="00C451E8" w:rsidRPr="009F1439">
        <w:rPr>
          <w:color w:val="000000" w:themeColor="text1"/>
        </w:rPr>
        <w:t>through</w:t>
      </w:r>
      <w:r w:rsidRPr="009F1439">
        <w:rPr>
          <w:color w:val="000000" w:themeColor="text1"/>
        </w:rPr>
        <w:t xml:space="preserve"> 6. The same order is applied down eight rows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w:t>
      </w:r>
    </w:p>
    <w:p w14:paraId="64F3F6E3" w14:textId="706F66C1" w:rsidR="005550BE" w:rsidRPr="009F1439" w:rsidRDefault="00000000" w:rsidP="00F05379">
      <w:pPr>
        <w:pStyle w:val="BodyText"/>
        <w:spacing w:line="480" w:lineRule="auto"/>
        <w:rPr>
          <w:color w:val="000000" w:themeColor="text1"/>
        </w:rPr>
      </w:pPr>
      <w:r w:rsidRPr="009F1439">
        <w:rPr>
          <w:color w:val="000000" w:themeColor="text1"/>
        </w:rP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oMath>
      <w:r w:rsidRPr="009F1439">
        <w:rPr>
          <w:color w:val="000000" w:themeColor="text1"/>
        </w:rPr>
        <w:t xml:space="preserve">). The </w:t>
      </w:r>
      <w:r w:rsidR="00C451E8" w:rsidRPr="009F1439">
        <w:rPr>
          <w:color w:val="000000" w:themeColor="text1"/>
        </w:rPr>
        <w:t>seed-producing</w:t>
      </w:r>
      <w:r w:rsidRPr="009F1439">
        <w:rPr>
          <w:color w:val="000000" w:themeColor="text1"/>
        </w:rPr>
        <w:t xml:space="preserve"> parameters are the emergence probabilities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the survival rates of seed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and seedling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during summer, the fecundity rat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the survival rate </w:t>
      </w:r>
      <w:r w:rsidR="00C451E8" w:rsidRPr="009F1439">
        <w:rPr>
          <w:color w:val="000000" w:themeColor="text1"/>
        </w:rPr>
        <w:t>over winter</w:t>
      </w:r>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oMath>
      <w:r w:rsidRPr="009F1439">
        <w:rPr>
          <w:color w:val="000000" w:themeColor="text1"/>
        </w:rPr>
        <w:t xml:space="preserve">). Even though emergence reduces the seedbank, the number of seeds that are produced from an emerged seedling that succeeds until seed production </w:t>
      </w:r>
      <w:r w:rsidR="00C451E8" w:rsidRPr="009F1439">
        <w:rPr>
          <w:color w:val="000000" w:themeColor="text1"/>
        </w:rPr>
        <w:t>is</w:t>
      </w:r>
      <w:r w:rsidRPr="009F1439">
        <w:rPr>
          <w:color w:val="000000" w:themeColor="text1"/>
        </w:rPr>
        <w:t xml:space="preserve"> substantial, so emergence is considered positively impacting new seed production (Davis, 2008). The neutral parameters for both seed preservation and seed production are tillage-induced seed movement across soil strata at the pre-planting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xml:space="preserve">) and post-harvest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xml:space="preserve">) periods. The tillage-induced seed vertical movement rates are considered neutral parameters because the seeds that are kept </w:t>
      </w:r>
      <w:r w:rsidRPr="009F1439">
        <w:rPr>
          <w:color w:val="000000" w:themeColor="text1"/>
        </w:rPr>
        <w:lastRenderedPageBreak/>
        <w:t>at or moved to the 0-2 cm soil layer can be exposed to emergence stimulants or granivores</w:t>
      </w:r>
      <w:r w:rsidR="00C451E8" w:rsidRPr="009F1439">
        <w:rPr>
          <w:color w:val="000000" w:themeColor="text1"/>
        </w:rPr>
        <w:t>,</w:t>
      </w:r>
      <w:r w:rsidRPr="009F1439">
        <w:rPr>
          <w:color w:val="000000" w:themeColor="text1"/>
        </w:rPr>
        <w:t xml:space="preserve"> while the seeds that are kept at or moved to the 2-20 cm soil layer can germinate without reaching the soil surface (fatal germination), are exposed to decaying stimuli; or preserved at optimal conditions (Burnside et al., 1996; Davis et al., 2005; Davis and Renner, 2007).</w:t>
      </w:r>
    </w:p>
    <w:p w14:paraId="331399A8" w14:textId="48140099" w:rsidR="00C451E8" w:rsidRPr="009F1439" w:rsidRDefault="00000000" w:rsidP="00F05379">
      <w:pPr>
        <w:pStyle w:val="BodyText"/>
        <w:spacing w:line="480" w:lineRule="auto"/>
        <w:rPr>
          <w:color w:val="000000" w:themeColor="text1"/>
        </w:rPr>
        <w:sectPr w:rsidR="00C451E8" w:rsidRPr="009F1439">
          <w:pgSz w:w="12240" w:h="15840"/>
          <w:pgMar w:top="1440" w:right="1440" w:bottom="1440" w:left="1440" w:header="720" w:footer="720" w:gutter="0"/>
          <w:cols w:space="720"/>
        </w:sectPr>
      </w:pPr>
      <w:r w:rsidRPr="009F1439">
        <w:rPr>
          <w:color w:val="000000" w:themeColor="text1"/>
        </w:rPr>
        <w:t>Details of how each matri</w:t>
      </w:r>
      <w:r w:rsidR="00B76164" w:rsidRPr="009F1439">
        <w:rPr>
          <w:color w:val="000000" w:themeColor="text1"/>
        </w:rPr>
        <w:t>x</w:t>
      </w:r>
      <w:r w:rsidRPr="009F1439">
        <w:rPr>
          <w:color w:val="000000" w:themeColor="text1"/>
        </w:rPr>
        <w:t xml:space="preserve"> </w:t>
      </w:r>
      <w:r w:rsidR="00B76164" w:rsidRPr="009F1439">
        <w:rPr>
          <w:color w:val="000000" w:themeColor="text1"/>
        </w:rPr>
        <w:t>was</w:t>
      </w:r>
      <w:r w:rsidRPr="009F1439">
        <w:rPr>
          <w:color w:val="000000" w:themeColor="text1"/>
        </w:rPr>
        <w:t xml:space="preserve"> form</w:t>
      </w:r>
      <w:r w:rsidR="00C451E8" w:rsidRPr="009F1439">
        <w:rPr>
          <w:color w:val="000000" w:themeColor="text1"/>
        </w:rPr>
        <w:t>ed</w:t>
      </w:r>
      <w:r w:rsidRPr="009F1439">
        <w:rPr>
          <w:color w:val="000000" w:themeColor="text1"/>
        </w:rPr>
        <w:t xml:space="preserve"> are in the Appendix, but a summary of </w:t>
      </w:r>
      <w:r w:rsidR="00B76164" w:rsidRPr="009F1439">
        <w:rPr>
          <w:color w:val="000000" w:themeColor="text1"/>
        </w:rPr>
        <w:t>each parameter's range is provided</w:t>
      </w:r>
      <w:r w:rsidRPr="009F1439">
        <w:rPr>
          <w:color w:val="000000" w:themeColor="text1"/>
        </w:rPr>
        <w:t xml:space="preserve"> below.</w:t>
      </w:r>
    </w:p>
    <w:p w14:paraId="5ABBC851" w14:textId="77777777" w:rsidR="005550BE" w:rsidRPr="009F1439" w:rsidRDefault="00000000" w:rsidP="00F05379">
      <w:pPr>
        <w:pStyle w:val="TableCaption"/>
        <w:spacing w:line="480" w:lineRule="auto"/>
        <w:rPr>
          <w:color w:val="000000" w:themeColor="text1"/>
        </w:rPr>
      </w:pPr>
      <w:r w:rsidRPr="009F1439">
        <w:rPr>
          <w:color w:val="000000" w:themeColor="text1"/>
        </w:rPr>
        <w:lastRenderedPageBreak/>
        <w:t>Table 2: Female-only population dynamics model parameter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2160"/>
        <w:gridCol w:w="2160"/>
        <w:gridCol w:w="1440"/>
        <w:gridCol w:w="2160"/>
        <w:gridCol w:w="2160"/>
        <w:gridCol w:w="2160"/>
        <w:gridCol w:w="2160"/>
      </w:tblGrid>
      <w:tr w:rsidR="009F1439" w:rsidRPr="009F1439" w14:paraId="491E1B57" w14:textId="77777777" w:rsidTr="00B76164">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00AF7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57E1C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DC48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E9F13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D8D52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7710A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62FA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Alfalfa</w:t>
            </w:r>
          </w:p>
        </w:tc>
      </w:tr>
      <w:tr w:rsidR="009F1439" w:rsidRPr="009F1439" w14:paraId="4D864C56"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A90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stay at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616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1,s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B42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ED52"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59;</w:t>
            </w:r>
            <w:proofErr w:type="gramEnd"/>
            <w:r w:rsidRPr="009F1439">
              <w:rPr>
                <w:rFonts w:ascii="Helvetica"/>
                <w:color w:val="000000" w:themeColor="text1"/>
                <w:sz w:val="20"/>
                <w:szCs w:val="20"/>
              </w:rPr>
              <w:t xml:space="preserve"> </w:t>
            </w:r>
          </w:p>
          <w:p w14:paraId="75374E46" w14:textId="1328894C"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E37"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59;</w:t>
            </w:r>
            <w:proofErr w:type="gramEnd"/>
            <w:r w:rsidRPr="009F1439">
              <w:rPr>
                <w:rFonts w:ascii="Helvetica"/>
                <w:color w:val="000000" w:themeColor="text1"/>
                <w:sz w:val="20"/>
                <w:szCs w:val="20"/>
              </w:rPr>
              <w:t xml:space="preserve"> </w:t>
            </w:r>
          </w:p>
          <w:p w14:paraId="65C2DB46" w14:textId="0E4D0008"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F26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E30A"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1;</w:t>
            </w:r>
            <w:proofErr w:type="gramEnd"/>
          </w:p>
          <w:p w14:paraId="11FA61CA" w14:textId="7E374F08"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2</w:t>
            </w:r>
          </w:p>
        </w:tc>
      </w:tr>
      <w:tr w:rsidR="009F1439" w:rsidRPr="009F1439" w14:paraId="33CA6E61"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63CC" w14:textId="79DDEAA4"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move to the bottom</w:t>
            </w:r>
            <w:r w:rsidR="00876203" w:rsidRPr="009F1439">
              <w:rPr>
                <w:rFonts w:ascii="Helvetica"/>
                <w:color w:val="000000" w:themeColor="text1"/>
                <w:sz w:val="20"/>
                <w:szCs w:val="20"/>
              </w:rPr>
              <w:t xml:space="preserve">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59C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2,s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25B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BB01"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15;</w:t>
            </w:r>
            <w:proofErr w:type="gramEnd"/>
            <w:r w:rsidRPr="009F1439">
              <w:rPr>
                <w:rFonts w:ascii="Helvetica"/>
                <w:color w:val="000000" w:themeColor="text1"/>
                <w:sz w:val="20"/>
                <w:szCs w:val="20"/>
              </w:rPr>
              <w:t xml:space="preserve"> </w:t>
            </w:r>
          </w:p>
          <w:p w14:paraId="788E2E01" w14:textId="37C82BEB"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B3BD"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15;</w:t>
            </w:r>
            <w:proofErr w:type="gramEnd"/>
            <w:r w:rsidRPr="009F1439">
              <w:rPr>
                <w:rFonts w:ascii="Helvetica"/>
                <w:color w:val="000000" w:themeColor="text1"/>
                <w:sz w:val="20"/>
                <w:szCs w:val="20"/>
              </w:rPr>
              <w:t xml:space="preserve"> </w:t>
            </w:r>
          </w:p>
          <w:p w14:paraId="0187C99D" w14:textId="1187BD60"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393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AF15"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w:t>
            </w:r>
            <w:proofErr w:type="gramEnd"/>
          </w:p>
          <w:p w14:paraId="40F5E120" w14:textId="6A15B74B"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7</w:t>
            </w:r>
          </w:p>
        </w:tc>
      </w:tr>
      <w:tr w:rsidR="009F1439" w:rsidRPr="009F1439" w14:paraId="0978D31F"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C5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BE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1,s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F02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5588"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41;</w:t>
            </w:r>
            <w:proofErr w:type="gramEnd"/>
            <w:r w:rsidRPr="009F1439">
              <w:rPr>
                <w:rFonts w:ascii="Helvetica"/>
                <w:color w:val="000000" w:themeColor="text1"/>
                <w:sz w:val="20"/>
                <w:szCs w:val="20"/>
              </w:rPr>
              <w:t xml:space="preserve"> </w:t>
            </w:r>
          </w:p>
          <w:p w14:paraId="26725686" w14:textId="4897C6AA"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1F7B"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41;</w:t>
            </w:r>
            <w:proofErr w:type="gramEnd"/>
          </w:p>
          <w:p w14:paraId="0B6E0F4D" w14:textId="74942569"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AE6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91D6"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w:t>
            </w:r>
            <w:proofErr w:type="gramEnd"/>
            <w:r w:rsidRPr="009F1439">
              <w:rPr>
                <w:rFonts w:ascii="Helvetica"/>
                <w:color w:val="000000" w:themeColor="text1"/>
                <w:sz w:val="20"/>
                <w:szCs w:val="20"/>
              </w:rPr>
              <w:t xml:space="preserve"> </w:t>
            </w:r>
          </w:p>
          <w:p w14:paraId="772960F0" w14:textId="66BA959D"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8</w:t>
            </w:r>
          </w:p>
        </w:tc>
      </w:tr>
      <w:tr w:rsidR="009F1439" w:rsidRPr="009F1439" w14:paraId="10C74F80"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108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stay at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AA5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2,s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88E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09ED"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85;</w:t>
            </w:r>
            <w:proofErr w:type="gramEnd"/>
            <w:r w:rsidRPr="009F1439">
              <w:rPr>
                <w:rFonts w:ascii="Helvetica"/>
                <w:color w:val="000000" w:themeColor="text1"/>
                <w:sz w:val="20"/>
                <w:szCs w:val="20"/>
              </w:rPr>
              <w:t xml:space="preserve"> </w:t>
            </w:r>
          </w:p>
          <w:p w14:paraId="05F3CF75" w14:textId="71B6F9DA"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16CB"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0.85;</w:t>
            </w:r>
            <w:proofErr w:type="gramEnd"/>
            <w:r w:rsidRPr="009F1439">
              <w:rPr>
                <w:rFonts w:ascii="Helvetica"/>
                <w:color w:val="000000" w:themeColor="text1"/>
                <w:sz w:val="20"/>
                <w:szCs w:val="20"/>
              </w:rPr>
              <w:t xml:space="preserve"> </w:t>
            </w:r>
          </w:p>
          <w:p w14:paraId="756A696F" w14:textId="3900B914"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AE6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0075"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w:t>
            </w:r>
            <w:proofErr w:type="gramStart"/>
            <w:r w:rsidRPr="009F1439">
              <w:rPr>
                <w:rFonts w:ascii="Helvetica"/>
                <w:color w:val="000000" w:themeColor="text1"/>
                <w:sz w:val="20"/>
                <w:szCs w:val="20"/>
              </w:rPr>
              <w:t>1;</w:t>
            </w:r>
            <w:proofErr w:type="gramEnd"/>
            <w:r w:rsidRPr="009F1439">
              <w:rPr>
                <w:rFonts w:ascii="Helvetica"/>
                <w:color w:val="000000" w:themeColor="text1"/>
                <w:sz w:val="20"/>
                <w:szCs w:val="20"/>
              </w:rPr>
              <w:t xml:space="preserve"> </w:t>
            </w:r>
          </w:p>
          <w:p w14:paraId="6E3F6309" w14:textId="7389847F"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3</w:t>
            </w:r>
          </w:p>
        </w:tc>
      </w:tr>
      <w:tr w:rsidR="009F1439" w:rsidRPr="009F1439" w14:paraId="2863FE5E"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A57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700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171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12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1.7 x 10^-6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79D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1.8 x 10^-6 - 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61C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3.3 x 10^-6 - 0.0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26D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008 - 0.1</w:t>
            </w:r>
          </w:p>
        </w:tc>
      </w:tr>
      <w:tr w:rsidR="009F1439" w:rsidRPr="009F1439" w14:paraId="06C88454"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241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127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p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55F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plant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0D9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2A2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F5C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058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5</w:t>
            </w:r>
          </w:p>
        </w:tc>
      </w:tr>
      <w:tr w:rsidR="009F1439" w:rsidRPr="009F1439" w14:paraId="15734AC9"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492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57A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1,s,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610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AC0E"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w:t>
            </w:r>
            <w:proofErr w:type="gramStart"/>
            <w:r w:rsidRPr="009F1439">
              <w:rPr>
                <w:rFonts w:ascii="Helvetica"/>
                <w:color w:val="000000" w:themeColor="text1"/>
                <w:sz w:val="20"/>
                <w:szCs w:val="20"/>
              </w:rPr>
              <w:t>0.74;</w:t>
            </w:r>
            <w:proofErr w:type="gramEnd"/>
            <w:r w:rsidRPr="009F1439">
              <w:rPr>
                <w:rFonts w:ascii="Helvetica"/>
                <w:color w:val="000000" w:themeColor="text1"/>
                <w:sz w:val="20"/>
                <w:szCs w:val="20"/>
              </w:rPr>
              <w:t xml:space="preserve"> </w:t>
            </w:r>
          </w:p>
          <w:p w14:paraId="260E8FC6" w14:textId="64357886"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8A8A"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w:t>
            </w:r>
            <w:proofErr w:type="gramStart"/>
            <w:r w:rsidRPr="009F1439">
              <w:rPr>
                <w:rFonts w:ascii="Helvetica"/>
                <w:color w:val="000000" w:themeColor="text1"/>
                <w:sz w:val="20"/>
                <w:szCs w:val="20"/>
              </w:rPr>
              <w:t>0.74;</w:t>
            </w:r>
            <w:proofErr w:type="gramEnd"/>
            <w:r w:rsidRPr="009F1439">
              <w:rPr>
                <w:rFonts w:ascii="Helvetica"/>
                <w:color w:val="000000" w:themeColor="text1"/>
                <w:sz w:val="20"/>
                <w:szCs w:val="20"/>
              </w:rPr>
              <w:t xml:space="preserve"> </w:t>
            </w:r>
          </w:p>
          <w:p w14:paraId="17AE770C" w14:textId="1C7C647B"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D23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67FC"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w:t>
            </w:r>
            <w:proofErr w:type="gramStart"/>
            <w:r w:rsidRPr="009F1439">
              <w:rPr>
                <w:rFonts w:ascii="Helvetica"/>
                <w:color w:val="000000" w:themeColor="text1"/>
                <w:sz w:val="20"/>
                <w:szCs w:val="20"/>
              </w:rPr>
              <w:t>0.74;</w:t>
            </w:r>
            <w:proofErr w:type="gramEnd"/>
          </w:p>
          <w:p w14:paraId="48A24D10" w14:textId="70F78050"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right="100"/>
              <w:rPr>
                <w:color w:val="000000" w:themeColor="text1"/>
                <w:sz w:val="20"/>
                <w:szCs w:val="20"/>
              </w:rPr>
            </w:pPr>
            <w:r w:rsidRPr="009F1439">
              <w:rPr>
                <w:rFonts w:ascii="Helvetica"/>
                <w:color w:val="000000" w:themeColor="text1"/>
                <w:sz w:val="20"/>
                <w:szCs w:val="20"/>
              </w:rPr>
              <w:t xml:space="preserve"> overwinter: 0.66 - 0.74</w:t>
            </w:r>
          </w:p>
        </w:tc>
      </w:tr>
      <w:tr w:rsidR="009F1439" w:rsidRPr="009F1439" w14:paraId="370015E3" w14:textId="77777777" w:rsidTr="00B76164">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08D10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86C8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789FE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plant</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B9798"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1.0 - </w:t>
            </w:r>
            <w:proofErr w:type="gramStart"/>
            <w:r w:rsidRPr="009F1439">
              <w:rPr>
                <w:rFonts w:ascii="Helvetica"/>
                <w:color w:val="000000" w:themeColor="text1"/>
                <w:sz w:val="20"/>
                <w:szCs w:val="20"/>
              </w:rPr>
              <w:t>3518.6;</w:t>
            </w:r>
            <w:proofErr w:type="gramEnd"/>
            <w:r w:rsidRPr="009F1439">
              <w:rPr>
                <w:rFonts w:ascii="Helvetica"/>
                <w:color w:val="000000" w:themeColor="text1"/>
                <w:sz w:val="20"/>
                <w:szCs w:val="20"/>
              </w:rPr>
              <w:t xml:space="preserve"> </w:t>
            </w:r>
          </w:p>
          <w:p w14:paraId="539C6E54" w14:textId="0E9E8D33"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4.3 - 9003620</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741A7A"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 - </w:t>
            </w:r>
            <w:proofErr w:type="gramStart"/>
            <w:r w:rsidRPr="009F1439">
              <w:rPr>
                <w:rFonts w:ascii="Helvetica"/>
                <w:color w:val="000000" w:themeColor="text1"/>
                <w:sz w:val="20"/>
                <w:szCs w:val="20"/>
              </w:rPr>
              <w:t>35.5;</w:t>
            </w:r>
            <w:proofErr w:type="gramEnd"/>
            <w:r w:rsidRPr="009F1439">
              <w:rPr>
                <w:rFonts w:ascii="Helvetica"/>
                <w:color w:val="000000" w:themeColor="text1"/>
                <w:sz w:val="20"/>
                <w:szCs w:val="20"/>
              </w:rPr>
              <w:t xml:space="preserve"> </w:t>
            </w:r>
          </w:p>
          <w:p w14:paraId="33416741" w14:textId="66FAB163"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0.5 - 4453381.0</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20529E"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3.9 - </w:t>
            </w:r>
            <w:proofErr w:type="gramStart"/>
            <w:r w:rsidRPr="009F1439">
              <w:rPr>
                <w:rFonts w:ascii="Helvetica"/>
                <w:color w:val="000000" w:themeColor="text1"/>
                <w:sz w:val="20"/>
                <w:szCs w:val="20"/>
              </w:rPr>
              <w:t>964.0;</w:t>
            </w:r>
            <w:proofErr w:type="gramEnd"/>
            <w:r w:rsidRPr="009F1439">
              <w:rPr>
                <w:rFonts w:ascii="Helvetica"/>
                <w:color w:val="000000" w:themeColor="text1"/>
                <w:sz w:val="20"/>
                <w:szCs w:val="20"/>
              </w:rPr>
              <w:t xml:space="preserve"> </w:t>
            </w:r>
          </w:p>
          <w:p w14:paraId="6F23012D" w14:textId="66C03E3B"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3.9 - 4115522.0</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E58231" w14:textId="77777777" w:rsidR="00C451E8"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64 - </w:t>
            </w:r>
            <w:proofErr w:type="gramStart"/>
            <w:r w:rsidRPr="009F1439">
              <w:rPr>
                <w:rFonts w:ascii="Helvetica"/>
                <w:color w:val="000000" w:themeColor="text1"/>
                <w:sz w:val="20"/>
                <w:szCs w:val="20"/>
              </w:rPr>
              <w:t>11.8;</w:t>
            </w:r>
            <w:proofErr w:type="gramEnd"/>
            <w:r w:rsidRPr="009F1439">
              <w:rPr>
                <w:rFonts w:ascii="Helvetica"/>
                <w:color w:val="000000" w:themeColor="text1"/>
                <w:sz w:val="20"/>
                <w:szCs w:val="20"/>
              </w:rPr>
              <w:t xml:space="preserve"> </w:t>
            </w:r>
          </w:p>
          <w:p w14:paraId="2CF11003" w14:textId="115C102E"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0.2 - 14478.1</w:t>
            </w:r>
          </w:p>
        </w:tc>
      </w:tr>
    </w:tbl>
    <w:p w14:paraId="11FA8A31" w14:textId="77777777" w:rsidR="00C451E8" w:rsidRPr="009F1439" w:rsidRDefault="00C451E8" w:rsidP="00F05379">
      <w:pPr>
        <w:pStyle w:val="Heading3"/>
        <w:spacing w:line="480" w:lineRule="auto"/>
        <w:rPr>
          <w:color w:val="000000" w:themeColor="text1"/>
        </w:rPr>
        <w:sectPr w:rsidR="00C451E8" w:rsidRPr="009F1439" w:rsidSect="00C451E8">
          <w:pgSz w:w="15840" w:h="12240" w:orient="landscape"/>
          <w:pgMar w:top="1440" w:right="1440" w:bottom="1440" w:left="1440" w:header="720" w:footer="720" w:gutter="0"/>
          <w:cols w:space="720"/>
          <w:docGrid w:linePitch="326"/>
        </w:sectPr>
      </w:pPr>
      <w:bookmarkStart w:id="10" w:name="modeling"/>
      <w:bookmarkEnd w:id="9"/>
    </w:p>
    <w:p w14:paraId="1954744B" w14:textId="77777777" w:rsidR="005550BE" w:rsidRPr="009F1439" w:rsidRDefault="00000000" w:rsidP="00F05379">
      <w:pPr>
        <w:pStyle w:val="Heading3"/>
        <w:spacing w:line="480" w:lineRule="auto"/>
        <w:rPr>
          <w:color w:val="000000" w:themeColor="text1"/>
        </w:rPr>
      </w:pPr>
      <w:r w:rsidRPr="009F1439">
        <w:rPr>
          <w:color w:val="000000" w:themeColor="text1"/>
        </w:rPr>
        <w:lastRenderedPageBreak/>
        <w:t>Modeling</w:t>
      </w:r>
    </w:p>
    <w:p w14:paraId="57FE1804" w14:textId="4C813B0D" w:rsidR="005550BE" w:rsidRPr="009F1439" w:rsidRDefault="00000000" w:rsidP="00F05379">
      <w:pPr>
        <w:pStyle w:val="FirstParagraph"/>
        <w:spacing w:line="480" w:lineRule="auto"/>
        <w:rPr>
          <w:color w:val="000000" w:themeColor="text1"/>
        </w:rPr>
      </w:pPr>
      <w:r w:rsidRPr="009F1439">
        <w:rPr>
          <w:color w:val="000000" w:themeColor="text1"/>
        </w:rPr>
        <w:t xml:space="preserve">Within a year, </w:t>
      </w:r>
      <w:r w:rsidR="00B76164" w:rsidRPr="009F1439">
        <w:rPr>
          <w:color w:val="000000" w:themeColor="text1"/>
        </w:rPr>
        <w:t xml:space="preserve">the </w:t>
      </w:r>
      <w:r w:rsidRPr="009F1439">
        <w:rPr>
          <w:color w:val="000000" w:themeColor="text1"/>
        </w:rPr>
        <w:t xml:space="preserve">waterhemp population projection from </w:t>
      </w:r>
      <w:r w:rsidR="00B76164" w:rsidRPr="009F1439">
        <w:rPr>
          <w:color w:val="000000" w:themeColor="text1"/>
        </w:rPr>
        <w:t xml:space="preserve">the </w:t>
      </w:r>
      <w:r w:rsidRPr="009F1439">
        <w:rPr>
          <w:color w:val="000000" w:themeColor="text1"/>
        </w:rPr>
        <w:t xml:space="preserve">sub-annual period </w:t>
      </w:r>
      <m:oMath>
        <m:r>
          <w:rPr>
            <w:rFonts w:ascii="Cambria Math" w:hAnsi="Cambria Math"/>
            <w:color w:val="000000" w:themeColor="text1"/>
          </w:rPr>
          <m:t>h</m:t>
        </m:r>
      </m:oMath>
      <w:r w:rsidRPr="009F1439">
        <w:rPr>
          <w:color w:val="000000" w:themeColor="text1"/>
        </w:rPr>
        <w:t xml:space="preserve"> to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xml:space="preserve"> was reflected by the changes in </w:t>
      </w:r>
      <w:r w:rsidR="00B76164" w:rsidRPr="009F1439">
        <w:rPr>
          <w:color w:val="000000" w:themeColor="text1"/>
        </w:rPr>
        <w:t xml:space="preserve">the </w:t>
      </w:r>
      <w:r w:rsidRPr="009F1439">
        <w:rPr>
          <w:color w:val="000000" w:themeColor="text1"/>
        </w:rPr>
        <w:t xml:space="preserve">number of seeds and plants and calculated as </w:t>
      </w:r>
      <w:r w:rsidR="00B76164" w:rsidRPr="009F1439">
        <w:rPr>
          <w:color w:val="000000" w:themeColor="text1"/>
        </w:rPr>
        <w:t>follows</w:t>
      </w:r>
      <w:r w:rsidRPr="009F1439">
        <w:rPr>
          <w:color w:val="000000" w:themeColor="text1"/>
        </w:rPr>
        <w:t xml:space="preserve"> (Chapters 2, 3</w:t>
      </w:r>
      <w:r w:rsidR="00B76164" w:rsidRPr="009F1439">
        <w:rPr>
          <w:color w:val="000000" w:themeColor="text1"/>
        </w:rPr>
        <w:t>,</w:t>
      </w:r>
      <w:r w:rsidRPr="009F1439">
        <w:rPr>
          <w:color w:val="000000" w:themeColor="text1"/>
        </w:rPr>
        <w:t xml:space="preserve"> and 4, Caswell, 2001).</w:t>
      </w:r>
      <w:r w:rsidRPr="009F1439">
        <w:rPr>
          <w:color w:val="000000" w:themeColor="text1"/>
        </w:rPr>
        <w:br/>
      </w:r>
    </w:p>
    <w:p w14:paraId="49EC4930"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m:oMathPara>
    </w:p>
    <w:p w14:paraId="08C09A52" w14:textId="14C336B2" w:rsidR="005550BE" w:rsidRPr="009F1439" w:rsidRDefault="000000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square transition matrix from time </w:t>
      </w:r>
      <m:oMath>
        <m:r>
          <w:rPr>
            <w:rFonts w:ascii="Cambria Math" w:hAnsi="Cambria Math"/>
            <w:color w:val="000000" w:themeColor="text1"/>
          </w:rPr>
          <m:t>h</m:t>
        </m:r>
      </m:oMath>
      <w:r w:rsidRPr="009F1439">
        <w:rPr>
          <w:color w:val="000000" w:themeColor="text1"/>
        </w:rPr>
        <w:t xml:space="preserve"> to time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and</w:t>
      </w:r>
      <w:r w:rsidRPr="009F1439">
        <w:rPr>
          <w:color w:val="000000" w:themeColor="text1"/>
        </w:rPr>
        <w:br/>
      </w:r>
      <m:oMath>
        <m:r>
          <w:rPr>
            <w:rFonts w:ascii="Cambria Math" w:hAnsi="Cambria Math"/>
            <w:color w:val="000000" w:themeColor="text1"/>
          </w:rPr>
          <m:t>N</m:t>
        </m:r>
      </m:oMath>
      <w:r w:rsidRPr="009F1439">
        <w:rPr>
          <w:color w:val="000000" w:themeColor="text1"/>
        </w:rPr>
        <w:t xml:space="preserve"> is the population vector (in column matrix form) of eight rows and one column.</w:t>
      </w:r>
      <w:r w:rsidRPr="009F1439">
        <w:rPr>
          <w:color w:val="000000" w:themeColor="text1"/>
        </w:rPr>
        <w:br/>
        <w:t>Waterhemp population transition in one crop phase, from pre-planting tillage to winter seed dormancy</w:t>
      </w:r>
      <w:r w:rsidR="00B76164" w:rsidRPr="009F1439">
        <w:rPr>
          <w:color w:val="000000" w:themeColor="text1"/>
        </w:rPr>
        <w:t>,</w:t>
      </w:r>
      <w:r w:rsidRPr="009F1439">
        <w:rPr>
          <w:color w:val="000000" w:themeColor="text1"/>
        </w:rPr>
        <w:t xml:space="preserve"> is calculated with</w:t>
      </w:r>
    </w:p>
    <w:p w14:paraId="5FECF422" w14:textId="525DF4A3"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w</m:t>
                  </m:r>
                </m:sub>
              </m:sSub>
            </m:sub>
          </m:sSub>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H</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e>
          </m:nary>
          <m:r>
            <w:rPr>
              <w:rFonts w:ascii="Cambria Math" w:hAnsi="Cambria Math"/>
              <w:color w:val="000000" w:themeColor="text1"/>
            </w:rPr>
            <m:t>     </m:t>
          </m:r>
          <m:r>
            <m:rPr>
              <m:sty m:val="p"/>
            </m:rPr>
            <w:rPr>
              <w:rFonts w:ascii="Cambria Math" w:hAnsi="Cambria Math"/>
              <w:color w:val="000000" w:themeColor="text1"/>
            </w:rPr>
            <m:t>(1)</m:t>
          </m:r>
        </m:oMath>
      </m:oMathPara>
    </w:p>
    <w:p w14:paraId="205EACF9" w14:textId="2015FD65" w:rsidR="005550BE" w:rsidRPr="009F1439" w:rsidRDefault="000000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oMath>
      <w:r w:rsidRPr="009F1439">
        <w:rPr>
          <w:color w:val="000000" w:themeColor="text1"/>
        </w:rPr>
        <w:t xml:space="preserve"> is the index for th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rop phase in a particular rotation,</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sub>
        </m:sSub>
      </m:oMath>
      <w:r w:rsidRPr="009F1439">
        <w:rPr>
          <w:color w:val="000000" w:themeColor="text1"/>
        </w:rPr>
        <w:t xml:space="preserve"> is the Leslie population matrix (Leslie, 1945) in </w:t>
      </w:r>
      <w:r w:rsidR="00B76164" w:rsidRPr="009F1439">
        <w:rPr>
          <w:color w:val="000000" w:themeColor="text1"/>
        </w:rPr>
        <w:t xml:space="preserve">the </w:t>
      </w:r>
      <w:r w:rsidRPr="009F1439">
        <w:rPr>
          <w:color w:val="000000" w:themeColor="text1"/>
        </w:rPr>
        <w:t xml:space="preserve">crop phas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orn weed management </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h</m:t>
            </m:r>
          </m:sup>
        </m:sSup>
      </m:oMath>
      <w:r w:rsidRPr="009F1439">
        <w:rPr>
          <w:color w:val="000000" w:themeColor="text1"/>
        </w:rPr>
        <w:t>,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population transition matrix during summer</w:t>
      </w:r>
    </w:p>
    <w:p w14:paraId="6B1E8028" w14:textId="67184381" w:rsidR="005550BE" w:rsidRPr="009F1439" w:rsidRDefault="00000000" w:rsidP="00F05379">
      <w:pPr>
        <w:pStyle w:val="BodyText"/>
        <w:spacing w:line="480" w:lineRule="auto"/>
        <w:rPr>
          <w:color w:val="000000" w:themeColor="text1"/>
        </w:rPr>
      </w:pPr>
      <w:r w:rsidRPr="009F1439">
        <w:rPr>
          <w:color w:val="000000" w:themeColor="text1"/>
        </w:rPr>
        <w:lastRenderedPageBreak/>
        <w:t>The main factors that contribute to the success of the control practices used for waterhemp are tillage regime, herbicides, cultivation practice, and crops’ competitiveness. Among those four factors, crop competitiveness is reflected in waterhemp emergence proportion, mature plant size</w:t>
      </w:r>
      <w:r w:rsidR="001C57D6" w:rsidRPr="009F1439">
        <w:rPr>
          <w:color w:val="000000" w:themeColor="text1"/>
        </w:rPr>
        <w:t xml:space="preserve"> and fecundity. The mature plant size was not included in this </w:t>
      </w:r>
      <w:proofErr w:type="gramStart"/>
      <w:r w:rsidR="001C57D6" w:rsidRPr="009F1439">
        <w:rPr>
          <w:color w:val="000000" w:themeColor="text1"/>
        </w:rPr>
        <w:t>manuscript</w:t>
      </w:r>
      <w:proofErr w:type="gramEnd"/>
      <w:r w:rsidR="001C57D6" w:rsidRPr="009F1439">
        <w:rPr>
          <w:color w:val="000000" w:themeColor="text1"/>
        </w:rPr>
        <w:t xml:space="preserve"> but it was used as the</w:t>
      </w:r>
      <w:r w:rsidRPr="009F1439">
        <w:rPr>
          <w:color w:val="000000" w:themeColor="text1"/>
        </w:rPr>
        <w:t xml:space="preserve"> intermediate value to calculate fecundity.</w:t>
      </w:r>
    </w:p>
    <w:p w14:paraId="0C27651D" w14:textId="77777777" w:rsidR="005550BE" w:rsidRPr="009F1439" w:rsidRDefault="00000000" w:rsidP="00F05379">
      <w:pPr>
        <w:pStyle w:val="BodyText"/>
        <w:spacing w:line="480" w:lineRule="auto"/>
        <w:rPr>
          <w:color w:val="000000" w:themeColor="text1"/>
        </w:rPr>
      </w:pPr>
      <w:r w:rsidRPr="009F1439">
        <w:rPr>
          <w:color w:val="000000" w:themeColor="text1"/>
        </w:rPr>
        <w:t>Matrix calculation in this study was performed in R version 4.2.0 (R Development Core Team, 2022).</w:t>
      </w:r>
    </w:p>
    <w:p w14:paraId="5E5EB046" w14:textId="77777777" w:rsidR="005550BE" w:rsidRPr="009F1439" w:rsidRDefault="00000000" w:rsidP="00F05379">
      <w:pPr>
        <w:pStyle w:val="Heading4"/>
        <w:spacing w:line="480" w:lineRule="auto"/>
        <w:rPr>
          <w:color w:val="000000" w:themeColor="text1"/>
        </w:rPr>
      </w:pPr>
      <w:bookmarkStart w:id="11" w:name="population-growth-rate"/>
      <w:r w:rsidRPr="009F1439">
        <w:rPr>
          <w:color w:val="000000" w:themeColor="text1"/>
        </w:rPr>
        <w:t>Population growth rate</w:t>
      </w:r>
    </w:p>
    <w:p w14:paraId="719D43BF" w14:textId="6F3D66F8" w:rsidR="005550BE" w:rsidRPr="009F1439" w:rsidRDefault="00000000" w:rsidP="00F05379">
      <w:pPr>
        <w:pStyle w:val="FirstParagraph"/>
        <w:spacing w:line="480" w:lineRule="auto"/>
        <w:rPr>
          <w:color w:val="000000" w:themeColor="text1"/>
        </w:rPr>
      </w:pPr>
      <w:r w:rsidRPr="009F1439">
        <w:rPr>
          <w:color w:val="000000" w:themeColor="text1"/>
        </w:rPr>
        <w:t xml:space="preserve">The </w:t>
      </w:r>
      <w:r w:rsidRPr="009F1439">
        <w:rPr>
          <w:rStyle w:val="VerbatimChar"/>
          <w:color w:val="000000" w:themeColor="text1"/>
        </w:rPr>
        <w:t>eigen.analysis</w:t>
      </w:r>
      <w:r w:rsidRPr="009F1439">
        <w:rPr>
          <w:color w:val="000000" w:themeColor="text1"/>
        </w:rPr>
        <w:t xml:space="preserve"> function in the </w:t>
      </w:r>
      <w:r w:rsidRPr="009F1439">
        <w:rPr>
          <w:rStyle w:val="VerbatimChar"/>
          <w:color w:val="000000" w:themeColor="text1"/>
        </w:rPr>
        <w:t>popbio</w:t>
      </w:r>
      <w:r w:rsidRPr="009F1439">
        <w:rPr>
          <w:color w:val="000000" w:themeColor="text1"/>
        </w:rPr>
        <w:t xml:space="preserve"> package version 2.7 (Stubben et al., 2020) was applied on</w:t>
      </w:r>
      <w:r w:rsidR="00D3165A" w:rsidRPr="009F1439">
        <w:rPr>
          <w:color w:val="000000" w:themeColor="text1"/>
        </w:rPr>
        <w:t xml:space="preserve"> the</w:t>
      </w:r>
      <w:r w:rsidRPr="009F1439">
        <w:rPr>
          <w:color w:val="000000" w:themeColor="text1"/>
        </w:rPr>
        <w:t xml:space="preserve">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4w</m:t>
            </m:r>
          </m:sub>
        </m:sSub>
      </m:oMath>
      <w:r w:rsidRPr="009F1439">
        <w:rPr>
          <w:color w:val="000000" w:themeColor="text1"/>
        </w:rPr>
        <w:t xml:space="preserve"> to obtain the population growth rate (</w:t>
      </w:r>
      <m:oMath>
        <m:r>
          <w:rPr>
            <w:rFonts w:ascii="Cambria Math" w:hAnsi="Cambria Math"/>
            <w:color w:val="000000" w:themeColor="text1"/>
          </w:rPr>
          <m:t>λ</m:t>
        </m:r>
      </m:oMath>
      <w:r w:rsidRPr="009F1439">
        <w:rPr>
          <w:color w:val="000000" w:themeColor="text1"/>
        </w:rPr>
        <w:t xml:space="preserve">) in each </w:t>
      </w:r>
      <w:r w:rsidR="00857EBD" w:rsidRPr="009F1439">
        <w:rPr>
          <w:color w:val="000000" w:themeColor="text1"/>
        </w:rPr>
        <w:t>crop phase</w:t>
      </w:r>
      <w:r w:rsidRPr="009F1439">
        <w:rPr>
          <w:color w:val="000000" w:themeColor="text1"/>
        </w:rPr>
        <w:t xml:space="preserve"> crossed with </w:t>
      </w:r>
      <w:r w:rsidR="00D3165A" w:rsidRPr="009F1439">
        <w:rPr>
          <w:color w:val="000000" w:themeColor="text1"/>
        </w:rPr>
        <w:t xml:space="preserve">the </w:t>
      </w:r>
      <w:r w:rsidRPr="009F1439">
        <w:rPr>
          <w:color w:val="000000" w:themeColor="text1"/>
        </w:rPr>
        <w:t>corn weed management regime during the full crop cycle.</w:t>
      </w:r>
    </w:p>
    <w:p w14:paraId="393CD9D1" w14:textId="0436E19D" w:rsidR="005550BE" w:rsidRPr="009F1439" w:rsidRDefault="00000000" w:rsidP="00F05379">
      <w:pPr>
        <w:pStyle w:val="BodyText"/>
        <w:spacing w:line="480" w:lineRule="auto"/>
        <w:rPr>
          <w:color w:val="000000" w:themeColor="text1"/>
        </w:rPr>
      </w:pPr>
      <w:r w:rsidRPr="009F1439">
        <w:rPr>
          <w:color w:val="000000" w:themeColor="text1"/>
        </w:rPr>
        <w:t>The rotation-wise population growth rates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rw</m:t>
            </m:r>
          </m:sub>
        </m:sSub>
      </m:oMath>
      <w:r w:rsidRPr="009F1439">
        <w:rPr>
          <w:color w:val="000000" w:themeColor="text1"/>
        </w:rPr>
        <w:t xml:space="preserve">,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F1439">
        <w:rPr>
          <w:color w:val="000000" w:themeColor="text1"/>
        </w:rPr>
        <w:t xml:space="preserve">) were extracted from the </w:t>
      </w:r>
      <w:r w:rsidRPr="009F1439">
        <w:rPr>
          <w:rStyle w:val="VerbatimChar"/>
          <w:color w:val="000000" w:themeColor="text1"/>
        </w:rPr>
        <w:t>$lambda</w:t>
      </w:r>
      <w:r w:rsidRPr="009F1439">
        <w:rPr>
          <w:color w:val="000000" w:themeColor="text1"/>
        </w:rPr>
        <w:t xml:space="preserve"> element in the comprehensive output of </w:t>
      </w:r>
      <w:r w:rsidRPr="009F1439">
        <w:rPr>
          <w:rStyle w:val="VerbatimChar"/>
          <w:color w:val="000000" w:themeColor="text1"/>
        </w:rPr>
        <w:t>eigen.analysis</w:t>
      </w:r>
      <w:r w:rsidRPr="009F1439">
        <w:rPr>
          <w:color w:val="000000" w:themeColor="text1"/>
        </w:rPr>
        <w:t xml:space="preserve"> for each of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oMath>
      <w:r w:rsidRPr="009F1439">
        <w:rPr>
          <w:color w:val="000000" w:themeColor="text1"/>
        </w:rPr>
        <w:t>, and</w:t>
      </w:r>
      <w:r w:rsidR="007918CA"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oMath>
      <w:r w:rsidRPr="009F1439">
        <w:rPr>
          <w:color w:val="000000" w:themeColor="text1"/>
        </w:rPr>
        <w:t>. The annualized population growth rates for each rotation crossed with corn weed management regim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2w</m:t>
            </m:r>
          </m:e>
        </m:d>
      </m:oMath>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3w</m:t>
            </m:r>
          </m:e>
        </m:d>
      </m:oMath>
      <w:r w:rsidRPr="009F1439">
        <w:rPr>
          <w:color w:val="000000" w:themeColor="text1"/>
        </w:rPr>
        <w:t xml:space="preserve">,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4w</m:t>
            </m:r>
          </m:e>
        </m:d>
      </m:oMath>
      <w:r w:rsidRPr="009F1439">
        <w:rPr>
          <w:color w:val="000000" w:themeColor="text1"/>
        </w:rPr>
        <w:t xml:space="preserve">) were obtained </w:t>
      </w:r>
      <w:r w:rsidR="007918CA" w:rsidRPr="009F1439">
        <w:rPr>
          <w:color w:val="000000" w:themeColor="text1"/>
        </w:rPr>
        <w:t>by</w:t>
      </w:r>
      <w:r w:rsidRPr="009F1439">
        <w:rPr>
          <w:color w:val="000000" w:themeColor="text1"/>
        </w:rPr>
        <w:t xml:space="preserve"> taking the square root, cubic root, and fourth root of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4w</m:t>
            </m:r>
          </m:sub>
        </m:sSub>
      </m:oMath>
      <w:r w:rsidRPr="009F1439">
        <w:rPr>
          <w:color w:val="000000" w:themeColor="text1"/>
        </w:rPr>
        <w:t>.</w:t>
      </w:r>
    </w:p>
    <w:p w14:paraId="07BCFC96" w14:textId="77777777" w:rsidR="003F22E8" w:rsidRPr="009F1439" w:rsidRDefault="003F22E8" w:rsidP="00F05379">
      <w:pPr>
        <w:pStyle w:val="Heading4"/>
        <w:spacing w:line="480" w:lineRule="auto"/>
        <w:rPr>
          <w:color w:val="000000" w:themeColor="text1"/>
        </w:rPr>
      </w:pPr>
      <w:bookmarkStart w:id="12" w:name="results-and-discussion"/>
      <w:bookmarkEnd w:id="1"/>
      <w:bookmarkEnd w:id="10"/>
      <w:bookmarkEnd w:id="11"/>
      <w:r w:rsidRPr="009F1439">
        <w:rPr>
          <w:color w:val="000000" w:themeColor="text1"/>
        </w:rPr>
        <w:t>Simulations</w:t>
      </w:r>
    </w:p>
    <w:p w14:paraId="7832C07C" w14:textId="77777777" w:rsidR="003F22E8" w:rsidRPr="009F1439" w:rsidRDefault="003F22E8" w:rsidP="00F05379">
      <w:pPr>
        <w:pStyle w:val="FirstParagraph"/>
        <w:spacing w:line="480" w:lineRule="auto"/>
        <w:rPr>
          <w:color w:val="000000" w:themeColor="text1"/>
        </w:rPr>
      </w:pPr>
      <w:r w:rsidRPr="009F1439">
        <w:rPr>
          <w:color w:val="000000" w:themeColor="text1"/>
        </w:rPr>
        <w:t xml:space="preserve">Since plant fecundity was the most influential on population growth and waterhemp was more prolific in the warm-season crop environments than the cool-season crop environments, we followed up with a simulation of seed production allowance in corn and soybean. We used a theoretical plot of 1 meter squared with 10000 seeds in the top 0 - 2 </w:t>
      </w:r>
      <w:r w:rsidRPr="009F1439">
        <w:rPr>
          <w:color w:val="000000" w:themeColor="text1"/>
        </w:rPr>
        <w:lastRenderedPageBreak/>
        <w:t>cm soil stratum and 0 seed in the 2 - 20 cm soil stratum and followed that theoretical plot in three rotations (2-year, 3-year, and 4-year) crossed with two corn weed management regimes (conventional and low herbicide), as empirically experimented at our research site. We were interested in the following question:</w:t>
      </w:r>
    </w:p>
    <w:p w14:paraId="4E0F4584" w14:textId="36BDD140" w:rsidR="003F22E8" w:rsidRPr="009F1439" w:rsidRDefault="003F22E8" w:rsidP="00F05379">
      <w:pPr>
        <w:pStyle w:val="BodyText"/>
        <w:spacing w:line="480" w:lineRule="auto"/>
        <w:rPr>
          <w:color w:val="000000" w:themeColor="text1"/>
        </w:rPr>
      </w:pPr>
      <w:r w:rsidRPr="009F1439">
        <w:rPr>
          <w:i/>
          <w:iCs/>
          <w:color w:val="000000" w:themeColor="text1"/>
        </w:rPr>
        <w:t xml:space="preserve">How much </w:t>
      </w:r>
      <w:r w:rsidR="00513D83" w:rsidRPr="009F1439">
        <w:rPr>
          <w:i/>
          <w:iCs/>
          <w:color w:val="000000" w:themeColor="text1"/>
        </w:rPr>
        <w:t>is weed control efficacy</w:t>
      </w:r>
      <w:r w:rsidRPr="009F1439">
        <w:rPr>
          <w:i/>
          <w:iCs/>
          <w:color w:val="000000" w:themeColor="text1"/>
        </w:rPr>
        <w:t xml:space="preserve"> necessary to </w:t>
      </w:r>
      <w:r w:rsidR="00513D83" w:rsidRPr="009F1439">
        <w:rPr>
          <w:i/>
          <w:iCs/>
          <w:color w:val="000000" w:themeColor="text1"/>
        </w:rPr>
        <w:t>stabilize a waterhemp population</w:t>
      </w:r>
      <w:r w:rsidRPr="009F1439">
        <w:rPr>
          <w:i/>
          <w:iCs/>
          <w:color w:val="000000" w:themeColor="text1"/>
        </w:rPr>
        <w:t xml:space="preserve"> (</w:t>
      </w:r>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r w:rsidRPr="009F1439">
        <w:rPr>
          <w:i/>
          <w:iCs/>
          <w:color w:val="000000" w:themeColor="text1"/>
        </w:rPr>
        <w:t>)? Control efficacy in waterhemp in this study is measured by seed production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i/>
          <w:iCs/>
          <w:color w:val="000000" w:themeColor="text1"/>
        </w:rPr>
        <w:t>) instead of plant density because waterhemp plant size is highly variable.</w:t>
      </w:r>
    </w:p>
    <w:p w14:paraId="3AEAA528" w14:textId="2D0335EA" w:rsidR="003F22E8" w:rsidRPr="009F1439" w:rsidRDefault="003F22E8" w:rsidP="00F05379">
      <w:pPr>
        <w:pStyle w:val="BodyText"/>
        <w:spacing w:line="480" w:lineRule="auto"/>
        <w:rPr>
          <w:color w:val="000000" w:themeColor="text1"/>
        </w:rPr>
      </w:pPr>
      <w:r w:rsidRPr="009F1439">
        <w:rPr>
          <w:color w:val="000000" w:themeColor="text1"/>
        </w:rPr>
        <w:t xml:space="preserve">All the population dynamics, except for plant fecundity of </w:t>
      </w:r>
      <w:r w:rsidR="00513D83" w:rsidRPr="009F1439">
        <w:rPr>
          <w:color w:val="000000" w:themeColor="text1"/>
        </w:rPr>
        <w:t>cohorts</w:t>
      </w:r>
      <w:r w:rsidRPr="009F1439">
        <w:rPr>
          <w:color w:val="000000" w:themeColor="text1"/>
        </w:rPr>
        <w:t xml:space="preserve"> 1 through 3, were kept as in the prospective modeling exercise. We estimated the necessary control efficacy in the corn and soybean crop environments by simulating seed production allowance for plant cohorts 1 through 3. We only manipulated </w:t>
      </w:r>
      <w:r w:rsidR="00513D83" w:rsidRPr="009F1439">
        <w:rPr>
          <w:color w:val="000000" w:themeColor="text1"/>
        </w:rPr>
        <w:t xml:space="preserve">the </w:t>
      </w:r>
      <w:r w:rsidRPr="009F1439">
        <w:rPr>
          <w:color w:val="000000" w:themeColor="text1"/>
        </w:rPr>
        <w:t xml:space="preserve">fecundity of cohorts 1 through 3 because 1) the first three cohorts are </w:t>
      </w:r>
      <w:proofErr w:type="gramStart"/>
      <w:r w:rsidRPr="009F1439">
        <w:rPr>
          <w:color w:val="000000" w:themeColor="text1"/>
        </w:rPr>
        <w:t>most likely exposed</w:t>
      </w:r>
      <w:proofErr w:type="gramEnd"/>
      <w:r w:rsidRPr="009F1439">
        <w:rPr>
          <w:color w:val="000000" w:themeColor="text1"/>
        </w:rPr>
        <w:t xml:space="preserve"> to herbicides or cultivation than the later cohorts, 2) the first three cohorts, especially cohorts 1 and 2, have higher survival rates than the later cohorts, and 3) in general, the earlier cohorts are more capable of accumulating larger aboveground mass than later cohorts.</w:t>
      </w:r>
    </w:p>
    <w:p w14:paraId="56CEBEF4" w14:textId="1A05DCF6" w:rsidR="003F22E8" w:rsidRPr="009F1439" w:rsidRDefault="003F22E8" w:rsidP="00F05379">
      <w:pPr>
        <w:pStyle w:val="BodyText"/>
        <w:spacing w:line="480" w:lineRule="auto"/>
        <w:rPr>
          <w:color w:val="000000" w:themeColor="text1"/>
        </w:rPr>
      </w:pPr>
      <w:r w:rsidRPr="009F1439">
        <w:rPr>
          <w:color w:val="000000" w:themeColor="text1"/>
        </w:rPr>
        <w:t xml:space="preserve">In each simulation iteration, a randomized number of seeds was generated for cohorts 1 through 3 using function </w:t>
      </w:r>
      <w:proofErr w:type="spellStart"/>
      <w:r w:rsidRPr="009F1439">
        <w:rPr>
          <w:rStyle w:val="VerbatimChar"/>
          <w:color w:val="000000" w:themeColor="text1"/>
        </w:rPr>
        <w:t>rlnorm</w:t>
      </w:r>
      <w:proofErr w:type="spellEnd"/>
      <w:r w:rsidRPr="009F1439">
        <w:rPr>
          <w:rStyle w:val="VerbatimChar"/>
          <w:color w:val="000000" w:themeColor="text1"/>
        </w:rPr>
        <w:t>(1, m, s)</w:t>
      </w:r>
      <w:r w:rsidRPr="009F1439">
        <w:rPr>
          <w:color w:val="000000" w:themeColor="text1"/>
        </w:rPr>
        <w:t xml:space="preserve">, in which m is the mean fecundity on </w:t>
      </w:r>
      <w:r w:rsidR="00513D83" w:rsidRPr="009F1439">
        <w:rPr>
          <w:color w:val="000000" w:themeColor="text1"/>
        </w:rPr>
        <w:t xml:space="preserve">the </w:t>
      </w:r>
      <w:r w:rsidRPr="009F1439">
        <w:rPr>
          <w:color w:val="000000" w:themeColor="text1"/>
        </w:rPr>
        <w:t xml:space="preserve">natural logarithm scale and s is the standard deviation on the natural logarithm scale. m and s were obtained from </w:t>
      </w:r>
      <w:r w:rsidR="00513D83" w:rsidRPr="009F1439">
        <w:rPr>
          <w:color w:val="000000" w:themeColor="text1"/>
        </w:rPr>
        <w:t>the</w:t>
      </w:r>
      <w:r w:rsidRPr="009F1439">
        <w:rPr>
          <w:color w:val="000000" w:themeColor="text1"/>
        </w:rPr>
        <w:t xml:space="preserve"> general relationship of ln(individual fecundity +1) against ln(individual aboveground mass + 0.005) (Nguyen and Liebman 2022) that pooled all the 389 data points from the whole experiment. Twenty-four pairs of s and m were estimated </w:t>
      </w:r>
      <w:r w:rsidRPr="009F1439">
        <w:rPr>
          <w:color w:val="000000" w:themeColor="text1"/>
        </w:rPr>
        <w:lastRenderedPageBreak/>
        <w:t>(details are in Table ?? in the Appendix). Different pairs of s and m were tried in the simulation until (</w:t>
      </w:r>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w:t>
      </w:r>
    </w:p>
    <w:p w14:paraId="1E7E0659" w14:textId="77777777" w:rsidR="005550BE" w:rsidRPr="009F1439" w:rsidRDefault="00000000" w:rsidP="00F05379">
      <w:pPr>
        <w:pStyle w:val="Heading1"/>
        <w:spacing w:line="480" w:lineRule="auto"/>
        <w:rPr>
          <w:color w:val="000000" w:themeColor="text1"/>
        </w:rPr>
      </w:pPr>
      <w:r w:rsidRPr="009F1439">
        <w:rPr>
          <w:color w:val="000000" w:themeColor="text1"/>
        </w:rPr>
        <w:t>Results and discussion</w:t>
      </w:r>
    </w:p>
    <w:p w14:paraId="63C63A21" w14:textId="72337849" w:rsidR="005550BE" w:rsidRPr="009F1439" w:rsidRDefault="00000000" w:rsidP="00F05379">
      <w:pPr>
        <w:pStyle w:val="FirstParagraph"/>
        <w:spacing w:line="480" w:lineRule="auto"/>
        <w:rPr>
          <w:color w:val="000000" w:themeColor="text1"/>
        </w:rPr>
      </w:pPr>
      <w:r w:rsidRPr="009F1439">
        <w:rPr>
          <w:color w:val="000000" w:themeColor="text1"/>
        </w:rPr>
        <w:t xml:space="preserve">All the multi-year variables failed </w:t>
      </w:r>
      <w:proofErr w:type="spellStart"/>
      <w:r w:rsidRPr="009F1439">
        <w:rPr>
          <w:color w:val="000000" w:themeColor="text1"/>
        </w:rPr>
        <w:t>Levene’s</w:t>
      </w:r>
      <w:proofErr w:type="spellEnd"/>
      <w:r w:rsidRPr="009F1439">
        <w:rPr>
          <w:color w:val="000000" w:themeColor="text1"/>
        </w:rPr>
        <w:t xml:space="preserve"> test for equal variance</w:t>
      </w:r>
      <w:r w:rsidR="00C55CFC" w:rsidRPr="009F1439">
        <w:rPr>
          <w:color w:val="000000" w:themeColor="text1"/>
        </w:rPr>
        <w:t>,</w:t>
      </w:r>
      <w:r w:rsidRPr="009F1439">
        <w:rPr>
          <w:color w:val="000000" w:themeColor="text1"/>
        </w:rPr>
        <w:t xml:space="preserve"> so those data were analyzed by year.</w:t>
      </w:r>
    </w:p>
    <w:p w14:paraId="46B0EDDD" w14:textId="77777777" w:rsidR="005550BE" w:rsidRPr="009F1439" w:rsidRDefault="00000000" w:rsidP="00F05379">
      <w:pPr>
        <w:pStyle w:val="Heading2"/>
        <w:spacing w:line="480" w:lineRule="auto"/>
        <w:rPr>
          <w:color w:val="000000" w:themeColor="text1"/>
        </w:rPr>
      </w:pPr>
      <w:bookmarkStart w:id="13" w:name="X413fbd2b508dfcda083de6efac2e339c70114e8"/>
      <w:r w:rsidRPr="009F1439">
        <w:rPr>
          <w:color w:val="000000" w:themeColor="text1"/>
        </w:rPr>
        <w:t>Waterhemp sub-annual demographic parameters from empirical measurement</w:t>
      </w:r>
    </w:p>
    <w:p w14:paraId="0CA20404" w14:textId="77777777" w:rsidR="005550BE" w:rsidRPr="009F1439" w:rsidRDefault="00000000" w:rsidP="00F05379">
      <w:pPr>
        <w:pStyle w:val="Heading3"/>
        <w:spacing w:line="480" w:lineRule="auto"/>
        <w:rPr>
          <w:color w:val="000000" w:themeColor="text1"/>
        </w:rPr>
      </w:pPr>
      <w:bookmarkStart w:id="14" w:name="seedling-emergence-pattern-and-timing-1"/>
      <w:r w:rsidRPr="009F1439">
        <w:rPr>
          <w:color w:val="000000" w:themeColor="text1"/>
        </w:rPr>
        <w:t>Seedling emergence pattern and timing</w:t>
      </w:r>
    </w:p>
    <w:p w14:paraId="3E80C0EE" w14:textId="19D27BAD" w:rsidR="005550BE" w:rsidRPr="009F1439" w:rsidRDefault="00000000" w:rsidP="00F05379">
      <w:pPr>
        <w:pStyle w:val="FirstParagraph"/>
        <w:spacing w:line="480" w:lineRule="auto"/>
        <w:rPr>
          <w:color w:val="000000" w:themeColor="text1"/>
        </w:rPr>
      </w:pPr>
      <w:r w:rsidRPr="009F1439">
        <w:rPr>
          <w:color w:val="000000" w:themeColor="text1"/>
        </w:rPr>
        <w:t xml:space="preserve">Within the same calendar year, cumulative whole-season and cohort-based seedling densities were lower in the warm-season crops than in the cool-season crops (Figure 2). Seedling emergence was delayed in the cool-season crops </w:t>
      </w:r>
      <w:r w:rsidR="00C55CFC" w:rsidRPr="009F1439">
        <w:rPr>
          <w:color w:val="000000" w:themeColor="text1"/>
        </w:rPr>
        <w:t>compared to</w:t>
      </w:r>
      <w:r w:rsidRPr="009F1439">
        <w:rPr>
          <w:color w:val="000000" w:themeColor="text1"/>
        </w:rPr>
        <w:t xml:space="preserve"> warm-season crops (Tables 3 and 4). Waterhemp emergence was delayed by two weeks to a month in the alfalfa crop environment compared to the corn and soybean environments. Waterhemp emergence was nine to sixteen days earlier in oat than in alfalfa.</w:t>
      </w:r>
    </w:p>
    <w:p w14:paraId="6C763C21" w14:textId="14E51B8F" w:rsidR="005550BE" w:rsidRPr="009F1439" w:rsidRDefault="00DF21EE"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1105FFAE" wp14:editId="2E2E7886">
            <wp:extent cx="5334000" cy="5334000"/>
            <wp:effectExtent l="0" t="0" r="0" b="0"/>
            <wp:docPr id="21" name="Picture" descr="Figure 1: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wp:cNvGraphicFramePr/>
            <a:graphic xmlns:a="http://schemas.openxmlformats.org/drawingml/2006/main">
              <a:graphicData uri="http://schemas.openxmlformats.org/drawingml/2006/picture">
                <pic:pic xmlns:pic="http://schemas.openxmlformats.org/drawingml/2006/picture">
                  <pic:nvPicPr>
                    <pic:cNvPr id="22" name="Picture" descr="emergence-pattern-timing-Julian_files/figure-docx/seedlings-density-and-cumu-prop-2019-2020-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779D7F21" w14:textId="77777777" w:rsidR="00DF21EE" w:rsidRPr="009F1439" w:rsidRDefault="00000000" w:rsidP="00F05379">
      <w:pPr>
        <w:pStyle w:val="ImageCaption"/>
        <w:spacing w:line="480" w:lineRule="auto"/>
        <w:rPr>
          <w:color w:val="000000" w:themeColor="text1"/>
        </w:rPr>
      </w:pPr>
      <w:r w:rsidRPr="009F1439">
        <w:rPr>
          <w:color w:val="000000" w:themeColor="text1"/>
        </w:rPr>
        <w:t xml:space="preserve">Figure 2: </w:t>
      </w:r>
      <w:r w:rsidR="00DF21EE" w:rsidRPr="009F1439">
        <w:rPr>
          <w:color w:val="000000" w:themeColor="text1"/>
        </w:rPr>
        <w:t>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p>
    <w:p w14:paraId="5194F053" w14:textId="0CA9EE02" w:rsidR="005550BE" w:rsidRPr="009F1439" w:rsidRDefault="00000000" w:rsidP="00F05379">
      <w:pPr>
        <w:pStyle w:val="TableCaption"/>
        <w:spacing w:line="480" w:lineRule="auto"/>
        <w:rPr>
          <w:color w:val="000000" w:themeColor="text1"/>
        </w:rPr>
      </w:pPr>
      <w:r w:rsidRPr="009F1439">
        <w:rPr>
          <w:color w:val="000000" w:themeColor="text1"/>
        </w:rPr>
        <w:lastRenderedPageBreak/>
        <w:t>Table 3: 2019 and 2020 seedling emergence initiation in four crop environments (Julian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9F1439" w:rsidRPr="009F1439" w14:paraId="51AA4A4C"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9D472DF"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647C33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198FB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090181ED"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CF12D0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B58990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36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C32658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46E865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D48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57666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r>
      <w:tr w:rsidR="009F1439" w:rsidRPr="009F1439" w14:paraId="0B455B15" w14:textId="77777777" w:rsidTr="005550BE">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20D2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1F89E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481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50766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DAF62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155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B5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4D00BA0F"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C3DEE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A956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D89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EF330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86993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D4B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274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7D466604"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EEBC4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BA8A3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912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51821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F7E4E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344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458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60C77B02" w14:textId="77777777" w:rsidTr="005550BE">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0C4B21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4F037E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9C765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37421D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4357A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856E2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DF2CD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bl>
    <w:p w14:paraId="5FC6EC31" w14:textId="77777777" w:rsidR="005550BE" w:rsidRPr="009F1439" w:rsidRDefault="00000000" w:rsidP="00F05379">
      <w:pPr>
        <w:pStyle w:val="TableCaption"/>
        <w:spacing w:line="480" w:lineRule="auto"/>
        <w:rPr>
          <w:color w:val="000000" w:themeColor="text1"/>
        </w:rPr>
      </w:pPr>
      <w:r w:rsidRPr="009F1439">
        <w:rPr>
          <w:color w:val="000000" w:themeColor="text1"/>
        </w:rP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9F1439" w:rsidRPr="009F1439" w14:paraId="35F6F263"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D60064A"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7DE33B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2724CB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644C61D8"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DBD7FE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9DFB24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C6477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AFC67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C5DAC3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0A4331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8B7E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C4A5E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DB8E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r>
      <w:tr w:rsidR="009F1439" w:rsidRPr="009F1439" w14:paraId="6792F44E" w14:textId="77777777" w:rsidTr="005550BE">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527E1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BB7A3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601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E5D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BB4B5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47273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F0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4CE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B1C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A6D388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B3413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D9652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177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DE0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E9AC0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798CF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D1E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F79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149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71DC5EC"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1D4BF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7DE7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E9E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E2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8E225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C8F2F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F6B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327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9A2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1.0000</w:t>
            </w:r>
          </w:p>
        </w:tc>
      </w:tr>
      <w:tr w:rsidR="009F1439" w:rsidRPr="009F1439" w14:paraId="16F6327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3EB1B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34C88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6A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70A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889C3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DEC28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896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491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FFE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1DB0B56D"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9AD4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97EA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518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EDA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3912C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93301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89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0AD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FEB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5D22E05A" w14:textId="77777777" w:rsidTr="005550BE">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F2CEA7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2AD4B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EED9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C5D9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C7E5C9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6B3E44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4856B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2D6C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66BB0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bl>
    <w:p w14:paraId="1E05B57D" w14:textId="77777777" w:rsidR="005550BE" w:rsidRPr="009F1439" w:rsidRDefault="00000000" w:rsidP="00F05379">
      <w:pPr>
        <w:pStyle w:val="Heading3"/>
        <w:spacing w:line="480" w:lineRule="auto"/>
        <w:rPr>
          <w:color w:val="000000" w:themeColor="text1"/>
        </w:rPr>
      </w:pPr>
      <w:bookmarkStart w:id="15" w:name="soil-seedbank-and-emergence-proportion"/>
      <w:bookmarkEnd w:id="14"/>
      <w:r w:rsidRPr="009F1439">
        <w:rPr>
          <w:color w:val="000000" w:themeColor="text1"/>
        </w:rPr>
        <w:t>2019 soil seedbank and emergence proportion</w:t>
      </w:r>
    </w:p>
    <w:p w14:paraId="5C1044B7" w14:textId="77777777" w:rsidR="005550BE" w:rsidRPr="009F1439" w:rsidRDefault="00000000" w:rsidP="00F05379">
      <w:pPr>
        <w:pStyle w:val="FirstParagraph"/>
        <w:spacing w:line="480" w:lineRule="auto"/>
        <w:rPr>
          <w:color w:val="000000" w:themeColor="text1"/>
        </w:rPr>
      </w:pPr>
      <w:r w:rsidRPr="009F1439">
        <w:rPr>
          <w:color w:val="000000" w:themeColor="text1"/>
        </w:rPr>
        <w:t xml:space="preserve">In 2019, the waterhemp soil seedbank densities estimated between crop harvest and post-harvest tillage in the cool-season crop environments (O3, O4, and A4) were substantially </w:t>
      </w:r>
      <w:r w:rsidRPr="009F1439">
        <w:rPr>
          <w:color w:val="000000" w:themeColor="text1"/>
        </w:rPr>
        <w:lastRenderedPageBreak/>
        <w:t>higher than those of the warm-season crops. The waterhemp soil seedbank densities in the soybean environments were the lowest among all the crop environments (Table 5).</w:t>
      </w:r>
    </w:p>
    <w:p w14:paraId="7729052E" w14:textId="77777777" w:rsidR="005550BE" w:rsidRPr="009F1439" w:rsidRDefault="00000000" w:rsidP="00F05379">
      <w:pPr>
        <w:pStyle w:val="TableCaption"/>
        <w:spacing w:line="480" w:lineRule="auto"/>
        <w:rPr>
          <w:color w:val="000000" w:themeColor="text1"/>
        </w:rPr>
      </w:pPr>
      <w:r w:rsidRPr="009F1439">
        <w:rPr>
          <w:color w:val="000000" w:themeColor="text1"/>
        </w:rPr>
        <w:lastRenderedPageBreak/>
        <w:t>Table 5: 2019 seedbank densities (seeds per meter squared)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9F1439" w:rsidRPr="009F1439" w14:paraId="66C06075"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B8BAB5"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DF9B79"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C7C8D"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2EFFC"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5D6A51" w14:textId="226E93D3"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Top stratum </w:t>
            </w:r>
            <w:r w:rsidR="00C55CFC" w:rsidRPr="009F1439">
              <w:rPr>
                <w:rFonts w:ascii="Helvetica"/>
                <w:color w:val="000000" w:themeColor="text1"/>
                <w:sz w:val="14"/>
                <w:szCs w:val="14"/>
              </w:rPr>
              <w:t>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C4821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Bottom stratum density</w:t>
            </w:r>
          </w:p>
        </w:tc>
      </w:tr>
      <w:tr w:rsidR="009F1439" w:rsidRPr="009F1439" w14:paraId="28764EE1"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41651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D0BFA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4896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7652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600FB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46A53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3CCD0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92593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r>
      <w:tr w:rsidR="009F1439" w:rsidRPr="009F1439" w14:paraId="4DF6CD66" w14:textId="77777777" w:rsidTr="005550BE">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DFC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7E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9F7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CC6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6C2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DAB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D5A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989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79.3</w:t>
            </w:r>
          </w:p>
        </w:tc>
      </w:tr>
      <w:tr w:rsidR="009F1439" w:rsidRPr="009F1439" w14:paraId="6E3C066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A06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A1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D61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FB3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3D4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5E8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D91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40B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0.0</w:t>
            </w:r>
          </w:p>
        </w:tc>
      </w:tr>
      <w:tr w:rsidR="009F1439" w:rsidRPr="009F1439" w14:paraId="66E5D81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063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79F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00F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4CA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B5D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55F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B74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E54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2.2</w:t>
            </w:r>
          </w:p>
        </w:tc>
      </w:tr>
      <w:tr w:rsidR="009F1439" w:rsidRPr="009F1439" w14:paraId="69C6E48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A0C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071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403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758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57D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BBD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97D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513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99.6</w:t>
            </w:r>
          </w:p>
        </w:tc>
      </w:tr>
      <w:tr w:rsidR="009F1439" w:rsidRPr="009F1439" w14:paraId="7916EF0D"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29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BA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C1F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9F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FA6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04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566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224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970.2</w:t>
            </w:r>
          </w:p>
        </w:tc>
      </w:tr>
      <w:tr w:rsidR="009F1439" w:rsidRPr="009F1439" w14:paraId="16CBE80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C4F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889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4C3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E25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3A8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407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D7C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5F6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63.2</w:t>
            </w:r>
          </w:p>
        </w:tc>
      </w:tr>
      <w:tr w:rsidR="009F1439" w:rsidRPr="009F1439" w14:paraId="02CEFB5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87E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16A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38C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910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24B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6D6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12D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359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00.5</w:t>
            </w:r>
          </w:p>
        </w:tc>
      </w:tr>
      <w:tr w:rsidR="009F1439" w:rsidRPr="009F1439" w14:paraId="52CD5DFB"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05A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73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8E1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8D7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5C1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DC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614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994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7.5</w:t>
            </w:r>
          </w:p>
        </w:tc>
      </w:tr>
      <w:tr w:rsidR="009F1439" w:rsidRPr="009F1439" w14:paraId="619B227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3A5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81A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CFE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5C6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ED6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2F9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6D4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C91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4.1</w:t>
            </w:r>
          </w:p>
        </w:tc>
      </w:tr>
      <w:tr w:rsidR="009F1439" w:rsidRPr="009F1439" w14:paraId="346065C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33A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7FC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E7E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6C2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CDF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058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E2B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264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9.1</w:t>
            </w:r>
          </w:p>
        </w:tc>
      </w:tr>
      <w:tr w:rsidR="009F1439" w:rsidRPr="009F1439" w14:paraId="1AB6F7E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8A6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E4E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9CA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978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BF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0B4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1CC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9E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26.1</w:t>
            </w:r>
          </w:p>
        </w:tc>
      </w:tr>
      <w:tr w:rsidR="009F1439" w:rsidRPr="009F1439" w14:paraId="11D5FAE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76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3C0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09A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CE9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53E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28C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1BE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57C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3.1</w:t>
            </w:r>
          </w:p>
        </w:tc>
      </w:tr>
      <w:tr w:rsidR="009F1439" w:rsidRPr="009F1439" w14:paraId="33C956FF"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9EC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D04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C5B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4DC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A3F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96D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B5F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8D1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91.2</w:t>
            </w:r>
          </w:p>
        </w:tc>
      </w:tr>
      <w:tr w:rsidR="009F1439" w:rsidRPr="009F1439" w14:paraId="39407DA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36B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38F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1D5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C3B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C65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5A9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F83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9B1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151.4</w:t>
            </w:r>
          </w:p>
        </w:tc>
      </w:tr>
      <w:tr w:rsidR="009F1439" w:rsidRPr="009F1439" w14:paraId="7C41D8EE"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11C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583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E3C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890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CB0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37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0A2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256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3.5</w:t>
            </w:r>
          </w:p>
        </w:tc>
      </w:tr>
      <w:tr w:rsidR="009F1439" w:rsidRPr="009F1439" w14:paraId="179C69D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18D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166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6A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E5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CC2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A7A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369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E6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21.8</w:t>
            </w:r>
          </w:p>
        </w:tc>
      </w:tr>
      <w:tr w:rsidR="009F1439" w:rsidRPr="009F1439" w14:paraId="3D5FA195"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8F6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54C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75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90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4B1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922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FCB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D49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64.3</w:t>
            </w:r>
          </w:p>
        </w:tc>
      </w:tr>
      <w:tr w:rsidR="009F1439" w:rsidRPr="009F1439" w14:paraId="2FECB287" w14:textId="77777777" w:rsidTr="005550BE">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C6A1F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40CD4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03EB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42BA1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AB6E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76FFD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4127E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A5AD0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8.1</w:t>
            </w:r>
          </w:p>
        </w:tc>
      </w:tr>
    </w:tbl>
    <w:p w14:paraId="2689A09D" w14:textId="77777777" w:rsidR="005550BE" w:rsidRPr="009F1439" w:rsidRDefault="00000000" w:rsidP="00F05379">
      <w:pPr>
        <w:pStyle w:val="Heading2"/>
        <w:spacing w:line="480" w:lineRule="auto"/>
        <w:rPr>
          <w:color w:val="000000" w:themeColor="text1"/>
        </w:rPr>
      </w:pPr>
      <w:bookmarkStart w:id="16" w:name="waterhemp-population-growth-rates"/>
      <w:bookmarkEnd w:id="13"/>
      <w:bookmarkEnd w:id="15"/>
      <w:r w:rsidRPr="009F1439">
        <w:rPr>
          <w:color w:val="000000" w:themeColor="text1"/>
        </w:rPr>
        <w:t>Waterhemp population growth rates</w:t>
      </w:r>
    </w:p>
    <w:p w14:paraId="08E36A06" w14:textId="10C4A040" w:rsidR="005550BE" w:rsidRPr="009F1439" w:rsidRDefault="000675DC" w:rsidP="00F05379">
      <w:pPr>
        <w:pStyle w:val="BodyText"/>
        <w:spacing w:line="480" w:lineRule="auto"/>
        <w:rPr>
          <w:color w:val="000000" w:themeColor="text1"/>
        </w:rPr>
      </w:pPr>
      <w:r w:rsidRPr="009F1439">
        <w:rPr>
          <w:color w:val="000000" w:themeColor="text1"/>
        </w:rPr>
        <w:lastRenderedPageBreak/>
        <w:t xml:space="preserve">Empirically estimated sub-annual parameters were measured once. In 2019, individual plant size at maturity was measured for six cohorts in each quadrat of each </w:t>
      </w:r>
      <w:proofErr w:type="spellStart"/>
      <w:r w:rsidRPr="009F1439">
        <w:rPr>
          <w:color w:val="000000" w:themeColor="text1"/>
        </w:rPr>
        <w:t>eu</w:t>
      </w:r>
      <w:proofErr w:type="spellEnd"/>
      <w:r w:rsidR="00C55CFC" w:rsidRPr="009F1439">
        <w:rPr>
          <w:color w:val="000000" w:themeColor="text1"/>
        </w:rPr>
        <w:t>,</w:t>
      </w:r>
      <w:r w:rsidRPr="009F1439">
        <w:rPr>
          <w:color w:val="000000" w:themeColor="text1"/>
        </w:rPr>
        <w:t xml:space="preserve"> and two </w:t>
      </w:r>
      <w:r w:rsidR="00C55CFC" w:rsidRPr="009F1439">
        <w:rPr>
          <w:color w:val="000000" w:themeColor="text1"/>
        </w:rPr>
        <w:t>strata</w:t>
      </w:r>
      <w:r w:rsidRPr="009F1439">
        <w:rPr>
          <w:color w:val="000000" w:themeColor="text1"/>
        </w:rPr>
        <w:t xml:space="preserve"> of soil seedbank were estimated between crop harvest and post-harvest tillage. In 2018, a different number of cohorts was followed in different crop environments because of limited labor availability and adverse weather conditions. </w:t>
      </w:r>
      <w:r w:rsidR="00513D83" w:rsidRPr="009F1439">
        <w:rPr>
          <w:color w:val="000000" w:themeColor="text1"/>
        </w:rPr>
        <w:t xml:space="preserve">The </w:t>
      </w:r>
      <w:r w:rsidRPr="009F1439">
        <w:rPr>
          <w:color w:val="000000" w:themeColor="text1"/>
        </w:rPr>
        <w:t>2019 data were used for scenario 1.</w:t>
      </w:r>
      <w:r w:rsidR="00513D83" w:rsidRPr="009F1439">
        <w:rPr>
          <w:color w:val="000000" w:themeColor="text1"/>
        </w:rPr>
        <w:t xml:space="preserve"> The difference in the trajectory of population growth in scenario 1 versus scenario 2 was attributed to the difference in seed production. This pattern was furtherly illustrated I the simulation exercise in which population size stabilized </w:t>
      </w:r>
      <w:r w:rsidR="00E6222E" w:rsidRPr="009F1439">
        <w:rPr>
          <w:color w:val="000000" w:themeColor="text1"/>
        </w:rPr>
        <w:t>as waterhemp cohorts 1 through 3 were severely suppressed.</w:t>
      </w:r>
      <w:r w:rsidR="00513D83" w:rsidRPr="009F1439">
        <w:rPr>
          <w:color w:val="000000" w:themeColor="text1"/>
        </w:rPr>
        <w:t xml:space="preserve"> </w:t>
      </w:r>
    </w:p>
    <w:p w14:paraId="17672A7E" w14:textId="77777777" w:rsidR="005550BE" w:rsidRPr="009F1439" w:rsidRDefault="00000000" w:rsidP="00F05379">
      <w:pPr>
        <w:pStyle w:val="Heading3"/>
        <w:spacing w:line="480" w:lineRule="auto"/>
        <w:rPr>
          <w:color w:val="000000" w:themeColor="text1"/>
        </w:rPr>
      </w:pPr>
      <w:bookmarkStart w:id="17" w:name="scenario-1"/>
      <w:r w:rsidRPr="009F1439">
        <w:rPr>
          <w:color w:val="000000" w:themeColor="text1"/>
        </w:rPr>
        <w:t>Scenario 1</w:t>
      </w:r>
    </w:p>
    <w:p w14:paraId="6BD5F418" w14:textId="644CCEB6" w:rsidR="005550BE" w:rsidRPr="009F1439" w:rsidRDefault="00000000" w:rsidP="00F05379">
      <w:pPr>
        <w:pStyle w:val="FirstParagraph"/>
        <w:spacing w:line="480" w:lineRule="auto"/>
        <w:rPr>
          <w:color w:val="000000" w:themeColor="text1"/>
        </w:rPr>
      </w:pPr>
      <w:r w:rsidRPr="009F1439">
        <w:rPr>
          <w:color w:val="000000" w:themeColor="text1"/>
        </w:rPr>
        <w:t xml:space="preserve">Using 2019 fecundity rates that were estimated from individual plant </w:t>
      </w:r>
      <w:r w:rsidR="00C55CFC" w:rsidRPr="009F1439">
        <w:rPr>
          <w:color w:val="000000" w:themeColor="text1"/>
        </w:rPr>
        <w:t>sizes</w:t>
      </w:r>
      <w:r w:rsidRPr="009F1439">
        <w:rPr>
          <w:color w:val="000000" w:themeColor="text1"/>
        </w:rPr>
        <w:t xml:space="preserve"> using eighteen equations from Nguyen and Liebman (2022a), waterhemp population densities were projected to decrease in all rotations, except in the 4-year rotation with low herbicide corn weed management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14). The population was projected to decrease most quickly in the 2-year rotation under low herbicide corn weed management and the 3-year rotation under both corn weed management programs (Figure 3). </w:t>
      </w:r>
      <m:oMath>
        <m:r>
          <w:rPr>
            <w:rFonts w:ascii="Cambria Math" w:hAnsi="Cambria Math"/>
            <w:color w:val="000000" w:themeColor="text1"/>
          </w:rPr>
          <m:t>λ</m:t>
        </m:r>
      </m:oMath>
      <w:r w:rsidRPr="009F1439">
        <w:rPr>
          <w:color w:val="000000" w:themeColor="text1"/>
        </w:rPr>
        <w:t>’s decreased right after the first phase of the 2-year (C2) and 3-year (C3) rotations, but increased in the first phase of the 4-year rotation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6.12,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28.34) fold. The steady decrease of population density in the soybean, oat, and alfalfa phases (</w:t>
      </w:r>
      <m:oMath>
        <m:r>
          <w:rPr>
            <w:rFonts w:ascii="Cambria Math" w:hAnsi="Cambria Math"/>
            <w:color w:val="000000" w:themeColor="text1"/>
          </w:rPr>
          <m:t>λ</m:t>
        </m:r>
      </m:oMath>
      <w:r w:rsidRPr="009F1439">
        <w:rPr>
          <w:color w:val="000000" w:themeColor="text1"/>
        </w:rPr>
        <w:t xml:space="preserve">’s = 0.5) of the 4-year rotation under conventional corn weed management was sufficient to keep the rotation-wise populations decreasing within a </w:t>
      </w:r>
      <w:r w:rsidR="00C55CFC" w:rsidRPr="009F1439">
        <w:rPr>
          <w:color w:val="000000" w:themeColor="text1"/>
        </w:rPr>
        <w:t>four-year</w:t>
      </w:r>
      <w:r w:rsidRPr="009F1439">
        <w:rPr>
          <w:color w:val="000000" w:themeColor="text1"/>
        </w:rPr>
        <w:t xml:space="preserve"> cycle even if </w:t>
      </w:r>
      <m:oMath>
        <m:r>
          <w:rPr>
            <w:rFonts w:ascii="Cambria Math" w:hAnsi="Cambria Math"/>
            <w:color w:val="000000" w:themeColor="text1"/>
          </w:rPr>
          <m:t>λ</m:t>
        </m:r>
      </m:oMath>
      <w:r w:rsidRPr="009F1439">
        <w:rPr>
          <w:color w:val="000000" w:themeColor="text1"/>
        </w:rPr>
        <w:t xml:space="preserve"> increased again when the </w:t>
      </w:r>
      <w:r w:rsidRPr="009F1439">
        <w:rPr>
          <w:color w:val="000000" w:themeColor="text1"/>
        </w:rPr>
        <w:lastRenderedPageBreak/>
        <w:t xml:space="preserve">cropping system returned to the corn phase. </w:t>
      </w:r>
      <w:r w:rsidR="00C55CFC" w:rsidRPr="009F1439">
        <w:rPr>
          <w:color w:val="000000" w:themeColor="text1"/>
        </w:rPr>
        <w:t>Most</w:t>
      </w:r>
      <w:r w:rsidRPr="009F1439">
        <w:rPr>
          <w:color w:val="000000" w:themeColor="text1"/>
        </w:rPr>
        <w:t xml:space="preserve"> of the seedbank in the 4-year rotation </w:t>
      </w:r>
      <w:r w:rsidR="00B45EFC" w:rsidRPr="009F1439">
        <w:rPr>
          <w:color w:val="000000" w:themeColor="text1"/>
        </w:rPr>
        <w:t xml:space="preserve">was </w:t>
      </w:r>
      <w:r w:rsidRPr="009F1439">
        <w:rPr>
          <w:color w:val="000000" w:themeColor="text1"/>
        </w:rPr>
        <w:t>in the 2-20 cm stratum, limiting the seed pool density for seedling emergence.</w:t>
      </w:r>
    </w:p>
    <w:p w14:paraId="0A023223" w14:textId="77777777" w:rsidR="005550BE" w:rsidRPr="009F1439" w:rsidRDefault="00000000" w:rsidP="00F05379">
      <w:pPr>
        <w:pStyle w:val="Heading3"/>
        <w:spacing w:line="480" w:lineRule="auto"/>
        <w:rPr>
          <w:color w:val="000000" w:themeColor="text1"/>
        </w:rPr>
      </w:pPr>
      <w:bookmarkStart w:id="18" w:name="scenario-2"/>
      <w:bookmarkEnd w:id="17"/>
      <w:r w:rsidRPr="009F1439">
        <w:rPr>
          <w:color w:val="000000" w:themeColor="text1"/>
        </w:rPr>
        <w:t>Scenario 2</w:t>
      </w:r>
    </w:p>
    <w:p w14:paraId="114A0E1B" w14:textId="1474C1A9" w:rsidR="005550BE" w:rsidRPr="009F1439" w:rsidRDefault="00000000" w:rsidP="00F05379">
      <w:pPr>
        <w:pStyle w:val="FirstParagraph"/>
        <w:spacing w:line="480" w:lineRule="auto"/>
        <w:rPr>
          <w:color w:val="000000" w:themeColor="text1"/>
        </w:rPr>
      </w:pPr>
      <w:r w:rsidRPr="009F1439">
        <w:rPr>
          <w:color w:val="000000" w:themeColor="text1"/>
        </w:rPr>
        <w:t xml:space="preserve">Using 2018 fecundity rates, waterhemp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 xml:space="preserve"> were all increasing, the partition of seedbanks differed between rotations. Within the same rotation, a consistent pattern of </w:t>
      </w:r>
      <w:proofErr w:type="spellStart"/>
      <w:r w:rsidR="00C55CFC" w:rsidRPr="009F1439">
        <w:rPr>
          <w:color w:val="000000" w:themeColor="text1"/>
        </w:rPr>
        <w:t>top:bottom</w:t>
      </w:r>
      <w:proofErr w:type="spellEnd"/>
      <w:r w:rsidR="00C55CFC" w:rsidRPr="009F1439">
        <w:rPr>
          <w:color w:val="000000" w:themeColor="text1"/>
        </w:rPr>
        <w:t xml:space="preserve"> ratio of seed densities was</w:t>
      </w:r>
      <w:r w:rsidRPr="009F1439">
        <w:rPr>
          <w:color w:val="000000" w:themeColor="text1"/>
        </w:rPr>
        <w:t xml:space="preserve"> observed between two corn weed management regimes. In the 2-year rotation, </w:t>
      </w:r>
      <w:proofErr w:type="gramStart"/>
      <w:r w:rsidRPr="009F1439">
        <w:rPr>
          <w:color w:val="000000" w:themeColor="text1"/>
        </w:rPr>
        <w:t>a large portion</w:t>
      </w:r>
      <w:proofErr w:type="gramEnd"/>
      <w:r w:rsidRPr="009F1439">
        <w:rPr>
          <w:color w:val="000000" w:themeColor="text1"/>
        </w:rPr>
        <w:t xml:space="preserve"> of the seedbanks were in the 0-2 cm soil stratum; in the 3-year rotation, the top and bottom soil strata were fairly evenly populated; and in the 4-year rotation, the majority of the </w:t>
      </w:r>
      <w:r w:rsidR="00661477" w:rsidRPr="009F1439">
        <w:rPr>
          <w:color w:val="000000" w:themeColor="text1"/>
        </w:rPr>
        <w:t xml:space="preserve">seeds </w:t>
      </w:r>
      <w:r w:rsidRPr="009F1439">
        <w:rPr>
          <w:color w:val="000000" w:themeColor="text1"/>
        </w:rPr>
        <w:t xml:space="preserve">were </w:t>
      </w:r>
      <w:r w:rsidR="00661477" w:rsidRPr="009F1439">
        <w:rPr>
          <w:color w:val="000000" w:themeColor="text1"/>
        </w:rPr>
        <w:t xml:space="preserve">in </w:t>
      </w:r>
      <w:r w:rsidRPr="009F1439">
        <w:rPr>
          <w:color w:val="000000" w:themeColor="text1"/>
        </w:rPr>
        <w:t>the bottom stratum.</w:t>
      </w:r>
    </w:p>
    <w:p w14:paraId="610BEDC9" w14:textId="2C12CDCB" w:rsidR="005550BE" w:rsidRPr="009F1439" w:rsidRDefault="00000000" w:rsidP="00F05379">
      <w:pPr>
        <w:pStyle w:val="BodyText"/>
        <w:spacing w:line="480" w:lineRule="auto"/>
        <w:rPr>
          <w:color w:val="000000" w:themeColor="text1"/>
        </w:rPr>
      </w:pPr>
      <w:r w:rsidRPr="009F1439">
        <w:rPr>
          <w:color w:val="000000" w:themeColor="text1"/>
        </w:rPr>
        <w:t xml:space="preserve">The oat phase of the 3-year rotation (O3) and the alfalfa phase of the 4-year rotation (A4) offered opportunities for decreasing </w:t>
      </w:r>
      <m:oMath>
        <m:r>
          <w:rPr>
            <w:rFonts w:ascii="Cambria Math" w:hAnsi="Cambria Math"/>
            <w:color w:val="000000" w:themeColor="text1"/>
          </w:rPr>
          <m:t>λ</m:t>
        </m:r>
      </m:oMath>
      <w:r w:rsidRPr="009F1439">
        <w:rPr>
          <w:color w:val="000000" w:themeColor="text1"/>
        </w:rPr>
        <w:t xml:space="preserve">, which was not possible in any other crop phases in the three examined rotations. However, the declines in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s in O3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6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6) and A4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7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4) were not strong enough to deplete </w:t>
      </w:r>
      <w:r w:rsidR="00856202" w:rsidRPr="009F1439">
        <w:rPr>
          <w:color w:val="000000" w:themeColor="text1"/>
        </w:rPr>
        <w:t xml:space="preserve">seed </w:t>
      </w:r>
      <w:r w:rsidRPr="009F1439">
        <w:rPr>
          <w:color w:val="000000" w:themeColor="text1"/>
        </w:rPr>
        <w:t xml:space="preserve">replenishment </w:t>
      </w:r>
      <w:r w:rsidR="00856202" w:rsidRPr="009F1439">
        <w:rPr>
          <w:color w:val="000000" w:themeColor="text1"/>
        </w:rPr>
        <w:t xml:space="preserve">occurring in </w:t>
      </w:r>
      <w:r w:rsidRPr="009F1439">
        <w:rPr>
          <w:color w:val="000000" w:themeColor="text1"/>
        </w:rPr>
        <w:t>the corn</w:t>
      </w:r>
      <w:r w:rsidR="00856202" w:rsidRPr="009F1439">
        <w:rPr>
          <w:color w:val="000000" w:themeColor="text1"/>
        </w:rPr>
        <w:t xml:space="preserve"> phase</w:t>
      </w:r>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5.56,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20,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72.8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87.14) and soybean phas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3360.78,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4361.91,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80.5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0.18).</w:t>
      </w:r>
      <w:r w:rsidR="007C3A91" w:rsidRPr="009F1439">
        <w:rPr>
          <w:color w:val="000000" w:themeColor="text1"/>
        </w:rPr>
        <w:t xml:space="preserve"> </w:t>
      </w:r>
    </w:p>
    <w:p w14:paraId="62EA663F" w14:textId="77777777" w:rsidR="005550BE" w:rsidRPr="009F1439" w:rsidRDefault="00000000" w:rsidP="00F05379">
      <w:pPr>
        <w:pStyle w:val="CaptionedFigure"/>
        <w:spacing w:line="480" w:lineRule="auto"/>
        <w:rPr>
          <w:color w:val="000000" w:themeColor="text1"/>
        </w:rPr>
      </w:pPr>
      <w:bookmarkStart w:id="19" w:name="Xf5df142dff9b7c2f56340cdf78ee2c0bbaf8ab2"/>
      <w:bookmarkStart w:id="20" w:name="scenario-2-1"/>
      <w:bookmarkEnd w:id="16"/>
      <w:bookmarkEnd w:id="18"/>
      <w:r w:rsidRPr="009F1439">
        <w:rPr>
          <w:noProof/>
          <w:color w:val="000000" w:themeColor="text1"/>
        </w:rPr>
        <w:lastRenderedPageBreak/>
        <w:drawing>
          <wp:inline distT="0" distB="0" distL="0" distR="0" wp14:anchorId="372B66DE" wp14:editId="171613D7">
            <wp:extent cx="5334000" cy="8001000"/>
            <wp:effectExtent l="0" t="0" r="0" b="0"/>
            <wp:docPr id="45" name="Picture"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46" name="Picture" descr="results_files/figure-docx/scenario1-phase-wise-lambda-plot-1.png"/>
                    <pic:cNvPicPr>
                      <a:picLocks noChangeAspect="1" noChangeArrowheads="1"/>
                    </pic:cNvPicPr>
                  </pic:nvPicPr>
                  <pic:blipFill>
                    <a:blip r:embed="rId11"/>
                    <a:stretch>
                      <a:fillRect/>
                    </a:stretch>
                  </pic:blipFill>
                  <pic:spPr bwMode="auto">
                    <a:xfrm>
                      <a:off x="0" y="0"/>
                      <a:ext cx="5334000" cy="8001000"/>
                    </a:xfrm>
                    <a:prstGeom prst="rect">
                      <a:avLst/>
                    </a:prstGeom>
                    <a:noFill/>
                    <a:ln w="9525">
                      <a:noFill/>
                      <a:headEnd/>
                      <a:tailEnd/>
                    </a:ln>
                  </pic:spPr>
                </pic:pic>
              </a:graphicData>
            </a:graphic>
          </wp:inline>
        </w:drawing>
      </w:r>
    </w:p>
    <w:p w14:paraId="18134A01" w14:textId="41950F8A" w:rsidR="005550BE" w:rsidRPr="009F1439" w:rsidRDefault="00000000" w:rsidP="00F05379">
      <w:pPr>
        <w:pStyle w:val="ImageCaption"/>
        <w:spacing w:line="480" w:lineRule="auto"/>
        <w:rPr>
          <w:color w:val="000000" w:themeColor="text1"/>
        </w:rPr>
      </w:pPr>
      <w:r w:rsidRPr="009F1439">
        <w:rPr>
          <w:color w:val="000000" w:themeColor="text1"/>
        </w:rPr>
        <w:lastRenderedPageBreak/>
        <w:t xml:space="preserve">Figure 3: Scenario 1: Changes of seed densities in two soil strata after 12 model years in three rotations (2-year, 3-year, and 4-year) crossed with two corn weed management programs (conventional and low herbicide). The model started at year 0 with 1000 and 0 seeds per meter </w:t>
      </w:r>
      <w:r w:rsidR="00301B19" w:rsidRPr="009F1439">
        <w:rPr>
          <w:color w:val="000000" w:themeColor="text1"/>
        </w:rPr>
        <w:t xml:space="preserve">squared </w:t>
      </w:r>
      <w:r w:rsidRPr="009F1439">
        <w:rPr>
          <w:color w:val="000000" w:themeColor="text1"/>
        </w:rPr>
        <w:t xml:space="preserve">in the top (0-2 cm) and bottom (2-20 cm) </w:t>
      </w:r>
      <w:r w:rsidR="0030514E" w:rsidRPr="009F1439">
        <w:rPr>
          <w:color w:val="000000" w:themeColor="text1"/>
        </w:rPr>
        <w:t xml:space="preserve">soil </w:t>
      </w:r>
      <w:r w:rsidRPr="009F1439">
        <w:rPr>
          <w:color w:val="000000" w:themeColor="text1"/>
        </w:rPr>
        <w:t xml:space="preserve">strata, respectively. The red horizontal line shows the number of seeds in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34787A63" w14:textId="77777777" w:rsidR="005550BE" w:rsidRPr="009F1439" w:rsidRDefault="000000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651AF54" wp14:editId="66C02359">
            <wp:extent cx="5334000" cy="8001000"/>
            <wp:effectExtent l="0" t="0" r="0" b="0"/>
            <wp:docPr id="51" name="Picture"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52" name="Picture" descr="results_files/figure-docx/scenario2-phase-wise-lambda-plot-1.png"/>
                    <pic:cNvPicPr>
                      <a:picLocks noChangeAspect="1" noChangeArrowheads="1"/>
                    </pic:cNvPicPr>
                  </pic:nvPicPr>
                  <pic:blipFill>
                    <a:blip r:embed="rId12"/>
                    <a:stretch>
                      <a:fillRect/>
                    </a:stretch>
                  </pic:blipFill>
                  <pic:spPr bwMode="auto">
                    <a:xfrm>
                      <a:off x="0" y="0"/>
                      <a:ext cx="5334000" cy="8001000"/>
                    </a:xfrm>
                    <a:prstGeom prst="rect">
                      <a:avLst/>
                    </a:prstGeom>
                    <a:noFill/>
                    <a:ln w="9525">
                      <a:noFill/>
                      <a:headEnd/>
                      <a:tailEnd/>
                    </a:ln>
                  </pic:spPr>
                </pic:pic>
              </a:graphicData>
            </a:graphic>
          </wp:inline>
        </w:drawing>
      </w:r>
    </w:p>
    <w:p w14:paraId="0CFBF7FE" w14:textId="0455DC92" w:rsidR="005550BE" w:rsidRPr="009F1439" w:rsidRDefault="00000000" w:rsidP="00F05379">
      <w:pPr>
        <w:pStyle w:val="ImageCaption"/>
        <w:spacing w:line="480" w:lineRule="auto"/>
        <w:rPr>
          <w:color w:val="000000" w:themeColor="text1"/>
        </w:rPr>
      </w:pPr>
      <w:r w:rsidRPr="009F1439">
        <w:rPr>
          <w:color w:val="000000" w:themeColor="text1"/>
        </w:rPr>
        <w:lastRenderedPageBreak/>
        <w:t xml:space="preserve">Figure </w:t>
      </w:r>
      <w:r w:rsidR="00F748E1" w:rsidRPr="009F1439">
        <w:rPr>
          <w:color w:val="000000" w:themeColor="text1"/>
        </w:rPr>
        <w:t>4</w:t>
      </w:r>
      <w:r w:rsidRPr="009F1439">
        <w:rPr>
          <w:color w:val="000000" w:themeColor="text1"/>
        </w:rPr>
        <w:t xml:space="preserve">: Scenario </w:t>
      </w:r>
      <w:r w:rsidR="00F748E1" w:rsidRPr="009F1439">
        <w:rPr>
          <w:color w:val="000000" w:themeColor="text1"/>
        </w:rPr>
        <w:t>2</w:t>
      </w:r>
      <w:r w:rsidRPr="009F1439">
        <w:rPr>
          <w:color w:val="000000" w:themeColor="text1"/>
        </w:rPr>
        <w:t xml:space="preserve">: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meter </w:t>
      </w:r>
      <w:r w:rsidR="00301B19" w:rsidRPr="009F1439">
        <w:rPr>
          <w:color w:val="000000" w:themeColor="text1"/>
        </w:rPr>
        <w:t xml:space="preserve">squared </w:t>
      </w:r>
      <w:r w:rsidRPr="009F1439">
        <w:rPr>
          <w:color w:val="000000" w:themeColor="text1"/>
        </w:rPr>
        <w:t xml:space="preserve">in the top (0 - 2 cm) and bottom (2 - 20 cm) </w:t>
      </w:r>
      <w:r w:rsidR="0030514E" w:rsidRPr="009F1439">
        <w:rPr>
          <w:color w:val="000000" w:themeColor="text1"/>
        </w:rPr>
        <w:t xml:space="preserve">soil </w:t>
      </w:r>
      <w:r w:rsidRPr="009F1439">
        <w:rPr>
          <w:color w:val="000000" w:themeColor="text1"/>
        </w:rPr>
        <w:t xml:space="preserve">strata, respectively. The red horizontal line shows the number of seeds at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5D454949" w14:textId="4619658A" w:rsidR="00F748E1" w:rsidRPr="009F1439" w:rsidRDefault="00F748E1" w:rsidP="00F05379">
      <w:pPr>
        <w:pStyle w:val="ImageCaption"/>
        <w:spacing w:line="480" w:lineRule="auto"/>
        <w:rPr>
          <w:color w:val="000000" w:themeColor="text1"/>
        </w:rPr>
      </w:pPr>
    </w:p>
    <w:p w14:paraId="125937BF" w14:textId="77777777" w:rsidR="00F748E1" w:rsidRPr="009F1439" w:rsidRDefault="00F748E1" w:rsidP="00F05379">
      <w:pPr>
        <w:pStyle w:val="Heading2"/>
        <w:spacing w:line="480" w:lineRule="auto"/>
        <w:rPr>
          <w:color w:val="000000" w:themeColor="text1"/>
        </w:rPr>
      </w:pPr>
      <w:r w:rsidRPr="009F1439">
        <w:rPr>
          <w:color w:val="000000" w:themeColor="text1"/>
        </w:rPr>
        <w:t>Simulation</w:t>
      </w:r>
    </w:p>
    <w:p w14:paraId="6D652207" w14:textId="688EBE55" w:rsidR="00F748E1" w:rsidRPr="009F1439" w:rsidRDefault="00F748E1" w:rsidP="00F05379">
      <w:pPr>
        <w:pStyle w:val="FirstParagraph"/>
        <w:spacing w:line="480" w:lineRule="auto"/>
        <w:rPr>
          <w:color w:val="000000" w:themeColor="text1"/>
        </w:rPr>
      </w:pPr>
      <w:r w:rsidRPr="009F1439">
        <w:rPr>
          <w:color w:val="000000" w:themeColor="text1"/>
        </w:rPr>
        <w:t xml:space="preserve">The more diverse rotations (3-year and 4-year) can tolerate higher seed production than the 2-year rotation can (Figure </w:t>
      </w:r>
      <w:r w:rsidR="00F26B47" w:rsidRPr="009F1439">
        <w:rPr>
          <w:color w:val="000000" w:themeColor="text1"/>
        </w:rPr>
        <w:t>5</w:t>
      </w:r>
      <w:r w:rsidRPr="009F1439">
        <w:rPr>
          <w:color w:val="000000" w:themeColor="text1"/>
        </w:rPr>
        <w:t>). This pattern is consistent with the population projection presented previously.</w:t>
      </w:r>
      <w:r w:rsidR="00A447EB" w:rsidRPr="009F1439">
        <w:rPr>
          <w:color w:val="000000" w:themeColor="text1"/>
        </w:rPr>
        <w:t xml:space="preserve"> </w:t>
      </w:r>
      <w:r w:rsidRPr="009F1439">
        <w:rPr>
          <w:color w:val="000000" w:themeColor="text1"/>
        </w:rPr>
        <w:t>Using the population dynamics demonstrated in Scenario 1, an initial population density of 10000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ould remain stable if the first three cohorts in C2 and S2 produced 42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total (or 0.04 gram/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of dried aboveground mass), which would be equivalent to almost total control.</w:t>
      </w:r>
    </w:p>
    <w:p w14:paraId="5BD7597B" w14:textId="1E835C14" w:rsidR="00F748E1" w:rsidRPr="009F1439" w:rsidRDefault="00F748E1" w:rsidP="00F05379">
      <w:pPr>
        <w:pStyle w:val="BodyText"/>
        <w:spacing w:line="480" w:lineRule="auto"/>
        <w:rPr>
          <w:color w:val="000000" w:themeColor="text1"/>
        </w:rPr>
      </w:pPr>
      <w:r w:rsidRPr="009F1439">
        <w:rPr>
          <w:color w:val="000000" w:themeColor="text1"/>
        </w:rPr>
        <w:t xml:space="preserve">The 4-year rotation can tolerate bigger plants in the corn and soybean phases than the 3-year rotation, but the </w:t>
      </w:r>
      <w:r w:rsidR="00E6222E" w:rsidRPr="009F1439">
        <w:rPr>
          <w:color w:val="000000" w:themeColor="text1"/>
        </w:rPr>
        <w:t>difference</w:t>
      </w:r>
      <w:r w:rsidRPr="009F1439">
        <w:rPr>
          <w:color w:val="000000" w:themeColor="text1"/>
        </w:rPr>
        <w:t xml:space="preserve"> </w:t>
      </w:r>
      <w:r w:rsidR="00E6222E" w:rsidRPr="009F1439">
        <w:rPr>
          <w:color w:val="000000" w:themeColor="text1"/>
        </w:rPr>
        <w:t xml:space="preserve">in seed production thresholds </w:t>
      </w:r>
      <w:r w:rsidRPr="009F1439">
        <w:rPr>
          <w:color w:val="000000" w:themeColor="text1"/>
        </w:rPr>
        <w:t>was more substantial under low herbicide corn weed management. When corn was managed with conventional herbicide, 4821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4 versus 1101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3 and 3017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4 versus 2531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3 was tolerated. Within the seed production allowance under </w:t>
      </w:r>
      <w:r w:rsidRPr="009F1439">
        <w:rPr>
          <w:color w:val="000000" w:themeColor="text1"/>
        </w:rPr>
        <w:lastRenderedPageBreak/>
        <w:t>conventional corn weed management, 2187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4’s and S4’s first three waterhemp cohorts but 627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3’s and S3’s first three waterhemp cohorts. However, when </w:t>
      </w:r>
      <w:r w:rsidR="00E6222E" w:rsidRPr="009F1439">
        <w:rPr>
          <w:color w:val="000000" w:themeColor="text1"/>
        </w:rPr>
        <w:t xml:space="preserve">the </w:t>
      </w:r>
      <w:r w:rsidRPr="009F1439">
        <w:rPr>
          <w:color w:val="000000" w:themeColor="text1"/>
        </w:rPr>
        <w:t>low herbicide regime was used for corn weed management, 2394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4 versus 889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3 and 2672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4 versus 785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3 was tolerated. Within the seed production allowance under low herbicide corn weed management, 2187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4’s and S4’s first three waterhemp cohorts but 627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3’s and S3’s first three waterhemp cohorts.</w:t>
      </w:r>
    </w:p>
    <w:p w14:paraId="575927D0" w14:textId="1F6189C1" w:rsidR="00F748E1" w:rsidRPr="009F1439" w:rsidRDefault="00F05379" w:rsidP="00F05379">
      <w:pPr>
        <w:pStyle w:val="ImageCaption"/>
        <w:spacing w:line="480" w:lineRule="auto"/>
        <w:rPr>
          <w:color w:val="000000" w:themeColor="text1"/>
        </w:rPr>
      </w:pPr>
      <w:r w:rsidRPr="009F1439">
        <w:rPr>
          <w:noProof/>
          <w:color w:val="000000" w:themeColor="text1"/>
        </w:rPr>
        <w:lastRenderedPageBreak/>
        <w:drawing>
          <wp:inline distT="0" distB="0" distL="0" distR="0" wp14:anchorId="69AA928C" wp14:editId="7BEE76B8">
            <wp:extent cx="5334000" cy="5334000"/>
            <wp:effectExtent l="0" t="0" r="0" b="0"/>
            <wp:docPr id="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2C875CD3" w14:textId="302587E8" w:rsidR="00F748E1" w:rsidRPr="009F1439" w:rsidRDefault="00F748E1" w:rsidP="00F05379">
      <w:pPr>
        <w:pStyle w:val="ImageCaption"/>
        <w:spacing w:line="480" w:lineRule="auto"/>
        <w:rPr>
          <w:color w:val="000000" w:themeColor="text1"/>
        </w:rPr>
      </w:pPr>
      <w:r w:rsidRPr="009F1439">
        <w:rPr>
          <w:color w:val="000000" w:themeColor="text1"/>
        </w:rPr>
        <w:t xml:space="preserve">Figure 5: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w:t>
      </w:r>
      <w:r w:rsidR="00E6222E" w:rsidRPr="009F1439">
        <w:rPr>
          <w:color w:val="000000" w:themeColor="text1"/>
        </w:rPr>
        <w:t>seeds</w:t>
      </w:r>
      <w:r w:rsidRPr="009F1439">
        <w:rPr>
          <w:color w:val="000000" w:themeColor="text1"/>
        </w:rPr>
        <w:t xml:space="preserve"> in the bottom 2 - 18 cm soil stratum. The simulation applied weed management </w:t>
      </w:r>
      <w:r w:rsidR="00E6222E" w:rsidRPr="009F1439">
        <w:rPr>
          <w:color w:val="000000" w:themeColor="text1"/>
        </w:rPr>
        <w:t>to</w:t>
      </w:r>
      <w:r w:rsidRPr="009F1439">
        <w:rPr>
          <w:color w:val="000000" w:themeColor="text1"/>
        </w:rPr>
        <w:t xml:space="preserve"> cohorts 1 through 3 in corn and soybean only. The relationships </w:t>
      </w:r>
      <w:r w:rsidR="00E6222E" w:rsidRPr="009F1439">
        <w:rPr>
          <w:color w:val="000000" w:themeColor="text1"/>
        </w:rPr>
        <w:t>between</w:t>
      </w:r>
      <w:r w:rsidRPr="009F1439">
        <w:rPr>
          <w:color w:val="000000" w:themeColor="text1"/>
        </w:rPr>
        <w:t xml:space="preserve"> aboveground mass and fecundity in Nguyen and Liebman (2022b) were used to estimate cohort-based fecundity. In corn and soybean, only the </w:t>
      </w:r>
      <w:r w:rsidRPr="009F1439">
        <w:rPr>
          <w:color w:val="000000" w:themeColor="text1"/>
        </w:rPr>
        <w:lastRenderedPageBreak/>
        <w:t xml:space="preserve">fecundity of cohorts 1 through 3 </w:t>
      </w:r>
      <w:r w:rsidR="00E6222E" w:rsidRPr="009F1439">
        <w:rPr>
          <w:color w:val="000000" w:themeColor="text1"/>
        </w:rPr>
        <w:t>fecundities</w:t>
      </w:r>
      <w:r w:rsidRPr="009F1439">
        <w:rPr>
          <w:color w:val="000000" w:themeColor="text1"/>
        </w:rPr>
        <w:t xml:space="preserve"> were manipulated to find the seed allowance in the corn and soybean environments</w:t>
      </w:r>
      <w:r w:rsidR="00E6222E" w:rsidRPr="009F1439">
        <w:rPr>
          <w:color w:val="000000" w:themeColor="text1"/>
        </w:rPr>
        <w:t>; the</w:t>
      </w:r>
      <w:r w:rsidRPr="009F1439">
        <w:rPr>
          <w:color w:val="000000" w:themeColor="text1"/>
        </w:rPr>
        <w:t xml:space="preserve"> fecundity of cohorts 4 and beyond were kept as they were measured </w:t>
      </w:r>
      <w:r w:rsidR="00E6222E" w:rsidRPr="009F1439">
        <w:rPr>
          <w:color w:val="000000" w:themeColor="text1"/>
        </w:rPr>
        <w:t xml:space="preserve">in </w:t>
      </w:r>
      <w:r w:rsidRPr="009F1439">
        <w:rPr>
          <w:color w:val="000000" w:themeColor="text1"/>
        </w:rPr>
        <w:t>2018. Each panel was annotated with the average fecundity thresholds for the first three waterhemp cohorts and the whole crop phase. The red horizontal line marks lambda = 1.</w:t>
      </w:r>
    </w:p>
    <w:p w14:paraId="6A35C9B0" w14:textId="77777777" w:rsidR="00F748E1" w:rsidRPr="009F1439" w:rsidRDefault="00F748E1" w:rsidP="00F05379">
      <w:pPr>
        <w:pStyle w:val="ImageCaption"/>
        <w:spacing w:line="480" w:lineRule="auto"/>
        <w:rPr>
          <w:color w:val="000000" w:themeColor="text1"/>
        </w:rPr>
      </w:pPr>
    </w:p>
    <w:p w14:paraId="39657E73" w14:textId="26BF1BE9" w:rsidR="005550BE" w:rsidRPr="009F1439" w:rsidRDefault="005550BE" w:rsidP="00F05379">
      <w:pPr>
        <w:pStyle w:val="CaptionedFigure"/>
        <w:spacing w:line="480" w:lineRule="auto"/>
        <w:rPr>
          <w:color w:val="000000" w:themeColor="text1"/>
        </w:rPr>
      </w:pPr>
    </w:p>
    <w:p w14:paraId="6D3F2A0F" w14:textId="77777777" w:rsidR="005550BE" w:rsidRPr="009F1439" w:rsidRDefault="00000000" w:rsidP="00F05379">
      <w:pPr>
        <w:pStyle w:val="Heading2"/>
        <w:spacing w:line="480" w:lineRule="auto"/>
        <w:rPr>
          <w:color w:val="000000" w:themeColor="text1"/>
        </w:rPr>
      </w:pPr>
      <w:bookmarkStart w:id="21" w:name="conclusion"/>
      <w:bookmarkEnd w:id="19"/>
      <w:bookmarkEnd w:id="20"/>
      <w:r w:rsidRPr="009F1439">
        <w:rPr>
          <w:color w:val="000000" w:themeColor="text1"/>
        </w:rPr>
        <w:t>Conclusion</w:t>
      </w:r>
    </w:p>
    <w:p w14:paraId="2B3D748A" w14:textId="77777777" w:rsidR="005550BE" w:rsidRPr="009F1439" w:rsidRDefault="00000000" w:rsidP="00F05379">
      <w:pPr>
        <w:pStyle w:val="FirstParagraph"/>
        <w:spacing w:line="480" w:lineRule="auto"/>
        <w:rPr>
          <w:color w:val="000000" w:themeColor="text1"/>
        </w:rPr>
      </w:pPr>
      <w:r w:rsidRPr="009F1439">
        <w:rPr>
          <w:color w:val="000000" w:themeColor="text1"/>
        </w:rPr>
        <w:t>Delayed but steady emergence (Tables 3 and 4), Figure 2) in the cool-season crop environments decreased population fecundity in the oat and alfalfa phases, and thus, accelerated seedbank size reduction in scenario 1 and slowed seedbank size increment in scenario 2.</w:t>
      </w:r>
    </w:p>
    <w:p w14:paraId="6FACABF8" w14:textId="5EB25DB8" w:rsidR="005550BE" w:rsidRPr="009F1439" w:rsidRDefault="00000000" w:rsidP="00F05379">
      <w:pPr>
        <w:pStyle w:val="BodyText"/>
        <w:spacing w:line="480" w:lineRule="auto"/>
        <w:rPr>
          <w:color w:val="000000" w:themeColor="text1"/>
        </w:rPr>
      </w:pPr>
      <w:r w:rsidRPr="009F1439">
        <w:rPr>
          <w:color w:val="000000" w:themeColor="text1"/>
        </w:rPr>
        <w:t xml:space="preserve">The cohort-based female survival rates at the experiment site were not realistically estimated due to </w:t>
      </w:r>
      <w:r w:rsidR="00301B19" w:rsidRPr="009F1439">
        <w:rPr>
          <w:color w:val="000000" w:themeColor="text1"/>
        </w:rPr>
        <w:t xml:space="preserve">the </w:t>
      </w:r>
      <w:r w:rsidRPr="009F1439">
        <w:rPr>
          <w:color w:val="000000" w:themeColor="text1"/>
        </w:rPr>
        <w:t xml:space="preserve">small sample size in a high-efficacy weed management program (Table </w:t>
      </w:r>
      <w:r w:rsidR="00A447EB" w:rsidRPr="009F1439">
        <w:rPr>
          <w:color w:val="000000" w:themeColor="text1"/>
        </w:rPr>
        <w:t>A1</w:t>
      </w:r>
      <w:r w:rsidR="001402D1" w:rsidRPr="009F1439">
        <w:rPr>
          <w:color w:val="000000" w:themeColor="text1"/>
        </w:rPr>
        <w:t>)</w:t>
      </w:r>
      <w:r w:rsidRPr="009F1439">
        <w:rPr>
          <w:color w:val="000000" w:themeColor="text1"/>
        </w:rPr>
        <w:t>. Future experiments should focus on assessing cohort-based female survival rates in cool-season crop environments.</w:t>
      </w:r>
    </w:p>
    <w:p w14:paraId="4E4E4121" w14:textId="23BE3DBA" w:rsidR="005550BE" w:rsidRPr="009F1439" w:rsidRDefault="00000000" w:rsidP="00F05379">
      <w:pPr>
        <w:pStyle w:val="BodyText"/>
        <w:spacing w:line="480" w:lineRule="auto"/>
        <w:rPr>
          <w:color w:val="000000" w:themeColor="text1"/>
        </w:rPr>
      </w:pPr>
      <w:r w:rsidRPr="009F1439">
        <w:rPr>
          <w:color w:val="000000" w:themeColor="text1"/>
        </w:rPr>
        <w:t>The hypothesis that “extending a conventional 2-year rotation of corn and soybean with cool-season crops can accelerate soil seedbank depletion” was supported</w:t>
      </w:r>
      <w:r w:rsidR="00CB623C" w:rsidRPr="009F1439">
        <w:rPr>
          <w:color w:val="000000" w:themeColor="text1"/>
        </w:rPr>
        <w:t xml:space="preserve"> by scenario 1 in the projection exercise and the simulation</w:t>
      </w:r>
      <w:r w:rsidRPr="009F1439">
        <w:rPr>
          <w:color w:val="000000" w:themeColor="text1"/>
        </w:rPr>
        <w:t>. Unlike giant foxtail</w:t>
      </w:r>
      <w:r w:rsidR="00301B19" w:rsidRPr="009F1439">
        <w:rPr>
          <w:color w:val="000000" w:themeColor="text1"/>
        </w:rPr>
        <w:t>,</w:t>
      </w:r>
      <w:r w:rsidRPr="009F1439">
        <w:rPr>
          <w:color w:val="000000" w:themeColor="text1"/>
        </w:rPr>
        <w:t xml:space="preserve"> whose </w:t>
      </w:r>
      <w:r w:rsidR="00301B19" w:rsidRPr="009F1439">
        <w:rPr>
          <w:color w:val="000000" w:themeColor="text1"/>
        </w:rPr>
        <w:t>bottleneck</w:t>
      </w:r>
      <w:r w:rsidRPr="009F1439">
        <w:rPr>
          <w:color w:val="000000" w:themeColor="text1"/>
        </w:rPr>
        <w:t xml:space="preserve"> point in the life cycle </w:t>
      </w:r>
      <w:r w:rsidR="00301B19" w:rsidRPr="009F1439">
        <w:rPr>
          <w:color w:val="000000" w:themeColor="text1"/>
        </w:rPr>
        <w:t>was overwinter</w:t>
      </w:r>
      <w:r w:rsidRPr="009F1439">
        <w:rPr>
          <w:color w:val="000000" w:themeColor="text1"/>
        </w:rPr>
        <w:t xml:space="preserve"> seed survival rate (Davis, 2002), waterhemp’s </w:t>
      </w:r>
      <w:r w:rsidR="00301B19" w:rsidRPr="009F1439">
        <w:rPr>
          <w:color w:val="000000" w:themeColor="text1"/>
        </w:rPr>
        <w:t>bottleneck p</w:t>
      </w:r>
      <w:r w:rsidRPr="009F1439">
        <w:rPr>
          <w:color w:val="000000" w:themeColor="text1"/>
        </w:rPr>
        <w:t>oint in its life cycle was seedling emergence rate and seedling to maturity success rate.</w:t>
      </w:r>
      <w:r w:rsidR="00E6222E" w:rsidRPr="009F1439">
        <w:rPr>
          <w:color w:val="000000" w:themeColor="text1"/>
        </w:rPr>
        <w:t xml:space="preserve"> An </w:t>
      </w:r>
      <w:r w:rsidR="00E6222E" w:rsidRPr="009F1439">
        <w:rPr>
          <w:color w:val="000000" w:themeColor="text1"/>
        </w:rPr>
        <w:lastRenderedPageBreak/>
        <w:t xml:space="preserve">elasticity analysis (output not shown) showed that fecundity overrode all the population dynamics and dictated the population growth. Even though the elasticity analysis was not informative, it </w:t>
      </w:r>
      <w:r w:rsidR="005B5BBC" w:rsidRPr="009F1439">
        <w:rPr>
          <w:color w:val="000000" w:themeColor="text1"/>
        </w:rPr>
        <w:t xml:space="preserve">was consistent with waterhemp’s competitiveness, that is, even with an extremely low survival rate, </w:t>
      </w:r>
      <w:r w:rsidRPr="009F1439">
        <w:rPr>
          <w:color w:val="000000" w:themeColor="text1"/>
        </w:rPr>
        <w:t xml:space="preserve">if the early emerged plants were unaffected by weed control programs, either through herbicide resistance or </w:t>
      </w:r>
      <w:r w:rsidR="00301B19" w:rsidRPr="009F1439">
        <w:rPr>
          <w:color w:val="000000" w:themeColor="text1"/>
        </w:rPr>
        <w:t>escaped</w:t>
      </w:r>
      <w:r w:rsidRPr="009F1439">
        <w:rPr>
          <w:color w:val="000000" w:themeColor="text1"/>
        </w:rPr>
        <w:t xml:space="preserve"> from cultivation, and </w:t>
      </w:r>
      <w:r w:rsidR="00301B19" w:rsidRPr="009F1439">
        <w:rPr>
          <w:color w:val="000000" w:themeColor="text1"/>
        </w:rPr>
        <w:t>completed</w:t>
      </w:r>
      <w:r w:rsidRPr="009F1439">
        <w:rPr>
          <w:color w:val="000000" w:themeColor="text1"/>
        </w:rPr>
        <w:t xml:space="preserve"> their life cycle, a small number of large, prolific female plants would sufficiently replenish the soil seedbank.</w:t>
      </w:r>
    </w:p>
    <w:p w14:paraId="5527DF34" w14:textId="505D1113" w:rsidR="005550BE" w:rsidRPr="009F1439" w:rsidRDefault="00000000" w:rsidP="00F05379">
      <w:pPr>
        <w:pStyle w:val="BodyText"/>
        <w:spacing w:line="480" w:lineRule="auto"/>
        <w:rPr>
          <w:color w:val="000000" w:themeColor="text1"/>
        </w:rPr>
      </w:pPr>
      <w:r w:rsidRPr="009F1439">
        <w:rPr>
          <w:color w:val="000000" w:themeColor="text1"/>
        </w:rPr>
        <w:t xml:space="preserve">A reduction in the mass of applied herbicide active ingredients (Nguyen and Liebman, 2022b) was not coincident with </w:t>
      </w:r>
      <w:r w:rsidR="00301B19" w:rsidRPr="009F1439">
        <w:rPr>
          <w:color w:val="000000" w:themeColor="text1"/>
        </w:rPr>
        <w:t xml:space="preserve">the </w:t>
      </w:r>
      <w:r w:rsidRPr="009F1439">
        <w:rPr>
          <w:color w:val="000000" w:themeColor="text1"/>
        </w:rPr>
        <w:t xml:space="preserve">population </w:t>
      </w:r>
      <w:r w:rsidR="00301B19" w:rsidRPr="009F1439">
        <w:rPr>
          <w:color w:val="000000" w:themeColor="text1"/>
        </w:rPr>
        <w:t>decline</w:t>
      </w:r>
      <w:r w:rsidRPr="009F1439">
        <w:rPr>
          <w:color w:val="000000" w:themeColor="text1"/>
        </w:rPr>
        <w:t xml:space="preserve"> in Scenario 1 (</w:t>
      </w:r>
      <m:oMath>
        <m:r>
          <w:rPr>
            <w:rFonts w:ascii="Cambria Math" w:hAnsi="Cambria Math"/>
            <w:color w:val="000000" w:themeColor="text1"/>
          </w:rPr>
          <m:t>λ</m:t>
        </m:r>
        <m:r>
          <m:rPr>
            <m:sty m:val="p"/>
          </m:rPr>
          <w:rPr>
            <w:rFonts w:ascii="Cambria Math" w:hAnsi="Cambria Math"/>
            <w:color w:val="000000" w:themeColor="text1"/>
          </w:rPr>
          <m:t>&lt;</m:t>
        </m:r>
        <m:r>
          <w:rPr>
            <w:rFonts w:ascii="Cambria Math" w:hAnsi="Cambria Math"/>
            <w:color w:val="000000" w:themeColor="text1"/>
          </w:rPr>
          <m:t>1</m:t>
        </m:r>
      </m:oMath>
      <w:r w:rsidRPr="009F1439">
        <w:rPr>
          <w:color w:val="000000" w:themeColor="text1"/>
        </w:rPr>
        <w:t>) but did coincide with population increases in scenario 2 (</w:t>
      </w:r>
      <m:oMath>
        <m:r>
          <w:rPr>
            <w:rFonts w:ascii="Cambria Math" w:hAnsi="Cambria Math"/>
            <w:color w:val="000000" w:themeColor="text1"/>
          </w:rPr>
          <m:t>λ</m:t>
        </m:r>
        <m:r>
          <m:rPr>
            <m:sty m:val="p"/>
          </m:rPr>
          <w:rPr>
            <w:rFonts w:ascii="Cambria Math" w:hAnsi="Cambria Math"/>
            <w:color w:val="000000" w:themeColor="text1"/>
          </w:rPr>
          <m:t>&gt;</m:t>
        </m:r>
        <m:r>
          <w:rPr>
            <w:rFonts w:ascii="Cambria Math" w:hAnsi="Cambria Math"/>
            <w:color w:val="000000" w:themeColor="text1"/>
          </w:rPr>
          <m:t>1</m:t>
        </m:r>
      </m:oMath>
      <w:r w:rsidRPr="009F1439">
        <w:rPr>
          <w:color w:val="000000" w:themeColor="text1"/>
        </w:rPr>
        <w:t xml:space="preserve">). </w:t>
      </w:r>
      <w:r w:rsidR="00301B19" w:rsidRPr="009F1439">
        <w:rPr>
          <w:color w:val="000000" w:themeColor="text1"/>
        </w:rPr>
        <w:t>Considering</w:t>
      </w:r>
      <w:r w:rsidRPr="009F1439">
        <w:rPr>
          <w:color w:val="000000" w:themeColor="text1"/>
        </w:rPr>
        <w:t xml:space="preserve"> Scenario 2, population-increasing, it would be useful to examine how many years of continuous overwinter crops would be </w:t>
      </w:r>
      <w:proofErr w:type="gramStart"/>
      <w:r w:rsidRPr="009F1439">
        <w:rPr>
          <w:color w:val="000000" w:themeColor="text1"/>
        </w:rPr>
        <w:t>necessary</w:t>
      </w:r>
      <w:proofErr w:type="gramEnd"/>
      <w:r w:rsidRPr="009F1439">
        <w:rPr>
          <w:color w:val="000000" w:themeColor="text1"/>
        </w:rPr>
        <w:t xml:space="preserve"> and which cool-season crop species would be most efficient in decreasing waterhemp </w:t>
      </w:r>
      <m:oMath>
        <m:r>
          <w:rPr>
            <w:rFonts w:ascii="Cambria Math" w:hAnsi="Cambria Math"/>
            <w:color w:val="000000" w:themeColor="text1"/>
          </w:rPr>
          <m:t>λ</m:t>
        </m:r>
      </m:oMath>
      <w:r w:rsidRPr="009F1439">
        <w:rPr>
          <w:color w:val="000000" w:themeColor="text1"/>
        </w:rPr>
        <w:t xml:space="preserve"> after steady seedbank replenishment. Such an investigation is needed because even if the increased abundance of waterhemp and other weed species has not been observed at the experiment site (Nguyen and Liebman, 2022b), an abundant seedbank of a highly competitive weed species harbors risks of weed outbreaks.</w:t>
      </w:r>
      <w:r w:rsidR="00CB623C" w:rsidRPr="009F1439">
        <w:rPr>
          <w:color w:val="000000" w:themeColor="text1"/>
        </w:rPr>
        <w:t xml:space="preserve"> </w:t>
      </w:r>
    </w:p>
    <w:p w14:paraId="25F639C5" w14:textId="0DC979D1" w:rsidR="00CB623C" w:rsidRPr="009F1439" w:rsidRDefault="00CB623C" w:rsidP="00F05379">
      <w:pPr>
        <w:pStyle w:val="BodyText"/>
        <w:spacing w:line="480" w:lineRule="auto"/>
        <w:rPr>
          <w:color w:val="000000" w:themeColor="text1"/>
        </w:rPr>
      </w:pPr>
      <w:r w:rsidRPr="009F1439">
        <w:rPr>
          <w:color w:val="000000" w:themeColor="text1"/>
        </w:rPr>
        <w:t xml:space="preserve">The weed control pressure for the corn and soybean phases could be lessened with more extended rotations as bigger waterhemp plants in cohorts 1 through 3 can be tolerated in the 3-year and 4-year rotation than in the 2-year rotation. This higher tolerance can be attributed to the weed control effects provided by extending a cropping system of corn and soybean only with cool-season crops. As waterhemp fecundity was manipulated for cohorts </w:t>
      </w:r>
      <w:r w:rsidRPr="009F1439">
        <w:rPr>
          <w:color w:val="000000" w:themeColor="text1"/>
        </w:rPr>
        <w:lastRenderedPageBreak/>
        <w:t>1 through 3 in corn and soybean environments only, it is implied that if effort</w:t>
      </w:r>
      <w:r w:rsidR="005B5BBC" w:rsidRPr="009F1439">
        <w:rPr>
          <w:color w:val="000000" w:themeColor="text1"/>
        </w:rPr>
        <w:t>s</w:t>
      </w:r>
      <w:r w:rsidRPr="009F1439">
        <w:rPr>
          <w:color w:val="000000" w:themeColor="text1"/>
        </w:rPr>
        <w:t xml:space="preserve"> w</w:t>
      </w:r>
      <w:r w:rsidR="005B5BBC" w:rsidRPr="009F1439">
        <w:rPr>
          <w:color w:val="000000" w:themeColor="text1"/>
        </w:rPr>
        <w:t>ere</w:t>
      </w:r>
      <w:r w:rsidRPr="009F1439">
        <w:rPr>
          <w:color w:val="000000" w:themeColor="text1"/>
        </w:rPr>
        <w:t xml:space="preserve"> made to severely suppress waterhemp in corn and soybean phases, no additional weed management </w:t>
      </w:r>
      <w:r w:rsidR="005B5BBC" w:rsidRPr="009F1439">
        <w:rPr>
          <w:color w:val="000000" w:themeColor="text1"/>
        </w:rPr>
        <w:t>might</w:t>
      </w:r>
      <w:r w:rsidRPr="009F1439">
        <w:rPr>
          <w:color w:val="000000" w:themeColor="text1"/>
        </w:rPr>
        <w:t xml:space="preserve"> be needed in the oat and alfalfa phases, </w:t>
      </w:r>
      <w:r w:rsidR="005B5BBC" w:rsidRPr="009F1439">
        <w:rPr>
          <w:color w:val="000000" w:themeColor="text1"/>
        </w:rPr>
        <w:t>and thus,</w:t>
      </w:r>
      <w:r w:rsidRPr="009F1439">
        <w:rPr>
          <w:color w:val="000000" w:themeColor="text1"/>
        </w:rPr>
        <w:t xml:space="preserve"> even the big waterhemp plants in oat and alfalfa phases </w:t>
      </w:r>
      <w:r w:rsidR="005B5BBC" w:rsidRPr="009F1439">
        <w:rPr>
          <w:color w:val="000000" w:themeColor="text1"/>
        </w:rPr>
        <w:t>might</w:t>
      </w:r>
      <w:r w:rsidRPr="009F1439">
        <w:rPr>
          <w:color w:val="000000" w:themeColor="text1"/>
        </w:rPr>
        <w:t xml:space="preserve"> not need attention.</w:t>
      </w:r>
    </w:p>
    <w:p w14:paraId="1D64DBD9" w14:textId="77777777" w:rsidR="00CB623C" w:rsidRPr="009F1439" w:rsidRDefault="00CB623C" w:rsidP="00F05379">
      <w:pPr>
        <w:pStyle w:val="BodyText"/>
        <w:spacing w:line="480" w:lineRule="auto"/>
        <w:rPr>
          <w:color w:val="000000" w:themeColor="text1"/>
        </w:rPr>
      </w:pPr>
    </w:p>
    <w:p w14:paraId="75AAB7C3" w14:textId="77777777" w:rsidR="005550BE" w:rsidRPr="009F1439" w:rsidRDefault="00000000" w:rsidP="00F05379">
      <w:pPr>
        <w:pStyle w:val="Heading2"/>
        <w:spacing w:line="480" w:lineRule="auto"/>
        <w:rPr>
          <w:color w:val="000000" w:themeColor="text1"/>
        </w:rPr>
      </w:pPr>
      <w:bookmarkStart w:id="22" w:name="appendix"/>
      <w:bookmarkEnd w:id="21"/>
      <w:r w:rsidRPr="009F1439">
        <w:rPr>
          <w:color w:val="000000" w:themeColor="text1"/>
        </w:rPr>
        <w:t>Appendix</w:t>
      </w:r>
    </w:p>
    <w:p w14:paraId="6E447507" w14:textId="1147DD9F" w:rsidR="009A4702" w:rsidRDefault="000137B3" w:rsidP="00F05379">
      <w:pPr>
        <w:pStyle w:val="Heading3"/>
        <w:spacing w:line="480" w:lineRule="auto"/>
        <w:rPr>
          <w:color w:val="000000" w:themeColor="text1"/>
        </w:rPr>
      </w:pPr>
      <w:bookmarkStart w:id="23" w:name="X825c755cf9ca3349b48d7c6bb175b7116aa069e"/>
      <w:r>
        <w:rPr>
          <w:color w:val="000000" w:themeColor="text1"/>
        </w:rPr>
        <w:t>A</w:t>
      </w:r>
      <w:r w:rsidR="009A4702">
        <w:rPr>
          <w:color w:val="000000" w:themeColor="text1"/>
        </w:rPr>
        <w:t xml:space="preserve"> – Empirically measured data </w:t>
      </w:r>
    </w:p>
    <w:p w14:paraId="3158A6EE" w14:textId="46C0D1FB" w:rsidR="005550BE" w:rsidRPr="009F1439" w:rsidRDefault="00000000" w:rsidP="00F05379">
      <w:pPr>
        <w:pStyle w:val="Heading3"/>
        <w:spacing w:line="480" w:lineRule="auto"/>
        <w:rPr>
          <w:color w:val="000000" w:themeColor="text1"/>
        </w:rPr>
      </w:pPr>
      <w:r w:rsidRPr="009F1439">
        <w:rPr>
          <w:color w:val="000000" w:themeColor="text1"/>
        </w:rPr>
        <w:t>Seed densities at the top and bottom soil strata</w:t>
      </w:r>
    </w:p>
    <w:p w14:paraId="3108D24D" w14:textId="77777777" w:rsidR="005550BE" w:rsidRPr="009F1439" w:rsidRDefault="000000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0-2 cm soil stratum</w:t>
      </w:r>
      <w:r w:rsidRPr="009F1439">
        <w:rPr>
          <w:color w:val="000000" w:themeColor="text1"/>
        </w:rPr>
        <w:br/>
      </w:r>
      <w:r w:rsidRPr="009F1439">
        <w:rPr>
          <w:rStyle w:val="NormalTok"/>
          <w:color w:val="000000" w:themeColor="text1"/>
        </w:rPr>
        <w:t xml:space="preserve">AMATA_female_top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top_stratum_female)</w:t>
      </w:r>
      <w:r w:rsidRPr="009F1439">
        <w:rPr>
          <w:color w:val="000000" w:themeColor="text1"/>
        </w:rPr>
        <w:br/>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0-2 cm soil stratum</w:t>
      </w:r>
      <w:r w:rsidRPr="009F1439">
        <w:rPr>
          <w:color w:val="000000" w:themeColor="text1"/>
        </w:rPr>
        <w:br/>
      </w:r>
      <w:r w:rsidRPr="009F1439">
        <w:rPr>
          <w:rStyle w:val="NormalTok"/>
          <w:color w:val="000000" w:themeColor="text1"/>
        </w:rPr>
        <w:t xml:space="preserve">AMATA_female_top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top_lm, </w:t>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top_emm_log )</w:t>
      </w:r>
    </w:p>
    <w:p w14:paraId="3A78A5A5"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14.638  &lt;.0001</w:t>
      </w:r>
      <w:r w:rsidRPr="009F1439">
        <w:rPr>
          <w:color w:val="000000" w:themeColor="text1"/>
        </w:rPr>
        <w:br/>
      </w:r>
      <w:r w:rsidRPr="009F1439">
        <w:rPr>
          <w:rStyle w:val="VerbatimChar"/>
          <w:color w:val="000000" w:themeColor="text1"/>
        </w:rPr>
        <w:lastRenderedPageBreak/>
        <w:t>##  Corn_weed_management           1  51   0.998  0.3225</w:t>
      </w:r>
      <w:r w:rsidRPr="009F1439">
        <w:rPr>
          <w:color w:val="000000" w:themeColor="text1"/>
        </w:rPr>
        <w:br/>
      </w:r>
      <w:r w:rsidRPr="009F1439">
        <w:rPr>
          <w:rStyle w:val="VerbatimChar"/>
          <w:color w:val="000000" w:themeColor="text1"/>
        </w:rPr>
        <w:t>##  Crop_ID:Corn_weed_management   8  51   0.343  0.9445</w:t>
      </w:r>
    </w:p>
    <w:p w14:paraId="41778455" w14:textId="77777777" w:rsidR="005550BE" w:rsidRPr="009F1439" w:rsidRDefault="000000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2-20 cm soil stratum</w:t>
      </w:r>
      <w:r w:rsidRPr="009F1439">
        <w:rPr>
          <w:color w:val="000000" w:themeColor="text1"/>
        </w:rPr>
        <w:br/>
      </w:r>
      <w:r w:rsidRPr="009F1439">
        <w:rPr>
          <w:rStyle w:val="NormalTok"/>
          <w:color w:val="000000" w:themeColor="text1"/>
        </w:rPr>
        <w:t xml:space="preserve">AMATA_female_bottom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bottom_stratum_female)</w:t>
      </w:r>
      <w:r w:rsidRPr="009F1439">
        <w:rPr>
          <w:color w:val="000000" w:themeColor="text1"/>
        </w:rPr>
        <w:br/>
      </w:r>
      <w:r w:rsidRPr="009F1439">
        <w:rPr>
          <w:rStyle w:val="NormalTok"/>
          <w:color w:val="000000" w:themeColor="text1"/>
        </w:rPr>
        <w:t xml:space="preserve"> </w:t>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2-20 cm soil stratum</w:t>
      </w:r>
      <w:r w:rsidRPr="009F1439">
        <w:rPr>
          <w:color w:val="000000" w:themeColor="text1"/>
        </w:rPr>
        <w:br/>
      </w:r>
      <w:r w:rsidRPr="009F1439">
        <w:rPr>
          <w:rStyle w:val="NormalTok"/>
          <w:color w:val="000000" w:themeColor="text1"/>
        </w:rPr>
        <w:t xml:space="preserve">AMATA_female_bottom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bottom_lm,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bottom_emm_log)</w:t>
      </w:r>
    </w:p>
    <w:p w14:paraId="211C7F1B"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8.812  &lt;.0001</w:t>
      </w:r>
      <w:r w:rsidRPr="009F1439">
        <w:rPr>
          <w:color w:val="000000" w:themeColor="text1"/>
        </w:rPr>
        <w:br/>
      </w:r>
      <w:r w:rsidRPr="009F1439">
        <w:rPr>
          <w:rStyle w:val="VerbatimChar"/>
          <w:color w:val="000000" w:themeColor="text1"/>
        </w:rPr>
        <w:t>##  Corn_weed_management           1  51   0.482  0.4908</w:t>
      </w:r>
      <w:r w:rsidRPr="009F1439">
        <w:rPr>
          <w:color w:val="000000" w:themeColor="text1"/>
        </w:rPr>
        <w:br/>
      </w:r>
      <w:r w:rsidRPr="009F1439">
        <w:rPr>
          <w:rStyle w:val="VerbatimChar"/>
          <w:color w:val="000000" w:themeColor="text1"/>
        </w:rPr>
        <w:t>##  Crop_ID:Corn_weed_management   8  51   0.288  0.9669</w:t>
      </w:r>
    </w:p>
    <w:p w14:paraId="5D44FA8F" w14:textId="77777777" w:rsidR="005550BE" w:rsidRPr="009F1439" w:rsidRDefault="000000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2D72AF5" wp14:editId="7397E3A0">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14"/>
                    <a:stretch>
                      <a:fillRect/>
                    </a:stretch>
                  </pic:blipFill>
                  <pic:spPr bwMode="auto">
                    <a:xfrm>
                      <a:off x="0" y="0"/>
                      <a:ext cx="5334000" cy="8534400"/>
                    </a:xfrm>
                    <a:prstGeom prst="rect">
                      <a:avLst/>
                    </a:prstGeom>
                    <a:noFill/>
                    <a:ln w="9525">
                      <a:noFill/>
                      <a:headEnd/>
                      <a:tailEnd/>
                    </a:ln>
                  </pic:spPr>
                </pic:pic>
              </a:graphicData>
            </a:graphic>
          </wp:inline>
        </w:drawing>
      </w:r>
    </w:p>
    <w:p w14:paraId="3A4D324A" w14:textId="0DB1014F" w:rsidR="005550BE" w:rsidRPr="009F1439" w:rsidRDefault="000000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1</w:t>
      </w:r>
      <w:r w:rsidRPr="009F1439">
        <w:rPr>
          <w:color w:val="000000" w:themeColor="text1"/>
        </w:rPr>
        <w:t xml:space="preserve">: Diagnosis plots for the effects of crop identity and crop weed </w:t>
      </w:r>
      <w:r w:rsidR="00301B19" w:rsidRPr="009F1439">
        <w:rPr>
          <w:color w:val="000000" w:themeColor="text1"/>
        </w:rPr>
        <w:t>management</w:t>
      </w:r>
      <w:r w:rsidRPr="009F1439">
        <w:rPr>
          <w:color w:val="000000" w:themeColor="text1"/>
        </w:rPr>
        <w:t xml:space="preserve"> on the seedbank densities at the top (A) and bottom (B) soil strata</w:t>
      </w:r>
    </w:p>
    <w:p w14:paraId="3E8F21C4" w14:textId="77777777" w:rsidR="005550BE" w:rsidRPr="009F1439" w:rsidRDefault="00000000" w:rsidP="00F05379">
      <w:pPr>
        <w:pStyle w:val="Heading3"/>
        <w:spacing w:line="480" w:lineRule="auto"/>
        <w:rPr>
          <w:color w:val="000000" w:themeColor="text1"/>
        </w:rPr>
      </w:pPr>
      <w:bookmarkStart w:id="24" w:name="seedbank-density-from-2014-through-2019"/>
      <w:bookmarkEnd w:id="23"/>
      <w:r w:rsidRPr="009F1439">
        <w:rPr>
          <w:color w:val="000000" w:themeColor="text1"/>
        </w:rPr>
        <w:lastRenderedPageBreak/>
        <w:t>Seedbank density from 2014 through 2019</w:t>
      </w:r>
    </w:p>
    <w:p w14:paraId="140F30BA" w14:textId="77777777" w:rsidR="005550BE" w:rsidRPr="009F1439" w:rsidRDefault="000000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25045D2C" wp14:editId="3F1028DE">
            <wp:extent cx="5334000" cy="8534400"/>
            <wp:effectExtent l="0" t="0" r="1270" b="4445"/>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15"/>
                    <a:stretch>
                      <a:fillRect/>
                    </a:stretch>
                  </pic:blipFill>
                  <pic:spPr bwMode="auto">
                    <a:xfrm>
                      <a:off x="0" y="0"/>
                      <a:ext cx="5334000" cy="8534400"/>
                    </a:xfrm>
                    <a:prstGeom prst="rect">
                      <a:avLst/>
                    </a:prstGeom>
                    <a:noFill/>
                    <a:ln w="9525">
                      <a:noFill/>
                      <a:headEnd/>
                      <a:tailEnd/>
                    </a:ln>
                  </pic:spPr>
                </pic:pic>
              </a:graphicData>
            </a:graphic>
          </wp:inline>
        </w:drawing>
      </w:r>
    </w:p>
    <w:p w14:paraId="25CCFEDA" w14:textId="5F49129F" w:rsidR="005550BE" w:rsidRPr="009F1439" w:rsidRDefault="000000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2</w:t>
      </w:r>
      <w:r w:rsidRPr="009F1439">
        <w:rPr>
          <w:color w:val="000000" w:themeColor="text1"/>
        </w:rPr>
        <w:t>: Dead and viable seedbank density from 2014 through 2019. 2018 seedbank density was not evaluated due to weather adversity.</w:t>
      </w:r>
    </w:p>
    <w:p w14:paraId="4459BC46" w14:textId="77777777" w:rsidR="005550BE" w:rsidRPr="009F1439" w:rsidRDefault="00000000" w:rsidP="00F05379">
      <w:pPr>
        <w:pStyle w:val="Heading3"/>
        <w:spacing w:line="480" w:lineRule="auto"/>
        <w:rPr>
          <w:color w:val="000000" w:themeColor="text1"/>
        </w:rPr>
      </w:pPr>
      <w:bookmarkStart w:id="25" w:name="Xdc78b3fcbf6883be4bb7a1747584a1c7480e9b4"/>
      <w:bookmarkEnd w:id="24"/>
      <w:r w:rsidRPr="009F1439">
        <w:rPr>
          <w:color w:val="000000" w:themeColor="text1"/>
        </w:rPr>
        <w:t>Emergence pattern and timing in different crop environments</w:t>
      </w:r>
    </w:p>
    <w:p w14:paraId="4198A36B" w14:textId="77777777" w:rsidR="005550BE" w:rsidRPr="009F1439" w:rsidRDefault="000000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19?</w:t>
      </w:r>
      <w:r w:rsidRPr="009F1439">
        <w:rPr>
          <w:color w:val="000000" w:themeColor="text1"/>
        </w:rPr>
        <w:br/>
      </w:r>
      <w:r w:rsidRPr="009F1439">
        <w:rPr>
          <w:rStyle w:val="NormalTok"/>
          <w:color w:val="000000" w:themeColor="text1"/>
        </w:rPr>
        <w:t xml:space="preserve">emerge_cohort_19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eu_female_cohort_Density_begin</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density_emerge_19)</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19_gls)</w:t>
      </w:r>
    </w:p>
    <w:p w14:paraId="17C21F7B"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8.42   2.793  0.0468</w:t>
      </w:r>
      <w:r w:rsidRPr="009F1439">
        <w:rPr>
          <w:color w:val="000000" w:themeColor="text1"/>
        </w:rPr>
        <w:br/>
      </w:r>
      <w:r w:rsidRPr="009F1439">
        <w:rPr>
          <w:rStyle w:val="VerbatimChar"/>
          <w:color w:val="000000" w:themeColor="text1"/>
        </w:rPr>
        <w:t>##  Crop_ID                        8 54.23 222.641  &lt;.0001</w:t>
      </w:r>
      <w:r w:rsidRPr="009F1439">
        <w:rPr>
          <w:color w:val="000000" w:themeColor="text1"/>
        </w:rPr>
        <w:br/>
      </w:r>
      <w:r w:rsidRPr="009F1439">
        <w:rPr>
          <w:rStyle w:val="VerbatimChar"/>
          <w:color w:val="000000" w:themeColor="text1"/>
        </w:rPr>
        <w:t>##  Corn_weed_management           1 54.23   0.518  0.4749</w:t>
      </w:r>
      <w:r w:rsidRPr="009F1439">
        <w:rPr>
          <w:color w:val="000000" w:themeColor="text1"/>
        </w:rPr>
        <w:br/>
      </w:r>
      <w:r w:rsidRPr="009F1439">
        <w:rPr>
          <w:rStyle w:val="VerbatimChar"/>
          <w:color w:val="000000" w:themeColor="text1"/>
        </w:rPr>
        <w:t>##  Cohort                         5 75.61 438.355  &lt;.0001</w:t>
      </w:r>
      <w:r w:rsidRPr="009F1439">
        <w:rPr>
          <w:color w:val="000000" w:themeColor="text1"/>
        </w:rPr>
        <w:br/>
      </w:r>
      <w:r w:rsidRPr="009F1439">
        <w:rPr>
          <w:rStyle w:val="VerbatimChar"/>
          <w:color w:val="000000" w:themeColor="text1"/>
        </w:rPr>
        <w:t>##  Crop_ID:Corn_weed_management   8 68.42   0.956  0.4772</w:t>
      </w:r>
      <w:r w:rsidRPr="009F1439">
        <w:rPr>
          <w:color w:val="000000" w:themeColor="text1"/>
        </w:rPr>
        <w:br/>
      </w:r>
      <w:r w:rsidRPr="009F1439">
        <w:rPr>
          <w:rStyle w:val="VerbatimChar"/>
          <w:color w:val="000000" w:themeColor="text1"/>
        </w:rPr>
        <w:t>##  Crop_ID:Cohort                40 75.61  46.683  &lt;.0001</w:t>
      </w:r>
      <w:r w:rsidRPr="009F1439">
        <w:rPr>
          <w:color w:val="000000" w:themeColor="text1"/>
        </w:rPr>
        <w:br/>
      </w:r>
      <w:r w:rsidRPr="009F1439">
        <w:rPr>
          <w:rStyle w:val="VerbatimChar"/>
          <w:color w:val="000000" w:themeColor="text1"/>
        </w:rPr>
        <w:t>##  Corn_weed_management:Cohort    5 75.61   1.569  0.1790</w:t>
      </w:r>
    </w:p>
    <w:p w14:paraId="0D3E82D6" w14:textId="77777777" w:rsidR="005550BE" w:rsidRPr="009F1439" w:rsidRDefault="000000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20?</w:t>
      </w:r>
      <w:r w:rsidRPr="009F1439">
        <w:rPr>
          <w:color w:val="000000" w:themeColor="text1"/>
        </w:rPr>
        <w:br/>
      </w:r>
      <w:r w:rsidRPr="009F1439">
        <w:rPr>
          <w:rStyle w:val="CommentTok"/>
          <w:color w:val="000000" w:themeColor="text1"/>
        </w:rPr>
        <w:t xml:space="preserve"># </w:t>
      </w:r>
      <w:r w:rsidRPr="009F1439">
        <w:rPr>
          <w:color w:val="000000" w:themeColor="text1"/>
        </w:rPr>
        <w:br/>
      </w:r>
      <w:r w:rsidRPr="009F1439">
        <w:rPr>
          <w:rStyle w:val="NormalTok"/>
          <w:color w:val="000000" w:themeColor="text1"/>
        </w:rPr>
        <w:lastRenderedPageBreak/>
        <w:t xml:space="preserve">emerge_cohort_20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cohort_female_Seedling_density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w:t>
      </w:r>
      <w:r w:rsidRPr="009F1439">
        <w:rPr>
          <w:rStyle w:val="NormalTok"/>
          <w:color w:val="000000" w:themeColor="text1"/>
        </w:rPr>
        <w:t>cohort_emerge_20_first_six )</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20_gls)</w:t>
      </w:r>
    </w:p>
    <w:p w14:paraId="322DF45B"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5.97   2.376  0.0779</w:t>
      </w:r>
      <w:r w:rsidRPr="009F1439">
        <w:rPr>
          <w:color w:val="000000" w:themeColor="text1"/>
        </w:rPr>
        <w:br/>
      </w:r>
      <w:r w:rsidRPr="009F1439">
        <w:rPr>
          <w:rStyle w:val="VerbatimChar"/>
          <w:color w:val="000000" w:themeColor="text1"/>
        </w:rPr>
        <w:t>##  Crop_ID                        8 57.25   9.890  &lt;.0001</w:t>
      </w:r>
      <w:r w:rsidRPr="009F1439">
        <w:rPr>
          <w:color w:val="000000" w:themeColor="text1"/>
        </w:rPr>
        <w:br/>
      </w:r>
      <w:r w:rsidRPr="009F1439">
        <w:rPr>
          <w:rStyle w:val="VerbatimChar"/>
          <w:color w:val="000000" w:themeColor="text1"/>
        </w:rPr>
        <w:t>##  Corn_weed_management           1 57.25  13.732  0.0005</w:t>
      </w:r>
      <w:r w:rsidRPr="009F1439">
        <w:rPr>
          <w:color w:val="000000" w:themeColor="text1"/>
        </w:rPr>
        <w:br/>
      </w:r>
      <w:r w:rsidRPr="009F1439">
        <w:rPr>
          <w:rStyle w:val="VerbatimChar"/>
          <w:color w:val="000000" w:themeColor="text1"/>
        </w:rPr>
        <w:t>##  Cohort                         5 66.34  40.266  &lt;.0001</w:t>
      </w:r>
      <w:r w:rsidRPr="009F1439">
        <w:rPr>
          <w:color w:val="000000" w:themeColor="text1"/>
        </w:rPr>
        <w:br/>
      </w:r>
      <w:r w:rsidRPr="009F1439">
        <w:rPr>
          <w:rStyle w:val="VerbatimChar"/>
          <w:color w:val="000000" w:themeColor="text1"/>
        </w:rPr>
        <w:t>##  Crop_ID:Corn_weed_management   8 65.97   5.920  &lt;.0001</w:t>
      </w:r>
      <w:r w:rsidRPr="009F1439">
        <w:rPr>
          <w:color w:val="000000" w:themeColor="text1"/>
        </w:rPr>
        <w:br/>
      </w:r>
      <w:r w:rsidRPr="009F1439">
        <w:rPr>
          <w:rStyle w:val="VerbatimChar"/>
          <w:color w:val="000000" w:themeColor="text1"/>
        </w:rPr>
        <w:t>##  Crop_ID:Cohort                40 66.34  11.498  &lt;.0001</w:t>
      </w:r>
      <w:r w:rsidRPr="009F1439">
        <w:rPr>
          <w:color w:val="000000" w:themeColor="text1"/>
        </w:rPr>
        <w:br/>
      </w:r>
      <w:r w:rsidRPr="009F1439">
        <w:rPr>
          <w:rStyle w:val="VerbatimChar"/>
          <w:color w:val="000000" w:themeColor="text1"/>
        </w:rPr>
        <w:t>##  Corn_weed_management:Cohort    5 66.34   5.185  0.0004</w:t>
      </w:r>
    </w:p>
    <w:p w14:paraId="28040BC5" w14:textId="77777777" w:rsidR="005550BE" w:rsidRPr="009F1439" w:rsidRDefault="000000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19?</w:t>
      </w:r>
      <w:r w:rsidRPr="009F1439">
        <w:rPr>
          <w:color w:val="000000" w:themeColor="text1"/>
        </w:rPr>
        <w:br/>
      </w:r>
      <w:r w:rsidRPr="009F1439">
        <w:rPr>
          <w:rStyle w:val="NormalTok"/>
          <w:color w:val="000000" w:themeColor="text1"/>
        </w:rPr>
        <w:t xml:space="preserve">Julian_cohort1_19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 </w:t>
      </w:r>
      <w:r w:rsidRPr="009F1439">
        <w:rPr>
          <w:rStyle w:val="SpecialCharTok"/>
          <w:color w:val="000000" w:themeColor="text1"/>
        </w:rPr>
        <w:t>*</w:t>
      </w:r>
      <w:r w:rsidRPr="009F1439">
        <w:rPr>
          <w:rStyle w:val="NormalTok"/>
          <w:color w:val="000000" w:themeColor="text1"/>
        </w:rPr>
        <w:t xml:space="preserve"> Corn_weed_managemen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cohort1_2019) </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19_lm)</w:t>
      </w:r>
    </w:p>
    <w:p w14:paraId="3E444DB2"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0.000  1.0000</w:t>
      </w:r>
      <w:r w:rsidRPr="009F1439">
        <w:rPr>
          <w:color w:val="000000" w:themeColor="text1"/>
        </w:rPr>
        <w:br/>
      </w:r>
      <w:r w:rsidRPr="009F1439">
        <w:rPr>
          <w:rStyle w:val="VerbatimChar"/>
          <w:color w:val="000000" w:themeColor="text1"/>
        </w:rPr>
        <w:lastRenderedPageBreak/>
        <w:t>##  Crop                        3  61 458.187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5D658A4B" w14:textId="77777777" w:rsidR="005550BE" w:rsidRPr="009F1439" w:rsidRDefault="000000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20?</w:t>
      </w:r>
      <w:r w:rsidRPr="009F1439">
        <w:rPr>
          <w:color w:val="000000" w:themeColor="text1"/>
        </w:rPr>
        <w:br/>
      </w:r>
      <w:r w:rsidRPr="009F1439">
        <w:rPr>
          <w:rStyle w:val="NormalTok"/>
          <w:color w:val="000000" w:themeColor="text1"/>
        </w:rPr>
        <w:t xml:space="preserve">Julian_cohort1_20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w:t>
      </w:r>
      <w:r w:rsidRPr="009F1439">
        <w:rPr>
          <w:rStyle w:val="SpecialCharTok"/>
          <w:color w:val="000000" w:themeColor="text1"/>
        </w:rPr>
        <w:t>*</w:t>
      </w:r>
      <w:r w:rsidRPr="009F1439">
        <w:rPr>
          <w:rStyle w:val="NormalTok"/>
          <w:color w:val="000000" w:themeColor="text1"/>
        </w:rPr>
        <w:t>Corn_weed_managemen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w:t>
      </w:r>
      <w:r w:rsidRPr="009F1439">
        <w:rPr>
          <w:rStyle w:val="NormalTok"/>
          <w:color w:val="000000" w:themeColor="text1"/>
        </w:rPr>
        <w:t>cohort1_2020)</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20_lm )</w:t>
      </w:r>
    </w:p>
    <w:p w14:paraId="1B7736EA"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10.170  &lt;.0001</w:t>
      </w:r>
      <w:r w:rsidRPr="009F1439">
        <w:rPr>
          <w:color w:val="000000" w:themeColor="text1"/>
        </w:rPr>
        <w:br/>
      </w:r>
      <w:r w:rsidRPr="009F1439">
        <w:rPr>
          <w:rStyle w:val="VerbatimChar"/>
          <w:color w:val="000000" w:themeColor="text1"/>
        </w:rPr>
        <w:t>##  Crop                        3  61 64217.940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4782766A" w14:textId="77777777" w:rsidR="005550BE" w:rsidRPr="009F1439" w:rsidRDefault="000000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7FB106FA" wp14:editId="45659F7A">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16"/>
                    <a:stretch>
                      <a:fillRect/>
                    </a:stretch>
                  </pic:blipFill>
                  <pic:spPr bwMode="auto">
                    <a:xfrm>
                      <a:off x="0" y="0"/>
                      <a:ext cx="5334000" cy="8534400"/>
                    </a:xfrm>
                    <a:prstGeom prst="rect">
                      <a:avLst/>
                    </a:prstGeom>
                    <a:noFill/>
                    <a:ln w="9525">
                      <a:noFill/>
                      <a:headEnd/>
                      <a:tailEnd/>
                    </a:ln>
                  </pic:spPr>
                </pic:pic>
              </a:graphicData>
            </a:graphic>
          </wp:inline>
        </w:drawing>
      </w:r>
    </w:p>
    <w:p w14:paraId="73059E51" w14:textId="29B52DC6" w:rsidR="005550BE" w:rsidRPr="009F1439" w:rsidRDefault="000000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3</w:t>
      </w:r>
      <w:r w:rsidRPr="009F1439">
        <w:rPr>
          <w:color w:val="000000" w:themeColor="text1"/>
        </w:rPr>
        <w:t>: Diagnosis plots for the effects of crop identity and corn weed management on the seedbank densities at the top (A) and bottom (B) soil strata</w:t>
      </w:r>
    </w:p>
    <w:p w14:paraId="39977326" w14:textId="26A9CFC9" w:rsidR="005550BE" w:rsidRPr="009F1439" w:rsidRDefault="005550BE" w:rsidP="00F05379">
      <w:pPr>
        <w:pStyle w:val="CaptionedFigure"/>
        <w:spacing w:line="480" w:lineRule="auto"/>
        <w:rPr>
          <w:color w:val="000000" w:themeColor="text1"/>
        </w:rPr>
      </w:pPr>
    </w:p>
    <w:p w14:paraId="78DB76A2" w14:textId="77777777" w:rsidR="005550BE" w:rsidRPr="009F1439" w:rsidRDefault="00000000" w:rsidP="00F05379">
      <w:pPr>
        <w:pStyle w:val="Heading3"/>
        <w:spacing w:line="480" w:lineRule="auto"/>
        <w:rPr>
          <w:color w:val="000000" w:themeColor="text1"/>
        </w:rPr>
      </w:pPr>
      <w:bookmarkStart w:id="26" w:name="female-survival-rate-by-cohort"/>
      <w:bookmarkEnd w:id="25"/>
      <w:r w:rsidRPr="009F1439">
        <w:rPr>
          <w:color w:val="000000" w:themeColor="text1"/>
        </w:rPr>
        <w:t>2019 female survival rate by cohort</w:t>
      </w:r>
    </w:p>
    <w:p w14:paraId="166326C8" w14:textId="0F1C2EBC" w:rsidR="005550BE" w:rsidRPr="009F1439" w:rsidRDefault="00000000" w:rsidP="00F05379">
      <w:pPr>
        <w:pStyle w:val="TableCaption"/>
        <w:spacing w:line="480" w:lineRule="auto"/>
        <w:rPr>
          <w:color w:val="000000" w:themeColor="text1"/>
        </w:rPr>
      </w:pPr>
      <w:r w:rsidRPr="009F1439">
        <w:rPr>
          <w:color w:val="000000" w:themeColor="text1"/>
        </w:rPr>
        <w:t xml:space="preserve">Table </w:t>
      </w:r>
      <w:r w:rsidR="00E242CD" w:rsidRPr="009F1439">
        <w:rPr>
          <w:color w:val="000000" w:themeColor="text1"/>
        </w:rPr>
        <w:t>A1</w:t>
      </w:r>
      <w:r w:rsidRPr="009F1439">
        <w:rPr>
          <w:color w:val="000000" w:themeColor="text1"/>
        </w:rPr>
        <w:t>: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9F1439" w:rsidRPr="009F1439" w14:paraId="62FFEAD6"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378EE"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D33E17"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1ED7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hort</w:t>
            </w:r>
          </w:p>
        </w:tc>
      </w:tr>
      <w:tr w:rsidR="009F1439" w:rsidRPr="009F1439" w14:paraId="0A76520F"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E0F03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6BDA4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1920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6C3E9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AAAA4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5279A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2913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949E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6</w:t>
            </w:r>
          </w:p>
        </w:tc>
      </w:tr>
      <w:tr w:rsidR="009F1439" w:rsidRPr="009F1439" w14:paraId="670628E5" w14:textId="77777777" w:rsidTr="005550BE">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C31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572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C6F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4D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E37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56B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980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338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r>
      <w:tr w:rsidR="009F1439" w:rsidRPr="009F1439" w14:paraId="579198E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CB6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418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74B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C8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850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D43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CD9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1FF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5FCAF79"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C30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35E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141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BE8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0FE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E9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B9E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0F8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782B14D"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9C9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E1F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62E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0AE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C32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0EA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D6B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1B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3E3D4B9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C62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286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D30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797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1CA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E1E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389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618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67</w:t>
            </w:r>
          </w:p>
        </w:tc>
      </w:tr>
      <w:tr w:rsidR="009F1439" w:rsidRPr="009F1439" w14:paraId="35C0598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CDB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56E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98D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172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B24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D40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53E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86F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00</w:t>
            </w:r>
          </w:p>
        </w:tc>
      </w:tr>
      <w:tr w:rsidR="009F1439" w:rsidRPr="009F1439" w14:paraId="5D3D9D7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81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9D8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BE0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046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CDA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25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75B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1A4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28A95B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BF7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EF6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502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E80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1CE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56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F14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B44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C44EC03"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F88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4BE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B63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E30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5FF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2C2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6D3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9E0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D5389D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39B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1FF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116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F32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35F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440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D80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28D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B5228C"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A66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277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D19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E4D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515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70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84B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873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BA317C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4A9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AA9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DB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888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691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DDE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412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67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2C41B76"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8AE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B1B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960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B7A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8BC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889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C18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57B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D5DAA2"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741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FB6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CF8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16F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955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211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37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3C1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03EA69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586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982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968A"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F077"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83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5BD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D72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54F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r>
      <w:tr w:rsidR="009F1439" w:rsidRPr="009F1439" w14:paraId="590B4AD1"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589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E7C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BE3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87BE"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3600"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7DC2"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5A8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D0C"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r>
      <w:tr w:rsidR="009F1439" w:rsidRPr="009F1439" w14:paraId="20BB5E1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1C6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70A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B87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B7F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830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8161"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6983"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A96B"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12E3AB2" w14:textId="77777777" w:rsidTr="005550BE">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165C1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8E615"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FF7EC8"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F9F9D"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8B2586"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B5734"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BD3159"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1AD36F" w14:textId="77777777" w:rsidR="005550BE" w:rsidRPr="009F1439" w:rsidRDefault="000000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bl>
    <w:p w14:paraId="746DEC20" w14:textId="77777777" w:rsidR="009A4702" w:rsidRDefault="009A4702" w:rsidP="00F05379">
      <w:pPr>
        <w:pStyle w:val="Heading3"/>
        <w:spacing w:line="480" w:lineRule="auto"/>
        <w:rPr>
          <w:color w:val="000000" w:themeColor="text1"/>
        </w:rPr>
      </w:pPr>
      <w:bookmarkStart w:id="27" w:name="matrix-assembly"/>
      <w:bookmarkEnd w:id="26"/>
    </w:p>
    <w:p w14:paraId="058E76F0" w14:textId="541CEAF0" w:rsidR="005550BE" w:rsidRPr="009F1439" w:rsidRDefault="009A4702" w:rsidP="00F05379">
      <w:pPr>
        <w:pStyle w:val="Heading3"/>
        <w:spacing w:line="480" w:lineRule="auto"/>
        <w:rPr>
          <w:color w:val="000000" w:themeColor="text1"/>
        </w:rPr>
      </w:pPr>
      <w:r>
        <w:rPr>
          <w:color w:val="000000" w:themeColor="text1"/>
        </w:rPr>
        <w:lastRenderedPageBreak/>
        <w:t xml:space="preserve">B - </w:t>
      </w:r>
      <w:r w:rsidR="00000000" w:rsidRPr="009F1439">
        <w:rPr>
          <w:color w:val="000000" w:themeColor="text1"/>
        </w:rPr>
        <w:t>Matrix assembly</w:t>
      </w:r>
    </w:p>
    <w:p w14:paraId="45759879" w14:textId="397C772E" w:rsidR="005550BE" w:rsidRPr="009F1439" w:rsidRDefault="00000000" w:rsidP="00F05379">
      <w:pPr>
        <w:pStyle w:val="FirstParagraph"/>
        <w:spacing w:line="480" w:lineRule="auto"/>
        <w:rPr>
          <w:color w:val="000000" w:themeColor="text1"/>
        </w:rPr>
      </w:pPr>
      <w:r w:rsidRPr="009F1439">
        <w:rPr>
          <w:color w:val="000000" w:themeColor="text1"/>
        </w:rPr>
        <w:t xml:space="preserve">The structure of all periodic matrices used in the two different scenarios </w:t>
      </w:r>
      <w:r w:rsidR="00301B19" w:rsidRPr="009F1439">
        <w:rPr>
          <w:color w:val="000000" w:themeColor="text1"/>
        </w:rPr>
        <w:t>is</w:t>
      </w:r>
      <w:r w:rsidRPr="009F1439">
        <w:rPr>
          <w:color w:val="000000" w:themeColor="text1"/>
        </w:rPr>
        <w:t xml:space="preserve"> listed below. All numbers are female-only. Each theoretical matrix for a sub-annual period is followed by the set of matrices used in that sub-annual period. The abbreviate row and column names are:</w:t>
      </w:r>
      <w:r w:rsidRPr="009F1439">
        <w:rPr>
          <w:color w:val="000000" w:themeColor="text1"/>
        </w:rPr>
        <w:br/>
        <w:t>- s_t: seed at the top stratum (0 - 2 cm),</w:t>
      </w:r>
      <w:r w:rsidRPr="009F1439">
        <w:rPr>
          <w:color w:val="000000" w:themeColor="text1"/>
        </w:rPr>
        <w:br/>
        <w:t>- s_b: seed at the bottom stratum (2 - 20 cm),</w:t>
      </w:r>
      <w:r w:rsidRPr="009F1439">
        <w:rPr>
          <w:color w:val="000000" w:themeColor="text1"/>
        </w:rPr>
        <w:br/>
        <w:t>- p_co_1 through p_co_6: plant cohort 1 through 6.</w:t>
      </w:r>
    </w:p>
    <w:p w14:paraId="4B673824" w14:textId="77777777" w:rsidR="005550BE" w:rsidRPr="009F1439" w:rsidRDefault="00000000" w:rsidP="00F05379">
      <w:pPr>
        <w:pStyle w:val="Heading4"/>
        <w:spacing w:line="480" w:lineRule="auto"/>
        <w:rPr>
          <w:color w:val="000000" w:themeColor="text1"/>
        </w:rPr>
      </w:pPr>
      <w:bookmarkStart w:id="28" w:name="published-literature-data"/>
      <w:r w:rsidRPr="009F1439">
        <w:rPr>
          <w:color w:val="000000" w:themeColor="text1"/>
        </w:rPr>
        <w:t>Published literature data</w:t>
      </w:r>
    </w:p>
    <w:p w14:paraId="51E1A348" w14:textId="77777777" w:rsidR="005550BE" w:rsidRPr="009F1439" w:rsidRDefault="00000000" w:rsidP="00F05379">
      <w:pPr>
        <w:pStyle w:val="Heading5"/>
        <w:spacing w:line="480" w:lineRule="auto"/>
        <w:rPr>
          <w:color w:val="000000" w:themeColor="text1"/>
        </w:rPr>
      </w:pPr>
      <w:bookmarkStart w:id="29" w:name="X25ebf5f357bc3f697a63ede840897b15e2ebf90"/>
      <w:r w:rsidRPr="009F1439">
        <w:rPr>
          <w:color w:val="000000" w:themeColor="text1"/>
        </w:rPr>
        <w:t>Pre-planting tillage induced vertical redistribution of seeds</w:t>
      </w:r>
    </w:p>
    <w:p w14:paraId="5841D1B4" w14:textId="77777777" w:rsidR="005550BE" w:rsidRPr="009F1439" w:rsidRDefault="00000000" w:rsidP="00F05379">
      <w:pPr>
        <w:pStyle w:val="FirstParagraph"/>
        <w:spacing w:line="480" w:lineRule="auto"/>
        <w:rPr>
          <w:color w:val="000000" w:themeColor="text1"/>
        </w:rPr>
      </w:pPr>
      <w:r w:rsidRPr="009F1439">
        <w:rPr>
          <w:color w:val="000000" w:themeColor="text1"/>
        </w:rPr>
        <w:t xml:space="preserve">The only non-zeroes section of the pre-planting tillage induced vertical redistribution of seeds is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s were resized from the raw data of Seed Chaser (Spokas et al., 2007), a simulation program that estimates vertical seed movement after various types of tillage: the proportion of seeds staying at its original soil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or move to another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The original matrices in Spokas et al. (2007) 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14:paraId="7016CA58" w14:textId="77777777" w:rsidR="005550BE" w:rsidRPr="009F1439" w:rsidRDefault="00000000" w:rsidP="00F05379">
      <w:pPr>
        <w:pStyle w:val="BodyText"/>
        <w:spacing w:line="480" w:lineRule="auto"/>
        <w:rPr>
          <w:color w:val="000000" w:themeColor="text1"/>
        </w:rPr>
      </w:pPr>
      <w:r w:rsidRPr="009F1439">
        <w:rPr>
          <w:color w:val="000000" w:themeColor="text1"/>
        </w:rPr>
        <w:t xml:space="preserve">No-till is represented by an identical matrix, </w:t>
      </w:r>
      <m:oMath>
        <m:r>
          <w:rPr>
            <w:rFonts w:ascii="Cambria Math" w:hAnsi="Cambria Math"/>
            <w:color w:val="000000" w:themeColor="text1"/>
          </w:rPr>
          <m:t>I</m:t>
        </m:r>
      </m:oMath>
      <w:r w:rsidRPr="009F1439">
        <w:rPr>
          <w:color w:val="000000" w:themeColor="text1"/>
        </w:rPr>
        <w:t xml:space="preserve">, after Cousens and Moss (1990). A field cultivator was applied before planting corn (C2, C3, and C4), soybean (S2, S3, and S4), and </w:t>
      </w:r>
      <w:r w:rsidRPr="009F1439">
        <w:rPr>
          <w:color w:val="000000" w:themeColor="text1"/>
        </w:rPr>
        <w:lastRenderedPageBreak/>
        <w:t>oat (O3 and O4). No tillage was applied before alfalfa (A4) because alfalfa that was intercropped with oat in the 4-year rotation (O4) was kept overwinter and grown as a sole crop in the following year.</w:t>
      </w:r>
    </w:p>
    <w:p w14:paraId="355D77A6"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5DC3E183" w14:textId="77777777" w:rsidR="005550BE" w:rsidRPr="009F1439" w:rsidRDefault="00000000" w:rsidP="00F05379">
      <w:pPr>
        <w:pStyle w:val="FirstParagraph"/>
        <w:spacing w:line="480" w:lineRule="auto"/>
        <w:rPr>
          <w:color w:val="000000" w:themeColor="text1"/>
        </w:rPr>
      </w:pPr>
      <w:r w:rsidRPr="009F1439">
        <w:rPr>
          <w:color w:val="000000" w:themeColor="text1"/>
        </w:rPr>
        <w:t>The same pre-planting tillage regimes were applied in 2018 and 2019.</w:t>
      </w:r>
    </w:p>
    <w:p w14:paraId="3EAF3FFF"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lastRenderedPageBreak/>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lastRenderedPageBreak/>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lastRenderedPageBreak/>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6436F892" w14:textId="77777777" w:rsidR="005550BE" w:rsidRPr="009F1439" w:rsidRDefault="00000000" w:rsidP="00F05379">
      <w:pPr>
        <w:pStyle w:val="Heading5"/>
        <w:spacing w:line="480" w:lineRule="auto"/>
        <w:rPr>
          <w:color w:val="000000" w:themeColor="text1"/>
        </w:rPr>
      </w:pPr>
      <w:bookmarkStart w:id="30" w:name="X185207a0d58b38e048cbd72eec73724706b4f10"/>
      <w:bookmarkEnd w:id="29"/>
      <w:r w:rsidRPr="009F1439">
        <w:rPr>
          <w:color w:val="000000" w:themeColor="text1"/>
        </w:rPr>
        <w:t>In-season survival of seeds and seedlings</w:t>
      </w:r>
    </w:p>
    <w:p w14:paraId="2BEAD833" w14:textId="77777777" w:rsidR="005550BE" w:rsidRPr="009F1439" w:rsidRDefault="00000000" w:rsidP="00F05379">
      <w:pPr>
        <w:pStyle w:val="FirstParagraph"/>
        <w:spacing w:line="480" w:lineRule="auto"/>
        <w:rPr>
          <w:color w:val="000000" w:themeColor="text1"/>
        </w:rPr>
      </w:pPr>
      <w:r w:rsidRPr="009F1439">
        <w:rPr>
          <w:color w:val="000000" w:themeColor="text1"/>
        </w:rPr>
        <w:t xml:space="preserve">The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is comprised of seed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and plant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xml:space="preserve"> sections, respectively.</w:t>
      </w:r>
    </w:p>
    <w:p w14:paraId="6B74EA3A"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6</m:t>
                            </m:r>
                          </m:sub>
                        </m:sSub>
                      </m:sub>
                    </m:sSub>
                  </m:e>
                </m:mr>
              </m:m>
            </m:e>
          </m:d>
        </m:oMath>
      </m:oMathPara>
    </w:p>
    <w:p w14:paraId="7F4A9AC4" w14:textId="2E477135" w:rsidR="005550BE" w:rsidRPr="009F1439" w:rsidRDefault="00000000" w:rsidP="00F05379">
      <w:pPr>
        <w:pStyle w:val="FirstParagraph"/>
        <w:spacing w:line="480" w:lineRule="auto"/>
        <w:rPr>
          <w:color w:val="000000" w:themeColor="text1"/>
        </w:rPr>
      </w:pPr>
      <w:r w:rsidRPr="009F1439">
        <w:rPr>
          <w:color w:val="000000" w:themeColor="text1"/>
        </w:rPr>
        <w:t xml:space="preserve">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section’s diagonal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oMath>
      <w:r w:rsidRPr="009F1439">
        <w:rPr>
          <w:color w:val="000000" w:themeColor="text1"/>
        </w:rPr>
        <w:t xml:space="preserve">) were filled with survival rates adapted from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 for the top and bottom layers. The values of x </w:t>
      </w:r>
      <w:r w:rsidR="00301B19" w:rsidRPr="009F1439">
        <w:rPr>
          <w:color w:val="000000" w:themeColor="text1"/>
        </w:rPr>
        <w:t>were</w:t>
      </w:r>
      <w:r w:rsidRPr="009F1439">
        <w:rPr>
          <w:color w:val="000000" w:themeColor="text1"/>
        </w:rPr>
        <w:t xml:space="preserv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6C206064" w14:textId="04EF0C67" w:rsidR="005550BE" w:rsidRPr="009F1439" w:rsidRDefault="00000000" w:rsidP="00F05379">
      <w:pPr>
        <w:pStyle w:val="BodyText"/>
        <w:spacing w:line="480" w:lineRule="auto"/>
        <w:rPr>
          <w:color w:val="000000" w:themeColor="text1"/>
        </w:rPr>
      </w:pPr>
      <w:r w:rsidRPr="009F1439">
        <w:rPr>
          <w:color w:val="000000" w:themeColor="text1"/>
        </w:rPr>
        <w:t xml:space="preserve">The empirically measured data for seedling survival were deemed unrealistically (Appendix) low as compared to the literature, so Nordby and </w:t>
      </w:r>
      <w:r w:rsidR="00301B19" w:rsidRPr="009F1439">
        <w:rPr>
          <w:color w:val="000000" w:themeColor="text1"/>
        </w:rPr>
        <w:t>Hartzler's</w:t>
      </w:r>
      <w:r w:rsidRPr="009F1439">
        <w:rPr>
          <w:color w:val="000000" w:themeColor="text1"/>
        </w:rPr>
        <w:t xml:space="preserve"> (2004) results </w:t>
      </w:r>
      <w:r w:rsidRPr="009F1439">
        <w:rPr>
          <w:color w:val="000000" w:themeColor="text1"/>
        </w:rPr>
        <w:lastRenderedPageBreak/>
        <w:t>were used for corn</w:t>
      </w:r>
      <w:r w:rsidR="00301B19" w:rsidRPr="009F1439">
        <w:rPr>
          <w:color w:val="000000" w:themeColor="text1"/>
        </w:rPr>
        <w:t>,</w:t>
      </w:r>
      <w:r w:rsidRPr="009F1439">
        <w:rPr>
          <w:color w:val="000000" w:themeColor="text1"/>
        </w:rPr>
        <w:t xml:space="preserve"> and Hartzler et al. (2004)’s results were used for soybean crop environments. The seedling survival rates by cohort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were assigned such that the earlier cohorts had </w:t>
      </w:r>
      <w:r w:rsidR="00301B19" w:rsidRPr="009F1439">
        <w:rPr>
          <w:color w:val="000000" w:themeColor="text1"/>
        </w:rPr>
        <w:t xml:space="preserve">a </w:t>
      </w:r>
      <w:r w:rsidRPr="009F1439">
        <w:rPr>
          <w:color w:val="000000" w:themeColor="text1"/>
        </w:rPr>
        <w:t>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311EBAAA" w14:textId="77777777" w:rsidR="005550BE" w:rsidRPr="009F1439" w:rsidRDefault="00000000" w:rsidP="00F05379">
      <w:pPr>
        <w:pStyle w:val="BodyText"/>
        <w:spacing w:line="480" w:lineRule="auto"/>
        <w:rPr>
          <w:color w:val="000000" w:themeColor="text1"/>
        </w:rPr>
      </w:pPr>
      <w:r w:rsidRPr="009F1439">
        <w:rPr>
          <w:color w:val="000000" w:themeColor="text1"/>
        </w:rPr>
        <w:t>The same summer survival rates were used in 2018 and 2019.</w:t>
      </w:r>
    </w:p>
    <w:p w14:paraId="02EBD99D"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lastRenderedPageBreak/>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lastRenderedPageBreak/>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lastRenderedPageBreak/>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lastRenderedPageBreak/>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lastRenderedPageBreak/>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p>
    <w:p w14:paraId="2D0804F3" w14:textId="77777777" w:rsidR="005550BE" w:rsidRPr="009F1439" w:rsidRDefault="00000000" w:rsidP="00F05379">
      <w:pPr>
        <w:pStyle w:val="Heading5"/>
        <w:spacing w:line="480" w:lineRule="auto"/>
        <w:rPr>
          <w:color w:val="000000" w:themeColor="text1"/>
        </w:rPr>
      </w:pPr>
      <w:bookmarkStart w:id="31" w:name="X5af0c29dd0db1fad40095958aeca28a7bb63d51"/>
      <w:bookmarkEnd w:id="30"/>
      <w:r w:rsidRPr="009F1439">
        <w:rPr>
          <w:color w:val="000000" w:themeColor="text1"/>
        </w:rPr>
        <w:t>Post-harvest tillage induced vertical redistribution of seeds post-harvest tillage</w:t>
      </w:r>
    </w:p>
    <w:p w14:paraId="27B29880" w14:textId="61BB6CD6" w:rsidR="005550BE" w:rsidRPr="009F1439" w:rsidRDefault="00000000" w:rsidP="00F05379">
      <w:pPr>
        <w:pStyle w:val="FirstParagraph"/>
        <w:spacing w:line="480" w:lineRule="auto"/>
        <w:rPr>
          <w:color w:val="000000" w:themeColor="text1"/>
        </w:rPr>
      </w:pPr>
      <w:r w:rsidRPr="009F1439">
        <w:rPr>
          <w:color w:val="000000" w:themeColor="text1"/>
        </w:rPr>
        <w:t xml:space="preserve">The compilation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Chisel plowing was applied after corn was harvested in the C2, C3, and C4 treatments, no-till was applied after harvests in the S2, S3, S4, and O4 treatments, and moldboard plowing was applied at the end of the O3 and A4 phases.</w:t>
      </w:r>
    </w:p>
    <w:p w14:paraId="09913627"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22D72CDE" w14:textId="77777777" w:rsidR="005550BE" w:rsidRPr="009F1439" w:rsidRDefault="00000000" w:rsidP="00F05379">
      <w:pPr>
        <w:pStyle w:val="FirstParagraph"/>
        <w:spacing w:line="480" w:lineRule="auto"/>
        <w:rPr>
          <w:color w:val="000000" w:themeColor="text1"/>
        </w:rPr>
      </w:pPr>
      <w:r w:rsidRPr="009F1439">
        <w:rPr>
          <w:color w:val="000000" w:themeColor="text1"/>
        </w:rPr>
        <w:t>The same post-harvest tillage regimes were applied in 2018 and 2019.</w:t>
      </w:r>
    </w:p>
    <w:p w14:paraId="33E10B0E"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lastRenderedPageBreak/>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lastRenderedPageBreak/>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lastRenderedPageBreak/>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lastRenderedPageBreak/>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lastRenderedPageBreak/>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p>
    <w:p w14:paraId="5B71D9B9" w14:textId="77777777" w:rsidR="005550BE" w:rsidRPr="009F1439" w:rsidRDefault="00000000" w:rsidP="00F05379">
      <w:pPr>
        <w:pStyle w:val="Heading5"/>
        <w:spacing w:line="480" w:lineRule="auto"/>
        <w:rPr>
          <w:color w:val="000000" w:themeColor="text1"/>
        </w:rPr>
      </w:pPr>
      <w:bookmarkStart w:id="32" w:name="overwinter-survival"/>
      <w:bookmarkEnd w:id="31"/>
      <w:r w:rsidRPr="009F1439">
        <w:rPr>
          <w:color w:val="000000" w:themeColor="text1"/>
        </w:rPr>
        <w:t>Overwinter survival</w:t>
      </w:r>
    </w:p>
    <w:p w14:paraId="39BA6C8B" w14:textId="77777777" w:rsidR="005550BE" w:rsidRPr="009F1439" w:rsidRDefault="00000000" w:rsidP="00F05379">
      <w:pPr>
        <w:pStyle w:val="FirstParagraph"/>
        <w:spacing w:line="480" w:lineRule="auto"/>
        <w:rPr>
          <w:color w:val="000000" w:themeColor="text1"/>
        </w:rPr>
      </w:pPr>
      <w:r w:rsidRPr="009F1439">
        <w:rPr>
          <w:color w:val="000000" w:themeColor="text1"/>
        </w:rPr>
        <w:t xml:space="preserve">The compilation of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using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w:t>
      </w:r>
    </w:p>
    <w:p w14:paraId="3FE2DE46"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o</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2</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7D75EBBB" w14:textId="77777777" w:rsidR="005550BE" w:rsidRPr="009F1439" w:rsidRDefault="00000000" w:rsidP="00F05379">
      <w:pPr>
        <w:pStyle w:val="FirstParagraph"/>
        <w:spacing w:line="480" w:lineRule="auto"/>
        <w:rPr>
          <w:color w:val="000000" w:themeColor="text1"/>
        </w:rPr>
      </w:pPr>
      <w:r w:rsidRPr="009F1439">
        <w:rPr>
          <w:color w:val="000000" w:themeColor="text1"/>
        </w:rPr>
        <w:t>The same overwinter survival rates were used in 2018 and 2019. Some zero values were due to rounding.</w:t>
      </w:r>
    </w:p>
    <w:p w14:paraId="2FE17000"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lastRenderedPageBreak/>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lastRenderedPageBreak/>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76928EA2" w14:textId="77777777" w:rsidR="005550BE" w:rsidRPr="009F1439" w:rsidRDefault="00000000" w:rsidP="00F05379">
      <w:pPr>
        <w:pStyle w:val="Heading4"/>
        <w:spacing w:line="480" w:lineRule="auto"/>
        <w:rPr>
          <w:color w:val="000000" w:themeColor="text1"/>
        </w:rPr>
      </w:pPr>
      <w:bookmarkStart w:id="33" w:name="empirically-measured-data"/>
      <w:bookmarkEnd w:id="28"/>
      <w:bookmarkEnd w:id="32"/>
      <w:r w:rsidRPr="009F1439">
        <w:rPr>
          <w:color w:val="000000" w:themeColor="text1"/>
        </w:rPr>
        <w:lastRenderedPageBreak/>
        <w:t>Empirically measured data</w:t>
      </w:r>
    </w:p>
    <w:p w14:paraId="6F76C67F" w14:textId="77777777" w:rsidR="005550BE" w:rsidRPr="009F1439" w:rsidRDefault="00000000" w:rsidP="00F05379">
      <w:pPr>
        <w:pStyle w:val="Heading5"/>
        <w:spacing w:line="480" w:lineRule="auto"/>
        <w:rPr>
          <w:color w:val="000000" w:themeColor="text1"/>
        </w:rPr>
      </w:pPr>
      <w:bookmarkStart w:id="34" w:name="seedling-recruitment"/>
      <w:r w:rsidRPr="009F1439">
        <w:rPr>
          <w:color w:val="000000" w:themeColor="text1"/>
        </w:rPr>
        <w:t>Seedling recruitment</w:t>
      </w:r>
    </w:p>
    <w:p w14:paraId="3AA9FAD6" w14:textId="0CC54A82" w:rsidR="005550BE" w:rsidRPr="009F1439" w:rsidRDefault="00000000" w:rsidP="00F05379">
      <w:pPr>
        <w:pStyle w:val="FirstParagraph"/>
        <w:spacing w:line="480" w:lineRule="auto"/>
        <w:rPr>
          <w:color w:val="000000" w:themeColor="text1"/>
        </w:rPr>
      </w:pPr>
      <w:r w:rsidRPr="009F1439">
        <w:rPr>
          <w:color w:val="000000" w:themeColor="text1"/>
        </w:rPr>
        <w:t xml:space="preserve">The emergence proportions calculated from step 5 here are positioned on the first column of block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xml:space="preserve"> in </w:t>
      </w:r>
      <w:r w:rsidR="008118B2" w:rsidRPr="009F1439">
        <w:rPr>
          <w:color w:val="000000" w:themeColor="text1"/>
        </w:rPr>
        <w:t xml:space="preserve">the </w:t>
      </w:r>
      <w:r w:rsidRPr="009F1439">
        <w:rPr>
          <w:color w:val="000000" w:themeColor="text1"/>
        </w:rPr>
        <w:t xml:space="preserve">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xml:space="preserve">. </w:t>
      </w:r>
      <m:oMath>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su</m:t>
        </m:r>
        <m:sSubSup>
          <m:sSubSupPr>
            <m:ctrlPr>
              <w:rPr>
                <w:rFonts w:ascii="Cambria Math" w:hAnsi="Cambria Math"/>
                <w:color w:val="000000" w:themeColor="text1"/>
              </w:rPr>
            </m:ctrlPr>
          </m:sSubSupPr>
          <m:e>
            <m:r>
              <w:rPr>
                <w:rFonts w:ascii="Cambria Math" w:hAnsi="Cambria Math"/>
                <w:color w:val="000000" w:themeColor="text1"/>
              </w:rPr>
              <m:t>m</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sSubSup>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 xml:space="preserve"> represents the proportion of non-emerging seeds.</w:t>
      </w:r>
    </w:p>
    <w:p w14:paraId="2608B198"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g</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6</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3691E37E" w14:textId="07C81594" w:rsidR="005550BE" w:rsidRPr="009F1439" w:rsidRDefault="00000000" w:rsidP="00F05379">
      <w:pPr>
        <w:pStyle w:val="FirstParagraph"/>
        <w:spacing w:line="480" w:lineRule="auto"/>
        <w:rPr>
          <w:color w:val="000000" w:themeColor="text1"/>
        </w:rPr>
      </w:pPr>
      <w:r w:rsidRPr="009F1439">
        <w:rPr>
          <w:color w:val="000000" w:themeColor="text1"/>
        </w:rPr>
        <w:t xml:space="preserve">The proportion of seedling emergence from the top 0-2 cm soil seedbank stratum in each crop identity crossed with </w:t>
      </w:r>
      <w:r w:rsidR="008118B2" w:rsidRPr="009F1439">
        <w:rPr>
          <w:color w:val="000000" w:themeColor="text1"/>
        </w:rPr>
        <w:t xml:space="preserve">the </w:t>
      </w:r>
      <w:r w:rsidRPr="009F1439">
        <w:rPr>
          <w:color w:val="000000" w:themeColor="text1"/>
        </w:rPr>
        <w:t>corn weed management regime was calculated with the following steps:</w:t>
      </w:r>
    </w:p>
    <w:p w14:paraId="15D1395C" w14:textId="77777777" w:rsidR="005550BE" w:rsidRPr="009F1439" w:rsidRDefault="00000000" w:rsidP="00F05379">
      <w:pPr>
        <w:pStyle w:val="BodyText"/>
        <w:spacing w:line="480" w:lineRule="auto"/>
        <w:rPr>
          <w:color w:val="000000" w:themeColor="text1"/>
        </w:rPr>
      </w:pPr>
      <w:r w:rsidRPr="009F1439">
        <w:rPr>
          <w:color w:val="000000" w:themeColor="text1"/>
        </w:rP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e>
        </m:d>
      </m:oMath>
      <w:r w:rsidRPr="009F1439">
        <w:rPr>
          <w:color w:val="000000" w:themeColor="text1"/>
        </w:rPr>
        <w:t>.</w:t>
      </w:r>
    </w:p>
    <w:p w14:paraId="16923712" w14:textId="77777777" w:rsidR="005550BE" w:rsidRPr="009F1439" w:rsidRDefault="00000000" w:rsidP="00F05379">
      <w:pPr>
        <w:pStyle w:val="BodyText"/>
        <w:spacing w:line="480" w:lineRule="auto"/>
        <w:rPr>
          <w:color w:val="000000" w:themeColor="text1"/>
        </w:rPr>
      </w:pPr>
      <w:r w:rsidRPr="009F1439">
        <w:rPr>
          <w:color w:val="000000" w:themeColor="text1"/>
        </w:rPr>
        <w:t xml:space="preserve">From steps 2 through 4, the seed column in sub-period h,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was transitioned from one period to the next with the general matrix multiplic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by Caswell (2001).</w:t>
      </w:r>
    </w:p>
    <w:p w14:paraId="02576D4F" w14:textId="78B90CA2" w:rsidR="005550BE" w:rsidRPr="009F1439" w:rsidRDefault="00000000" w:rsidP="00F05379">
      <w:pPr>
        <w:pStyle w:val="BodyText"/>
        <w:spacing w:line="480" w:lineRule="auto"/>
        <w:rPr>
          <w:color w:val="000000" w:themeColor="text1"/>
        </w:rPr>
      </w:pPr>
      <w:r w:rsidRPr="009F1439">
        <w:rPr>
          <w:color w:val="000000" w:themeColor="text1"/>
        </w:rPr>
        <w:t xml:space="preserve">2 - Estimate post-harvest tillage induced </w:t>
      </w:r>
      <w:r w:rsidR="008118B2" w:rsidRPr="009F1439">
        <w:rPr>
          <w:color w:val="000000" w:themeColor="text1"/>
        </w:rPr>
        <w:t>vertical seed</w:t>
      </w:r>
      <w:r w:rsidRPr="009F1439">
        <w:rPr>
          <w:color w:val="000000" w:themeColor="text1"/>
        </w:rPr>
        <w:t xml:space="preserve"> redistribution with resized Seed Chaser (Spokas et al., 2007) chisel and moldboard plowing matrices, as detailed in the </w:t>
      </w:r>
      <w:proofErr w:type="gramStart"/>
      <w:r w:rsidRPr="009F1439">
        <w:rPr>
          <w:i/>
          <w:iCs/>
          <w:color w:val="000000" w:themeColor="text1"/>
        </w:rPr>
        <w:t>Post-harvest</w:t>
      </w:r>
      <w:proofErr w:type="gramEnd"/>
      <w:r w:rsidRPr="009F1439">
        <w:rPr>
          <w:i/>
          <w:iCs/>
          <w:color w:val="000000" w:themeColor="text1"/>
        </w:rPr>
        <w:t xml:space="preserve"> tillage induced </w:t>
      </w:r>
      <w:r w:rsidR="008118B2" w:rsidRPr="009F1439">
        <w:rPr>
          <w:i/>
          <w:iCs/>
          <w:color w:val="000000" w:themeColor="text1"/>
        </w:rPr>
        <w:t>vertical seed</w:t>
      </w:r>
      <w:r w:rsidRPr="009F1439">
        <w:rPr>
          <w:i/>
          <w:iCs/>
          <w:color w:val="000000" w:themeColor="text1"/>
        </w:rPr>
        <w:t xml:space="preserve"> movement</w:t>
      </w:r>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p>
    <w:p w14:paraId="6F0912EA" w14:textId="23D701B7" w:rsidR="005550BE" w:rsidRPr="009F1439" w:rsidRDefault="00000000" w:rsidP="00F05379">
      <w:pPr>
        <w:pStyle w:val="BodyText"/>
        <w:spacing w:line="480" w:lineRule="auto"/>
        <w:rPr>
          <w:color w:val="000000" w:themeColor="text1"/>
        </w:rPr>
      </w:pPr>
      <w:r w:rsidRPr="009F1439">
        <w:rPr>
          <w:color w:val="000000" w:themeColor="text1"/>
        </w:rPr>
        <w:lastRenderedPageBreak/>
        <w:t xml:space="preserve">3 - Adapt overwinter survival rates as previously </w:t>
      </w:r>
      <w:r w:rsidR="008118B2" w:rsidRPr="009F1439">
        <w:rPr>
          <w:color w:val="000000" w:themeColor="text1"/>
        </w:rPr>
        <w:t>explained</w:t>
      </w:r>
      <w:r w:rsidRPr="009F1439">
        <w:rPr>
          <w:color w:val="000000" w:themeColor="text1"/>
        </w:rPr>
        <w:t xml:space="preserve"> in </w:t>
      </w:r>
      <w:proofErr w:type="gramStart"/>
      <w:r w:rsidR="008118B2" w:rsidRPr="009F1439">
        <w:rPr>
          <w:color w:val="000000" w:themeColor="text1"/>
        </w:rPr>
        <w:t>the</w:t>
      </w:r>
      <w:r w:rsidRPr="009F1439">
        <w:rPr>
          <w:color w:val="000000" w:themeColor="text1"/>
        </w:rPr>
        <w:t>e</w:t>
      </w:r>
      <w:proofErr w:type="gramEnd"/>
      <w:r w:rsidRPr="009F1439">
        <w:rPr>
          <w:color w:val="000000" w:themeColor="text1"/>
        </w:rPr>
        <w:t xml:space="preserve"> </w:t>
      </w:r>
      <w:r w:rsidRPr="009F1439">
        <w:rPr>
          <w:i/>
          <w:iCs/>
          <w:color w:val="000000" w:themeColor="text1"/>
        </w:rPr>
        <w:t>Overwinter survival section</w:t>
      </w:r>
      <w:r w:rsidRPr="009F1439">
        <w:rPr>
          <w:color w:val="000000" w:themeColor="text1"/>
        </w:rPr>
        <w:t xml:space="preserve"> and apply it on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9F1439">
        <w:rPr>
          <w:color w:val="000000" w:themeColor="text1"/>
        </w:rPr>
        <w:t xml:space="preserve">. Corn weed management did not affect waterhemp’s first cohort emergence in the same crop environment (Appendix), so the same value of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m:t>
            </m:r>
          </m:sub>
        </m:sSub>
      </m:oMath>
      <w:r w:rsidRPr="009F1439">
        <w:rPr>
          <w:color w:val="000000" w:themeColor="text1"/>
        </w:rPr>
        <w:t xml:space="preserve"> was used for the same crop identity.</w:t>
      </w:r>
    </w:p>
    <w:p w14:paraId="4A278316" w14:textId="0C952D0D" w:rsidR="005550BE" w:rsidRPr="009F1439" w:rsidRDefault="00000000" w:rsidP="00F05379">
      <w:pPr>
        <w:pStyle w:val="BodyText"/>
        <w:spacing w:line="480" w:lineRule="auto"/>
        <w:rPr>
          <w:color w:val="000000" w:themeColor="text1"/>
        </w:rPr>
      </w:pPr>
      <w:r w:rsidRPr="009F1439">
        <w:rPr>
          <w:color w:val="000000" w:themeColor="text1"/>
        </w:rPr>
        <w:t xml:space="preserve">4 - Estimate pre-planting </w:t>
      </w:r>
      <w:r w:rsidR="008118B2" w:rsidRPr="009F1439">
        <w:rPr>
          <w:color w:val="000000" w:themeColor="text1"/>
        </w:rPr>
        <w:t>tillage-induced</w:t>
      </w:r>
      <w:r w:rsidRPr="009F1439">
        <w:rPr>
          <w:color w:val="000000" w:themeColor="text1"/>
        </w:rPr>
        <w:t xml:space="preserve"> seed vertical redistribution with resized Seed Chaser (Spokas et al., 2007) field cultivator matrix, similar to step 2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w:t>
      </w:r>
    </w:p>
    <w:p w14:paraId="68DCB8EF" w14:textId="77777777" w:rsidR="005550BE" w:rsidRPr="009F1439" w:rsidRDefault="00000000" w:rsidP="00F05379">
      <w:pPr>
        <w:pStyle w:val="BodyText"/>
        <w:spacing w:line="480" w:lineRule="auto"/>
        <w:rPr>
          <w:color w:val="000000" w:themeColor="text1"/>
        </w:rPr>
      </w:pPr>
      <w:r w:rsidRPr="009F1439">
        <w:rPr>
          <w:color w:val="000000" w:themeColor="text1"/>
        </w:rPr>
        <w:t xml:space="preserve">5 - Divide the seedling density in each cohort,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k</m:t>
            </m:r>
          </m:sub>
        </m:sSub>
      </m:oMath>
      <w:r w:rsidRPr="009F1439">
        <w:rPr>
          <w:color w:val="000000" w:themeColor="text1"/>
        </w:rPr>
        <w:t xml:space="preserve">, by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oMath>
      <w:r w:rsidRPr="009F1439">
        <w:rPr>
          <w:color w:val="000000" w:themeColor="text1"/>
        </w:rPr>
        <w:t xml:space="preserve">, the top soil stratum seed density to yield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w:t>
      </w:r>
    </w:p>
    <w:p w14:paraId="76AF8FC6" w14:textId="77777777" w:rsidR="005550BE" w:rsidRPr="009F1439" w:rsidRDefault="00000000" w:rsidP="00F05379">
      <w:pPr>
        <w:pStyle w:val="BodyText"/>
        <w:spacing w:line="480" w:lineRule="auto"/>
        <w:rPr>
          <w:color w:val="000000" w:themeColor="text1"/>
        </w:rPr>
      </w:pPr>
      <w:r w:rsidRPr="009F1439">
        <w:rPr>
          <w:color w:val="000000" w:themeColor="text1"/>
        </w:rPr>
        <w:t>The same emergence rates were used in 2018 and 2019. Some zero values in the first column were due to rounding.</w:t>
      </w:r>
    </w:p>
    <w:p w14:paraId="482B8ECC"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6527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8562   0      0      0      0      0      0      0</w:t>
      </w:r>
      <w:r w:rsidRPr="009F1439">
        <w:rPr>
          <w:color w:val="000000" w:themeColor="text1"/>
        </w:rPr>
        <w:br/>
      </w:r>
      <w:r w:rsidRPr="009F1439">
        <w:rPr>
          <w:rStyle w:val="VerbatimChar"/>
          <w:color w:val="000000" w:themeColor="text1"/>
        </w:rPr>
        <w:t>## p_co_2 0.19256   0      0      0      0      0      0      0</w:t>
      </w:r>
      <w:r w:rsidRPr="009F1439">
        <w:rPr>
          <w:color w:val="000000" w:themeColor="text1"/>
        </w:rPr>
        <w:br/>
      </w:r>
      <w:r w:rsidRPr="009F1439">
        <w:rPr>
          <w:rStyle w:val="VerbatimChar"/>
          <w:color w:val="000000" w:themeColor="text1"/>
        </w:rPr>
        <w:t>## p_co_3 0.00164   0      0      0      0      0      0      0</w:t>
      </w:r>
      <w:r w:rsidRPr="009F1439">
        <w:rPr>
          <w:color w:val="000000" w:themeColor="text1"/>
        </w:rPr>
        <w:br/>
      </w:r>
      <w:r w:rsidRPr="009F1439">
        <w:rPr>
          <w:rStyle w:val="VerbatimChar"/>
          <w:color w:val="000000" w:themeColor="text1"/>
        </w:rPr>
        <w:t>## p_co_4 0.14593   0      0      0      0      0      0      0</w:t>
      </w:r>
      <w:r w:rsidRPr="009F1439">
        <w:rPr>
          <w:color w:val="000000" w:themeColor="text1"/>
        </w:rPr>
        <w:br/>
      </w:r>
      <w:r w:rsidRPr="009F1439">
        <w:rPr>
          <w:rStyle w:val="VerbatimChar"/>
          <w:color w:val="000000" w:themeColor="text1"/>
        </w:rPr>
        <w:t>## p_co_5 0.00705   0      0      0      0      0      0      0</w:t>
      </w:r>
      <w:r w:rsidRPr="009F1439">
        <w:rPr>
          <w:color w:val="000000" w:themeColor="text1"/>
        </w:rPr>
        <w:br/>
      </w:r>
      <w:r w:rsidRPr="009F1439">
        <w:rPr>
          <w:rStyle w:val="VerbatimChar"/>
          <w:color w:val="000000" w:themeColor="text1"/>
        </w:rPr>
        <w:t>## p_co_6 0.00194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105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7651   0      0      0      0      0      0      0</w:t>
      </w:r>
      <w:r w:rsidRPr="009F1439">
        <w:rPr>
          <w:color w:val="000000" w:themeColor="text1"/>
        </w:rPr>
        <w:br/>
      </w:r>
      <w:r w:rsidRPr="009F1439">
        <w:rPr>
          <w:rStyle w:val="VerbatimChar"/>
          <w:color w:val="000000" w:themeColor="text1"/>
        </w:rPr>
        <w:t>## p_co_2 0.17070   0      0      0      0      0      0      0</w:t>
      </w:r>
      <w:r w:rsidRPr="009F1439">
        <w:rPr>
          <w:color w:val="000000" w:themeColor="text1"/>
        </w:rPr>
        <w:br/>
      </w:r>
      <w:r w:rsidRPr="009F1439">
        <w:rPr>
          <w:rStyle w:val="VerbatimChar"/>
          <w:color w:val="000000" w:themeColor="text1"/>
        </w:rPr>
        <w:t>## p_co_3 0.00253   0      0      0      0      0      0      0</w:t>
      </w:r>
      <w:r w:rsidRPr="009F1439">
        <w:rPr>
          <w:color w:val="000000" w:themeColor="text1"/>
        </w:rPr>
        <w:br/>
      </w:r>
      <w:r w:rsidRPr="009F1439">
        <w:rPr>
          <w:rStyle w:val="VerbatimChar"/>
          <w:color w:val="000000" w:themeColor="text1"/>
        </w:rPr>
        <w:t>## p_co_4 0.12963   0      0      0      0      0      0      0</w:t>
      </w:r>
      <w:r w:rsidRPr="009F1439">
        <w:rPr>
          <w:color w:val="000000" w:themeColor="text1"/>
        </w:rPr>
        <w:br/>
      </w:r>
      <w:r w:rsidRPr="009F1439">
        <w:rPr>
          <w:rStyle w:val="VerbatimChar"/>
          <w:color w:val="000000" w:themeColor="text1"/>
        </w:rPr>
        <w:t>## p_co_5 0.00730   0      0      0      0      0      0      0</w:t>
      </w:r>
      <w:r w:rsidRPr="009F1439">
        <w:rPr>
          <w:color w:val="000000" w:themeColor="text1"/>
        </w:rPr>
        <w:br/>
      </w:r>
      <w:r w:rsidRPr="009F1439">
        <w:rPr>
          <w:rStyle w:val="VerbatimChar"/>
          <w:color w:val="000000" w:themeColor="text1"/>
        </w:rPr>
        <w:t>## p_co_6 0.0028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758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20   0      0      0      0      0      0      0</w:t>
      </w:r>
      <w:r w:rsidRPr="009F1439">
        <w:rPr>
          <w:color w:val="000000" w:themeColor="text1"/>
        </w:rPr>
        <w:br/>
      </w:r>
      <w:r w:rsidRPr="009F1439">
        <w:rPr>
          <w:rStyle w:val="VerbatimChar"/>
          <w:color w:val="000000" w:themeColor="text1"/>
        </w:rPr>
        <w:t>## p_co_2 0.00221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0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890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149   0      0      0      0      0      0      0</w:t>
      </w:r>
      <w:r w:rsidRPr="009F1439">
        <w:rPr>
          <w:color w:val="000000" w:themeColor="text1"/>
        </w:rPr>
        <w:br/>
      </w:r>
      <w:r w:rsidRPr="009F1439">
        <w:rPr>
          <w:rStyle w:val="VerbatimChar"/>
          <w:color w:val="000000" w:themeColor="text1"/>
        </w:rPr>
        <w:lastRenderedPageBreak/>
        <w:t>## p_co_2 0.00746   0      0      0      0      0      0      0</w:t>
      </w:r>
      <w:r w:rsidRPr="009F1439">
        <w:rPr>
          <w:color w:val="000000" w:themeColor="text1"/>
        </w:rPr>
        <w:br/>
      </w:r>
      <w:r w:rsidRPr="009F1439">
        <w:rPr>
          <w:rStyle w:val="VerbatimChar"/>
          <w:color w:val="000000" w:themeColor="text1"/>
        </w:rPr>
        <w:t>## p_co_3 0.00070   0      0      0      0      0      0      0</w:t>
      </w:r>
      <w:r w:rsidRPr="009F1439">
        <w:rPr>
          <w:color w:val="000000" w:themeColor="text1"/>
        </w:rPr>
        <w:br/>
      </w:r>
      <w:r w:rsidRPr="009F1439">
        <w:rPr>
          <w:rStyle w:val="VerbatimChar"/>
          <w:color w:val="000000" w:themeColor="text1"/>
        </w:rPr>
        <w:t>## p_co_4 0.00051   0      0      0      0      0      0      0</w:t>
      </w:r>
      <w:r w:rsidRPr="009F1439">
        <w:rPr>
          <w:color w:val="000000" w:themeColor="text1"/>
        </w:rPr>
        <w:br/>
      </w:r>
      <w:r w:rsidRPr="009F1439">
        <w:rPr>
          <w:rStyle w:val="VerbatimChar"/>
          <w:color w:val="000000" w:themeColor="text1"/>
        </w:rPr>
        <w:t>## p_co_5 0.00040   0      0      0      0      0      0      0</w:t>
      </w:r>
      <w:r w:rsidRPr="009F1439">
        <w:rPr>
          <w:color w:val="000000" w:themeColor="text1"/>
        </w:rPr>
        <w:br/>
      </w:r>
      <w:r w:rsidRPr="009F1439">
        <w:rPr>
          <w:rStyle w:val="VerbatimChar"/>
          <w:color w:val="000000" w:themeColor="text1"/>
        </w:rPr>
        <w:t>## p_co_6 0.0003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269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3   0      0      0      0      0      0      0</w:t>
      </w:r>
      <w:r w:rsidRPr="009F1439">
        <w:rPr>
          <w:color w:val="000000" w:themeColor="text1"/>
        </w:rPr>
        <w:br/>
      </w:r>
      <w:r w:rsidRPr="009F1439">
        <w:rPr>
          <w:rStyle w:val="VerbatimChar"/>
          <w:color w:val="000000" w:themeColor="text1"/>
        </w:rPr>
        <w:t>## p_co_2 0.00644   0      0      0      0      0      0      0</w:t>
      </w:r>
      <w:r w:rsidRPr="009F1439">
        <w:rPr>
          <w:color w:val="000000" w:themeColor="text1"/>
        </w:rPr>
        <w:br/>
      </w:r>
      <w:r w:rsidRPr="009F1439">
        <w:rPr>
          <w:rStyle w:val="VerbatimChar"/>
          <w:color w:val="000000" w:themeColor="text1"/>
        </w:rPr>
        <w:t>## p_co_3 0.00001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0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436   0      0      0      0      0      0      0</w:t>
      </w:r>
      <w:r w:rsidRPr="009F1439">
        <w:rPr>
          <w:color w:val="000000" w:themeColor="text1"/>
        </w:rPr>
        <w:br/>
      </w:r>
      <w:r w:rsidRPr="009F1439">
        <w:rPr>
          <w:rStyle w:val="VerbatimChar"/>
          <w:color w:val="000000" w:themeColor="text1"/>
        </w:rPr>
        <w:t>## p_co_2 0.01897   0      0      0      0      0      0      0</w:t>
      </w:r>
      <w:r w:rsidRPr="009F1439">
        <w:rPr>
          <w:color w:val="000000" w:themeColor="text1"/>
        </w:rPr>
        <w:br/>
      </w:r>
      <w:r w:rsidRPr="009F1439">
        <w:rPr>
          <w:rStyle w:val="VerbatimChar"/>
          <w:color w:val="000000" w:themeColor="text1"/>
        </w:rPr>
        <w:t>## p_co_3 0.00180   0      0      0      0      0      0      0</w:t>
      </w:r>
      <w:r w:rsidRPr="009F1439">
        <w:rPr>
          <w:color w:val="000000" w:themeColor="text1"/>
        </w:rPr>
        <w:br/>
      </w:r>
      <w:r w:rsidRPr="009F1439">
        <w:rPr>
          <w:rStyle w:val="VerbatimChar"/>
          <w:color w:val="000000" w:themeColor="text1"/>
        </w:rPr>
        <w:t>## p_co_4 0.00281   0      0      0      0      0      0      0</w:t>
      </w:r>
      <w:r w:rsidRPr="009F1439">
        <w:rPr>
          <w:color w:val="000000" w:themeColor="text1"/>
        </w:rPr>
        <w:br/>
      </w:r>
      <w:r w:rsidRPr="009F1439">
        <w:rPr>
          <w:rStyle w:val="VerbatimChar"/>
          <w:color w:val="000000" w:themeColor="text1"/>
        </w:rPr>
        <w:lastRenderedPageBreak/>
        <w:t>## p_co_5 0.00092   0      0      0      0      0      0      0</w:t>
      </w:r>
      <w:r w:rsidRPr="009F1439">
        <w:rPr>
          <w:color w:val="000000" w:themeColor="text1"/>
        </w:rPr>
        <w:br/>
      </w:r>
      <w:r w:rsidRPr="009F1439">
        <w:rPr>
          <w:rStyle w:val="VerbatimChar"/>
          <w:color w:val="000000" w:themeColor="text1"/>
        </w:rPr>
        <w:t>## p_co_6 0.00092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4130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564   0      0      0      0      0      0      0</w:t>
      </w:r>
      <w:r w:rsidRPr="009F1439">
        <w:rPr>
          <w:color w:val="000000" w:themeColor="text1"/>
        </w:rPr>
        <w:br/>
      </w:r>
      <w:r w:rsidRPr="009F1439">
        <w:rPr>
          <w:rStyle w:val="VerbatimChar"/>
          <w:color w:val="000000" w:themeColor="text1"/>
        </w:rPr>
        <w:t>## p_co_2 0.05282   0      0      0      0      0      0      0</w:t>
      </w:r>
      <w:r w:rsidRPr="009F1439">
        <w:rPr>
          <w:color w:val="000000" w:themeColor="text1"/>
        </w:rPr>
        <w:br/>
      </w:r>
      <w:r w:rsidRPr="009F1439">
        <w:rPr>
          <w:rStyle w:val="VerbatimChar"/>
          <w:color w:val="000000" w:themeColor="text1"/>
        </w:rPr>
        <w:t>## p_co_3 0.00006   0      0      0      0      0      0      0</w:t>
      </w:r>
      <w:r w:rsidRPr="009F1439">
        <w:rPr>
          <w:color w:val="000000" w:themeColor="text1"/>
        </w:rPr>
        <w:br/>
      </w:r>
      <w:r w:rsidRPr="009F1439">
        <w:rPr>
          <w:rStyle w:val="VerbatimChar"/>
          <w:color w:val="000000" w:themeColor="text1"/>
        </w:rPr>
        <w:t>## p_co_4 0.00006   0      0      0      0      0      0      0</w:t>
      </w:r>
      <w:r w:rsidRPr="009F1439">
        <w:rPr>
          <w:color w:val="000000" w:themeColor="text1"/>
        </w:rPr>
        <w:br/>
      </w:r>
      <w:r w:rsidRPr="009F1439">
        <w:rPr>
          <w:rStyle w:val="VerbatimChar"/>
          <w:color w:val="000000" w:themeColor="text1"/>
        </w:rPr>
        <w:t>## p_co_5 0.00006   0      0      0      0      0      0      0</w:t>
      </w:r>
      <w:r w:rsidRPr="009F1439">
        <w:rPr>
          <w:color w:val="000000" w:themeColor="text1"/>
        </w:rPr>
        <w:br/>
      </w:r>
      <w:r w:rsidRPr="009F1439">
        <w:rPr>
          <w:rStyle w:val="VerbatimChar"/>
          <w:color w:val="000000" w:themeColor="text1"/>
        </w:rPr>
        <w:t>## p_co_6 0.00006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8003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95   0      0      0      0      0      0      0</w:t>
      </w:r>
      <w:r w:rsidRPr="009F1439">
        <w:rPr>
          <w:color w:val="000000" w:themeColor="text1"/>
        </w:rPr>
        <w:br/>
      </w:r>
      <w:r w:rsidRPr="009F1439">
        <w:rPr>
          <w:rStyle w:val="VerbatimChar"/>
          <w:color w:val="000000" w:themeColor="text1"/>
        </w:rPr>
        <w:t>## p_co_2 0.13850   0      0      0      0      0      0      0</w:t>
      </w:r>
      <w:r w:rsidRPr="009F1439">
        <w:rPr>
          <w:color w:val="000000" w:themeColor="text1"/>
        </w:rPr>
        <w:br/>
      </w:r>
      <w:r w:rsidRPr="009F1439">
        <w:rPr>
          <w:rStyle w:val="VerbatimChar"/>
          <w:color w:val="000000" w:themeColor="text1"/>
        </w:rPr>
        <w:t>## p_co_3 0.01023   0      0      0      0      0      0      0</w:t>
      </w:r>
      <w:r w:rsidRPr="009F1439">
        <w:rPr>
          <w:color w:val="000000" w:themeColor="text1"/>
        </w:rPr>
        <w:br/>
      </w:r>
      <w:r w:rsidRPr="009F1439">
        <w:rPr>
          <w:rStyle w:val="VerbatimChar"/>
          <w:color w:val="000000" w:themeColor="text1"/>
        </w:rPr>
        <w:t>## p_co_4 0.00798   0      0      0      0      0      0      0</w:t>
      </w:r>
      <w:r w:rsidRPr="009F1439">
        <w:rPr>
          <w:color w:val="000000" w:themeColor="text1"/>
        </w:rPr>
        <w:br/>
      </w:r>
      <w:r w:rsidRPr="009F1439">
        <w:rPr>
          <w:rStyle w:val="VerbatimChar"/>
          <w:color w:val="000000" w:themeColor="text1"/>
        </w:rPr>
        <w:t>## p_co_5 0.00662   0      0      0      0      0      0      0</w:t>
      </w:r>
      <w:r w:rsidRPr="009F1439">
        <w:rPr>
          <w:color w:val="000000" w:themeColor="text1"/>
        </w:rPr>
        <w:br/>
      </w:r>
      <w:r w:rsidRPr="009F1439">
        <w:rPr>
          <w:rStyle w:val="VerbatimChar"/>
          <w:color w:val="000000" w:themeColor="text1"/>
        </w:rPr>
        <w:t>## p_co_6 0.0064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9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4   0      0      0      0      0      0      0</w:t>
      </w:r>
      <w:r w:rsidRPr="009F1439">
        <w:rPr>
          <w:color w:val="000000" w:themeColor="text1"/>
        </w:rPr>
        <w:br/>
      </w:r>
      <w:r w:rsidRPr="009F1439">
        <w:rPr>
          <w:rStyle w:val="VerbatimChar"/>
          <w:color w:val="000000" w:themeColor="text1"/>
        </w:rPr>
        <w:t>## p_co_2 0.00118   0      0      0      0      0      0      0</w:t>
      </w:r>
      <w:r w:rsidRPr="009F1439">
        <w:rPr>
          <w:color w:val="000000" w:themeColor="text1"/>
        </w:rPr>
        <w:br/>
      </w:r>
      <w:r w:rsidRPr="009F1439">
        <w:rPr>
          <w:rStyle w:val="VerbatimChar"/>
          <w:color w:val="000000" w:themeColor="text1"/>
        </w:rPr>
        <w:t>## p_co_3 0.00075   0      0      0      0      0      0      0</w:t>
      </w:r>
      <w:r w:rsidRPr="009F1439">
        <w:rPr>
          <w:color w:val="000000" w:themeColor="text1"/>
        </w:rPr>
        <w:br/>
      </w:r>
      <w:r w:rsidRPr="009F1439">
        <w:rPr>
          <w:rStyle w:val="VerbatimChar"/>
          <w:color w:val="000000" w:themeColor="text1"/>
        </w:rPr>
        <w:t>## p_co_4 0.00048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6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9   0      0      0      0      0      0      0</w:t>
      </w:r>
      <w:r w:rsidRPr="009F1439">
        <w:rPr>
          <w:color w:val="000000" w:themeColor="text1"/>
        </w:rPr>
        <w:br/>
      </w:r>
      <w:r w:rsidRPr="009F1439">
        <w:rPr>
          <w:rStyle w:val="VerbatimChar"/>
          <w:color w:val="000000" w:themeColor="text1"/>
        </w:rPr>
        <w:t>## p_co_2 0.00122   0      0      0      0      0      0      0</w:t>
      </w:r>
      <w:r w:rsidRPr="009F1439">
        <w:rPr>
          <w:color w:val="000000" w:themeColor="text1"/>
        </w:rPr>
        <w:br/>
      </w:r>
      <w:r w:rsidRPr="009F1439">
        <w:rPr>
          <w:rStyle w:val="VerbatimChar"/>
          <w:color w:val="000000" w:themeColor="text1"/>
        </w:rPr>
        <w:t>## p_co_3 0.00080   0      0      0      0      0      0      0</w:t>
      </w:r>
      <w:r w:rsidRPr="009F1439">
        <w:rPr>
          <w:color w:val="000000" w:themeColor="text1"/>
        </w:rPr>
        <w:br/>
      </w:r>
      <w:r w:rsidRPr="009F1439">
        <w:rPr>
          <w:rStyle w:val="VerbatimChar"/>
          <w:color w:val="000000" w:themeColor="text1"/>
        </w:rPr>
        <w:t>## p_co_4 0.00054   0      0      0      0      0      0      0</w:t>
      </w:r>
      <w:r w:rsidRPr="009F1439">
        <w:rPr>
          <w:color w:val="000000" w:themeColor="text1"/>
        </w:rPr>
        <w:br/>
      </w:r>
      <w:r w:rsidRPr="009F1439">
        <w:rPr>
          <w:rStyle w:val="VerbatimChar"/>
          <w:color w:val="000000" w:themeColor="text1"/>
        </w:rPr>
        <w:t>## p_co_5 0.00010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6   0      0      0      0      0      0      0</w:t>
      </w:r>
      <w:r w:rsidRPr="009F1439">
        <w:rPr>
          <w:color w:val="000000" w:themeColor="text1"/>
        </w:rPr>
        <w:br/>
      </w:r>
      <w:r w:rsidRPr="009F1439">
        <w:rPr>
          <w:rStyle w:val="VerbatimChar"/>
          <w:color w:val="000000" w:themeColor="text1"/>
        </w:rPr>
        <w:lastRenderedPageBreak/>
        <w:t>## s_b    0.00000   1      0      0      0      0      0      0</w:t>
      </w:r>
      <w:r w:rsidRPr="009F1439">
        <w:rPr>
          <w:color w:val="000000" w:themeColor="text1"/>
        </w:rPr>
        <w:br/>
      </w:r>
      <w:r w:rsidRPr="009F1439">
        <w:rPr>
          <w:rStyle w:val="VerbatimChar"/>
          <w:color w:val="000000" w:themeColor="text1"/>
        </w:rPr>
        <w:t>## p_co_1 0.00013   0      0      0      0      0      0      0</w:t>
      </w:r>
      <w:r w:rsidRPr="009F1439">
        <w:rPr>
          <w:color w:val="000000" w:themeColor="text1"/>
        </w:rPr>
        <w:br/>
      </w:r>
      <w:r w:rsidRPr="009F1439">
        <w:rPr>
          <w:rStyle w:val="VerbatimChar"/>
          <w:color w:val="000000" w:themeColor="text1"/>
        </w:rPr>
        <w:t>## p_co_2 0.00037   0      0      0      0      0      0      0</w:t>
      </w:r>
      <w:r w:rsidRPr="009F1439">
        <w:rPr>
          <w:color w:val="000000" w:themeColor="text1"/>
        </w:rPr>
        <w:br/>
      </w:r>
      <w:r w:rsidRPr="009F1439">
        <w:rPr>
          <w:rStyle w:val="VerbatimChar"/>
          <w:color w:val="000000" w:themeColor="text1"/>
        </w:rPr>
        <w:t>## p_co_3 0.00025   0      0      0      0      0      0      0</w:t>
      </w:r>
      <w:r w:rsidRPr="009F1439">
        <w:rPr>
          <w:color w:val="000000" w:themeColor="text1"/>
        </w:rPr>
        <w:br/>
      </w:r>
      <w:r w:rsidRPr="009F1439">
        <w:rPr>
          <w:rStyle w:val="VerbatimChar"/>
          <w:color w:val="000000" w:themeColor="text1"/>
        </w:rPr>
        <w:t>## p_co_4 0.00014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14   0      0      0      0      0      0      0</w:t>
      </w:r>
      <w:r w:rsidRPr="009F1439">
        <w:rPr>
          <w:color w:val="000000" w:themeColor="text1"/>
        </w:rPr>
        <w:br/>
      </w:r>
      <w:r w:rsidRPr="009F1439">
        <w:rPr>
          <w:rStyle w:val="VerbatimChar"/>
          <w:color w:val="000000" w:themeColor="text1"/>
        </w:rPr>
        <w:t>## p_co_2 0.00034   0      0      0      0      0      0      0</w:t>
      </w:r>
      <w:r w:rsidRPr="009F1439">
        <w:rPr>
          <w:color w:val="000000" w:themeColor="text1"/>
        </w:rPr>
        <w:br/>
      </w:r>
      <w:r w:rsidRPr="009F1439">
        <w:rPr>
          <w:rStyle w:val="VerbatimChar"/>
          <w:color w:val="000000" w:themeColor="text1"/>
        </w:rPr>
        <w:t>## p_co_3 0.00024   0      0      0      0      0      0      0</w:t>
      </w:r>
      <w:r w:rsidRPr="009F1439">
        <w:rPr>
          <w:color w:val="000000" w:themeColor="text1"/>
        </w:rPr>
        <w:br/>
      </w:r>
      <w:r w:rsidRPr="009F1439">
        <w:rPr>
          <w:rStyle w:val="VerbatimChar"/>
          <w:color w:val="000000" w:themeColor="text1"/>
        </w:rPr>
        <w:t>## p_co_4 0.00015   0      0      0      0      0      0      0</w:t>
      </w:r>
      <w:r w:rsidRPr="009F1439">
        <w:rPr>
          <w:color w:val="000000" w:themeColor="text1"/>
        </w:rPr>
        <w:br/>
      </w:r>
      <w:r w:rsidRPr="009F1439">
        <w:rPr>
          <w:rStyle w:val="VerbatimChar"/>
          <w:color w:val="000000" w:themeColor="text1"/>
        </w:rPr>
        <w:t>## p_co_5 0.00007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363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4595   0      0      0      0      0      0      0</w:t>
      </w:r>
      <w:r w:rsidRPr="009F1439">
        <w:rPr>
          <w:color w:val="000000" w:themeColor="text1"/>
        </w:rPr>
        <w:br/>
      </w:r>
      <w:r w:rsidRPr="009F1439">
        <w:rPr>
          <w:rStyle w:val="VerbatimChar"/>
          <w:color w:val="000000" w:themeColor="text1"/>
        </w:rPr>
        <w:t>## p_co_2 0.01162   0      0      0      0      0      0      0</w:t>
      </w:r>
      <w:r w:rsidRPr="009F1439">
        <w:rPr>
          <w:color w:val="000000" w:themeColor="text1"/>
        </w:rPr>
        <w:br/>
      </w:r>
      <w:r w:rsidRPr="009F1439">
        <w:rPr>
          <w:rStyle w:val="VerbatimChar"/>
          <w:color w:val="000000" w:themeColor="text1"/>
        </w:rPr>
        <w:lastRenderedPageBreak/>
        <w:t>## p_co_3 0.00331   0      0      0      0      0      0      0</w:t>
      </w:r>
      <w:r w:rsidRPr="009F1439">
        <w:rPr>
          <w:color w:val="000000" w:themeColor="text1"/>
        </w:rPr>
        <w:br/>
      </w:r>
      <w:r w:rsidRPr="009F1439">
        <w:rPr>
          <w:rStyle w:val="VerbatimChar"/>
          <w:color w:val="000000" w:themeColor="text1"/>
        </w:rPr>
        <w:t>## p_co_4 0.00124   0      0      0      0      0      0      0</w:t>
      </w:r>
      <w:r w:rsidRPr="009F1439">
        <w:rPr>
          <w:color w:val="000000" w:themeColor="text1"/>
        </w:rPr>
        <w:br/>
      </w:r>
      <w:r w:rsidRPr="009F1439">
        <w:rPr>
          <w:rStyle w:val="VerbatimChar"/>
          <w:color w:val="000000" w:themeColor="text1"/>
        </w:rPr>
        <w:t>## p_co_5 0.00068   0      0      0      0      0      0      0</w:t>
      </w:r>
      <w:r w:rsidRPr="009F1439">
        <w:rPr>
          <w:color w:val="000000" w:themeColor="text1"/>
        </w:rPr>
        <w:br/>
      </w:r>
      <w:r w:rsidRPr="009F1439">
        <w:rPr>
          <w:rStyle w:val="VerbatimChar"/>
          <w:color w:val="000000" w:themeColor="text1"/>
        </w:rPr>
        <w:t>## p_co_6 0.0008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5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917   0      0      0      0      0      0      0</w:t>
      </w:r>
      <w:r w:rsidRPr="009F1439">
        <w:rPr>
          <w:color w:val="000000" w:themeColor="text1"/>
        </w:rPr>
        <w:br/>
      </w:r>
      <w:r w:rsidRPr="009F1439">
        <w:rPr>
          <w:rStyle w:val="VerbatimChar"/>
          <w:color w:val="000000" w:themeColor="text1"/>
        </w:rPr>
        <w:t>## p_co_2 0.00452   0      0      0      0      0      0      0</w:t>
      </w:r>
      <w:r w:rsidRPr="009F1439">
        <w:rPr>
          <w:color w:val="000000" w:themeColor="text1"/>
        </w:rPr>
        <w:br/>
      </w:r>
      <w:r w:rsidRPr="009F1439">
        <w:rPr>
          <w:rStyle w:val="VerbatimChar"/>
          <w:color w:val="000000" w:themeColor="text1"/>
        </w:rPr>
        <w:t>## p_co_3 0.00097   0      0      0      0      0      0      0</w:t>
      </w:r>
      <w:r w:rsidRPr="009F1439">
        <w:rPr>
          <w:color w:val="000000" w:themeColor="text1"/>
        </w:rPr>
        <w:br/>
      </w:r>
      <w:r w:rsidRPr="009F1439">
        <w:rPr>
          <w:rStyle w:val="VerbatimChar"/>
          <w:color w:val="000000" w:themeColor="text1"/>
        </w:rPr>
        <w:t>## p_co_4 0.00009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626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18   0      0      0      0      0      0      0</w:t>
      </w:r>
      <w:r w:rsidRPr="009F1439">
        <w:rPr>
          <w:color w:val="000000" w:themeColor="text1"/>
        </w:rPr>
        <w:br/>
      </w:r>
      <w:r w:rsidRPr="009F1439">
        <w:rPr>
          <w:rStyle w:val="VerbatimChar"/>
          <w:color w:val="000000" w:themeColor="text1"/>
        </w:rPr>
        <w:t>## p_co_2 0.00582   0      0      0      0      0      0      0</w:t>
      </w:r>
      <w:r w:rsidRPr="009F1439">
        <w:rPr>
          <w:color w:val="000000" w:themeColor="text1"/>
        </w:rPr>
        <w:br/>
      </w:r>
      <w:r w:rsidRPr="009F1439">
        <w:rPr>
          <w:rStyle w:val="VerbatimChar"/>
          <w:color w:val="000000" w:themeColor="text1"/>
        </w:rPr>
        <w:t>## p_co_3 0.00145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25   0      0      0      0      0      0      0</w:t>
      </w:r>
      <w:r w:rsidRPr="009F1439">
        <w:rPr>
          <w:color w:val="000000" w:themeColor="text1"/>
        </w:rPr>
        <w:br/>
      </w:r>
      <w:r w:rsidRPr="009F1439">
        <w:rPr>
          <w:rStyle w:val="VerbatimChar"/>
          <w:color w:val="000000" w:themeColor="text1"/>
        </w:rPr>
        <w:lastRenderedPageBreak/>
        <w:t>## p_co_6 0.00055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66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854   0      0      0      0      0      0      0</w:t>
      </w:r>
      <w:r w:rsidRPr="009F1439">
        <w:rPr>
          <w:color w:val="000000" w:themeColor="text1"/>
        </w:rPr>
        <w:br/>
      </w:r>
      <w:r w:rsidRPr="009F1439">
        <w:rPr>
          <w:rStyle w:val="VerbatimChar"/>
          <w:color w:val="000000" w:themeColor="text1"/>
        </w:rPr>
        <w:t>## p_co_2 0.00364   0      0      0      0      0      0      0</w:t>
      </w:r>
      <w:r w:rsidRPr="009F1439">
        <w:rPr>
          <w:color w:val="000000" w:themeColor="text1"/>
        </w:rPr>
        <w:br/>
      </w:r>
      <w:r w:rsidRPr="009F1439">
        <w:rPr>
          <w:rStyle w:val="VerbatimChar"/>
          <w:color w:val="000000" w:themeColor="text1"/>
        </w:rPr>
        <w:t>## p_co_3 0.00085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9   0      0      0      0      0      0      0</w:t>
      </w:r>
      <w:r w:rsidRPr="009F1439">
        <w:rPr>
          <w:color w:val="000000" w:themeColor="text1"/>
        </w:rPr>
        <w:br/>
      </w:r>
      <w:r w:rsidRPr="009F1439">
        <w:rPr>
          <w:rStyle w:val="VerbatimChar"/>
          <w:color w:val="000000" w:themeColor="text1"/>
        </w:rPr>
        <w:t>## p_co_6 0.00028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89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9   0      0      0      0      0      0      0</w:t>
      </w:r>
      <w:r w:rsidRPr="009F1439">
        <w:rPr>
          <w:color w:val="000000" w:themeColor="text1"/>
        </w:rPr>
        <w:br/>
      </w:r>
      <w:r w:rsidRPr="009F1439">
        <w:rPr>
          <w:rStyle w:val="VerbatimChar"/>
          <w:color w:val="000000" w:themeColor="text1"/>
        </w:rPr>
        <w:t>## p_co_2 0.00016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3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9989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3   0      0      0      0      0      0      0</w:t>
      </w:r>
      <w:r w:rsidRPr="009F1439">
        <w:rPr>
          <w:color w:val="000000" w:themeColor="text1"/>
        </w:rPr>
        <w:br/>
      </w:r>
      <w:r w:rsidRPr="009F1439">
        <w:rPr>
          <w:rStyle w:val="VerbatimChar"/>
          <w:color w:val="000000" w:themeColor="text1"/>
        </w:rPr>
        <w:t>## p_co_2 0.00020   0      0      0      0      0      0      0</w:t>
      </w:r>
      <w:r w:rsidRPr="009F1439">
        <w:rPr>
          <w:color w:val="000000" w:themeColor="text1"/>
        </w:rPr>
        <w:br/>
      </w:r>
      <w:r w:rsidRPr="009F1439">
        <w:rPr>
          <w:rStyle w:val="VerbatimChar"/>
          <w:color w:val="000000" w:themeColor="text1"/>
        </w:rPr>
        <w:t>## p_co_3 0.00009   0      0      0      0      0      0      0</w:t>
      </w:r>
      <w:r w:rsidRPr="009F1439">
        <w:rPr>
          <w:color w:val="000000" w:themeColor="text1"/>
        </w:rPr>
        <w:br/>
      </w:r>
      <w:r w:rsidRPr="009F1439">
        <w:rPr>
          <w:rStyle w:val="VerbatimChar"/>
          <w:color w:val="000000" w:themeColor="text1"/>
        </w:rPr>
        <w:t>## p_co_4 0.00005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6   0      0      0      0      0      0      0</w:t>
      </w:r>
    </w:p>
    <w:p w14:paraId="4A12094B" w14:textId="77777777" w:rsidR="005550BE" w:rsidRPr="009F1439" w:rsidRDefault="00000000" w:rsidP="00F05379">
      <w:pPr>
        <w:pStyle w:val="Heading5"/>
        <w:spacing w:line="480" w:lineRule="auto"/>
        <w:rPr>
          <w:color w:val="000000" w:themeColor="text1"/>
        </w:rPr>
      </w:pPr>
      <w:bookmarkStart w:id="35" w:name="plant-fecundity"/>
      <w:bookmarkEnd w:id="34"/>
      <w:r w:rsidRPr="009F1439">
        <w:rPr>
          <w:color w:val="000000" w:themeColor="text1"/>
        </w:rPr>
        <w:t>Plant fecundity</w:t>
      </w:r>
    </w:p>
    <w:p w14:paraId="30FB4C47" w14:textId="77777777" w:rsidR="005550BE" w:rsidRPr="009F1439" w:rsidRDefault="00000000" w:rsidP="00F05379">
      <w:pPr>
        <w:pStyle w:val="FirstParagraph"/>
        <w:spacing w:line="480" w:lineRule="auto"/>
        <w:rPr>
          <w:color w:val="000000" w:themeColor="text1"/>
        </w:rPr>
      </w:pPr>
      <w:r w:rsidRPr="009F1439">
        <w:rPr>
          <w:color w:val="000000" w:themeColor="text1"/>
        </w:rPr>
        <w:t>The plant fecundity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had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filled with 1’s and the first row of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filled with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The 1’s in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are placeholders to carry the product from the previous matrices over.</w:t>
      </w:r>
    </w:p>
    <w:p w14:paraId="33AA04F4"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f</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1</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6</m:t>
                        </m:r>
                      </m:sub>
                    </m:sSub>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r>
                      <w:rPr>
                        <w:rFonts w:ascii="Cambria Math" w:hAnsi="Cambria Math"/>
                        <w:color w:val="000000" w:themeColor="text1"/>
                      </w:rPr>
                      <m:t>0</m:t>
                    </m:r>
                  </m:e>
                </m:mr>
              </m:m>
            </m:e>
          </m:d>
        </m:oMath>
      </m:oMathPara>
    </w:p>
    <w:p w14:paraId="1C8CD138" w14:textId="3061905A" w:rsidR="005550BE" w:rsidRPr="009F1439" w:rsidRDefault="00000000" w:rsidP="00F05379">
      <w:pPr>
        <w:pStyle w:val="FirstParagraph"/>
        <w:spacing w:line="480" w:lineRule="auto"/>
        <w:rPr>
          <w:color w:val="000000" w:themeColor="text1"/>
        </w:rPr>
      </w:pPr>
      <w:r w:rsidRPr="009F1439">
        <w:rPr>
          <w:color w:val="000000" w:themeColor="text1"/>
        </w:rPr>
        <w:t>Two scenarios of plant fecundity were used. In scenario 1, plant fecundity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in each crop identity crossed with corn weed management was estimated from plant aboveground mass using eighteen equations from Nguyen and Liebman (2022a). In scenario 2, the plants were partitioned into six size-based bins</w:t>
      </w:r>
      <w:r w:rsidR="008118B2" w:rsidRPr="009F1439">
        <w:rPr>
          <w:color w:val="000000" w:themeColor="text1"/>
        </w:rPr>
        <w:t>,</w:t>
      </w:r>
      <w:r w:rsidRPr="009F1439">
        <w:rPr>
          <w:color w:val="000000" w:themeColor="text1"/>
        </w:rPr>
        <w:t xml:space="preserve"> and their fecundity was summarized as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filled in their relevant positions i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matrix by partitioning. Both practices in scenarios 1 and 2 </w:t>
      </w:r>
      <w:proofErr w:type="gramStart"/>
      <w:r w:rsidRPr="009F1439">
        <w:rPr>
          <w:color w:val="000000" w:themeColor="text1"/>
        </w:rPr>
        <w:t>were based on the assumption</w:t>
      </w:r>
      <w:proofErr w:type="gramEnd"/>
      <w:r w:rsidRPr="009F1439">
        <w:rPr>
          <w:color w:val="000000" w:themeColor="text1"/>
        </w:rPr>
        <w:t xml:space="preserve"> that plant </w:t>
      </w:r>
      <w:r w:rsidRPr="009F1439">
        <w:rPr>
          <w:color w:val="000000" w:themeColor="text1"/>
        </w:rPr>
        <w:lastRenderedPageBreak/>
        <w:t xml:space="preserve">size and fecundity decreased as emergence </w:t>
      </w:r>
      <w:r w:rsidR="008118B2" w:rsidRPr="009F1439">
        <w:rPr>
          <w:color w:val="000000" w:themeColor="text1"/>
        </w:rPr>
        <w:t xml:space="preserve">was </w:t>
      </w:r>
      <w:r w:rsidRPr="009F1439">
        <w:rPr>
          <w:color w:val="000000" w:themeColor="text1"/>
        </w:rPr>
        <w:t>delayed (Hartzler et al., 2004; Nordby and Hartzler, 2004).</w:t>
      </w:r>
    </w:p>
    <w:p w14:paraId="61431D3F" w14:textId="77777777" w:rsidR="005550BE" w:rsidRPr="009F1439" w:rsidRDefault="00000000" w:rsidP="00F05379">
      <w:pPr>
        <w:pStyle w:val="BodyText"/>
        <w:spacing w:line="480" w:lineRule="auto"/>
        <w:rPr>
          <w:color w:val="000000" w:themeColor="text1"/>
        </w:rPr>
      </w:pPr>
      <w:r w:rsidRPr="009F1439">
        <w:rPr>
          <w:color w:val="000000" w:themeColor="text1"/>
        </w:rPr>
        <w:t>Scenario 1: 2019</w:t>
      </w:r>
    </w:p>
    <w:p w14:paraId="66C5D3CC"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1.8   5.36    3.4   2.13    1.3   0.64</w:t>
      </w:r>
      <w:r w:rsidRPr="009F1439">
        <w:rPr>
          <w:color w:val="000000" w:themeColor="text1"/>
        </w:rPr>
        <w:br/>
      </w:r>
      <w:r w:rsidRPr="009F1439">
        <w:rPr>
          <w:rStyle w:val="VerbatimChar"/>
          <w:color w:val="000000" w:themeColor="text1"/>
        </w:rPr>
        <w:t>## s_b      0   1    0.0   0.00    0.0   0.00    0.0   0.00</w:t>
      </w:r>
      <w:r w:rsidRPr="009F1439">
        <w:rPr>
          <w:color w:val="000000" w:themeColor="text1"/>
        </w:rPr>
        <w:br/>
      </w:r>
      <w:r w:rsidRPr="009F1439">
        <w:rPr>
          <w:rStyle w:val="VerbatimChar"/>
          <w:color w:val="000000" w:themeColor="text1"/>
        </w:rPr>
        <w:t>## p_co_1   0   0    0.0   0.00    0.0   0.00    0.0   0.00</w:t>
      </w:r>
      <w:r w:rsidRPr="009F1439">
        <w:rPr>
          <w:color w:val="000000" w:themeColor="text1"/>
        </w:rPr>
        <w:br/>
      </w:r>
      <w:r w:rsidRPr="009F1439">
        <w:rPr>
          <w:rStyle w:val="VerbatimChar"/>
          <w:color w:val="000000" w:themeColor="text1"/>
        </w:rPr>
        <w:t>## p_co_2   0   0    0.0   0.00    0.0   0.00    0.0   0.00</w:t>
      </w:r>
      <w:r w:rsidRPr="009F1439">
        <w:rPr>
          <w:color w:val="000000" w:themeColor="text1"/>
        </w:rPr>
        <w:br/>
      </w:r>
      <w:r w:rsidRPr="009F1439">
        <w:rPr>
          <w:rStyle w:val="VerbatimChar"/>
          <w:color w:val="000000" w:themeColor="text1"/>
        </w:rPr>
        <w:t>## p_co_3   0   0    0.0   0.00    0.0   0.00    0.0   0.00</w:t>
      </w:r>
      <w:r w:rsidRPr="009F1439">
        <w:rPr>
          <w:color w:val="000000" w:themeColor="text1"/>
        </w:rPr>
        <w:br/>
      </w:r>
      <w:r w:rsidRPr="009F1439">
        <w:rPr>
          <w:rStyle w:val="VerbatimChar"/>
          <w:color w:val="000000" w:themeColor="text1"/>
        </w:rPr>
        <w:t>## p_co_4   0   0    0.0   0.00    0.0   0.00    0.0   0.00</w:t>
      </w:r>
      <w:r w:rsidRPr="009F1439">
        <w:rPr>
          <w:color w:val="000000" w:themeColor="text1"/>
        </w:rPr>
        <w:br/>
      </w:r>
      <w:r w:rsidRPr="009F1439">
        <w:rPr>
          <w:rStyle w:val="VerbatimChar"/>
          <w:color w:val="000000" w:themeColor="text1"/>
        </w:rPr>
        <w:t>## p_co_5   0   0    0.0   0.00    0.0   0.00    0.0   0.00</w:t>
      </w:r>
      <w:r w:rsidRPr="009F1439">
        <w:rPr>
          <w:color w:val="000000" w:themeColor="text1"/>
        </w:rPr>
        <w:br/>
      </w:r>
      <w:r w:rsidRPr="009F1439">
        <w:rPr>
          <w:rStyle w:val="VerbatimChar"/>
          <w:color w:val="000000" w:themeColor="text1"/>
        </w:rPr>
        <w:t>## p_co_6   0   0    0.0   0.00    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22   3.21   2.26   1.65    1.3   0.88</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18.59 615.17 231.49  99.53  29.99   7.6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42.93  22.54  12.03   6.81    3.9      2</w:t>
      </w:r>
      <w:r w:rsidRPr="009F1439">
        <w:rPr>
          <w:color w:val="000000" w:themeColor="text1"/>
        </w:rPr>
        <w:br/>
      </w:r>
      <w:r w:rsidRPr="009F1439">
        <w:rPr>
          <w:rStyle w:val="VerbatimChar"/>
          <w:color w:val="000000" w:themeColor="text1"/>
        </w:rPr>
        <w:t>## s_b      0   1   0.00   0.00   0.00   0.00    0.0      0</w:t>
      </w:r>
      <w:r w:rsidRPr="009F1439">
        <w:rPr>
          <w:color w:val="000000" w:themeColor="text1"/>
        </w:rPr>
        <w:br/>
      </w:r>
      <w:r w:rsidRPr="009F1439">
        <w:rPr>
          <w:rStyle w:val="VerbatimChar"/>
          <w:color w:val="000000" w:themeColor="text1"/>
        </w:rPr>
        <w:t>## p_co_1   0   0   0.00   0.00   0.00   0.00    0.0      0</w:t>
      </w:r>
      <w:r w:rsidRPr="009F1439">
        <w:rPr>
          <w:color w:val="000000" w:themeColor="text1"/>
        </w:rPr>
        <w:br/>
      </w:r>
      <w:r w:rsidRPr="009F1439">
        <w:rPr>
          <w:rStyle w:val="VerbatimChar"/>
          <w:color w:val="000000" w:themeColor="text1"/>
        </w:rPr>
        <w:t>## p_co_2   0   0   0.00   0.00   0.00   0.00    0.0      0</w:t>
      </w:r>
      <w:r w:rsidRPr="009F1439">
        <w:rPr>
          <w:color w:val="000000" w:themeColor="text1"/>
        </w:rPr>
        <w:br/>
      </w:r>
      <w:r w:rsidRPr="009F1439">
        <w:rPr>
          <w:rStyle w:val="VerbatimChar"/>
          <w:color w:val="000000" w:themeColor="text1"/>
        </w:rPr>
        <w:t>## p_co_3   0   0   0.00   0.00   0.00   0.00    0.0      0</w:t>
      </w:r>
      <w:r w:rsidRPr="009F1439">
        <w:rPr>
          <w:color w:val="000000" w:themeColor="text1"/>
        </w:rPr>
        <w:br/>
      </w:r>
      <w:r w:rsidRPr="009F1439">
        <w:rPr>
          <w:rStyle w:val="VerbatimChar"/>
          <w:color w:val="000000" w:themeColor="text1"/>
        </w:rPr>
        <w:t>## p_co_4   0   0   0.00   0.00   0.00   0.00    0.0      0</w:t>
      </w:r>
      <w:r w:rsidRPr="009F1439">
        <w:rPr>
          <w:color w:val="000000" w:themeColor="text1"/>
        </w:rPr>
        <w:br/>
      </w:r>
      <w:r w:rsidRPr="009F1439">
        <w:rPr>
          <w:rStyle w:val="VerbatimChar"/>
          <w:color w:val="000000" w:themeColor="text1"/>
        </w:rPr>
        <w:t>## p_co_5   0   0   0.00   0.00   0.00   0.00    0.0      0</w:t>
      </w:r>
      <w:r w:rsidRPr="009F1439">
        <w:rPr>
          <w:color w:val="000000" w:themeColor="text1"/>
        </w:rPr>
        <w:br/>
      </w:r>
      <w:r w:rsidRPr="009F1439">
        <w:rPr>
          <w:rStyle w:val="VerbatimChar"/>
          <w:color w:val="000000" w:themeColor="text1"/>
        </w:rPr>
        <w:t>## p_co_6   0   0   0.00   0.00   0.00   0.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685.16 120.67  37.61  19.81   7.85   2.3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5.88  48.51  31.41  24.87  20.11  15.01</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80.71 643.78  70.33  48.66   6.55   3.0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lastRenderedPageBreak/>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431.88 969.28 227.07 123.04  38.59   0.98</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85.14 110.44  57.49  29.61   14.7   3.94</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lastRenderedPageBreak/>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4.33 202.25 147.01 116.24  86.41  52.3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06.39 163.51  81.36  47.65  23.06   8.7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63.95 223.23 120.21  69.43  29.84  13.5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32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99      0      0      0      0      0</w:t>
      </w:r>
      <w:r w:rsidRPr="009F1439">
        <w:rPr>
          <w:color w:val="000000" w:themeColor="text1"/>
        </w:rPr>
        <w:br/>
      </w:r>
      <w:r w:rsidRPr="009F1439">
        <w:rPr>
          <w:rStyle w:val="VerbatimChar"/>
          <w:color w:val="000000" w:themeColor="text1"/>
        </w:rPr>
        <w:lastRenderedPageBreak/>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5      0      0      0      0      0</w:t>
      </w:r>
      <w:r w:rsidRPr="009F1439">
        <w:rPr>
          <w:color w:val="000000" w:themeColor="text1"/>
        </w:rPr>
        <w:br/>
      </w:r>
      <w:r w:rsidRPr="009F1439">
        <w:rPr>
          <w:rStyle w:val="VerbatimChar"/>
          <w:color w:val="000000" w:themeColor="text1"/>
        </w:rPr>
        <w:t>## s_b      0   1    0.0      0      0      0      0      0</w:t>
      </w:r>
      <w:r w:rsidRPr="009F1439">
        <w:rPr>
          <w:color w:val="000000" w:themeColor="text1"/>
        </w:rPr>
        <w:br/>
      </w:r>
      <w:r w:rsidRPr="009F1439">
        <w:rPr>
          <w:rStyle w:val="VerbatimChar"/>
          <w:color w:val="000000" w:themeColor="text1"/>
        </w:rPr>
        <w:t>## p_co_1   0   0    0.0      0      0      0      0      0</w:t>
      </w:r>
      <w:r w:rsidRPr="009F1439">
        <w:rPr>
          <w:color w:val="000000" w:themeColor="text1"/>
        </w:rPr>
        <w:br/>
      </w:r>
      <w:r w:rsidRPr="009F1439">
        <w:rPr>
          <w:rStyle w:val="VerbatimChar"/>
          <w:color w:val="000000" w:themeColor="text1"/>
        </w:rPr>
        <w:t>## p_co_2   0   0    0.0      0      0      0      0      0</w:t>
      </w:r>
      <w:r w:rsidRPr="009F1439">
        <w:rPr>
          <w:color w:val="000000" w:themeColor="text1"/>
        </w:rPr>
        <w:br/>
      </w:r>
      <w:r w:rsidRPr="009F1439">
        <w:rPr>
          <w:rStyle w:val="VerbatimChar"/>
          <w:color w:val="000000" w:themeColor="text1"/>
        </w:rPr>
        <w:t>## p_co_3   0   0    0.0      0      0      0      0      0</w:t>
      </w:r>
      <w:r w:rsidRPr="009F1439">
        <w:rPr>
          <w:color w:val="000000" w:themeColor="text1"/>
        </w:rPr>
        <w:br/>
      </w:r>
      <w:r w:rsidRPr="009F1439">
        <w:rPr>
          <w:rStyle w:val="VerbatimChar"/>
          <w:color w:val="000000" w:themeColor="text1"/>
        </w:rPr>
        <w:t>## p_co_4   0   0    0.0      0      0      0      0      0</w:t>
      </w:r>
      <w:r w:rsidRPr="009F1439">
        <w:rPr>
          <w:color w:val="000000" w:themeColor="text1"/>
        </w:rPr>
        <w:br/>
      </w:r>
      <w:r w:rsidRPr="009F1439">
        <w:rPr>
          <w:rStyle w:val="VerbatimChar"/>
          <w:color w:val="000000" w:themeColor="text1"/>
        </w:rPr>
        <w:t>## p_co_5   0   0    0.0      0      0      0      0      0</w:t>
      </w:r>
      <w:r w:rsidRPr="009F1439">
        <w:rPr>
          <w:color w:val="000000" w:themeColor="text1"/>
        </w:rPr>
        <w:br/>
      </w:r>
      <w:r w:rsidRPr="009F1439">
        <w:rPr>
          <w:rStyle w:val="VerbatimChar"/>
          <w:color w:val="000000" w:themeColor="text1"/>
        </w:rPr>
        <w:t>## p_co_6   0   0    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0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lastRenderedPageBreak/>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45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0.9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lastRenderedPageBreak/>
        <w:t>## p_co_5   0   0   0.00      0      0      0      0      0</w:t>
      </w:r>
      <w:r w:rsidRPr="009F1439">
        <w:rPr>
          <w:color w:val="000000" w:themeColor="text1"/>
        </w:rPr>
        <w:br/>
      </w:r>
      <w:r w:rsidRPr="009F1439">
        <w:rPr>
          <w:rStyle w:val="VerbatimChar"/>
          <w:color w:val="000000" w:themeColor="text1"/>
        </w:rPr>
        <w:t>## p_co_6   0   0   0.00      0      0      0      0      0</w:t>
      </w:r>
    </w:p>
    <w:p w14:paraId="4E5B381D" w14:textId="77777777" w:rsidR="005550BE" w:rsidRPr="009F1439" w:rsidRDefault="00000000" w:rsidP="00F05379">
      <w:pPr>
        <w:pStyle w:val="FirstParagraph"/>
        <w:spacing w:line="480" w:lineRule="auto"/>
        <w:rPr>
          <w:color w:val="000000" w:themeColor="text1"/>
        </w:rPr>
      </w:pPr>
      <w:r w:rsidRPr="009F1439">
        <w:rPr>
          <w:color w:val="000000" w:themeColor="text1"/>
        </w:rPr>
        <w:t>Scenario 2: 2018</w:t>
      </w:r>
    </w:p>
    <w:p w14:paraId="1C8485CE" w14:textId="77777777" w:rsidR="005550BE" w:rsidRPr="009F1439" w:rsidRDefault="000000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60.33  14.67      1  13.25   1.25   4.25</w:t>
      </w:r>
      <w:r w:rsidRPr="009F1439">
        <w:rPr>
          <w:color w:val="000000" w:themeColor="text1"/>
        </w:rPr>
        <w:br/>
      </w:r>
      <w:r w:rsidRPr="009F1439">
        <w:rPr>
          <w:rStyle w:val="VerbatimChar"/>
          <w:color w:val="000000" w:themeColor="text1"/>
        </w:rPr>
        <w:t>## s_b      0   1   0.00   0.00      0   0.00   0.00   0.00</w:t>
      </w:r>
      <w:r w:rsidRPr="009F1439">
        <w:rPr>
          <w:color w:val="000000" w:themeColor="text1"/>
        </w:rPr>
        <w:br/>
      </w:r>
      <w:r w:rsidRPr="009F1439">
        <w:rPr>
          <w:rStyle w:val="VerbatimChar"/>
          <w:color w:val="000000" w:themeColor="text1"/>
        </w:rPr>
        <w:t>## p_co_1   0   0   0.00   0.00      0   0.00   0.00   0.00</w:t>
      </w:r>
      <w:r w:rsidRPr="009F1439">
        <w:rPr>
          <w:color w:val="000000" w:themeColor="text1"/>
        </w:rPr>
        <w:br/>
      </w:r>
      <w:r w:rsidRPr="009F1439">
        <w:rPr>
          <w:rStyle w:val="VerbatimChar"/>
          <w:color w:val="000000" w:themeColor="text1"/>
        </w:rPr>
        <w:t>## p_co_2   0   0   0.00   0.00      0   0.00   0.00   0.00</w:t>
      </w:r>
      <w:r w:rsidRPr="009F1439">
        <w:rPr>
          <w:color w:val="000000" w:themeColor="text1"/>
        </w:rPr>
        <w:br/>
      </w:r>
      <w:r w:rsidRPr="009F1439">
        <w:rPr>
          <w:rStyle w:val="VerbatimChar"/>
          <w:color w:val="000000" w:themeColor="text1"/>
        </w:rPr>
        <w:t>## p_co_3   0   0   0.00   0.00      0   0.00   0.00   0.00</w:t>
      </w:r>
      <w:r w:rsidRPr="009F1439">
        <w:rPr>
          <w:color w:val="000000" w:themeColor="text1"/>
        </w:rPr>
        <w:br/>
      </w:r>
      <w:r w:rsidRPr="009F1439">
        <w:rPr>
          <w:rStyle w:val="VerbatimChar"/>
          <w:color w:val="000000" w:themeColor="text1"/>
        </w:rPr>
        <w:t>## p_co_4   0   0   0.00   0.00      0   0.00   0.00   0.00</w:t>
      </w:r>
      <w:r w:rsidRPr="009F1439">
        <w:rPr>
          <w:color w:val="000000" w:themeColor="text1"/>
        </w:rPr>
        <w:br/>
      </w:r>
      <w:r w:rsidRPr="009F1439">
        <w:rPr>
          <w:rStyle w:val="VerbatimChar"/>
          <w:color w:val="000000" w:themeColor="text1"/>
        </w:rPr>
        <w:t>## p_co_5   0   0   0.00   0.00      0   0.00   0.00   0.00</w:t>
      </w:r>
      <w:r w:rsidRPr="009F1439">
        <w:rPr>
          <w:color w:val="000000" w:themeColor="text1"/>
        </w:rPr>
        <w:br/>
      </w:r>
      <w:r w:rsidRPr="009F1439">
        <w:rPr>
          <w:rStyle w:val="VerbatimChar"/>
          <w:color w:val="000000" w:themeColor="text1"/>
        </w:rPr>
        <w:t>## p_co_6   0   0   0.00   0.00      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67   8.25   9.25    2.5    0.5   1.25</w:t>
      </w:r>
      <w:r w:rsidRPr="009F1439">
        <w:rPr>
          <w:color w:val="000000" w:themeColor="text1"/>
        </w:rPr>
        <w:br/>
      </w:r>
      <w:r w:rsidRPr="009F1439">
        <w:rPr>
          <w:rStyle w:val="VerbatimChar"/>
          <w:color w:val="000000" w:themeColor="text1"/>
        </w:rPr>
        <w:t>## s_b      0   1   0.00   0.00   0.00    0.0    0.0   0.00</w:t>
      </w:r>
      <w:r w:rsidRPr="009F1439">
        <w:rPr>
          <w:color w:val="000000" w:themeColor="text1"/>
        </w:rPr>
        <w:br/>
      </w:r>
      <w:r w:rsidRPr="009F1439">
        <w:rPr>
          <w:rStyle w:val="VerbatimChar"/>
          <w:color w:val="000000" w:themeColor="text1"/>
        </w:rPr>
        <w:t>## p_co_1   0   0   0.00   0.00   0.00    0.0    0.0   0.00</w:t>
      </w:r>
      <w:r w:rsidRPr="009F1439">
        <w:rPr>
          <w:color w:val="000000" w:themeColor="text1"/>
        </w:rPr>
        <w:br/>
      </w:r>
      <w:r w:rsidRPr="009F1439">
        <w:rPr>
          <w:rStyle w:val="VerbatimChar"/>
          <w:color w:val="000000" w:themeColor="text1"/>
        </w:rPr>
        <w:t>## p_co_2   0   0   0.00   0.00   0.00    0.0    0.0   0.00</w:t>
      </w:r>
      <w:r w:rsidRPr="009F1439">
        <w:rPr>
          <w:color w:val="000000" w:themeColor="text1"/>
        </w:rPr>
        <w:br/>
      </w:r>
      <w:r w:rsidRPr="009F1439">
        <w:rPr>
          <w:rStyle w:val="VerbatimChar"/>
          <w:color w:val="000000" w:themeColor="text1"/>
        </w:rPr>
        <w:t>## p_co_3   0   0   0.00   0.00   0.00    0.0    0.0   0.00</w:t>
      </w:r>
      <w:r w:rsidRPr="009F1439">
        <w:rPr>
          <w:color w:val="000000" w:themeColor="text1"/>
        </w:rPr>
        <w:br/>
      </w:r>
      <w:r w:rsidRPr="009F1439">
        <w:rPr>
          <w:rStyle w:val="VerbatimChar"/>
          <w:color w:val="000000" w:themeColor="text1"/>
        </w:rPr>
        <w:t>## p_co_4   0   0   0.00   0.00   0.00    0.0    0.0   0.00</w:t>
      </w:r>
      <w:r w:rsidRPr="009F1439">
        <w:rPr>
          <w:color w:val="000000" w:themeColor="text1"/>
        </w:rPr>
        <w:br/>
      </w:r>
      <w:r w:rsidRPr="009F1439">
        <w:rPr>
          <w:rStyle w:val="VerbatimChar"/>
          <w:color w:val="000000" w:themeColor="text1"/>
        </w:rPr>
        <w:t>## p_co_5   0   0   0.00   0.00   0.00    0.0    0.0   0.00</w:t>
      </w:r>
      <w:r w:rsidRPr="009F1439">
        <w:rPr>
          <w:color w:val="000000" w:themeColor="text1"/>
        </w:rPr>
        <w:br/>
      </w:r>
      <w:r w:rsidRPr="009F1439">
        <w:rPr>
          <w:rStyle w:val="VerbatimChar"/>
          <w:color w:val="000000" w:themeColor="text1"/>
        </w:rPr>
        <w:t>## p_co_6   0   0   0.00   0.00   0.00    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077.33 15592.33 6958.8 6298.6 2192.13    272</w:t>
      </w:r>
      <w:r w:rsidRPr="009F1439">
        <w:rPr>
          <w:color w:val="000000" w:themeColor="text1"/>
        </w:rPr>
        <w:br/>
      </w:r>
      <w:r w:rsidRPr="009F1439">
        <w:rPr>
          <w:rStyle w:val="VerbatimChar"/>
          <w:color w:val="000000" w:themeColor="text1"/>
        </w:rPr>
        <w:t>## s_b      0   1     0.00     0.00    0.0    0.0    0.00      0</w:t>
      </w:r>
      <w:r w:rsidRPr="009F1439">
        <w:rPr>
          <w:color w:val="000000" w:themeColor="text1"/>
        </w:rPr>
        <w:br/>
      </w:r>
      <w:r w:rsidRPr="009F1439">
        <w:rPr>
          <w:rStyle w:val="VerbatimChar"/>
          <w:color w:val="000000" w:themeColor="text1"/>
        </w:rPr>
        <w:t>## p_co_1   0   0     0.00     0.00    0.0    0.0    0.00      0</w:t>
      </w:r>
      <w:r w:rsidRPr="009F1439">
        <w:rPr>
          <w:color w:val="000000" w:themeColor="text1"/>
        </w:rPr>
        <w:br/>
      </w:r>
      <w:r w:rsidRPr="009F1439">
        <w:rPr>
          <w:rStyle w:val="VerbatimChar"/>
          <w:color w:val="000000" w:themeColor="text1"/>
        </w:rPr>
        <w:t>## p_co_2   0   0     0.00     0.00    0.0    0.0    0.00      0</w:t>
      </w:r>
      <w:r w:rsidRPr="009F1439">
        <w:rPr>
          <w:color w:val="000000" w:themeColor="text1"/>
        </w:rPr>
        <w:br/>
      </w:r>
      <w:r w:rsidRPr="009F1439">
        <w:rPr>
          <w:rStyle w:val="VerbatimChar"/>
          <w:color w:val="000000" w:themeColor="text1"/>
        </w:rPr>
        <w:t>## p_co_3   0   0     0.00     0.00    0.0    0.0    0.00      0</w:t>
      </w:r>
      <w:r w:rsidRPr="009F1439">
        <w:rPr>
          <w:color w:val="000000" w:themeColor="text1"/>
        </w:rPr>
        <w:br/>
      </w:r>
      <w:r w:rsidRPr="009F1439">
        <w:rPr>
          <w:rStyle w:val="VerbatimChar"/>
          <w:color w:val="000000" w:themeColor="text1"/>
        </w:rPr>
        <w:t>## p_co_4   0   0     0.00     0.00    0.0    0.0    0.00      0</w:t>
      </w:r>
      <w:r w:rsidRPr="009F1439">
        <w:rPr>
          <w:color w:val="000000" w:themeColor="text1"/>
        </w:rPr>
        <w:br/>
      </w:r>
      <w:r w:rsidRPr="009F1439">
        <w:rPr>
          <w:rStyle w:val="VerbatimChar"/>
          <w:color w:val="000000" w:themeColor="text1"/>
        </w:rPr>
        <w:t>## p_co_5   0   0     0.00     0.00    0.0    0.0    0.00      0</w:t>
      </w:r>
      <w:r w:rsidRPr="009F1439">
        <w:rPr>
          <w:color w:val="000000" w:themeColor="text1"/>
        </w:rPr>
        <w:br/>
      </w:r>
      <w:r w:rsidRPr="009F1439">
        <w:rPr>
          <w:rStyle w:val="VerbatimChar"/>
          <w:color w:val="000000" w:themeColor="text1"/>
        </w:rPr>
        <w:t>## p_co_6   0   0     0.00     0.00    0.0    0.0    0.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4140.39 3127.22 897.67 506.33 224.17  34.83</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21662.67 7965.78 3138.78 166.33 271.33  75.25</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92.33 517.33 207.25    144   35.5  51.25</w:t>
      </w:r>
      <w:r w:rsidRPr="009F1439">
        <w:rPr>
          <w:color w:val="000000" w:themeColor="text1"/>
        </w:rPr>
        <w:br/>
      </w:r>
      <w:r w:rsidRPr="009F1439">
        <w:rPr>
          <w:rStyle w:val="VerbatimChar"/>
          <w:color w:val="000000" w:themeColor="text1"/>
        </w:rPr>
        <w:t>## s_b      0   1   0.00   0.00   0.00      0    0.0   0.00</w:t>
      </w:r>
      <w:r w:rsidRPr="009F1439">
        <w:rPr>
          <w:color w:val="000000" w:themeColor="text1"/>
        </w:rPr>
        <w:br/>
      </w:r>
      <w:r w:rsidRPr="009F1439">
        <w:rPr>
          <w:rStyle w:val="VerbatimChar"/>
          <w:color w:val="000000" w:themeColor="text1"/>
        </w:rPr>
        <w:t>## p_co_1   0   0   0.00   0.00   0.00      0    0.0   0.00</w:t>
      </w:r>
      <w:r w:rsidRPr="009F1439">
        <w:rPr>
          <w:color w:val="000000" w:themeColor="text1"/>
        </w:rPr>
        <w:br/>
      </w:r>
      <w:r w:rsidRPr="009F1439">
        <w:rPr>
          <w:rStyle w:val="VerbatimChar"/>
          <w:color w:val="000000" w:themeColor="text1"/>
        </w:rPr>
        <w:t>## p_co_2   0   0   0.00   0.00   0.00      0    0.0   0.00</w:t>
      </w:r>
      <w:r w:rsidRPr="009F1439">
        <w:rPr>
          <w:color w:val="000000" w:themeColor="text1"/>
        </w:rPr>
        <w:br/>
      </w:r>
      <w:r w:rsidRPr="009F1439">
        <w:rPr>
          <w:rStyle w:val="VerbatimChar"/>
          <w:color w:val="000000" w:themeColor="text1"/>
        </w:rPr>
        <w:t>## p_co_3   0   0   0.00   0.00   0.00      0    0.0   0.00</w:t>
      </w:r>
      <w:r w:rsidRPr="009F1439">
        <w:rPr>
          <w:color w:val="000000" w:themeColor="text1"/>
        </w:rPr>
        <w:br/>
      </w:r>
      <w:r w:rsidRPr="009F1439">
        <w:rPr>
          <w:rStyle w:val="VerbatimChar"/>
          <w:color w:val="000000" w:themeColor="text1"/>
        </w:rPr>
        <w:t>## p_co_4   0   0   0.00   0.00   0.00      0    0.0   0.00</w:t>
      </w:r>
      <w:r w:rsidRPr="009F1439">
        <w:rPr>
          <w:color w:val="000000" w:themeColor="text1"/>
        </w:rPr>
        <w:br/>
      </w:r>
      <w:r w:rsidRPr="009F1439">
        <w:rPr>
          <w:rStyle w:val="VerbatimChar"/>
          <w:color w:val="000000" w:themeColor="text1"/>
        </w:rPr>
        <w:t>## p_co_5   0   0   0.00   0.00   0.00      0    0.0   0.00</w:t>
      </w:r>
      <w:r w:rsidRPr="009F1439">
        <w:rPr>
          <w:color w:val="000000" w:themeColor="text1"/>
        </w:rPr>
        <w:br/>
      </w:r>
      <w:r w:rsidRPr="009F1439">
        <w:rPr>
          <w:rStyle w:val="VerbatimChar"/>
          <w:color w:val="000000" w:themeColor="text1"/>
        </w:rPr>
        <w:t>## p_co_6   0   0   0.00   0.00   0.00      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3672.33   7124 18026.33    722 500.67 272.67</w:t>
      </w:r>
      <w:r w:rsidRPr="009F1439">
        <w:rPr>
          <w:color w:val="000000" w:themeColor="text1"/>
        </w:rPr>
        <w:br/>
      </w:r>
      <w:r w:rsidRPr="009F1439">
        <w:rPr>
          <w:rStyle w:val="VerbatimChar"/>
          <w:color w:val="000000" w:themeColor="text1"/>
        </w:rPr>
        <w:t>## s_b      0   1     0.00      0     0.00      0   0.00   0.00</w:t>
      </w:r>
      <w:r w:rsidRPr="009F1439">
        <w:rPr>
          <w:color w:val="000000" w:themeColor="text1"/>
        </w:rPr>
        <w:br/>
      </w:r>
      <w:r w:rsidRPr="009F1439">
        <w:rPr>
          <w:rStyle w:val="VerbatimChar"/>
          <w:color w:val="000000" w:themeColor="text1"/>
        </w:rPr>
        <w:t>## p_co_1   0   0     0.00      0     0.00      0   0.00   0.00</w:t>
      </w:r>
      <w:r w:rsidRPr="009F1439">
        <w:rPr>
          <w:color w:val="000000" w:themeColor="text1"/>
        </w:rPr>
        <w:br/>
      </w:r>
      <w:r w:rsidRPr="009F1439">
        <w:rPr>
          <w:rStyle w:val="VerbatimChar"/>
          <w:color w:val="000000" w:themeColor="text1"/>
        </w:rPr>
        <w:lastRenderedPageBreak/>
        <w:t>## p_co_2   0   0     0.00      0     0.00      0   0.00   0.00</w:t>
      </w:r>
      <w:r w:rsidRPr="009F1439">
        <w:rPr>
          <w:color w:val="000000" w:themeColor="text1"/>
        </w:rPr>
        <w:br/>
      </w:r>
      <w:r w:rsidRPr="009F1439">
        <w:rPr>
          <w:rStyle w:val="VerbatimChar"/>
          <w:color w:val="000000" w:themeColor="text1"/>
        </w:rPr>
        <w:t>## p_co_3   0   0     0.00      0     0.00      0   0.00   0.00</w:t>
      </w:r>
      <w:r w:rsidRPr="009F1439">
        <w:rPr>
          <w:color w:val="000000" w:themeColor="text1"/>
        </w:rPr>
        <w:br/>
      </w:r>
      <w:r w:rsidRPr="009F1439">
        <w:rPr>
          <w:rStyle w:val="VerbatimChar"/>
          <w:color w:val="000000" w:themeColor="text1"/>
        </w:rPr>
        <w:t>## p_co_4   0   0     0.00      0     0.00      0   0.00   0.00</w:t>
      </w:r>
      <w:r w:rsidRPr="009F1439">
        <w:rPr>
          <w:color w:val="000000" w:themeColor="text1"/>
        </w:rPr>
        <w:br/>
      </w:r>
      <w:r w:rsidRPr="009F1439">
        <w:rPr>
          <w:rStyle w:val="VerbatimChar"/>
          <w:color w:val="000000" w:themeColor="text1"/>
        </w:rPr>
        <w:t>## p_co_5   0   0     0.00      0     0.00      0   0.00   0.00</w:t>
      </w:r>
      <w:r w:rsidRPr="009F1439">
        <w:rPr>
          <w:color w:val="000000" w:themeColor="text1"/>
        </w:rPr>
        <w:br/>
      </w:r>
      <w:r w:rsidRPr="009F1439">
        <w:rPr>
          <w:rStyle w:val="VerbatimChar"/>
          <w:color w:val="000000" w:themeColor="text1"/>
        </w:rPr>
        <w:t>## p_co_6   0   0     0.00      0     0.00      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139.56   2349  830.5 164.75  52.25  18.75</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53.67 849.25 424.75    218 123.25   79.6</w:t>
      </w:r>
      <w:r w:rsidRPr="009F1439">
        <w:rPr>
          <w:color w:val="000000" w:themeColor="text1"/>
        </w:rPr>
        <w:br/>
      </w:r>
      <w:r w:rsidRPr="009F1439">
        <w:rPr>
          <w:rStyle w:val="VerbatimChar"/>
          <w:color w:val="000000" w:themeColor="text1"/>
        </w:rPr>
        <w:t>## s_b      0   1    0.00   0.00   0.00      0   0.00    0.0</w:t>
      </w:r>
      <w:r w:rsidRPr="009F1439">
        <w:rPr>
          <w:color w:val="000000" w:themeColor="text1"/>
        </w:rPr>
        <w:br/>
      </w:r>
      <w:r w:rsidRPr="009F1439">
        <w:rPr>
          <w:rStyle w:val="VerbatimChar"/>
          <w:color w:val="000000" w:themeColor="text1"/>
        </w:rPr>
        <w:t>## p_co_1   0   0    0.00   0.00   0.00      0   0.00    0.0</w:t>
      </w:r>
      <w:r w:rsidRPr="009F1439">
        <w:rPr>
          <w:color w:val="000000" w:themeColor="text1"/>
        </w:rPr>
        <w:br/>
      </w:r>
      <w:r w:rsidRPr="009F1439">
        <w:rPr>
          <w:rStyle w:val="VerbatimChar"/>
          <w:color w:val="000000" w:themeColor="text1"/>
        </w:rPr>
        <w:t>## p_co_2   0   0    0.00   0.00   0.00      0   0.00    0.0</w:t>
      </w:r>
      <w:r w:rsidRPr="009F1439">
        <w:rPr>
          <w:color w:val="000000" w:themeColor="text1"/>
        </w:rPr>
        <w:br/>
      </w:r>
      <w:r w:rsidRPr="009F1439">
        <w:rPr>
          <w:rStyle w:val="VerbatimChar"/>
          <w:color w:val="000000" w:themeColor="text1"/>
        </w:rPr>
        <w:t>## p_co_3   0   0    0.00   0.00   0.00      0   0.00    0.0</w:t>
      </w:r>
      <w:r w:rsidRPr="009F1439">
        <w:rPr>
          <w:color w:val="000000" w:themeColor="text1"/>
        </w:rPr>
        <w:br/>
      </w:r>
      <w:r w:rsidRPr="009F1439">
        <w:rPr>
          <w:rStyle w:val="VerbatimChar"/>
          <w:color w:val="000000" w:themeColor="text1"/>
        </w:rPr>
        <w:t>## p_co_4   0   0    0.00   0.00   0.00      0   0.00    0.0</w:t>
      </w:r>
      <w:r w:rsidRPr="009F1439">
        <w:rPr>
          <w:color w:val="000000" w:themeColor="text1"/>
        </w:rPr>
        <w:br/>
      </w:r>
      <w:r w:rsidRPr="009F1439">
        <w:rPr>
          <w:rStyle w:val="VerbatimChar"/>
          <w:color w:val="000000" w:themeColor="text1"/>
        </w:rPr>
        <w:lastRenderedPageBreak/>
        <w:t>## p_co_5   0   0    0.00   0.00   0.00      0   0.00    0.0</w:t>
      </w:r>
      <w:r w:rsidRPr="009F1439">
        <w:rPr>
          <w:color w:val="000000" w:themeColor="text1"/>
        </w:rPr>
        <w:br/>
      </w:r>
      <w:r w:rsidRPr="009F1439">
        <w:rPr>
          <w:rStyle w:val="VerbatimChar"/>
          <w:color w:val="000000" w:themeColor="text1"/>
        </w:rPr>
        <w:t>## p_co_6   0   0    0.00   0.00   0.00      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58  236.6  307.8  205.6  161.2    105</w:t>
      </w:r>
      <w:r w:rsidRPr="009F1439">
        <w:rPr>
          <w:color w:val="000000" w:themeColor="text1"/>
        </w:rPr>
        <w:br/>
      </w:r>
      <w:r w:rsidRPr="009F1439">
        <w:rPr>
          <w:rStyle w:val="VerbatimChar"/>
          <w:color w:val="000000" w:themeColor="text1"/>
        </w:rPr>
        <w:t>## s_b      0   1      0    0.0    0.0    0.0    0.0      0</w:t>
      </w:r>
      <w:r w:rsidRPr="009F1439">
        <w:rPr>
          <w:color w:val="000000" w:themeColor="text1"/>
        </w:rPr>
        <w:br/>
      </w:r>
      <w:r w:rsidRPr="009F1439">
        <w:rPr>
          <w:rStyle w:val="VerbatimChar"/>
          <w:color w:val="000000" w:themeColor="text1"/>
        </w:rPr>
        <w:t>## p_co_1   0   0      0    0.0    0.0    0.0    0.0      0</w:t>
      </w:r>
      <w:r w:rsidRPr="009F1439">
        <w:rPr>
          <w:color w:val="000000" w:themeColor="text1"/>
        </w:rPr>
        <w:br/>
      </w:r>
      <w:r w:rsidRPr="009F1439">
        <w:rPr>
          <w:rStyle w:val="VerbatimChar"/>
          <w:color w:val="000000" w:themeColor="text1"/>
        </w:rPr>
        <w:t>## p_co_2   0   0      0    0.0    0.0    0.0    0.0      0</w:t>
      </w:r>
      <w:r w:rsidRPr="009F1439">
        <w:rPr>
          <w:color w:val="000000" w:themeColor="text1"/>
        </w:rPr>
        <w:br/>
      </w:r>
      <w:r w:rsidRPr="009F1439">
        <w:rPr>
          <w:rStyle w:val="VerbatimChar"/>
          <w:color w:val="000000" w:themeColor="text1"/>
        </w:rPr>
        <w:t>## p_co_3   0   0      0    0.0    0.0    0.0    0.0      0</w:t>
      </w:r>
      <w:r w:rsidRPr="009F1439">
        <w:rPr>
          <w:color w:val="000000" w:themeColor="text1"/>
        </w:rPr>
        <w:br/>
      </w:r>
      <w:r w:rsidRPr="009F1439">
        <w:rPr>
          <w:rStyle w:val="VerbatimChar"/>
          <w:color w:val="000000" w:themeColor="text1"/>
        </w:rPr>
        <w:t>## p_co_4   0   0      0    0.0    0.0    0.0    0.0      0</w:t>
      </w:r>
      <w:r w:rsidRPr="009F1439">
        <w:rPr>
          <w:color w:val="000000" w:themeColor="text1"/>
        </w:rPr>
        <w:br/>
      </w:r>
      <w:r w:rsidRPr="009F1439">
        <w:rPr>
          <w:rStyle w:val="VerbatimChar"/>
          <w:color w:val="000000" w:themeColor="text1"/>
        </w:rPr>
        <w:t>## p_co_5   0   0      0    0.0    0.0    0.0    0.0      0</w:t>
      </w:r>
      <w:r w:rsidRPr="009F1439">
        <w:rPr>
          <w:color w:val="000000" w:themeColor="text1"/>
        </w:rPr>
        <w:br/>
      </w:r>
      <w:r w:rsidRPr="009F1439">
        <w:rPr>
          <w:rStyle w:val="VerbatimChar"/>
          <w:color w:val="000000" w:themeColor="text1"/>
        </w:rPr>
        <w:t>## p_co_6   0   0      0    0.0    0.0    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96.56   1021    267    227    363  65.25</w:t>
      </w:r>
      <w:r w:rsidRPr="009F1439">
        <w:rPr>
          <w:color w:val="000000" w:themeColor="text1"/>
        </w:rPr>
        <w:br/>
      </w:r>
      <w:r w:rsidRPr="009F1439">
        <w:rPr>
          <w:rStyle w:val="VerbatimChar"/>
          <w:color w:val="000000" w:themeColor="text1"/>
        </w:rPr>
        <w:t>## s_b      0   1    0.00      0      0      0      0   0.00</w:t>
      </w:r>
      <w:r w:rsidRPr="009F1439">
        <w:rPr>
          <w:color w:val="000000" w:themeColor="text1"/>
        </w:rPr>
        <w:br/>
      </w:r>
      <w:r w:rsidRPr="009F1439">
        <w:rPr>
          <w:rStyle w:val="VerbatimChar"/>
          <w:color w:val="000000" w:themeColor="text1"/>
        </w:rPr>
        <w:t>## p_co_1   0   0    0.00      0      0      0      0   0.00</w:t>
      </w:r>
      <w:r w:rsidRPr="009F1439">
        <w:rPr>
          <w:color w:val="000000" w:themeColor="text1"/>
        </w:rPr>
        <w:br/>
      </w:r>
      <w:r w:rsidRPr="009F1439">
        <w:rPr>
          <w:rStyle w:val="VerbatimChar"/>
          <w:color w:val="000000" w:themeColor="text1"/>
        </w:rPr>
        <w:t>## p_co_2   0   0    0.00      0      0      0      0   0.00</w:t>
      </w:r>
      <w:r w:rsidRPr="009F1439">
        <w:rPr>
          <w:color w:val="000000" w:themeColor="text1"/>
        </w:rPr>
        <w:br/>
      </w:r>
      <w:r w:rsidRPr="009F1439">
        <w:rPr>
          <w:rStyle w:val="VerbatimChar"/>
          <w:color w:val="000000" w:themeColor="text1"/>
        </w:rPr>
        <w:t>## p_co_3   0   0    0.00      0      0      0      0   0.00</w:t>
      </w:r>
      <w:r w:rsidRPr="009F1439">
        <w:rPr>
          <w:color w:val="000000" w:themeColor="text1"/>
        </w:rPr>
        <w:br/>
      </w:r>
      <w:r w:rsidRPr="009F1439">
        <w:rPr>
          <w:rStyle w:val="VerbatimChar"/>
          <w:color w:val="000000" w:themeColor="text1"/>
        </w:rPr>
        <w:t>## p_co_4   0   0    0.00      0      0      0      0   0.00</w:t>
      </w:r>
      <w:r w:rsidRPr="009F1439">
        <w:rPr>
          <w:color w:val="000000" w:themeColor="text1"/>
        </w:rPr>
        <w:br/>
      </w:r>
      <w:r w:rsidRPr="009F1439">
        <w:rPr>
          <w:rStyle w:val="VerbatimChar"/>
          <w:color w:val="000000" w:themeColor="text1"/>
        </w:rPr>
        <w:t>## p_co_5   0   0    0.00      0      0      0      0   0.00</w:t>
      </w:r>
      <w:r w:rsidRPr="009F1439">
        <w:rPr>
          <w:color w:val="000000" w:themeColor="text1"/>
        </w:rPr>
        <w:br/>
      </w:r>
      <w:r w:rsidRPr="009F1439">
        <w:rPr>
          <w:rStyle w:val="VerbatimChar"/>
          <w:color w:val="000000" w:themeColor="text1"/>
        </w:rPr>
        <w:t>## p_co_6   0   0    0.00      0      0      0      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61.56 2109.44  891.5  722.5 432.25 154.75</w:t>
      </w:r>
      <w:r w:rsidRPr="009F1439">
        <w:rPr>
          <w:color w:val="000000" w:themeColor="text1"/>
        </w:rPr>
        <w:br/>
      </w:r>
      <w:r w:rsidRPr="009F1439">
        <w:rPr>
          <w:rStyle w:val="VerbatimChar"/>
          <w:color w:val="000000" w:themeColor="text1"/>
        </w:rPr>
        <w:t>## s_b      0   1    0.00    0.00    0.0    0.0   0.00   0.00</w:t>
      </w:r>
      <w:r w:rsidRPr="009F1439">
        <w:rPr>
          <w:color w:val="000000" w:themeColor="text1"/>
        </w:rPr>
        <w:br/>
      </w:r>
      <w:r w:rsidRPr="009F1439">
        <w:rPr>
          <w:rStyle w:val="VerbatimChar"/>
          <w:color w:val="000000" w:themeColor="text1"/>
        </w:rPr>
        <w:t>## p_co_1   0   0    0.00    0.00    0.0    0.0   0.00   0.00</w:t>
      </w:r>
      <w:r w:rsidRPr="009F1439">
        <w:rPr>
          <w:color w:val="000000" w:themeColor="text1"/>
        </w:rPr>
        <w:br/>
      </w:r>
      <w:r w:rsidRPr="009F1439">
        <w:rPr>
          <w:rStyle w:val="VerbatimChar"/>
          <w:color w:val="000000" w:themeColor="text1"/>
        </w:rPr>
        <w:t>## p_co_2   0   0    0.00    0.00    0.0    0.0   0.00   0.00</w:t>
      </w:r>
      <w:r w:rsidRPr="009F1439">
        <w:rPr>
          <w:color w:val="000000" w:themeColor="text1"/>
        </w:rPr>
        <w:br/>
      </w:r>
      <w:r w:rsidRPr="009F1439">
        <w:rPr>
          <w:rStyle w:val="VerbatimChar"/>
          <w:color w:val="000000" w:themeColor="text1"/>
        </w:rPr>
        <w:t>## p_co_3   0   0    0.00    0.00    0.0    0.0   0.00   0.00</w:t>
      </w:r>
      <w:r w:rsidRPr="009F1439">
        <w:rPr>
          <w:color w:val="000000" w:themeColor="text1"/>
        </w:rPr>
        <w:br/>
      </w:r>
      <w:r w:rsidRPr="009F1439">
        <w:rPr>
          <w:rStyle w:val="VerbatimChar"/>
          <w:color w:val="000000" w:themeColor="text1"/>
        </w:rPr>
        <w:t>## p_co_4   0   0    0.00    0.00    0.0    0.0   0.00   0.00</w:t>
      </w:r>
      <w:r w:rsidRPr="009F1439">
        <w:rPr>
          <w:color w:val="000000" w:themeColor="text1"/>
        </w:rPr>
        <w:br/>
      </w:r>
      <w:r w:rsidRPr="009F1439">
        <w:rPr>
          <w:rStyle w:val="VerbatimChar"/>
          <w:color w:val="000000" w:themeColor="text1"/>
        </w:rPr>
        <w:t>## p_co_5   0   0    0.00    0.00    0.0    0.0   0.00   0.00</w:t>
      </w:r>
      <w:r w:rsidRPr="009F1439">
        <w:rPr>
          <w:color w:val="000000" w:themeColor="text1"/>
        </w:rPr>
        <w:br/>
      </w:r>
      <w:r w:rsidRPr="009F1439">
        <w:rPr>
          <w:rStyle w:val="VerbatimChar"/>
          <w:color w:val="000000" w:themeColor="text1"/>
        </w:rPr>
        <w:t>## p_co_6   0   0    0.00    0.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7226.33  36547 24963.5 18982.89 6499.89 1756.22</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54736.67  78894 55179.33 21709.5 5373.67 1397.67</w:t>
      </w:r>
      <w:r w:rsidRPr="009F1439">
        <w:rPr>
          <w:color w:val="000000" w:themeColor="text1"/>
        </w:rPr>
        <w:br/>
      </w:r>
      <w:r w:rsidRPr="009F1439">
        <w:rPr>
          <w:rStyle w:val="VerbatimChar"/>
          <w:color w:val="000000" w:themeColor="text1"/>
        </w:rPr>
        <w:lastRenderedPageBreak/>
        <w:t>## s_b      0   1     0.00      0     0.00     0.0    0.00    0.00</w:t>
      </w:r>
      <w:r w:rsidRPr="009F1439">
        <w:rPr>
          <w:color w:val="000000" w:themeColor="text1"/>
        </w:rPr>
        <w:br/>
      </w:r>
      <w:r w:rsidRPr="009F1439">
        <w:rPr>
          <w:rStyle w:val="VerbatimChar"/>
          <w:color w:val="000000" w:themeColor="text1"/>
        </w:rPr>
        <w:t>## p_co_1   0   0     0.00      0     0.00     0.0    0.00    0.00</w:t>
      </w:r>
      <w:r w:rsidRPr="009F1439">
        <w:rPr>
          <w:color w:val="000000" w:themeColor="text1"/>
        </w:rPr>
        <w:br/>
      </w:r>
      <w:r w:rsidRPr="009F1439">
        <w:rPr>
          <w:rStyle w:val="VerbatimChar"/>
          <w:color w:val="000000" w:themeColor="text1"/>
        </w:rPr>
        <w:t>## p_co_2   0   0     0.00      0     0.00     0.0    0.00    0.00</w:t>
      </w:r>
      <w:r w:rsidRPr="009F1439">
        <w:rPr>
          <w:color w:val="000000" w:themeColor="text1"/>
        </w:rPr>
        <w:br/>
      </w:r>
      <w:r w:rsidRPr="009F1439">
        <w:rPr>
          <w:rStyle w:val="VerbatimChar"/>
          <w:color w:val="000000" w:themeColor="text1"/>
        </w:rPr>
        <w:t>## p_co_3   0   0     0.00      0     0.00     0.0    0.00    0.00</w:t>
      </w:r>
      <w:r w:rsidRPr="009F1439">
        <w:rPr>
          <w:color w:val="000000" w:themeColor="text1"/>
        </w:rPr>
        <w:br/>
      </w:r>
      <w:r w:rsidRPr="009F1439">
        <w:rPr>
          <w:rStyle w:val="VerbatimChar"/>
          <w:color w:val="000000" w:themeColor="text1"/>
        </w:rPr>
        <w:t>## p_co_4   0   0     0.00      0     0.00     0.0    0.00    0.00</w:t>
      </w:r>
      <w:r w:rsidRPr="009F1439">
        <w:rPr>
          <w:color w:val="000000" w:themeColor="text1"/>
        </w:rPr>
        <w:br/>
      </w:r>
      <w:r w:rsidRPr="009F1439">
        <w:rPr>
          <w:rStyle w:val="VerbatimChar"/>
          <w:color w:val="000000" w:themeColor="text1"/>
        </w:rPr>
        <w:t>## p_co_5   0   0     0.00      0     0.00     0.0    0.00    0.00</w:t>
      </w:r>
      <w:r w:rsidRPr="009F1439">
        <w:rPr>
          <w:color w:val="000000" w:themeColor="text1"/>
        </w:rPr>
        <w:br/>
      </w:r>
      <w:r w:rsidRPr="009F1439">
        <w:rPr>
          <w:rStyle w:val="VerbatimChar"/>
          <w:color w:val="000000" w:themeColor="text1"/>
        </w:rPr>
        <w:t>## p_co_6   0   0     0.00      0     0.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249255 702469.2 251112.9 62278.67 52229.92 63615.4</w:t>
      </w:r>
      <w:r w:rsidRPr="009F1439">
        <w:rPr>
          <w:color w:val="000000" w:themeColor="text1"/>
        </w:rPr>
        <w:br/>
      </w:r>
      <w:r w:rsidRPr="009F1439">
        <w:rPr>
          <w:rStyle w:val="VerbatimChar"/>
          <w:color w:val="000000" w:themeColor="text1"/>
        </w:rPr>
        <w:t>## s_b      0   1       0      0.0      0.0     0.00     0.00     0.0</w:t>
      </w:r>
      <w:r w:rsidRPr="009F1439">
        <w:rPr>
          <w:color w:val="000000" w:themeColor="text1"/>
        </w:rPr>
        <w:br/>
      </w:r>
      <w:r w:rsidRPr="009F1439">
        <w:rPr>
          <w:rStyle w:val="VerbatimChar"/>
          <w:color w:val="000000" w:themeColor="text1"/>
        </w:rPr>
        <w:t>## p_co_1   0   0       0      0.0      0.0     0.00     0.00     0.0</w:t>
      </w:r>
      <w:r w:rsidRPr="009F1439">
        <w:rPr>
          <w:color w:val="000000" w:themeColor="text1"/>
        </w:rPr>
        <w:br/>
      </w:r>
      <w:r w:rsidRPr="009F1439">
        <w:rPr>
          <w:rStyle w:val="VerbatimChar"/>
          <w:color w:val="000000" w:themeColor="text1"/>
        </w:rPr>
        <w:t>## p_co_2   0   0       0      0.0      0.0     0.00     0.00     0.0</w:t>
      </w:r>
      <w:r w:rsidRPr="009F1439">
        <w:rPr>
          <w:color w:val="000000" w:themeColor="text1"/>
        </w:rPr>
        <w:br/>
      </w:r>
      <w:r w:rsidRPr="009F1439">
        <w:rPr>
          <w:rStyle w:val="VerbatimChar"/>
          <w:color w:val="000000" w:themeColor="text1"/>
        </w:rPr>
        <w:t>## p_co_3   0   0       0      0.0      0.0     0.00     0.00     0.0</w:t>
      </w:r>
      <w:r w:rsidRPr="009F1439">
        <w:rPr>
          <w:color w:val="000000" w:themeColor="text1"/>
        </w:rPr>
        <w:br/>
      </w:r>
      <w:r w:rsidRPr="009F1439">
        <w:rPr>
          <w:rStyle w:val="VerbatimChar"/>
          <w:color w:val="000000" w:themeColor="text1"/>
        </w:rPr>
        <w:t>## p_co_4   0   0       0      0.0      0.0     0.00     0.00     0.0</w:t>
      </w:r>
      <w:r w:rsidRPr="009F1439">
        <w:rPr>
          <w:color w:val="000000" w:themeColor="text1"/>
        </w:rPr>
        <w:br/>
      </w:r>
      <w:r w:rsidRPr="009F1439">
        <w:rPr>
          <w:rStyle w:val="VerbatimChar"/>
          <w:color w:val="000000" w:themeColor="text1"/>
        </w:rPr>
        <w:t>## p_co_5   0   0       0      0.0      0.0     0.00     0.00     0.0</w:t>
      </w:r>
      <w:r w:rsidRPr="009F1439">
        <w:rPr>
          <w:color w:val="000000" w:themeColor="text1"/>
        </w:rPr>
        <w:br/>
      </w:r>
      <w:r w:rsidRPr="009F1439">
        <w:rPr>
          <w:rStyle w:val="VerbatimChar"/>
          <w:color w:val="000000" w:themeColor="text1"/>
        </w:rPr>
        <w:t>## p_co_6   0   0       0      0.0      0.0     0.0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82268.7 163529.3 111944.6 31397.89 27976.67 5621.89</w:t>
      </w:r>
      <w:r w:rsidRPr="009F1439">
        <w:rPr>
          <w:color w:val="000000" w:themeColor="text1"/>
        </w:rPr>
        <w:br/>
      </w:r>
      <w:r w:rsidRPr="009F1439">
        <w:rPr>
          <w:rStyle w:val="VerbatimChar"/>
          <w:color w:val="000000" w:themeColor="text1"/>
        </w:rPr>
        <w:t>## s_b      0   1      0.0      0.0      0.0     0.00     0.00    0.00</w:t>
      </w:r>
      <w:r w:rsidRPr="009F1439">
        <w:rPr>
          <w:color w:val="000000" w:themeColor="text1"/>
        </w:rPr>
        <w:br/>
      </w:r>
      <w:r w:rsidRPr="009F1439">
        <w:rPr>
          <w:rStyle w:val="VerbatimChar"/>
          <w:color w:val="000000" w:themeColor="text1"/>
        </w:rPr>
        <w:t>## p_co_1   0   0      0.0      0.0      0.0     0.00     0.00    0.00</w:t>
      </w:r>
      <w:r w:rsidRPr="009F1439">
        <w:rPr>
          <w:color w:val="000000" w:themeColor="text1"/>
        </w:rPr>
        <w:br/>
      </w:r>
      <w:r w:rsidRPr="009F1439">
        <w:rPr>
          <w:rStyle w:val="VerbatimChar"/>
          <w:color w:val="000000" w:themeColor="text1"/>
        </w:rPr>
        <w:t>## p_co_2   0   0      0.0      0.0      0.0     0.00     0.00    0.00</w:t>
      </w:r>
      <w:r w:rsidRPr="009F1439">
        <w:rPr>
          <w:color w:val="000000" w:themeColor="text1"/>
        </w:rPr>
        <w:br/>
      </w:r>
      <w:r w:rsidRPr="009F1439">
        <w:rPr>
          <w:rStyle w:val="VerbatimChar"/>
          <w:color w:val="000000" w:themeColor="text1"/>
        </w:rPr>
        <w:lastRenderedPageBreak/>
        <w:t>## p_co_3   0   0      0.0      0.0      0.0     0.00     0.00    0.00</w:t>
      </w:r>
      <w:r w:rsidRPr="009F1439">
        <w:rPr>
          <w:color w:val="000000" w:themeColor="text1"/>
        </w:rPr>
        <w:br/>
      </w:r>
      <w:r w:rsidRPr="009F1439">
        <w:rPr>
          <w:rStyle w:val="VerbatimChar"/>
          <w:color w:val="000000" w:themeColor="text1"/>
        </w:rPr>
        <w:t>## p_co_4   0   0      0.0      0.0      0.0     0.00     0.00    0.00</w:t>
      </w:r>
      <w:r w:rsidRPr="009F1439">
        <w:rPr>
          <w:color w:val="000000" w:themeColor="text1"/>
        </w:rPr>
        <w:br/>
      </w:r>
      <w:r w:rsidRPr="009F1439">
        <w:rPr>
          <w:rStyle w:val="VerbatimChar"/>
          <w:color w:val="000000" w:themeColor="text1"/>
        </w:rPr>
        <w:t>## p_co_5   0   0      0.0      0.0      0.0     0.00     0.00    0.00</w:t>
      </w:r>
      <w:r w:rsidRPr="009F1439">
        <w:rPr>
          <w:color w:val="000000" w:themeColor="text1"/>
        </w:rPr>
        <w:br/>
      </w:r>
      <w:r w:rsidRPr="009F1439">
        <w:rPr>
          <w:rStyle w:val="VerbatimChar"/>
          <w:color w:val="000000" w:themeColor="text1"/>
        </w:rPr>
        <w:t>## p_co_6   0   0      0.0      0.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87288.8 101940.4 38300.5 7487.5 5401.83 18928.92</w:t>
      </w:r>
      <w:r w:rsidRPr="009F1439">
        <w:rPr>
          <w:color w:val="000000" w:themeColor="text1"/>
        </w:rPr>
        <w:br/>
      </w:r>
      <w:r w:rsidRPr="009F1439">
        <w:rPr>
          <w:rStyle w:val="VerbatimChar"/>
          <w:color w:val="000000" w:themeColor="text1"/>
        </w:rPr>
        <w:t>## s_b      0   1      0.0      0.0     0.0    0.0    0.00     0.00</w:t>
      </w:r>
      <w:r w:rsidRPr="009F1439">
        <w:rPr>
          <w:color w:val="000000" w:themeColor="text1"/>
        </w:rPr>
        <w:br/>
      </w:r>
      <w:r w:rsidRPr="009F1439">
        <w:rPr>
          <w:rStyle w:val="VerbatimChar"/>
          <w:color w:val="000000" w:themeColor="text1"/>
        </w:rPr>
        <w:t>## p_co_1   0   0      0.0      0.0     0.0    0.0    0.00     0.00</w:t>
      </w:r>
      <w:r w:rsidRPr="009F1439">
        <w:rPr>
          <w:color w:val="000000" w:themeColor="text1"/>
        </w:rPr>
        <w:br/>
      </w:r>
      <w:r w:rsidRPr="009F1439">
        <w:rPr>
          <w:rStyle w:val="VerbatimChar"/>
          <w:color w:val="000000" w:themeColor="text1"/>
        </w:rPr>
        <w:t>## p_co_2   0   0      0.0      0.0     0.0    0.0    0.00     0.00</w:t>
      </w:r>
      <w:r w:rsidRPr="009F1439">
        <w:rPr>
          <w:color w:val="000000" w:themeColor="text1"/>
        </w:rPr>
        <w:br/>
      </w:r>
      <w:r w:rsidRPr="009F1439">
        <w:rPr>
          <w:rStyle w:val="VerbatimChar"/>
          <w:color w:val="000000" w:themeColor="text1"/>
        </w:rPr>
        <w:t>## p_co_3   0   0      0.0      0.0     0.0    0.0    0.00     0.00</w:t>
      </w:r>
      <w:r w:rsidRPr="009F1439">
        <w:rPr>
          <w:color w:val="000000" w:themeColor="text1"/>
        </w:rPr>
        <w:br/>
      </w:r>
      <w:r w:rsidRPr="009F1439">
        <w:rPr>
          <w:rStyle w:val="VerbatimChar"/>
          <w:color w:val="000000" w:themeColor="text1"/>
        </w:rPr>
        <w:t>## p_co_4   0   0      0.0      0.0     0.0    0.0    0.00     0.00</w:t>
      </w:r>
      <w:r w:rsidRPr="009F1439">
        <w:rPr>
          <w:color w:val="000000" w:themeColor="text1"/>
        </w:rPr>
        <w:br/>
      </w:r>
      <w:r w:rsidRPr="009F1439">
        <w:rPr>
          <w:rStyle w:val="VerbatimChar"/>
          <w:color w:val="000000" w:themeColor="text1"/>
        </w:rPr>
        <w:t>## p_co_5   0   0      0.0      0.0     0.0    0.0    0.00     0.00</w:t>
      </w:r>
      <w:r w:rsidRPr="009F1439">
        <w:rPr>
          <w:color w:val="000000" w:themeColor="text1"/>
        </w:rPr>
        <w:br/>
      </w:r>
      <w:r w:rsidRPr="009F1439">
        <w:rPr>
          <w:rStyle w:val="VerbatimChar"/>
          <w:color w:val="000000" w:themeColor="text1"/>
        </w:rPr>
        <w:t>## p_co_6   0   0      0.0      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1160  14720  25259  18228 6427.83 4673.56</w:t>
      </w:r>
      <w:r w:rsidRPr="009F1439">
        <w:rPr>
          <w:color w:val="000000" w:themeColor="text1"/>
        </w:rPr>
        <w:br/>
      </w:r>
      <w:r w:rsidRPr="009F1439">
        <w:rPr>
          <w:rStyle w:val="VerbatimChar"/>
          <w:color w:val="000000" w:themeColor="text1"/>
        </w:rPr>
        <w:t>## s_b      0   1      0      0      0      0    0.00    0.00</w:t>
      </w:r>
      <w:r w:rsidRPr="009F1439">
        <w:rPr>
          <w:color w:val="000000" w:themeColor="text1"/>
        </w:rPr>
        <w:br/>
      </w:r>
      <w:r w:rsidRPr="009F1439">
        <w:rPr>
          <w:rStyle w:val="VerbatimChar"/>
          <w:color w:val="000000" w:themeColor="text1"/>
        </w:rPr>
        <w:t>## p_co_1   0   0      0      0      0      0    0.00    0.00</w:t>
      </w:r>
      <w:r w:rsidRPr="009F1439">
        <w:rPr>
          <w:color w:val="000000" w:themeColor="text1"/>
        </w:rPr>
        <w:br/>
      </w:r>
      <w:r w:rsidRPr="009F1439">
        <w:rPr>
          <w:rStyle w:val="VerbatimChar"/>
          <w:color w:val="000000" w:themeColor="text1"/>
        </w:rPr>
        <w:t>## p_co_2   0   0      0      0      0      0    0.00    0.00</w:t>
      </w:r>
      <w:r w:rsidRPr="009F1439">
        <w:rPr>
          <w:color w:val="000000" w:themeColor="text1"/>
        </w:rPr>
        <w:br/>
      </w:r>
      <w:r w:rsidRPr="009F1439">
        <w:rPr>
          <w:rStyle w:val="VerbatimChar"/>
          <w:color w:val="000000" w:themeColor="text1"/>
        </w:rPr>
        <w:t>## p_co_3   0   0      0      0      0      0    0.00    0.00</w:t>
      </w:r>
      <w:r w:rsidRPr="009F1439">
        <w:rPr>
          <w:color w:val="000000" w:themeColor="text1"/>
        </w:rPr>
        <w:br/>
      </w:r>
      <w:r w:rsidRPr="009F1439">
        <w:rPr>
          <w:rStyle w:val="VerbatimChar"/>
          <w:color w:val="000000" w:themeColor="text1"/>
        </w:rPr>
        <w:t>## p_co_4   0   0      0      0      0      0    0.00    0.00</w:t>
      </w:r>
      <w:r w:rsidRPr="009F1439">
        <w:rPr>
          <w:color w:val="000000" w:themeColor="text1"/>
        </w:rPr>
        <w:br/>
      </w:r>
      <w:r w:rsidRPr="009F1439">
        <w:rPr>
          <w:rStyle w:val="VerbatimChar"/>
          <w:color w:val="000000" w:themeColor="text1"/>
        </w:rPr>
        <w:lastRenderedPageBreak/>
        <w:t>## p_co_5   0   0      0      0      0      0    0.00    0.00</w:t>
      </w:r>
      <w:r w:rsidRPr="009F1439">
        <w:rPr>
          <w:color w:val="000000" w:themeColor="text1"/>
        </w:rPr>
        <w:br/>
      </w:r>
      <w:r w:rsidRPr="009F1439">
        <w:rPr>
          <w:rStyle w:val="VerbatimChar"/>
          <w:color w:val="000000" w:themeColor="text1"/>
        </w:rPr>
        <w:t>## p_co_6   0   0      0      0      0      0    0.00    0.00</w:t>
      </w:r>
    </w:p>
    <w:p w14:paraId="339A221B" w14:textId="0505A6EC" w:rsidR="00681996" w:rsidRPr="009F1439" w:rsidRDefault="009A4702" w:rsidP="00F05379">
      <w:pPr>
        <w:pStyle w:val="Heading3"/>
        <w:spacing w:line="480" w:lineRule="auto"/>
        <w:rPr>
          <w:color w:val="000000" w:themeColor="text1"/>
        </w:rPr>
      </w:pPr>
      <w:bookmarkStart w:id="36" w:name="simulation-1"/>
      <w:bookmarkStart w:id="37" w:name="references"/>
      <w:bookmarkEnd w:id="12"/>
      <w:bookmarkEnd w:id="22"/>
      <w:bookmarkEnd w:id="27"/>
      <w:bookmarkEnd w:id="33"/>
      <w:bookmarkEnd w:id="35"/>
      <w:r>
        <w:rPr>
          <w:color w:val="000000" w:themeColor="text1"/>
        </w:rPr>
        <w:t xml:space="preserve">C - </w:t>
      </w:r>
      <w:r w:rsidR="00681996" w:rsidRPr="009F1439">
        <w:rPr>
          <w:color w:val="000000" w:themeColor="text1"/>
        </w:rPr>
        <w:t>Simulation</w:t>
      </w:r>
    </w:p>
    <w:p w14:paraId="3B1B4651" w14:textId="43D0E7E0" w:rsidR="00681996" w:rsidRPr="009F1439" w:rsidRDefault="00681996" w:rsidP="00F05379">
      <w:pPr>
        <w:pStyle w:val="FirstParagraph"/>
        <w:spacing w:line="480" w:lineRule="auto"/>
        <w:rPr>
          <w:color w:val="000000" w:themeColor="text1"/>
        </w:rPr>
      </w:pPr>
      <w:r w:rsidRPr="009F1439">
        <w:rPr>
          <w:color w:val="000000" w:themeColor="text1"/>
        </w:rPr>
        <w:t xml:space="preserve">We pooled all the data points in Nguyen and Liebman (2022a) into one regression of ln(individual fecundity +1) against ln(individual aboveground mass + 0.005) and estimated twenty-four means of fecundity on natural logarithm scales using </w:t>
      </w:r>
      <w:proofErr w:type="spellStart"/>
      <w:r w:rsidRPr="009F1439">
        <w:rPr>
          <w:rStyle w:val="VerbatimChar"/>
          <w:color w:val="000000" w:themeColor="text1"/>
        </w:rPr>
        <w:t>emmeans</w:t>
      </w:r>
      <w:proofErr w:type="spellEnd"/>
      <w:r w:rsidRPr="009F1439">
        <w:rPr>
          <w:rStyle w:val="VerbatimChar"/>
          <w:color w:val="000000" w:themeColor="text1"/>
        </w:rPr>
        <w:t>(model, ~ Biomass, at = list(Biomass = c()</w:t>
      </w:r>
      <w:r w:rsidRPr="009F1439">
        <w:rPr>
          <w:color w:val="000000" w:themeColor="text1"/>
        </w:rPr>
        <w:t xml:space="preserve">. The values in </w:t>
      </w:r>
      <w:r w:rsidRPr="009F1439">
        <w:rPr>
          <w:rStyle w:val="VerbatimChar"/>
          <w:color w:val="000000" w:themeColor="text1"/>
        </w:rPr>
        <w:t>Biomass = c()</w:t>
      </w:r>
      <w:r w:rsidRPr="009F1439">
        <w:rPr>
          <w:color w:val="000000" w:themeColor="text1"/>
        </w:rPr>
        <w:t xml:space="preserve"> were the means of 24 quantiles of individual plant size on the original scale (gram/individual).</w:t>
      </w:r>
    </w:p>
    <w:p w14:paraId="20656978" w14:textId="0B64DC9F" w:rsidR="00681996" w:rsidRPr="009F1439" w:rsidRDefault="00681996" w:rsidP="00F05379">
      <w:pPr>
        <w:pStyle w:val="TableCaption"/>
        <w:spacing w:line="480" w:lineRule="auto"/>
        <w:rPr>
          <w:color w:val="000000" w:themeColor="text1"/>
        </w:rPr>
      </w:pPr>
      <w:r w:rsidRPr="009F1439">
        <w:rPr>
          <w:color w:val="000000" w:themeColor="text1"/>
        </w:rPr>
        <w:lastRenderedPageBreak/>
        <w:t xml:space="preserve">Table </w:t>
      </w:r>
      <w:r w:rsidR="0011041D">
        <w:rPr>
          <w:color w:val="000000" w:themeColor="text1"/>
        </w:rPr>
        <w:t>A4</w:t>
      </w:r>
      <w:r w:rsidRPr="009F1439">
        <w:rPr>
          <w:color w:val="000000" w:themeColor="text1"/>
        </w:rPr>
        <w:t xml:space="preserve">: Mean on original scale (M) and mean (m) and standard deviation (s) on natural logarithm scale estimation from a set of mean aboveground mass values. m and s were used to assign the mean and standard deviation values in the </w:t>
      </w:r>
      <w:proofErr w:type="spellStart"/>
      <w:r w:rsidRPr="009F1439">
        <w:rPr>
          <w:color w:val="000000" w:themeColor="text1"/>
        </w:rPr>
        <w:t>rlnorm</w:t>
      </w:r>
      <w:proofErr w:type="spellEnd"/>
      <w:r w:rsidRPr="009F1439">
        <w:rPr>
          <w:color w:val="000000" w:themeColor="text1"/>
        </w:rPr>
        <w:t xml:space="preserve"> function in the simulation.</w:t>
      </w:r>
    </w:p>
    <w:tbl>
      <w:tblPr>
        <w:tblStyle w:val="Table"/>
        <w:tblW w:w="0" w:type="auto"/>
        <w:jc w:val="center"/>
        <w:tblLayout w:type="fixed"/>
        <w:tblLook w:val="0420" w:firstRow="1" w:lastRow="0" w:firstColumn="0" w:lastColumn="0" w:noHBand="0" w:noVBand="1"/>
      </w:tblPr>
      <w:tblGrid>
        <w:gridCol w:w="2520"/>
        <w:gridCol w:w="1440"/>
        <w:gridCol w:w="1440"/>
        <w:gridCol w:w="1440"/>
        <w:gridCol w:w="1440"/>
      </w:tblGrid>
      <w:tr w:rsidR="009F1439" w:rsidRPr="009F1439" w14:paraId="20900E62" w14:textId="77777777" w:rsidTr="00681996">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BE4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Aboveground mas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90BE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D9EF2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7EC3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proofErr w:type="spellStart"/>
            <w:r w:rsidRPr="009F1439">
              <w:rPr>
                <w:rFonts w:ascii="Helvetica"/>
                <w:color w:val="000000" w:themeColor="text1"/>
                <w:sz w:val="22"/>
                <w:szCs w:val="22"/>
              </w:rPr>
              <w:t>SE_ln_Seed</w:t>
            </w:r>
            <w:proofErr w:type="spellEnd"/>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E57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w:t>
            </w:r>
          </w:p>
        </w:tc>
      </w:tr>
      <w:tr w:rsidR="009F1439" w:rsidRPr="009F1439" w14:paraId="2E17CCE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973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51F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A9A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2A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66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9</w:t>
            </w:r>
          </w:p>
        </w:tc>
      </w:tr>
      <w:tr w:rsidR="009F1439" w:rsidRPr="009F1439" w14:paraId="50E1C0C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D94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D32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A4B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6A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B48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6</w:t>
            </w:r>
          </w:p>
        </w:tc>
      </w:tr>
      <w:tr w:rsidR="009F1439" w:rsidRPr="009F1439" w14:paraId="2F6FFA8F"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A58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02F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65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E3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B14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1AD26F0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01A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95B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BD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AB5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9DA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5</w:t>
            </w:r>
          </w:p>
        </w:tc>
      </w:tr>
      <w:tr w:rsidR="009F1439" w:rsidRPr="009F1439" w14:paraId="0308093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4B7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F71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A47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6B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55A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1</w:t>
            </w:r>
          </w:p>
        </w:tc>
      </w:tr>
      <w:tr w:rsidR="009F1439" w:rsidRPr="009F1439" w14:paraId="5CD5AA1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280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EA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F7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80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80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r>
      <w:tr w:rsidR="009F1439" w:rsidRPr="009F1439" w14:paraId="0DD85EC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12B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042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D1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E3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E94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3</w:t>
            </w:r>
          </w:p>
        </w:tc>
      </w:tr>
      <w:tr w:rsidR="009F1439" w:rsidRPr="009F1439" w14:paraId="45E56E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84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19E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2.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86B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A46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E6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1</w:t>
            </w:r>
          </w:p>
        </w:tc>
      </w:tr>
      <w:tr w:rsidR="009F1439" w:rsidRPr="009F1439" w14:paraId="37623471"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2A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60E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0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218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82E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99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0</w:t>
            </w:r>
          </w:p>
        </w:tc>
      </w:tr>
      <w:tr w:rsidR="009F1439" w:rsidRPr="009F1439" w14:paraId="0F6E5A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96C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7E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5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9A2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503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02F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469A07B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BCF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73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117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7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0F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7EB74D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9E2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C0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0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ECE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67B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979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5</w:t>
            </w:r>
          </w:p>
        </w:tc>
      </w:tr>
      <w:tr w:rsidR="009F1439" w:rsidRPr="009F1439" w14:paraId="436C568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6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4C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81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B1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844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7392E90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94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A2A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5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9A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B6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83E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71A0525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616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48C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4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93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7CD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B95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69182DC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B21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1E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AEB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740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3B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1E47C3C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778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15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20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4D9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4AE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D1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63B430B"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142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60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97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04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5EF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19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17937E6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D1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0A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9.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823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A03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26FB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2</w:t>
            </w:r>
          </w:p>
        </w:tc>
      </w:tr>
      <w:tr w:rsidR="009F1439" w:rsidRPr="009F1439" w14:paraId="437339E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98C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1.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951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16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4C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C7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3F4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8</w:t>
            </w:r>
          </w:p>
        </w:tc>
      </w:tr>
      <w:tr w:rsidR="009F1439" w:rsidRPr="009F1439" w14:paraId="4CA98E0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DB8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2.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EC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2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89B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0F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F31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3</w:t>
            </w:r>
          </w:p>
        </w:tc>
      </w:tr>
      <w:tr w:rsidR="009F1439" w:rsidRPr="009F1439" w14:paraId="145D3D7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5FC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7EA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6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8D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8C0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E9C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3A691C5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12D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96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785.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C74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22E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84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3</w:t>
            </w:r>
          </w:p>
        </w:tc>
      </w:tr>
      <w:tr w:rsidR="009F1439" w:rsidRPr="009F1439" w14:paraId="2BCA4CB1" w14:textId="77777777" w:rsidTr="00681996">
        <w:trPr>
          <w:cantSplit/>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703B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9.0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98089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40,902.1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8E993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99BA2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8950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1</w:t>
            </w:r>
          </w:p>
        </w:tc>
      </w:tr>
    </w:tbl>
    <w:bookmarkEnd w:id="36"/>
    <w:p w14:paraId="4463256D" w14:textId="0DA4B914" w:rsidR="0011041D" w:rsidRDefault="0011041D" w:rsidP="0011041D">
      <w:pPr>
        <w:pStyle w:val="FirstParagraph"/>
      </w:pPr>
      <w:r>
        <w:t xml:space="preserve">The data in the model projection </w:t>
      </w:r>
      <w:r>
        <w:t xml:space="preserve">(Appendix B) </w:t>
      </w:r>
      <w:r>
        <w:t>was used in this simulation. 100 iterations of simulation were run per each rotation crossed with corn weed management regime.</w:t>
      </w:r>
      <w:r>
        <w:t xml:space="preserve"> The full simulation algorithm is detailed below. </w:t>
      </w:r>
    </w:p>
    <w:p w14:paraId="2A9F98F2" w14:textId="40F02015" w:rsidR="0011041D" w:rsidRDefault="0011041D" w:rsidP="0011041D">
      <w:pPr>
        <w:pStyle w:val="SourceCode"/>
      </w:pPr>
      <w:r>
        <w:rPr>
          <w:rStyle w:val="CommentTok"/>
        </w:rPr>
        <w:t xml:space="preserve"># event sequence: seed dropped - </w:t>
      </w:r>
      <w:r>
        <w:rPr>
          <w:rStyle w:val="CommentTok"/>
        </w:rPr>
        <w:t>tillage</w:t>
      </w:r>
      <w:r>
        <w:rPr>
          <w:rStyle w:val="CommentTok"/>
        </w:rPr>
        <w:t xml:space="preserve"> - overwinter - </w:t>
      </w:r>
      <w:r>
        <w:rPr>
          <w:rStyle w:val="CommentTok"/>
        </w:rPr>
        <w:t>tillage</w:t>
      </w:r>
      <w:r>
        <w:rPr>
          <w:rStyle w:val="CommentTok"/>
        </w:rPr>
        <w:t xml:space="preserve"> - emerge -</w:t>
      </w:r>
      <w:r>
        <w:rPr>
          <w:rStyle w:val="CommentTok"/>
        </w:rPr>
        <w:t xml:space="preserve">  </w:t>
      </w:r>
      <w:r>
        <w:rPr>
          <w:rStyle w:val="CommentTok"/>
        </w:rPr>
        <w:t xml:space="preserve"> survive - new seed</w:t>
      </w:r>
      <w:r>
        <w:br/>
      </w:r>
      <w:r>
        <w:br/>
      </w:r>
      <w:r>
        <w:rPr>
          <w:rStyle w:val="CommentTok"/>
        </w:rPr>
        <w:t xml:space="preserve"># create a function </w:t>
      </w:r>
      <w:r>
        <w:br/>
      </w:r>
      <w:r>
        <w:rPr>
          <w:rStyle w:val="CommentTok"/>
        </w:rPr>
        <w:t xml:space="preserve"># </w:t>
      </w:r>
      <w:proofErr w:type="spellStart"/>
      <w:r>
        <w:rPr>
          <w:rStyle w:val="CommentTok"/>
        </w:rPr>
        <w:t>vec</w:t>
      </w:r>
      <w:proofErr w:type="spellEnd"/>
      <w:r>
        <w:rPr>
          <w:rStyle w:val="CommentTok"/>
        </w:rPr>
        <w:t>: starting seed column</w:t>
      </w:r>
      <w:r>
        <w:br/>
      </w:r>
      <w:r>
        <w:rPr>
          <w:rStyle w:val="CommentTok"/>
        </w:rPr>
        <w:t xml:space="preserve"># </w:t>
      </w:r>
      <w:proofErr w:type="spellStart"/>
      <w:r>
        <w:rPr>
          <w:rStyle w:val="CommentTok"/>
        </w:rPr>
        <w:t>poh</w:t>
      </w:r>
      <w:proofErr w:type="spellEnd"/>
      <w:r>
        <w:rPr>
          <w:rStyle w:val="CommentTok"/>
        </w:rPr>
        <w:t>: post-harvest tillage</w:t>
      </w:r>
      <w:r>
        <w:br/>
      </w:r>
      <w:r>
        <w:rPr>
          <w:rStyle w:val="CommentTok"/>
        </w:rPr>
        <w:t># ow: over winter seed survival</w:t>
      </w:r>
      <w:r>
        <w:br/>
      </w:r>
      <w:r>
        <w:rPr>
          <w:rStyle w:val="CommentTok"/>
        </w:rPr>
        <w:t xml:space="preserve"># </w:t>
      </w:r>
      <w:proofErr w:type="spellStart"/>
      <w:r>
        <w:rPr>
          <w:rStyle w:val="CommentTok"/>
        </w:rPr>
        <w:t>prt</w:t>
      </w:r>
      <w:proofErr w:type="spellEnd"/>
      <w:r>
        <w:rPr>
          <w:rStyle w:val="CommentTok"/>
        </w:rPr>
        <w:t>: pre-planting-tillage</w:t>
      </w:r>
      <w:r>
        <w:br/>
      </w:r>
      <w:r>
        <w:rPr>
          <w:rStyle w:val="CommentTok"/>
        </w:rPr>
        <w:t xml:space="preserve"># </w:t>
      </w:r>
      <w:proofErr w:type="spellStart"/>
      <w:r>
        <w:rPr>
          <w:rStyle w:val="CommentTok"/>
        </w:rPr>
        <w:t>em</w:t>
      </w:r>
      <w:proofErr w:type="spellEnd"/>
      <w:r>
        <w:rPr>
          <w:rStyle w:val="CommentTok"/>
        </w:rPr>
        <w:t>: emergence</w:t>
      </w:r>
      <w:r>
        <w:br/>
      </w:r>
      <w:r>
        <w:rPr>
          <w:rStyle w:val="CommentTok"/>
        </w:rPr>
        <w:t xml:space="preserve"># </w:t>
      </w:r>
      <w:proofErr w:type="spellStart"/>
      <w:r>
        <w:rPr>
          <w:rStyle w:val="CommentTok"/>
        </w:rPr>
        <w:t>sv</w:t>
      </w:r>
      <w:proofErr w:type="spellEnd"/>
      <w:r>
        <w:rPr>
          <w:rStyle w:val="CommentTok"/>
        </w:rPr>
        <w:t>: seed survival rate and seedling to maturity success rate</w:t>
      </w:r>
      <w:r>
        <w:br/>
      </w:r>
      <w:r>
        <w:rPr>
          <w:rStyle w:val="CommentTok"/>
        </w:rPr>
        <w:t># seed: fecundity</w:t>
      </w:r>
      <w:r>
        <w:br/>
      </w:r>
      <w:r>
        <w:br/>
      </w:r>
      <w:r>
        <w:rPr>
          <w:rStyle w:val="NormalTok"/>
        </w:rPr>
        <w:t xml:space="preserve">rot_2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 xml:space="preserve">) </w:t>
      </w:r>
      <w:r>
        <w:br/>
      </w:r>
      <w:r>
        <w:lastRenderedPageBreak/>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r>
        <w:br/>
      </w:r>
      <w:r>
        <w:br/>
      </w:r>
      <w:r>
        <w:rPr>
          <w:rStyle w:val="NormalTok"/>
        </w:rPr>
        <w:t xml:space="preserve">rot_2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p>
    <w:p w14:paraId="47BB474B" w14:textId="77777777" w:rsidR="0011041D" w:rsidRDefault="0011041D" w:rsidP="0011041D">
      <w:pPr>
        <w:pStyle w:val="SourceCode"/>
      </w:pPr>
      <w:r>
        <w:rPr>
          <w:rStyle w:val="DocumentationTok"/>
        </w:rPr>
        <w:t>##### with corn under conventional weed management {-}</w:t>
      </w:r>
      <w:r>
        <w:br/>
      </w:r>
      <w:r>
        <w:rPr>
          <w:rStyle w:val="NormalTok"/>
        </w:rPr>
        <w:t xml:space="preserve">t </w:t>
      </w:r>
      <w:r>
        <w:rPr>
          <w:rStyle w:val="OtherTok"/>
        </w:rPr>
        <w:t>&lt;-</w:t>
      </w:r>
      <w:r>
        <w:rPr>
          <w:rStyle w:val="NormalTok"/>
        </w:rPr>
        <w:t xml:space="preserve"> </w:t>
      </w:r>
      <w:r>
        <w:rPr>
          <w:rStyle w:val="DecValTok"/>
        </w:rPr>
        <w:t>100</w:t>
      </w:r>
      <w:r>
        <w:br/>
      </w:r>
      <w:r>
        <w:rPr>
          <w:rStyle w:val="NormalTok"/>
        </w:rPr>
        <w:t xml:space="preserve">N_2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 frame to save loop output </w:t>
      </w:r>
      <w:r>
        <w:br/>
      </w:r>
      <w:r>
        <w:rPr>
          <w:rStyle w:val="NormalTok"/>
        </w:rPr>
        <w:t>N_2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conv</w:t>
      </w:r>
      <w:r>
        <w:rPr>
          <w:rStyle w:val="NormalTok"/>
        </w:rPr>
        <w:t>(</w:t>
      </w:r>
      <w:proofErr w:type="spellStart"/>
      <w:r>
        <w:rPr>
          <w:rStyle w:val="AttributeTok"/>
        </w:rPr>
        <w:t>vec</w:t>
      </w:r>
      <w:proofErr w:type="spellEnd"/>
      <w:r>
        <w:rPr>
          <w:rStyle w:val="AttributeTok"/>
        </w:rPr>
        <w:t xml:space="preserve"> =</w:t>
      </w:r>
      <w:r>
        <w:rPr>
          <w:rStyle w:val="NormalTok"/>
        </w:rPr>
        <w:t xml:space="preserve"> N_2yr_conv[[i</w:t>
      </w:r>
      <w:r>
        <w:rPr>
          <w:rStyle w:val="DecValTok"/>
        </w:rPr>
        <w:t>-1</w:t>
      </w:r>
      <w:r>
        <w:rPr>
          <w:rStyle w:val="NormalTok"/>
        </w:rPr>
        <w:t>]],</w:t>
      </w:r>
      <w:r>
        <w:br/>
      </w:r>
      <w:r>
        <w:rPr>
          <w:rStyle w:val="NormalTok"/>
        </w:rPr>
        <w:lastRenderedPageBreak/>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conv)</w:t>
      </w:r>
      <w:r>
        <w:br/>
      </w:r>
      <w:r>
        <w:rPr>
          <w:rStyle w:val="NormalTok"/>
        </w:rPr>
        <w:t>}</w:t>
      </w:r>
      <w:r>
        <w:br/>
      </w:r>
      <w:r>
        <w:br/>
      </w:r>
      <w:r>
        <w:rPr>
          <w:rStyle w:val="NormalTok"/>
        </w:rPr>
        <w:t xml:space="preserve">N_2yr_conv_df </w:t>
      </w:r>
      <w:r>
        <w:rPr>
          <w:rStyle w:val="OtherTok"/>
        </w:rPr>
        <w:t>&lt;-</w:t>
      </w:r>
      <w:r>
        <w:rPr>
          <w:rStyle w:val="NormalTok"/>
        </w:rPr>
        <w:t xml:space="preserve">  N_2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76AAD7BE" w14:textId="77777777" w:rsidR="0011041D" w:rsidRDefault="0011041D" w:rsidP="0011041D">
      <w:pPr>
        <w:pStyle w:val="SourceCode"/>
      </w:pPr>
      <w:r>
        <w:rPr>
          <w:rStyle w:val="DocumentationTok"/>
        </w:rPr>
        <w:t>##### with corn under low herbicide weed management {-}</w:t>
      </w:r>
      <w:r>
        <w:br/>
      </w:r>
      <w:r>
        <w:rPr>
          <w:rStyle w:val="NormalTok"/>
        </w:rPr>
        <w:t xml:space="preserve">N_2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2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low</w:t>
      </w:r>
      <w:r>
        <w:rPr>
          <w:rStyle w:val="NormalTok"/>
        </w:rPr>
        <w:t>(</w:t>
      </w:r>
      <w:proofErr w:type="spellStart"/>
      <w:r>
        <w:rPr>
          <w:rStyle w:val="AttributeTok"/>
        </w:rPr>
        <w:t>vec</w:t>
      </w:r>
      <w:proofErr w:type="spellEnd"/>
      <w:r>
        <w:rPr>
          <w:rStyle w:val="AttributeTok"/>
        </w:rPr>
        <w:t xml:space="preserve"> =</w:t>
      </w:r>
      <w:r>
        <w:rPr>
          <w:rStyle w:val="NormalTok"/>
        </w:rPr>
        <w:t xml:space="preserve"> N_2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low,</w:t>
      </w:r>
      <w:r>
        <w:br/>
      </w:r>
      <w:r>
        <w:rPr>
          <w:rStyle w:val="NormalTok"/>
        </w:rPr>
        <w:lastRenderedPageBreak/>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low)</w:t>
      </w:r>
      <w:r>
        <w:br/>
      </w:r>
      <w:r>
        <w:rPr>
          <w:rStyle w:val="NormalTok"/>
        </w:rPr>
        <w:t>}</w:t>
      </w:r>
      <w:r>
        <w:br/>
      </w:r>
      <w:r>
        <w:br/>
      </w:r>
      <w:r>
        <w:rPr>
          <w:rStyle w:val="NormalTok"/>
        </w:rPr>
        <w:t xml:space="preserve">N_2yr_low_df </w:t>
      </w:r>
      <w:r>
        <w:rPr>
          <w:rStyle w:val="OtherTok"/>
        </w:rPr>
        <w:t>&lt;-</w:t>
      </w:r>
      <w:r>
        <w:rPr>
          <w:rStyle w:val="NormalTok"/>
        </w:rPr>
        <w:t xml:space="preserve">  N_2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13238984" w14:textId="27110D50" w:rsidR="0011041D" w:rsidRDefault="0011041D" w:rsidP="0011041D">
      <w:pPr>
        <w:pStyle w:val="SourceCode"/>
        <w:rPr>
          <w:rStyle w:val="NormalTok"/>
        </w:rPr>
      </w:pPr>
      <w:r>
        <w:rPr>
          <w:rStyle w:val="NormalTok"/>
        </w:rPr>
        <w:t xml:space="preserve">rot_3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r>
        <w:br/>
      </w:r>
      <w:r>
        <w:br/>
      </w:r>
      <w:r>
        <w:rPr>
          <w:rStyle w:val="DocumentationTok"/>
        </w:rPr>
        <w:t>### low herbicide weed management</w:t>
      </w:r>
      <w:r>
        <w:br/>
      </w:r>
      <w:r>
        <w:br/>
      </w:r>
      <w:r>
        <w:rPr>
          <w:rStyle w:val="NormalTok"/>
        </w:rPr>
        <w:t xml:space="preserve">rot_3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lastRenderedPageBreak/>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p>
    <w:p w14:paraId="54386BA3" w14:textId="77777777" w:rsidR="0011041D" w:rsidRDefault="0011041D" w:rsidP="0011041D">
      <w:pPr>
        <w:pStyle w:val="SourceCode"/>
      </w:pPr>
    </w:p>
    <w:p w14:paraId="555F393C" w14:textId="77777777" w:rsidR="0011041D" w:rsidRDefault="0011041D" w:rsidP="0011041D">
      <w:pPr>
        <w:pStyle w:val="SourceCode"/>
      </w:pPr>
      <w:r>
        <w:rPr>
          <w:rStyle w:val="DocumentationTok"/>
        </w:rPr>
        <w:t>##### with corn under conventional weed management {-}</w:t>
      </w:r>
      <w:r>
        <w:br/>
      </w:r>
      <w:r>
        <w:rPr>
          <w:rStyle w:val="NormalTok"/>
        </w:rPr>
        <w:t xml:space="preserve">N_3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conv</w:t>
      </w:r>
      <w:r>
        <w:rPr>
          <w:rStyle w:val="NormalTok"/>
        </w:rPr>
        <w:t>(</w:t>
      </w:r>
      <w:proofErr w:type="spellStart"/>
      <w:r>
        <w:rPr>
          <w:rStyle w:val="AttributeTok"/>
        </w:rPr>
        <w:t>vec</w:t>
      </w:r>
      <w:proofErr w:type="spellEnd"/>
      <w:r>
        <w:rPr>
          <w:rStyle w:val="AttributeTok"/>
        </w:rPr>
        <w:t xml:space="preserve"> =</w:t>
      </w:r>
      <w:r>
        <w:rPr>
          <w:rStyle w:val="NormalTok"/>
        </w:rPr>
        <w:t xml:space="preserve"> N_3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conv,</w:t>
      </w:r>
      <w:r>
        <w:br/>
      </w:r>
      <w:r>
        <w:rPr>
          <w:rStyle w:val="NormalTok"/>
        </w:rPr>
        <w:lastRenderedPageBreak/>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conv)</w:t>
      </w:r>
      <w:r>
        <w:br/>
      </w:r>
      <w:r>
        <w:rPr>
          <w:rStyle w:val="NormalTok"/>
        </w:rPr>
        <w:t>}</w:t>
      </w:r>
      <w:r>
        <w:br/>
      </w:r>
      <w:r>
        <w:br/>
      </w:r>
      <w:r>
        <w:rPr>
          <w:rStyle w:val="NormalTok"/>
        </w:rPr>
        <w:t xml:space="preserve">N_3yr_conv_df </w:t>
      </w:r>
      <w:r>
        <w:rPr>
          <w:rStyle w:val="OtherTok"/>
        </w:rPr>
        <w:t>&lt;-</w:t>
      </w:r>
      <w:r>
        <w:rPr>
          <w:rStyle w:val="NormalTok"/>
        </w:rPr>
        <w:t xml:space="preserve">  N_3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41239A0C"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3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low</w:t>
      </w:r>
      <w:r>
        <w:rPr>
          <w:rStyle w:val="NormalTok"/>
        </w:rPr>
        <w:t>(</w:t>
      </w:r>
      <w:proofErr w:type="spellStart"/>
      <w:r>
        <w:rPr>
          <w:rStyle w:val="AttributeTok"/>
        </w:rPr>
        <w:t>vec</w:t>
      </w:r>
      <w:proofErr w:type="spellEnd"/>
      <w:r>
        <w:rPr>
          <w:rStyle w:val="AttributeTok"/>
        </w:rPr>
        <w:t xml:space="preserve"> =</w:t>
      </w:r>
      <w:r>
        <w:rPr>
          <w:rStyle w:val="NormalTok"/>
        </w:rPr>
        <w:t xml:space="preserve"> N_3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low,</w:t>
      </w:r>
      <w:r>
        <w:br/>
      </w:r>
      <w:r>
        <w:rPr>
          <w:rStyle w:val="NormalTok"/>
        </w:rPr>
        <w:lastRenderedPageBreak/>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low)</w:t>
      </w:r>
      <w:r>
        <w:br/>
      </w:r>
      <w:r>
        <w:rPr>
          <w:rStyle w:val="NormalTok"/>
        </w:rPr>
        <w:t>}</w:t>
      </w:r>
      <w:r>
        <w:br/>
      </w:r>
      <w:r>
        <w:br/>
      </w:r>
      <w:r>
        <w:rPr>
          <w:rStyle w:val="NormalTok"/>
        </w:rPr>
        <w:t xml:space="preserve">N_3yr_low_df </w:t>
      </w:r>
      <w:r>
        <w:rPr>
          <w:rStyle w:val="OtherTok"/>
        </w:rPr>
        <w:t>&lt;-</w:t>
      </w:r>
      <w:r>
        <w:rPr>
          <w:rStyle w:val="NormalTok"/>
        </w:rPr>
        <w:t xml:space="preserve">  N_3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w:t>
      </w:r>
    </w:p>
    <w:p w14:paraId="0DD9A3BE" w14:textId="77777777" w:rsidR="0011041D" w:rsidRDefault="0011041D" w:rsidP="0011041D">
      <w:pPr>
        <w:pStyle w:val="SourceCode"/>
      </w:pPr>
      <w:r>
        <w:rPr>
          <w:rStyle w:val="DocumentationTok"/>
        </w:rPr>
        <w:t>### conventional weed management</w:t>
      </w:r>
      <w:r>
        <w:br/>
      </w:r>
      <w:r>
        <w:rPr>
          <w:rStyle w:val="NormalTok"/>
        </w:rPr>
        <w:t xml:space="preserve">rot_4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w:t>
      </w:r>
      <w:r>
        <w:rPr>
          <w:rStyle w:val="NormalTok"/>
        </w:rPr>
        <w:lastRenderedPageBreak/>
        <w:t>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r>
        <w:br/>
      </w:r>
      <w:r>
        <w:br/>
      </w:r>
      <w:r>
        <w:rPr>
          <w:rStyle w:val="DocumentationTok"/>
        </w:rPr>
        <w:t>### low herbicide weed management</w:t>
      </w:r>
      <w:r>
        <w:br/>
      </w:r>
      <w:r>
        <w:rPr>
          <w:rStyle w:val="NormalTok"/>
        </w:rPr>
        <w:t xml:space="preserve">rot_4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p>
    <w:p w14:paraId="716B5A48" w14:textId="77777777" w:rsidR="0011041D" w:rsidRDefault="0011041D" w:rsidP="0011041D">
      <w:pPr>
        <w:pStyle w:val="SourceCode"/>
      </w:pPr>
      <w:r>
        <w:rPr>
          <w:rStyle w:val="DocumentationTok"/>
        </w:rPr>
        <w:t>##### with corn under conventional weed management {-}</w:t>
      </w:r>
      <w:r>
        <w:br/>
      </w:r>
      <w:r>
        <w:rPr>
          <w:rStyle w:val="NormalTok"/>
        </w:rPr>
        <w:t xml:space="preserve">N_4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conv</w:t>
      </w:r>
      <w:r>
        <w:rPr>
          <w:rStyle w:val="NormalTok"/>
        </w:rPr>
        <w:t>(</w:t>
      </w:r>
      <w:proofErr w:type="spellStart"/>
      <w:r>
        <w:rPr>
          <w:rStyle w:val="AttributeTok"/>
        </w:rPr>
        <w:t>vec</w:t>
      </w:r>
      <w:proofErr w:type="spellEnd"/>
      <w:r>
        <w:rPr>
          <w:rStyle w:val="AttributeTok"/>
        </w:rPr>
        <w:t xml:space="preserve"> =</w:t>
      </w:r>
      <w:r>
        <w:rPr>
          <w:rStyle w:val="NormalTok"/>
        </w:rPr>
        <w:t xml:space="preserve"> N_4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conv,</w:t>
      </w:r>
      <w:r>
        <w:br/>
      </w:r>
      <w:r>
        <w:rPr>
          <w:rStyle w:val="NormalTok"/>
        </w:rPr>
        <w:lastRenderedPageBreak/>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conv,</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conv,</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conv,</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conv,</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conv,</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conv)</w:t>
      </w:r>
      <w:r>
        <w:br/>
      </w:r>
      <w:r>
        <w:rPr>
          <w:rStyle w:val="NormalTok"/>
        </w:rPr>
        <w:t>}</w:t>
      </w:r>
      <w:r>
        <w:br/>
      </w:r>
      <w:r>
        <w:br/>
      </w:r>
      <w:r>
        <w:rPr>
          <w:rStyle w:val="NormalTok"/>
        </w:rPr>
        <w:t xml:space="preserve">N_4yr_conv_df </w:t>
      </w:r>
      <w:r>
        <w:rPr>
          <w:rStyle w:val="OtherTok"/>
        </w:rPr>
        <w:t>&lt;-</w:t>
      </w:r>
      <w:r>
        <w:rPr>
          <w:rStyle w:val="NormalTok"/>
        </w:rPr>
        <w:t xml:space="preserve">  N_4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3E736714"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4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lastRenderedPageBreak/>
        <w:t xml:space="preserve">  N_4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low</w:t>
      </w:r>
      <w:r>
        <w:rPr>
          <w:rStyle w:val="NormalTok"/>
        </w:rPr>
        <w:t>(</w:t>
      </w:r>
      <w:proofErr w:type="spellStart"/>
      <w:r>
        <w:rPr>
          <w:rStyle w:val="AttributeTok"/>
        </w:rPr>
        <w:t>vec</w:t>
      </w:r>
      <w:proofErr w:type="spellEnd"/>
      <w:r>
        <w:rPr>
          <w:rStyle w:val="AttributeTok"/>
        </w:rPr>
        <w:t xml:space="preserve"> =</w:t>
      </w:r>
      <w:r>
        <w:rPr>
          <w:rStyle w:val="NormalTok"/>
        </w:rPr>
        <w:t xml:space="preserve"> N_4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low,</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low,</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low,</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low,</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low,</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low)</w:t>
      </w:r>
      <w:r>
        <w:br/>
      </w:r>
      <w:r>
        <w:rPr>
          <w:rStyle w:val="NormalTok"/>
        </w:rPr>
        <w:t>}</w:t>
      </w:r>
      <w:r>
        <w:br/>
      </w:r>
      <w:r>
        <w:br/>
      </w:r>
      <w:r>
        <w:rPr>
          <w:rStyle w:val="NormalTok"/>
        </w:rPr>
        <w:t xml:space="preserve">N_4yr_low_df </w:t>
      </w:r>
      <w:r>
        <w:rPr>
          <w:rStyle w:val="OtherTok"/>
        </w:rPr>
        <w:t>&lt;-</w:t>
      </w:r>
      <w:r>
        <w:rPr>
          <w:rStyle w:val="NormalTok"/>
        </w:rPr>
        <w:t xml:space="preserve">  N_4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230DFE70" w14:textId="37706E85" w:rsidR="005550BE" w:rsidRPr="009F1439" w:rsidRDefault="00000000" w:rsidP="00F05379">
      <w:pPr>
        <w:pStyle w:val="Heading1"/>
        <w:spacing w:line="480" w:lineRule="auto"/>
        <w:rPr>
          <w:color w:val="000000" w:themeColor="text1"/>
        </w:rPr>
      </w:pPr>
      <w:r w:rsidRPr="009F1439">
        <w:rPr>
          <w:color w:val="000000" w:themeColor="text1"/>
        </w:rPr>
        <w:lastRenderedPageBreak/>
        <w:t>References</w:t>
      </w:r>
    </w:p>
    <w:p w14:paraId="6AE6D6EB" w14:textId="77777777" w:rsidR="005550BE" w:rsidRPr="009F1439" w:rsidRDefault="00000000" w:rsidP="00F05379">
      <w:pPr>
        <w:pStyle w:val="Bibliography"/>
        <w:spacing w:line="480" w:lineRule="auto"/>
        <w:rPr>
          <w:color w:val="000000" w:themeColor="text1"/>
        </w:rPr>
      </w:pPr>
      <w:bookmarkStart w:id="38" w:name="ref-buhlerEmergencePersistenceSeed2001"/>
      <w:bookmarkStart w:id="39" w:name="refs"/>
      <w:r w:rsidRPr="009F1439">
        <w:rPr>
          <w:color w:val="000000" w:themeColor="text1"/>
        </w:rPr>
        <w:t xml:space="preserve">Buhler, D. D., and Hartzler, R. G. (2001). Emergence and persistence of seed of velvetleaf, common waterhemp, woolly cupgrass, and giant foxtail. </w:t>
      </w:r>
      <w:r w:rsidRPr="009F1439">
        <w:rPr>
          <w:i/>
          <w:iCs/>
          <w:color w:val="000000" w:themeColor="text1"/>
        </w:rPr>
        <w:t>Weed Science</w:t>
      </w:r>
      <w:r w:rsidRPr="009F1439">
        <w:rPr>
          <w:color w:val="000000" w:themeColor="text1"/>
        </w:rPr>
        <w:t xml:space="preserve">, </w:t>
      </w:r>
      <w:r w:rsidRPr="009F1439">
        <w:rPr>
          <w:i/>
          <w:iCs/>
          <w:color w:val="000000" w:themeColor="text1"/>
        </w:rPr>
        <w:t>49</w:t>
      </w:r>
      <w:r w:rsidRPr="009F1439">
        <w:rPr>
          <w:color w:val="000000" w:themeColor="text1"/>
        </w:rPr>
        <w:t xml:space="preserve">(2), 230–235. </w:t>
      </w:r>
      <w:hyperlink r:id="rId17">
        <w:r w:rsidRPr="009F1439">
          <w:rPr>
            <w:rStyle w:val="Hyperlink"/>
            <w:color w:val="000000" w:themeColor="text1"/>
          </w:rPr>
          <w:t>https://doi.org/dmnt6f</w:t>
        </w:r>
      </w:hyperlink>
    </w:p>
    <w:p w14:paraId="34CFD31B" w14:textId="77777777" w:rsidR="005550BE" w:rsidRPr="009F1439" w:rsidRDefault="00000000" w:rsidP="00F05379">
      <w:pPr>
        <w:pStyle w:val="Bibliography"/>
        <w:spacing w:line="480" w:lineRule="auto"/>
        <w:rPr>
          <w:color w:val="000000" w:themeColor="text1"/>
        </w:rPr>
      </w:pPr>
      <w:bookmarkStart w:id="40" w:name="ref-burnsideSeedLongevity411996"/>
      <w:bookmarkEnd w:id="38"/>
      <w:r w:rsidRPr="009F1439">
        <w:rPr>
          <w:color w:val="000000" w:themeColor="text1"/>
        </w:rPr>
        <w:t xml:space="preserve">Burnside, O. C., Wilson, R. G., Weisberg, S., and Hubbard, K. G. (1996). Seed longevity of 41 weed species buried 17 years in eastern and western Nebraska. </w:t>
      </w:r>
      <w:r w:rsidRPr="009F1439">
        <w:rPr>
          <w:i/>
          <w:iCs/>
          <w:color w:val="000000" w:themeColor="text1"/>
        </w:rPr>
        <w:t>Weed Science</w:t>
      </w:r>
      <w:r w:rsidRPr="009F1439">
        <w:rPr>
          <w:color w:val="000000" w:themeColor="text1"/>
        </w:rPr>
        <w:t xml:space="preserve">, </w:t>
      </w:r>
      <w:r w:rsidRPr="009F1439">
        <w:rPr>
          <w:i/>
          <w:iCs/>
          <w:color w:val="000000" w:themeColor="text1"/>
        </w:rPr>
        <w:t>44</w:t>
      </w:r>
      <w:r w:rsidRPr="009F1439">
        <w:rPr>
          <w:color w:val="000000" w:themeColor="text1"/>
        </w:rPr>
        <w:t>(1), 74–86.</w:t>
      </w:r>
    </w:p>
    <w:p w14:paraId="23E295A4" w14:textId="77777777" w:rsidR="005550BE" w:rsidRPr="009F1439" w:rsidRDefault="00000000" w:rsidP="00F05379">
      <w:pPr>
        <w:pStyle w:val="Bibliography"/>
        <w:spacing w:line="480" w:lineRule="auto"/>
        <w:rPr>
          <w:color w:val="000000" w:themeColor="text1"/>
        </w:rPr>
      </w:pPr>
      <w:bookmarkStart w:id="41" w:name="ref-caswellMatrixPopulationModels2001"/>
      <w:bookmarkEnd w:id="40"/>
      <w:r w:rsidRPr="009F1439">
        <w:rPr>
          <w:color w:val="000000" w:themeColor="text1"/>
        </w:rPr>
        <w:t xml:space="preserve">Caswell, H. (2001). </w:t>
      </w:r>
      <w:r w:rsidRPr="009F1439">
        <w:rPr>
          <w:i/>
          <w:iCs/>
          <w:color w:val="000000" w:themeColor="text1"/>
        </w:rPr>
        <w:t>Matrix population models: Construction, analysis, and interpretation</w:t>
      </w:r>
      <w:r w:rsidRPr="009F1439">
        <w:rPr>
          <w:color w:val="000000" w:themeColor="text1"/>
        </w:rPr>
        <w:t xml:space="preserve"> (Second). Sunderland, Mass. : Sinauer Associates.</w:t>
      </w:r>
    </w:p>
    <w:p w14:paraId="23672C17" w14:textId="77777777" w:rsidR="005550BE" w:rsidRPr="009F1439" w:rsidRDefault="00000000" w:rsidP="00F05379">
      <w:pPr>
        <w:pStyle w:val="Bibliography"/>
        <w:spacing w:line="480" w:lineRule="auto"/>
        <w:rPr>
          <w:color w:val="000000" w:themeColor="text1"/>
        </w:rPr>
      </w:pPr>
      <w:bookmarkStart w:id="42" w:name="ref-costeaBiologyInvasiveAlien2005"/>
      <w:bookmarkEnd w:id="41"/>
      <w:r w:rsidRPr="009F1439">
        <w:rPr>
          <w:color w:val="000000" w:themeColor="text1"/>
        </w:rPr>
        <w:t xml:space="preserve">Costea, M., Weaver, S. E., and Tardif, F. J. (2005). The biology of invasive alien plants in Canada. 3. </w:t>
      </w:r>
      <w:r w:rsidRPr="009F1439">
        <w:rPr>
          <w:i/>
          <w:iCs/>
          <w:color w:val="000000" w:themeColor="text1"/>
        </w:rPr>
        <w:t>Amaranthus tuberculatus</w:t>
      </w:r>
      <w:r w:rsidRPr="009F1439">
        <w:rPr>
          <w:color w:val="000000" w:themeColor="text1"/>
        </w:rPr>
        <w:t xml:space="preserve">  (Moq.) Sauer var. </w:t>
      </w:r>
      <w:r w:rsidRPr="009F1439">
        <w:rPr>
          <w:i/>
          <w:iCs/>
          <w:color w:val="000000" w:themeColor="text1"/>
        </w:rPr>
        <w:t>rudis</w:t>
      </w:r>
      <w:r w:rsidRPr="009F1439">
        <w:rPr>
          <w:color w:val="000000" w:themeColor="text1"/>
        </w:rPr>
        <w:t xml:space="preserve"> (Sauer) Costea &amp; Tardif. </w:t>
      </w:r>
      <w:r w:rsidRPr="009F1439">
        <w:rPr>
          <w:i/>
          <w:iCs/>
          <w:color w:val="000000" w:themeColor="text1"/>
        </w:rPr>
        <w:t>Can. J. Plant Sci.</w:t>
      </w:r>
      <w:r w:rsidRPr="009F1439">
        <w:rPr>
          <w:color w:val="000000" w:themeColor="text1"/>
        </w:rPr>
        <w:t xml:space="preserve">, </w:t>
      </w:r>
      <w:r w:rsidRPr="009F1439">
        <w:rPr>
          <w:i/>
          <w:iCs/>
          <w:color w:val="000000" w:themeColor="text1"/>
        </w:rPr>
        <w:t>85</w:t>
      </w:r>
      <w:r w:rsidRPr="009F1439">
        <w:rPr>
          <w:color w:val="000000" w:themeColor="text1"/>
        </w:rPr>
        <w:t xml:space="preserve">(2), 507–522. </w:t>
      </w:r>
      <w:hyperlink r:id="rId18">
        <w:r w:rsidRPr="009F1439">
          <w:rPr>
            <w:rStyle w:val="Hyperlink"/>
            <w:color w:val="000000" w:themeColor="text1"/>
          </w:rPr>
          <w:t>https://doi.org/b75t54</w:t>
        </w:r>
      </w:hyperlink>
    </w:p>
    <w:p w14:paraId="4813432D" w14:textId="77777777" w:rsidR="005550BE" w:rsidRPr="009F1439" w:rsidRDefault="00000000" w:rsidP="00F05379">
      <w:pPr>
        <w:pStyle w:val="Bibliography"/>
        <w:spacing w:line="480" w:lineRule="auto"/>
        <w:rPr>
          <w:color w:val="000000" w:themeColor="text1"/>
        </w:rPr>
      </w:pPr>
      <w:bookmarkStart w:id="43" w:name="ref-cousensDynamicsWeedPopulations1995"/>
      <w:bookmarkEnd w:id="42"/>
      <w:r w:rsidRPr="009F1439">
        <w:rPr>
          <w:color w:val="000000" w:themeColor="text1"/>
        </w:rPr>
        <w:t xml:space="preserve">Cousens, R., and Mortimer, M. (1995). </w:t>
      </w:r>
      <w:r w:rsidRPr="009F1439">
        <w:rPr>
          <w:i/>
          <w:iCs/>
          <w:color w:val="000000" w:themeColor="text1"/>
        </w:rPr>
        <w:t>Dynamics of weed populations</w:t>
      </w:r>
      <w:r w:rsidRPr="009F1439">
        <w:rPr>
          <w:color w:val="000000" w:themeColor="text1"/>
        </w:rPr>
        <w:t xml:space="preserve">. Cambridge University Press. </w:t>
      </w:r>
      <w:hyperlink r:id="rId19">
        <w:r w:rsidRPr="009F1439">
          <w:rPr>
            <w:rStyle w:val="Hyperlink"/>
            <w:color w:val="000000" w:themeColor="text1"/>
          </w:rPr>
          <w:t>https://doi.org/10.1017/CBO9780511608629</w:t>
        </w:r>
      </w:hyperlink>
    </w:p>
    <w:p w14:paraId="2604E081" w14:textId="77777777" w:rsidR="005550BE" w:rsidRPr="009F1439" w:rsidRDefault="00000000" w:rsidP="00F05379">
      <w:pPr>
        <w:pStyle w:val="Bibliography"/>
        <w:spacing w:line="480" w:lineRule="auto"/>
        <w:rPr>
          <w:color w:val="000000" w:themeColor="text1"/>
        </w:rPr>
      </w:pPr>
      <w:bookmarkStart w:id="44" w:name="ref-cousensModelEffectsCultivation1990"/>
      <w:bookmarkEnd w:id="43"/>
      <w:r w:rsidRPr="009F1439">
        <w:rPr>
          <w:color w:val="000000" w:themeColor="text1"/>
        </w:rPr>
        <w:t xml:space="preserve">Cousens, R., and Moss, S. R. (1990). A model of the effects of cultivation on the vertical distribution of weed seeds within the soil. </w:t>
      </w:r>
      <w:r w:rsidRPr="009F1439">
        <w:rPr>
          <w:i/>
          <w:iCs/>
          <w:color w:val="000000" w:themeColor="text1"/>
        </w:rPr>
        <w:t>Weed Research</w:t>
      </w:r>
      <w:r w:rsidRPr="009F1439">
        <w:rPr>
          <w:color w:val="000000" w:themeColor="text1"/>
        </w:rPr>
        <w:t xml:space="preserve">, </w:t>
      </w:r>
      <w:r w:rsidRPr="009F1439">
        <w:rPr>
          <w:i/>
          <w:iCs/>
          <w:color w:val="000000" w:themeColor="text1"/>
        </w:rPr>
        <w:t>30</w:t>
      </w:r>
      <w:r w:rsidRPr="009F1439">
        <w:rPr>
          <w:color w:val="000000" w:themeColor="text1"/>
        </w:rPr>
        <w:t xml:space="preserve">(1), 61–70. </w:t>
      </w:r>
      <w:hyperlink r:id="rId20">
        <w:r w:rsidRPr="009F1439">
          <w:rPr>
            <w:rStyle w:val="Hyperlink"/>
            <w:color w:val="000000" w:themeColor="text1"/>
          </w:rPr>
          <w:t>https://doi.org/d824tt</w:t>
        </w:r>
      </w:hyperlink>
    </w:p>
    <w:p w14:paraId="24256F76" w14:textId="77777777" w:rsidR="005550BE" w:rsidRPr="009F1439" w:rsidRDefault="00000000" w:rsidP="00F05379">
      <w:pPr>
        <w:pStyle w:val="Bibliography"/>
        <w:spacing w:line="480" w:lineRule="auto"/>
        <w:rPr>
          <w:color w:val="000000" w:themeColor="text1"/>
        </w:rPr>
      </w:pPr>
      <w:bookmarkStart w:id="45" w:name="ref-davisWeedSeedPools2008"/>
      <w:bookmarkEnd w:id="44"/>
      <w:r w:rsidRPr="009F1439">
        <w:rPr>
          <w:color w:val="000000" w:themeColor="text1"/>
        </w:rPr>
        <w:t xml:space="preserve">Davis, A. S. (2008). Weed seed pools concurrent with corn and soybean harvest in Illinois. </w:t>
      </w:r>
      <w:r w:rsidRPr="009F1439">
        <w:rPr>
          <w:i/>
          <w:iCs/>
          <w:color w:val="000000" w:themeColor="text1"/>
        </w:rPr>
        <w:t>Weed Science</w:t>
      </w:r>
      <w:r w:rsidRPr="009F1439">
        <w:rPr>
          <w:color w:val="000000" w:themeColor="text1"/>
        </w:rPr>
        <w:t xml:space="preserve">, </w:t>
      </w:r>
      <w:r w:rsidRPr="009F1439">
        <w:rPr>
          <w:i/>
          <w:iCs/>
          <w:color w:val="000000" w:themeColor="text1"/>
        </w:rPr>
        <w:t>56</w:t>
      </w:r>
      <w:r w:rsidRPr="009F1439">
        <w:rPr>
          <w:color w:val="000000" w:themeColor="text1"/>
        </w:rPr>
        <w:t xml:space="preserve">(4), 503–508. </w:t>
      </w:r>
      <w:hyperlink r:id="rId21">
        <w:r w:rsidRPr="009F1439">
          <w:rPr>
            <w:rStyle w:val="Hyperlink"/>
            <w:color w:val="000000" w:themeColor="text1"/>
          </w:rPr>
          <w:t>https://doi.org/bmncpf</w:t>
        </w:r>
      </w:hyperlink>
    </w:p>
    <w:p w14:paraId="4B31B6FE" w14:textId="77777777" w:rsidR="005550BE" w:rsidRPr="009F1439" w:rsidRDefault="00000000" w:rsidP="00F05379">
      <w:pPr>
        <w:pStyle w:val="Bibliography"/>
        <w:spacing w:line="480" w:lineRule="auto"/>
        <w:rPr>
          <w:color w:val="000000" w:themeColor="text1"/>
        </w:rPr>
      </w:pPr>
      <w:bookmarkStart w:id="46" w:name="ref-davisCroppingSystemEffects2002"/>
      <w:bookmarkEnd w:id="45"/>
      <w:r w:rsidRPr="009F1439">
        <w:rPr>
          <w:color w:val="000000" w:themeColor="text1"/>
        </w:rPr>
        <w:t xml:space="preserve">Davis, A. S. (2002). </w:t>
      </w:r>
      <w:r w:rsidRPr="009F1439">
        <w:rPr>
          <w:i/>
          <w:iCs/>
          <w:color w:val="000000" w:themeColor="text1"/>
        </w:rPr>
        <w:t>Cropping system effects on giant foxtail demography</w:t>
      </w:r>
      <w:r w:rsidRPr="009F1439">
        <w:rPr>
          <w:color w:val="000000" w:themeColor="text1"/>
        </w:rPr>
        <w:t xml:space="preserve"> [Doctor of {{Philosophy}}, Iowa State University, Digital Repository]. </w:t>
      </w:r>
      <w:hyperlink r:id="rId22">
        <w:r w:rsidRPr="009F1439">
          <w:rPr>
            <w:rStyle w:val="Hyperlink"/>
            <w:color w:val="000000" w:themeColor="text1"/>
          </w:rPr>
          <w:t>https://doi.org/10.31274/rtd-180814-161</w:t>
        </w:r>
      </w:hyperlink>
    </w:p>
    <w:p w14:paraId="4D45FFCC" w14:textId="77777777" w:rsidR="005550BE" w:rsidRPr="009F1439" w:rsidRDefault="00000000" w:rsidP="00F05379">
      <w:pPr>
        <w:pStyle w:val="Bibliography"/>
        <w:spacing w:line="480" w:lineRule="auto"/>
        <w:rPr>
          <w:color w:val="000000" w:themeColor="text1"/>
        </w:rPr>
      </w:pPr>
      <w:bookmarkStart w:id="47" w:name="Xc8e6bf8227d4849548aebee73db74b69ed93d74"/>
      <w:bookmarkEnd w:id="46"/>
      <w:r w:rsidRPr="009F1439">
        <w:rPr>
          <w:color w:val="000000" w:themeColor="text1"/>
        </w:rPr>
        <w:lastRenderedPageBreak/>
        <w:t xml:space="preserve">Davis, A. S., Cardina, J., Forcella, F., Johnson, G. A., Kegode, G., Lindquist, J. L., Luschei, E. C., Renner, K. A., Sprague, C. L., and Williams, M. M. (2005). Environmental factors affecting seed persistence of annual weeds across the U.S. Corn Belt. </w:t>
      </w:r>
      <w:r w:rsidRPr="009F1439">
        <w:rPr>
          <w:i/>
          <w:iCs/>
          <w:color w:val="000000" w:themeColor="text1"/>
        </w:rPr>
        <w:t>Weed Science</w:t>
      </w:r>
      <w:r w:rsidRPr="009F1439">
        <w:rPr>
          <w:color w:val="000000" w:themeColor="text1"/>
        </w:rPr>
        <w:t xml:space="preserve">, </w:t>
      </w:r>
      <w:r w:rsidRPr="009F1439">
        <w:rPr>
          <w:i/>
          <w:iCs/>
          <w:color w:val="000000" w:themeColor="text1"/>
        </w:rPr>
        <w:t>53</w:t>
      </w:r>
      <w:r w:rsidRPr="009F1439">
        <w:rPr>
          <w:color w:val="000000" w:themeColor="text1"/>
        </w:rPr>
        <w:t xml:space="preserve">(6), 860–868. </w:t>
      </w:r>
      <w:hyperlink r:id="rId23">
        <w:r w:rsidRPr="009F1439">
          <w:rPr>
            <w:rStyle w:val="Hyperlink"/>
            <w:color w:val="000000" w:themeColor="text1"/>
          </w:rPr>
          <w:t>https://doi.org/dmvcdf</w:t>
        </w:r>
      </w:hyperlink>
    </w:p>
    <w:p w14:paraId="11730091" w14:textId="77777777" w:rsidR="005550BE" w:rsidRPr="009F1439" w:rsidRDefault="00000000" w:rsidP="00F05379">
      <w:pPr>
        <w:pStyle w:val="Bibliography"/>
        <w:spacing w:line="480" w:lineRule="auto"/>
        <w:rPr>
          <w:color w:val="000000" w:themeColor="text1"/>
        </w:rPr>
      </w:pPr>
      <w:bookmarkStart w:id="48" w:name="ref-davisCroppingSystemEffects2003"/>
      <w:bookmarkEnd w:id="47"/>
      <w:r w:rsidRPr="009F1439">
        <w:rPr>
          <w:color w:val="000000" w:themeColor="text1"/>
        </w:rPr>
        <w:t>Davis, A. S., and Liebman, M. (2003). Cropping system effects on giant foxtail (</w:t>
      </w:r>
      <w:r w:rsidRPr="009F1439">
        <w:rPr>
          <w:i/>
          <w:iCs/>
          <w:color w:val="000000" w:themeColor="text1"/>
        </w:rPr>
        <w:t>Setaria faberi</w:t>
      </w:r>
      <w:r w:rsidRPr="009F1439">
        <w:rPr>
          <w:color w:val="000000" w:themeColor="text1"/>
        </w:rPr>
        <w:t xml:space="preserve">) demography: I. Green manure and tillage timing. </w:t>
      </w:r>
      <w:r w:rsidRPr="009F1439">
        <w:rPr>
          <w:i/>
          <w:iCs/>
          <w:color w:val="000000" w:themeColor="text1"/>
        </w:rPr>
        <w:t>Weed Science</w:t>
      </w:r>
      <w:r w:rsidRPr="009F1439">
        <w:rPr>
          <w:color w:val="000000" w:themeColor="text1"/>
        </w:rPr>
        <w:t xml:space="preserve">, </w:t>
      </w:r>
      <w:r w:rsidRPr="009F1439">
        <w:rPr>
          <w:i/>
          <w:iCs/>
          <w:color w:val="000000" w:themeColor="text1"/>
        </w:rPr>
        <w:t>51</w:t>
      </w:r>
      <w:r w:rsidRPr="009F1439">
        <w:rPr>
          <w:color w:val="000000" w:themeColor="text1"/>
        </w:rPr>
        <w:t xml:space="preserve">(6), 919–929. </w:t>
      </w:r>
      <w:hyperlink r:id="rId24">
        <w:r w:rsidRPr="009F1439">
          <w:rPr>
            <w:rStyle w:val="Hyperlink"/>
            <w:color w:val="000000" w:themeColor="text1"/>
          </w:rPr>
          <w:t>https://doi.org/bxq7q8</w:t>
        </w:r>
      </w:hyperlink>
    </w:p>
    <w:p w14:paraId="03E96AC9" w14:textId="77777777" w:rsidR="005550BE" w:rsidRPr="009F1439" w:rsidRDefault="00000000" w:rsidP="00F05379">
      <w:pPr>
        <w:pStyle w:val="Bibliography"/>
        <w:spacing w:line="480" w:lineRule="auto"/>
        <w:rPr>
          <w:color w:val="000000" w:themeColor="text1"/>
        </w:rPr>
      </w:pPr>
      <w:bookmarkStart w:id="49" w:name="ref-davisInfluenceSeedDepth2007"/>
      <w:bookmarkEnd w:id="48"/>
      <w:r w:rsidRPr="009F1439">
        <w:rPr>
          <w:color w:val="000000" w:themeColor="text1"/>
        </w:rPr>
        <w:t xml:space="preserve">Davis, A. S., and Renner, K. A. (2007). Influence of seed depth and pathogens on fatal germination of velvetleaf (Abutilon theophrasti) and giant foxtail (Setaria faberi). </w:t>
      </w:r>
      <w:r w:rsidRPr="009F1439">
        <w:rPr>
          <w:i/>
          <w:iCs/>
          <w:color w:val="000000" w:themeColor="text1"/>
        </w:rPr>
        <w:t>Weed Sci.</w:t>
      </w:r>
      <w:r w:rsidRPr="009F1439">
        <w:rPr>
          <w:color w:val="000000" w:themeColor="text1"/>
        </w:rPr>
        <w:t xml:space="preserve">, </w:t>
      </w:r>
      <w:r w:rsidRPr="009F1439">
        <w:rPr>
          <w:i/>
          <w:iCs/>
          <w:color w:val="000000" w:themeColor="text1"/>
        </w:rPr>
        <w:t>55</w:t>
      </w:r>
      <w:r w:rsidRPr="009F1439">
        <w:rPr>
          <w:color w:val="000000" w:themeColor="text1"/>
        </w:rPr>
        <w:t xml:space="preserve">(1), 30–35. </w:t>
      </w:r>
      <w:hyperlink r:id="rId25">
        <w:r w:rsidRPr="009F1439">
          <w:rPr>
            <w:rStyle w:val="Hyperlink"/>
            <w:color w:val="000000" w:themeColor="text1"/>
          </w:rPr>
          <w:t>https://doi.org/cdzbdn</w:t>
        </w:r>
      </w:hyperlink>
    </w:p>
    <w:p w14:paraId="2CB245A9" w14:textId="77777777" w:rsidR="005550BE" w:rsidRPr="009F1439" w:rsidRDefault="00000000" w:rsidP="00F05379">
      <w:pPr>
        <w:pStyle w:val="Bibliography"/>
        <w:spacing w:line="480" w:lineRule="auto"/>
        <w:rPr>
          <w:color w:val="000000" w:themeColor="text1"/>
        </w:rPr>
      </w:pPr>
      <w:bookmarkStart w:id="50" w:name="ref-hartzlerEffectCommonWaterhemp2004"/>
      <w:bookmarkEnd w:id="49"/>
      <w:r w:rsidRPr="009F1439">
        <w:rPr>
          <w:color w:val="000000" w:themeColor="text1"/>
        </w:rPr>
        <w:t>Hartzler, R. G., Battles, B. A., and Nordby, D. (2004). Effect of common waterhemp (</w:t>
      </w:r>
      <w:r w:rsidRPr="009F1439">
        <w:rPr>
          <w:i/>
          <w:iCs/>
          <w:color w:val="000000" w:themeColor="text1"/>
        </w:rPr>
        <w:t>Amaranthus rudis</w:t>
      </w:r>
      <w:r w:rsidRPr="009F1439">
        <w:rPr>
          <w:color w:val="000000" w:themeColor="text1"/>
        </w:rPr>
        <w:t xml:space="preserve">) emergence date on growth and fecundity in soybean.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42–245. </w:t>
      </w:r>
      <w:hyperlink r:id="rId26">
        <w:r w:rsidRPr="009F1439">
          <w:rPr>
            <w:rStyle w:val="Hyperlink"/>
            <w:color w:val="000000" w:themeColor="text1"/>
          </w:rPr>
          <w:t>https://doi.org/cmhpxk</w:t>
        </w:r>
      </w:hyperlink>
    </w:p>
    <w:p w14:paraId="4E27376A" w14:textId="77777777" w:rsidR="005550BE" w:rsidRPr="009F1439" w:rsidRDefault="00000000" w:rsidP="00F05379">
      <w:pPr>
        <w:pStyle w:val="Bibliography"/>
        <w:spacing w:line="480" w:lineRule="auto"/>
        <w:rPr>
          <w:color w:val="000000" w:themeColor="text1"/>
        </w:rPr>
      </w:pPr>
      <w:bookmarkStart w:id="51" w:name="ref-heneghanGrowthDevelopmentFive2017"/>
      <w:bookmarkEnd w:id="50"/>
      <w:r w:rsidRPr="009F1439">
        <w:rPr>
          <w:color w:val="000000" w:themeColor="text1"/>
        </w:rPr>
        <w:t>Heneghan, J. M., and Johnson, W. G. (2017). The growth and development of five waterhemp (</w:t>
      </w:r>
      <w:r w:rsidRPr="009F1439">
        <w:rPr>
          <w:i/>
          <w:iCs/>
          <w:color w:val="000000" w:themeColor="text1"/>
        </w:rPr>
        <w:t>Amaranthus tuberculatus</w:t>
      </w:r>
      <w:r w:rsidRPr="009F1439">
        <w:rPr>
          <w:color w:val="000000" w:themeColor="text1"/>
        </w:rPr>
        <w:t xml:space="preserve">) populations in a common garden. </w:t>
      </w:r>
      <w:r w:rsidRPr="009F1439">
        <w:rPr>
          <w:i/>
          <w:iCs/>
          <w:color w:val="000000" w:themeColor="text1"/>
        </w:rPr>
        <w:t>Weed Science</w:t>
      </w:r>
      <w:r w:rsidRPr="009F1439">
        <w:rPr>
          <w:color w:val="000000" w:themeColor="text1"/>
        </w:rPr>
        <w:t xml:space="preserve">, </w:t>
      </w:r>
      <w:r w:rsidRPr="009F1439">
        <w:rPr>
          <w:i/>
          <w:iCs/>
          <w:color w:val="000000" w:themeColor="text1"/>
        </w:rPr>
        <w:t>65</w:t>
      </w:r>
      <w:r w:rsidRPr="009F1439">
        <w:rPr>
          <w:color w:val="000000" w:themeColor="text1"/>
        </w:rPr>
        <w:t xml:space="preserve">(2), 247–255. </w:t>
      </w:r>
      <w:hyperlink r:id="rId27">
        <w:r w:rsidRPr="009F1439">
          <w:rPr>
            <w:rStyle w:val="Hyperlink"/>
            <w:color w:val="000000" w:themeColor="text1"/>
          </w:rPr>
          <w:t>https://doi.org/f93hz9</w:t>
        </w:r>
      </w:hyperlink>
    </w:p>
    <w:p w14:paraId="5185C13D" w14:textId="77777777" w:rsidR="005550BE" w:rsidRPr="009F1439" w:rsidRDefault="00000000" w:rsidP="00F05379">
      <w:pPr>
        <w:pStyle w:val="Bibliography"/>
        <w:spacing w:line="480" w:lineRule="auto"/>
        <w:rPr>
          <w:color w:val="000000" w:themeColor="text1"/>
        </w:rPr>
      </w:pPr>
      <w:bookmarkStart w:id="52" w:name="X7441e3eafbdf51db39ed9bae69f4918976635f6"/>
      <w:bookmarkEnd w:id="51"/>
      <w:r w:rsidRPr="009F1439">
        <w:rPr>
          <w:color w:val="000000" w:themeColor="text1"/>
        </w:rPr>
        <w:t xml:space="preserve">Johnson, W. G., Davis, V. M., Kruger, G. R., and Weller, S. C. (2009). Influence of glyphosate-resistant cropping systems on weed species shifts and glyphosate-resistant weed populations. </w:t>
      </w:r>
      <w:r w:rsidRPr="009F1439">
        <w:rPr>
          <w:i/>
          <w:iCs/>
          <w:color w:val="000000" w:themeColor="text1"/>
        </w:rPr>
        <w:t>European Journal of Agronomy</w:t>
      </w:r>
      <w:r w:rsidRPr="009F1439">
        <w:rPr>
          <w:color w:val="000000" w:themeColor="text1"/>
        </w:rPr>
        <w:t xml:space="preserve">, </w:t>
      </w:r>
      <w:r w:rsidRPr="009F1439">
        <w:rPr>
          <w:i/>
          <w:iCs/>
          <w:color w:val="000000" w:themeColor="text1"/>
        </w:rPr>
        <w:t>31</w:t>
      </w:r>
      <w:r w:rsidRPr="009F1439">
        <w:rPr>
          <w:color w:val="000000" w:themeColor="text1"/>
        </w:rPr>
        <w:t xml:space="preserve">(3), 162–172. </w:t>
      </w:r>
      <w:hyperlink r:id="rId28">
        <w:r w:rsidRPr="009F1439">
          <w:rPr>
            <w:rStyle w:val="Hyperlink"/>
            <w:color w:val="000000" w:themeColor="text1"/>
          </w:rPr>
          <w:t>https://doi.org/dxmb34</w:t>
        </w:r>
      </w:hyperlink>
    </w:p>
    <w:p w14:paraId="135311F0" w14:textId="77777777" w:rsidR="005550BE" w:rsidRPr="009F1439" w:rsidRDefault="00000000" w:rsidP="00F05379">
      <w:pPr>
        <w:pStyle w:val="Bibliography"/>
        <w:spacing w:line="480" w:lineRule="auto"/>
        <w:rPr>
          <w:color w:val="000000" w:themeColor="text1"/>
        </w:rPr>
      </w:pPr>
      <w:bookmarkStart w:id="53" w:name="ref-korresSeedbankPersistencePalmer2018"/>
      <w:bookmarkEnd w:id="52"/>
      <w:r w:rsidRPr="009F1439">
        <w:rPr>
          <w:color w:val="000000" w:themeColor="text1"/>
        </w:rPr>
        <w:t xml:space="preserve">Korres, N. E., Norsworthy, J. K., Young, B. G., Reynolds, D. B., Johnson, W. G., Conley, S. P., Smeda, R. J., Mueller, T. C., Spaunhorst, D. J., Gage, K. L., Loux, M., Kruger, G. R., and Bagavathiannan, M. V. (2018). Seedbank persistence of Palmer amaranth (Amaranthus </w:t>
      </w:r>
      <w:r w:rsidRPr="009F1439">
        <w:rPr>
          <w:color w:val="000000" w:themeColor="text1"/>
        </w:rPr>
        <w:lastRenderedPageBreak/>
        <w:t>palmeri) and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across diverse geographical regions in the United States. </w:t>
      </w:r>
      <w:r w:rsidRPr="009F1439">
        <w:rPr>
          <w:i/>
          <w:iCs/>
          <w:color w:val="000000" w:themeColor="text1"/>
        </w:rPr>
        <w:t>Weed Science</w:t>
      </w:r>
      <w:r w:rsidRPr="009F1439">
        <w:rPr>
          <w:color w:val="000000" w:themeColor="text1"/>
        </w:rPr>
        <w:t xml:space="preserve">, </w:t>
      </w:r>
      <w:r w:rsidRPr="009F1439">
        <w:rPr>
          <w:i/>
          <w:iCs/>
          <w:color w:val="000000" w:themeColor="text1"/>
        </w:rPr>
        <w:t>66</w:t>
      </w:r>
      <w:r w:rsidRPr="009F1439">
        <w:rPr>
          <w:color w:val="000000" w:themeColor="text1"/>
        </w:rPr>
        <w:t xml:space="preserve">(4), 446–456. </w:t>
      </w:r>
      <w:hyperlink r:id="rId29">
        <w:r w:rsidRPr="009F1439">
          <w:rPr>
            <w:rStyle w:val="Hyperlink"/>
            <w:color w:val="000000" w:themeColor="text1"/>
          </w:rPr>
          <w:t>https://doi.org/gd2hgf</w:t>
        </w:r>
      </w:hyperlink>
    </w:p>
    <w:p w14:paraId="74E3D051" w14:textId="77777777" w:rsidR="005550BE" w:rsidRPr="009F1439" w:rsidRDefault="00000000" w:rsidP="00F05379">
      <w:pPr>
        <w:pStyle w:val="Bibliography"/>
        <w:spacing w:line="480" w:lineRule="auto"/>
        <w:rPr>
          <w:color w:val="000000" w:themeColor="text1"/>
        </w:rPr>
      </w:pPr>
      <w:bookmarkStart w:id="54" w:name="ref-leslieUseMatricesCertain1945"/>
      <w:bookmarkEnd w:id="53"/>
      <w:r w:rsidRPr="009F1439">
        <w:rPr>
          <w:color w:val="000000" w:themeColor="text1"/>
        </w:rPr>
        <w:t xml:space="preserve">Leslie, P. H. (1945). On the use of matrices in certain population mathematics. </w:t>
      </w:r>
      <w:r w:rsidRPr="009F1439">
        <w:rPr>
          <w:i/>
          <w:iCs/>
          <w:color w:val="000000" w:themeColor="text1"/>
        </w:rPr>
        <w:t>Biometrika</w:t>
      </w:r>
      <w:r w:rsidRPr="009F1439">
        <w:rPr>
          <w:color w:val="000000" w:themeColor="text1"/>
        </w:rPr>
        <w:t xml:space="preserve">, </w:t>
      </w:r>
      <w:r w:rsidRPr="009F1439">
        <w:rPr>
          <w:i/>
          <w:iCs/>
          <w:color w:val="000000" w:themeColor="text1"/>
        </w:rPr>
        <w:t>33</w:t>
      </w:r>
      <w:r w:rsidRPr="009F1439">
        <w:rPr>
          <w:color w:val="000000" w:themeColor="text1"/>
        </w:rPr>
        <w:t xml:space="preserve">(3), 183–212. </w:t>
      </w:r>
      <w:hyperlink r:id="rId30">
        <w:r w:rsidRPr="009F1439">
          <w:rPr>
            <w:rStyle w:val="Hyperlink"/>
            <w:color w:val="000000" w:themeColor="text1"/>
          </w:rPr>
          <w:t>https://doi.org/bskdps</w:t>
        </w:r>
      </w:hyperlink>
    </w:p>
    <w:p w14:paraId="62BBB31A" w14:textId="77777777" w:rsidR="005550BE" w:rsidRPr="009F1439" w:rsidRDefault="00000000" w:rsidP="00F05379">
      <w:pPr>
        <w:pStyle w:val="Bibliography"/>
        <w:spacing w:line="480" w:lineRule="auto"/>
        <w:rPr>
          <w:color w:val="000000" w:themeColor="text1"/>
        </w:rPr>
      </w:pPr>
      <w:bookmarkStart w:id="55" w:name="ref-liuPollenBiologyDispersal2012"/>
      <w:bookmarkEnd w:id="54"/>
      <w:r w:rsidRPr="009F1439">
        <w:rPr>
          <w:color w:val="000000" w:themeColor="text1"/>
        </w:rPr>
        <w:t>Liu, J., Davis, A. S., and Tranel, P. J. (2012). Pollen biology and dispersal dynamic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0</w:t>
      </w:r>
      <w:r w:rsidRPr="009F1439">
        <w:rPr>
          <w:color w:val="000000" w:themeColor="text1"/>
        </w:rPr>
        <w:t xml:space="preserve">(3), 416–422. </w:t>
      </w:r>
      <w:hyperlink r:id="rId31">
        <w:r w:rsidRPr="009F1439">
          <w:rPr>
            <w:rStyle w:val="Hyperlink"/>
            <w:color w:val="000000" w:themeColor="text1"/>
          </w:rPr>
          <w:t>https://doi.org/f35xbv</w:t>
        </w:r>
      </w:hyperlink>
    </w:p>
    <w:p w14:paraId="55D2DA10" w14:textId="77777777" w:rsidR="005550BE" w:rsidRPr="009F1439" w:rsidRDefault="00000000" w:rsidP="00F05379">
      <w:pPr>
        <w:pStyle w:val="Bibliography"/>
        <w:spacing w:line="480" w:lineRule="auto"/>
        <w:rPr>
          <w:color w:val="000000" w:themeColor="text1"/>
        </w:rPr>
      </w:pPr>
      <w:bookmarkStart w:id="56" w:name="X496882e430c223ae1bb8ffdf3f8f3a1f5691e52"/>
      <w:bookmarkEnd w:id="55"/>
      <w:r w:rsidRPr="009F1439">
        <w:rPr>
          <w:color w:val="000000" w:themeColor="text1"/>
        </w:rPr>
        <w:t>Montgomery, J. S., Giacomini, D. A., Weigel, D., and Tranel, P. J. (2021). Male-specific Y-chromosomal region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New Phytol</w:t>
      </w:r>
      <w:r w:rsidRPr="009F1439">
        <w:rPr>
          <w:color w:val="000000" w:themeColor="text1"/>
        </w:rPr>
        <w:t xml:space="preserve">, </w:t>
      </w:r>
      <w:r w:rsidRPr="009F1439">
        <w:rPr>
          <w:i/>
          <w:iCs/>
          <w:color w:val="000000" w:themeColor="text1"/>
        </w:rPr>
        <w:t>229</w:t>
      </w:r>
      <w:r w:rsidRPr="009F1439">
        <w:rPr>
          <w:color w:val="000000" w:themeColor="text1"/>
        </w:rPr>
        <w:t xml:space="preserve">(6), 3522–3533. </w:t>
      </w:r>
      <w:hyperlink r:id="rId32">
        <w:r w:rsidRPr="009F1439">
          <w:rPr>
            <w:rStyle w:val="Hyperlink"/>
            <w:color w:val="000000" w:themeColor="text1"/>
          </w:rPr>
          <w:t>https://doi.org/gjpz5c</w:t>
        </w:r>
      </w:hyperlink>
    </w:p>
    <w:p w14:paraId="15048E0D" w14:textId="77777777" w:rsidR="005550BE" w:rsidRPr="009F1439" w:rsidRDefault="00000000" w:rsidP="00F05379">
      <w:pPr>
        <w:pStyle w:val="Bibliography"/>
        <w:spacing w:line="480" w:lineRule="auto"/>
        <w:rPr>
          <w:color w:val="000000" w:themeColor="text1"/>
        </w:rPr>
      </w:pPr>
      <w:bookmarkStart w:id="57" w:name="X7723847c6d02b7eb8860381177e74df7d23e698"/>
      <w:bookmarkEnd w:id="56"/>
      <w:r w:rsidRPr="009F1439">
        <w:rPr>
          <w:color w:val="000000" w:themeColor="text1"/>
        </w:rPr>
        <w:t>Montgomery, J. S., Sadeque, A., Giacomini, D. A., Brown, P. J., and Tranel, P. J. (2019). Sex-specific markers for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7</w:t>
      </w:r>
      <w:r w:rsidRPr="009F1439">
        <w:rPr>
          <w:color w:val="000000" w:themeColor="text1"/>
        </w:rPr>
        <w:t xml:space="preserve">(4), 412–418. </w:t>
      </w:r>
      <w:hyperlink r:id="rId33">
        <w:r w:rsidRPr="009F1439">
          <w:rPr>
            <w:rStyle w:val="Hyperlink"/>
            <w:color w:val="000000" w:themeColor="text1"/>
          </w:rPr>
          <w:t>https://doi.org/gf5pdq</w:t>
        </w:r>
      </w:hyperlink>
    </w:p>
    <w:p w14:paraId="6ACA5453" w14:textId="77777777" w:rsidR="005550BE" w:rsidRPr="009F1439" w:rsidRDefault="00000000" w:rsidP="00F05379">
      <w:pPr>
        <w:pStyle w:val="Bibliography"/>
        <w:spacing w:line="480" w:lineRule="auto"/>
        <w:rPr>
          <w:color w:val="000000" w:themeColor="text1"/>
        </w:rPr>
      </w:pPr>
      <w:bookmarkStart w:id="58" w:name="ref-nguyenImpactCroppingSystem2022"/>
      <w:bookmarkEnd w:id="57"/>
      <w:r w:rsidRPr="009F1439">
        <w:rPr>
          <w:color w:val="000000" w:themeColor="text1"/>
        </w:rPr>
        <w:t>Nguyen, H. T. X., and Liebman, M. (2022a). Impact of cropping system diversification on vegetative and reproductive characteristics of waterhemp (</w:t>
      </w:r>
      <w:r w:rsidRPr="009F1439">
        <w:rPr>
          <w:i/>
          <w:iCs/>
          <w:color w:val="000000" w:themeColor="text1"/>
        </w:rPr>
        <w:t>A. tuberculatus</w:t>
      </w:r>
      <w:r w:rsidRPr="009F1439">
        <w:rPr>
          <w:color w:val="000000" w:themeColor="text1"/>
        </w:rPr>
        <w:t xml:space="preserve">). </w:t>
      </w:r>
      <w:r w:rsidRPr="009F1439">
        <w:rPr>
          <w:i/>
          <w:iCs/>
          <w:color w:val="000000" w:themeColor="text1"/>
        </w:rPr>
        <w:t>Frontiers in Agronomy</w:t>
      </w:r>
      <w:r w:rsidRPr="009F1439">
        <w:rPr>
          <w:color w:val="000000" w:themeColor="text1"/>
        </w:rPr>
        <w:t xml:space="preserve">, </w:t>
      </w:r>
      <w:r w:rsidRPr="009F1439">
        <w:rPr>
          <w:i/>
          <w:iCs/>
          <w:color w:val="000000" w:themeColor="text1"/>
        </w:rPr>
        <w:t>4</w:t>
      </w:r>
      <w:r w:rsidRPr="009F1439">
        <w:rPr>
          <w:color w:val="000000" w:themeColor="text1"/>
        </w:rPr>
        <w:t xml:space="preserve">. </w:t>
      </w:r>
      <w:hyperlink r:id="rId34">
        <w:r w:rsidRPr="009F1439">
          <w:rPr>
            <w:rStyle w:val="Hyperlink"/>
            <w:color w:val="000000" w:themeColor="text1"/>
          </w:rPr>
          <w:t>https://doi.org/gpsrmj</w:t>
        </w:r>
      </w:hyperlink>
    </w:p>
    <w:p w14:paraId="6F11D88E" w14:textId="77777777" w:rsidR="005550BE" w:rsidRPr="009F1439" w:rsidRDefault="00000000" w:rsidP="00F05379">
      <w:pPr>
        <w:pStyle w:val="Bibliography"/>
        <w:spacing w:line="480" w:lineRule="auto"/>
        <w:rPr>
          <w:color w:val="000000" w:themeColor="text1"/>
        </w:rPr>
      </w:pPr>
      <w:bookmarkStart w:id="59" w:name="ref-nguyenWeedCommunityComposition2022"/>
      <w:bookmarkEnd w:id="58"/>
      <w:r w:rsidRPr="009F1439">
        <w:rPr>
          <w:color w:val="000000" w:themeColor="text1"/>
        </w:rPr>
        <w:t xml:space="preserve">Nguyen, H. T. X., and Liebman, M. (2022b). Weed community composition in simple and more diverse cropping systems. </w:t>
      </w:r>
      <w:r w:rsidRPr="009F1439">
        <w:rPr>
          <w:i/>
          <w:iCs/>
          <w:color w:val="000000" w:themeColor="text1"/>
        </w:rPr>
        <w:t>Front. Agron.</w:t>
      </w:r>
      <w:r w:rsidRPr="009F1439">
        <w:rPr>
          <w:color w:val="000000" w:themeColor="text1"/>
        </w:rPr>
        <w:t xml:space="preserve"> </w:t>
      </w:r>
      <w:hyperlink r:id="rId35">
        <w:r w:rsidRPr="009F1439">
          <w:rPr>
            <w:rStyle w:val="Hyperlink"/>
            <w:color w:val="000000" w:themeColor="text1"/>
          </w:rPr>
          <w:t>https://doi.org/gpsrmk</w:t>
        </w:r>
      </w:hyperlink>
    </w:p>
    <w:p w14:paraId="1AADA8B7" w14:textId="77777777" w:rsidR="005550BE" w:rsidRPr="009F1439" w:rsidRDefault="00000000" w:rsidP="00F05379">
      <w:pPr>
        <w:pStyle w:val="Bibliography"/>
        <w:spacing w:line="480" w:lineRule="auto"/>
        <w:rPr>
          <w:color w:val="000000" w:themeColor="text1"/>
        </w:rPr>
      </w:pPr>
      <w:bookmarkStart w:id="60" w:name="ref-nordbyInfluenceCornCommon2004"/>
      <w:bookmarkEnd w:id="59"/>
      <w:r w:rsidRPr="009F1439">
        <w:rPr>
          <w:color w:val="000000" w:themeColor="text1"/>
        </w:rPr>
        <w:t>Nordby, D. E., and Hartzler, R. G. (2004). Influence of corn on common waterhemp (</w:t>
      </w:r>
      <w:r w:rsidRPr="009F1439">
        <w:rPr>
          <w:i/>
          <w:iCs/>
          <w:color w:val="000000" w:themeColor="text1"/>
        </w:rPr>
        <w:t>Amaranthus rudis</w:t>
      </w:r>
      <w:r w:rsidRPr="009F1439">
        <w:rPr>
          <w:color w:val="000000" w:themeColor="text1"/>
        </w:rPr>
        <w:t xml:space="preserve">) growth and fecundity.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55–259. </w:t>
      </w:r>
      <w:hyperlink r:id="rId36">
        <w:r w:rsidRPr="009F1439">
          <w:rPr>
            <w:rStyle w:val="Hyperlink"/>
            <w:color w:val="000000" w:themeColor="text1"/>
          </w:rPr>
          <w:t>https://doi.org/10.1614/WS-03-060R</w:t>
        </w:r>
      </w:hyperlink>
    </w:p>
    <w:p w14:paraId="132E21F7" w14:textId="77777777" w:rsidR="005550BE" w:rsidRPr="009F1439" w:rsidRDefault="00000000" w:rsidP="00F05379">
      <w:pPr>
        <w:pStyle w:val="Bibliography"/>
        <w:spacing w:line="480" w:lineRule="auto"/>
        <w:rPr>
          <w:color w:val="000000" w:themeColor="text1"/>
        </w:rPr>
      </w:pPr>
      <w:bookmarkStart w:id="61" w:name="ref-princeBenchmarkStudyIV2012"/>
      <w:bookmarkEnd w:id="60"/>
      <w:r w:rsidRPr="009F1439">
        <w:rPr>
          <w:color w:val="000000" w:themeColor="text1"/>
        </w:rPr>
        <w:t xml:space="preserve">Prince, J. M., Shaw, D. R., Givens, W. A., Owen, M. D. K., Weller, S. C., Young, B. G., Wilson, R. G., and Jordan, D. L. (2012). Benchmark study: IV. Survey of grower practices for managing </w:t>
      </w:r>
      <w:r w:rsidRPr="009F1439">
        <w:rPr>
          <w:color w:val="000000" w:themeColor="text1"/>
        </w:rPr>
        <w:lastRenderedPageBreak/>
        <w:t xml:space="preserve">glyphosate-resistant weed populations. </w:t>
      </w:r>
      <w:r w:rsidRPr="009F1439">
        <w:rPr>
          <w:i/>
          <w:iCs/>
          <w:color w:val="000000" w:themeColor="text1"/>
        </w:rPr>
        <w:t>Weed Technology</w:t>
      </w:r>
      <w:r w:rsidRPr="009F1439">
        <w:rPr>
          <w:color w:val="000000" w:themeColor="text1"/>
        </w:rPr>
        <w:t xml:space="preserve">, </w:t>
      </w:r>
      <w:r w:rsidRPr="009F1439">
        <w:rPr>
          <w:i/>
          <w:iCs/>
          <w:color w:val="000000" w:themeColor="text1"/>
        </w:rPr>
        <w:t>26</w:t>
      </w:r>
      <w:r w:rsidRPr="009F1439">
        <w:rPr>
          <w:color w:val="000000" w:themeColor="text1"/>
        </w:rPr>
        <w:t xml:space="preserve">(3), 543–548. </w:t>
      </w:r>
      <w:hyperlink r:id="rId37">
        <w:r w:rsidRPr="009F1439">
          <w:rPr>
            <w:rStyle w:val="Hyperlink"/>
            <w:color w:val="000000" w:themeColor="text1"/>
          </w:rPr>
          <w:t>https://doi.org/f37vn9</w:t>
        </w:r>
      </w:hyperlink>
    </w:p>
    <w:p w14:paraId="6BD9BE05" w14:textId="77777777" w:rsidR="005550BE" w:rsidRPr="009F1439" w:rsidRDefault="00000000" w:rsidP="00F05379">
      <w:pPr>
        <w:pStyle w:val="Bibliography"/>
        <w:spacing w:line="480" w:lineRule="auto"/>
        <w:rPr>
          <w:color w:val="000000" w:themeColor="text1"/>
        </w:rPr>
      </w:pPr>
      <w:bookmarkStart w:id="62" w:name="X2f09e2554680219c64dcb0fd3d04414c138691b"/>
      <w:bookmarkEnd w:id="61"/>
      <w:r w:rsidRPr="009F1439">
        <w:rPr>
          <w:color w:val="000000" w:themeColor="text1"/>
        </w:rPr>
        <w:t xml:space="preserve">R Development Core Team. (2022). </w:t>
      </w:r>
      <w:r w:rsidRPr="009F1439">
        <w:rPr>
          <w:i/>
          <w:iCs/>
          <w:color w:val="000000" w:themeColor="text1"/>
        </w:rPr>
        <w:t>R: A language and environment for statistical computing</w:t>
      </w:r>
      <w:r w:rsidRPr="009F1439">
        <w:rPr>
          <w:color w:val="000000" w:themeColor="text1"/>
        </w:rPr>
        <w:t>. R Foundation for Statistical Computing.</w:t>
      </w:r>
    </w:p>
    <w:p w14:paraId="1B5BB5FD" w14:textId="77777777" w:rsidR="005550BE" w:rsidRPr="009F1439" w:rsidRDefault="00000000" w:rsidP="00F05379">
      <w:pPr>
        <w:pStyle w:val="Bibliography"/>
        <w:spacing w:line="480" w:lineRule="auto"/>
        <w:rPr>
          <w:color w:val="000000" w:themeColor="text1"/>
        </w:rPr>
      </w:pPr>
      <w:bookmarkStart w:id="63" w:name="Xfccd3252c873b31fa4c42ed0514a224f6f1d493"/>
      <w:bookmarkEnd w:id="62"/>
      <w:r w:rsidRPr="009F1439">
        <w:rPr>
          <w:color w:val="000000" w:themeColor="text1"/>
        </w:rPr>
        <w:t xml:space="preserve">Sosnoskie, L. M., Webster, T. M., and Culpepper, A. S. (2013). Glyphosate resistance does not affect Palmer amaranth (Amaranthus palmeri) seedbank longevity. </w:t>
      </w:r>
      <w:r w:rsidRPr="009F1439">
        <w:rPr>
          <w:i/>
          <w:iCs/>
          <w:color w:val="000000" w:themeColor="text1"/>
        </w:rPr>
        <w:t>Weed Science</w:t>
      </w:r>
      <w:r w:rsidRPr="009F1439">
        <w:rPr>
          <w:color w:val="000000" w:themeColor="text1"/>
        </w:rPr>
        <w:t xml:space="preserve">, </w:t>
      </w:r>
      <w:r w:rsidRPr="009F1439">
        <w:rPr>
          <w:i/>
          <w:iCs/>
          <w:color w:val="000000" w:themeColor="text1"/>
        </w:rPr>
        <w:t>61</w:t>
      </w:r>
      <w:r w:rsidRPr="009F1439">
        <w:rPr>
          <w:color w:val="000000" w:themeColor="text1"/>
        </w:rPr>
        <w:t xml:space="preserve">(2), 283–288. </w:t>
      </w:r>
      <w:hyperlink r:id="rId38">
        <w:r w:rsidRPr="009F1439">
          <w:rPr>
            <w:rStyle w:val="Hyperlink"/>
            <w:color w:val="000000" w:themeColor="text1"/>
          </w:rPr>
          <w:t>https://doi.org/f4vgfs</w:t>
        </w:r>
      </w:hyperlink>
    </w:p>
    <w:p w14:paraId="28615B3E" w14:textId="77777777" w:rsidR="005550BE" w:rsidRPr="009F1439" w:rsidRDefault="00000000" w:rsidP="00F05379">
      <w:pPr>
        <w:pStyle w:val="Bibliography"/>
        <w:spacing w:line="480" w:lineRule="auto"/>
        <w:rPr>
          <w:color w:val="000000" w:themeColor="text1"/>
        </w:rPr>
      </w:pPr>
      <w:bookmarkStart w:id="64" w:name="ref-spokasSeedChaserVerticalSoil2007"/>
      <w:bookmarkEnd w:id="63"/>
      <w:r w:rsidRPr="009F1439">
        <w:rPr>
          <w:color w:val="000000" w:themeColor="text1"/>
        </w:rPr>
        <w:t xml:space="preserve">Spokas, K., Forcella, F., Archer, D., and Reicosky, D. (2007). SeedChaser: Vertical soil tillage distribution model. </w:t>
      </w:r>
      <w:r w:rsidRPr="009F1439">
        <w:rPr>
          <w:i/>
          <w:iCs/>
          <w:color w:val="000000" w:themeColor="text1"/>
        </w:rPr>
        <w:t>Computers and Electronics in Agriculture</w:t>
      </w:r>
      <w:r w:rsidRPr="009F1439">
        <w:rPr>
          <w:color w:val="000000" w:themeColor="text1"/>
        </w:rPr>
        <w:t xml:space="preserve">, </w:t>
      </w:r>
      <w:r w:rsidRPr="009F1439">
        <w:rPr>
          <w:i/>
          <w:iCs/>
          <w:color w:val="000000" w:themeColor="text1"/>
        </w:rPr>
        <w:t>57</w:t>
      </w:r>
      <w:r w:rsidRPr="009F1439">
        <w:rPr>
          <w:color w:val="000000" w:themeColor="text1"/>
        </w:rPr>
        <w:t xml:space="preserve">(1), 62–73. </w:t>
      </w:r>
      <w:hyperlink r:id="rId39">
        <w:r w:rsidRPr="009F1439">
          <w:rPr>
            <w:rStyle w:val="Hyperlink"/>
            <w:color w:val="000000" w:themeColor="text1"/>
          </w:rPr>
          <w:t>https://doi.org/dzh845</w:t>
        </w:r>
      </w:hyperlink>
    </w:p>
    <w:p w14:paraId="39F61312" w14:textId="77777777" w:rsidR="005550BE" w:rsidRPr="009F1439" w:rsidRDefault="00000000" w:rsidP="00F05379">
      <w:pPr>
        <w:pStyle w:val="Bibliography"/>
        <w:spacing w:line="480" w:lineRule="auto"/>
        <w:rPr>
          <w:color w:val="000000" w:themeColor="text1"/>
        </w:rPr>
      </w:pPr>
      <w:bookmarkStart w:id="65" w:name="ref-steckelTillageCroppingSystem2007"/>
      <w:bookmarkEnd w:id="64"/>
      <w:r w:rsidRPr="009F1439">
        <w:rPr>
          <w:color w:val="000000" w:themeColor="text1"/>
        </w:rPr>
        <w:t xml:space="preserve">Steckel, L. E., Sprague, C. L., Stoller, E. W., Wax, L. M., and Simmons, F. W. (2007). Tillage, cropping system, and soil depth effects on common waterhemp (Amaranthus rudis) seed-bank persistence. </w:t>
      </w:r>
      <w:r w:rsidRPr="009F1439">
        <w:rPr>
          <w:i/>
          <w:iCs/>
          <w:color w:val="000000" w:themeColor="text1"/>
        </w:rPr>
        <w:t>Weed Science</w:t>
      </w:r>
      <w:r w:rsidRPr="009F1439">
        <w:rPr>
          <w:color w:val="000000" w:themeColor="text1"/>
        </w:rPr>
        <w:t xml:space="preserve">, </w:t>
      </w:r>
      <w:r w:rsidRPr="009F1439">
        <w:rPr>
          <w:i/>
          <w:iCs/>
          <w:color w:val="000000" w:themeColor="text1"/>
        </w:rPr>
        <w:t>55</w:t>
      </w:r>
      <w:r w:rsidRPr="009F1439">
        <w:rPr>
          <w:color w:val="000000" w:themeColor="text1"/>
        </w:rPr>
        <w:t xml:space="preserve">(3), 235–239. </w:t>
      </w:r>
      <w:hyperlink r:id="rId40">
        <w:r w:rsidRPr="009F1439">
          <w:rPr>
            <w:rStyle w:val="Hyperlink"/>
            <w:color w:val="000000" w:themeColor="text1"/>
          </w:rPr>
          <w:t>https://doi.org/bhs6vt</w:t>
        </w:r>
      </w:hyperlink>
    </w:p>
    <w:p w14:paraId="30466033" w14:textId="77777777" w:rsidR="005550BE" w:rsidRPr="009F1439" w:rsidRDefault="00000000" w:rsidP="00F05379">
      <w:pPr>
        <w:pStyle w:val="Bibliography"/>
        <w:spacing w:line="480" w:lineRule="auto"/>
        <w:rPr>
          <w:color w:val="000000" w:themeColor="text1"/>
        </w:rPr>
      </w:pPr>
      <w:bookmarkStart w:id="66" w:name="ref-stubbenPopbioConstructionAnalyse2020"/>
      <w:bookmarkEnd w:id="65"/>
      <w:r w:rsidRPr="009F1439">
        <w:rPr>
          <w:color w:val="000000" w:themeColor="text1"/>
        </w:rPr>
        <w:t xml:space="preserve">Stubben, C., Milligan, B., and Nantel, P. (2020). </w:t>
      </w:r>
      <w:r w:rsidRPr="009F1439">
        <w:rPr>
          <w:i/>
          <w:iCs/>
          <w:color w:val="000000" w:themeColor="text1"/>
        </w:rPr>
        <w:t>Popbio: Construction and analyse and of matrix models</w:t>
      </w:r>
      <w:r w:rsidRPr="009F1439">
        <w:rPr>
          <w:color w:val="000000" w:themeColor="text1"/>
        </w:rPr>
        <w:t>.</w:t>
      </w:r>
    </w:p>
    <w:p w14:paraId="16E54305" w14:textId="77777777" w:rsidR="005550BE" w:rsidRPr="009F1439" w:rsidRDefault="00000000" w:rsidP="00F05379">
      <w:pPr>
        <w:pStyle w:val="Bibliography"/>
        <w:spacing w:line="480" w:lineRule="auto"/>
        <w:rPr>
          <w:color w:val="000000" w:themeColor="text1"/>
        </w:rPr>
      </w:pPr>
      <w:bookmarkStart w:id="67" w:name="X89ff8b2de900915a8aaa392ac5b55d5814d2a68"/>
      <w:bookmarkEnd w:id="66"/>
      <w:r w:rsidRPr="009F1439">
        <w:rPr>
          <w:color w:val="000000" w:themeColor="text1"/>
        </w:rPr>
        <w:t xml:space="preserve">Tranel, P. J. (2021). Herbicide resistance in </w:t>
      </w:r>
      <w:r w:rsidRPr="009F1439">
        <w:rPr>
          <w:i/>
          <w:iCs/>
          <w:color w:val="000000" w:themeColor="text1"/>
        </w:rPr>
        <w:t>Amaranthus tuberculatus</w:t>
      </w:r>
      <w:r w:rsidRPr="009F1439">
        <w:rPr>
          <w:color w:val="000000" w:themeColor="text1"/>
        </w:rPr>
        <w:t xml:space="preserve">. </w:t>
      </w:r>
      <w:r w:rsidRPr="009F1439">
        <w:rPr>
          <w:i/>
          <w:iCs/>
          <w:color w:val="000000" w:themeColor="text1"/>
        </w:rPr>
        <w:t>Pest Manag Sci</w:t>
      </w:r>
      <w:r w:rsidRPr="009F1439">
        <w:rPr>
          <w:color w:val="000000" w:themeColor="text1"/>
        </w:rPr>
        <w:t xml:space="preserve">, </w:t>
      </w:r>
      <w:r w:rsidRPr="009F1439">
        <w:rPr>
          <w:i/>
          <w:iCs/>
          <w:color w:val="000000" w:themeColor="text1"/>
        </w:rPr>
        <w:t>77</w:t>
      </w:r>
      <w:r w:rsidRPr="009F1439">
        <w:rPr>
          <w:color w:val="000000" w:themeColor="text1"/>
        </w:rPr>
        <w:t xml:space="preserve">(1), 43–54. </w:t>
      </w:r>
      <w:hyperlink r:id="rId41">
        <w:r w:rsidRPr="009F1439">
          <w:rPr>
            <w:rStyle w:val="Hyperlink"/>
            <w:color w:val="000000" w:themeColor="text1"/>
          </w:rPr>
          <w:t>https://doi.org/gjpz5w</w:t>
        </w:r>
      </w:hyperlink>
    </w:p>
    <w:p w14:paraId="7448DD05" w14:textId="77777777" w:rsidR="005550BE" w:rsidRPr="009F1439" w:rsidRDefault="00000000" w:rsidP="00F05379">
      <w:pPr>
        <w:pStyle w:val="Bibliography"/>
        <w:spacing w:line="480" w:lineRule="auto"/>
        <w:rPr>
          <w:color w:val="000000" w:themeColor="text1"/>
        </w:rPr>
      </w:pPr>
      <w:bookmarkStart w:id="68" w:name="ref-ullrichWeedPopulationDynamics2000"/>
      <w:bookmarkEnd w:id="67"/>
      <w:r w:rsidRPr="009F1439">
        <w:rPr>
          <w:color w:val="000000" w:themeColor="text1"/>
        </w:rPr>
        <w:t xml:space="preserve">Ullrich, S. (2000). </w:t>
      </w:r>
      <w:r w:rsidRPr="009F1439">
        <w:rPr>
          <w:i/>
          <w:iCs/>
          <w:color w:val="000000" w:themeColor="text1"/>
        </w:rPr>
        <w:t>Weed population dynamics in potato cropping systems as affected by rotation crop, cultivation, and primary tillage</w:t>
      </w:r>
      <w:r w:rsidRPr="009F1439">
        <w:rPr>
          <w:color w:val="000000" w:themeColor="text1"/>
        </w:rPr>
        <w:t xml:space="preserve"> [PhD thesis]. The University of Maine.</w:t>
      </w:r>
    </w:p>
    <w:p w14:paraId="2A541097" w14:textId="77777777" w:rsidR="005550BE" w:rsidRPr="009F1439" w:rsidRDefault="00000000" w:rsidP="00F05379">
      <w:pPr>
        <w:pStyle w:val="Bibliography"/>
        <w:spacing w:line="480" w:lineRule="auto"/>
        <w:rPr>
          <w:color w:val="000000" w:themeColor="text1"/>
        </w:rPr>
      </w:pPr>
      <w:bookmarkStart w:id="69" w:name="ref-werlePredictingEmergence232014"/>
      <w:bookmarkEnd w:id="68"/>
      <w:r w:rsidRPr="009F1439">
        <w:rPr>
          <w:color w:val="000000" w:themeColor="text1"/>
        </w:rPr>
        <w:t xml:space="preserve">Werle, R., Sandell, L. D., Buhler, D. D., Hartzler, R. G., and Lindquist, J. L. (2014). Predicting emergence of 23 summer annual weed species. </w:t>
      </w:r>
      <w:r w:rsidRPr="009F1439">
        <w:rPr>
          <w:i/>
          <w:iCs/>
          <w:color w:val="000000" w:themeColor="text1"/>
        </w:rPr>
        <w:t>Weed Science</w:t>
      </w:r>
      <w:r w:rsidRPr="009F1439">
        <w:rPr>
          <w:color w:val="000000" w:themeColor="text1"/>
        </w:rPr>
        <w:t xml:space="preserve">, </w:t>
      </w:r>
      <w:r w:rsidRPr="009F1439">
        <w:rPr>
          <w:i/>
          <w:iCs/>
          <w:color w:val="000000" w:themeColor="text1"/>
        </w:rPr>
        <w:t>62</w:t>
      </w:r>
      <w:r w:rsidRPr="009F1439">
        <w:rPr>
          <w:color w:val="000000" w:themeColor="text1"/>
        </w:rPr>
        <w:t xml:space="preserve">(2), 267–279. </w:t>
      </w:r>
      <w:hyperlink r:id="rId42">
        <w:r w:rsidRPr="009F1439">
          <w:rPr>
            <w:rStyle w:val="Hyperlink"/>
            <w:color w:val="000000" w:themeColor="text1"/>
          </w:rPr>
          <w:t>https://doi.org/f5z7zc</w:t>
        </w:r>
      </w:hyperlink>
    </w:p>
    <w:p w14:paraId="760D296C" w14:textId="77777777" w:rsidR="005550BE" w:rsidRPr="009F1439" w:rsidRDefault="00000000" w:rsidP="00F05379">
      <w:pPr>
        <w:pStyle w:val="Bibliography"/>
        <w:spacing w:line="480" w:lineRule="auto"/>
        <w:rPr>
          <w:color w:val="000000" w:themeColor="text1"/>
        </w:rPr>
      </w:pPr>
      <w:bookmarkStart w:id="70" w:name="ref-yenishEffectsTillageVertical1992"/>
      <w:bookmarkEnd w:id="69"/>
      <w:r w:rsidRPr="009F1439">
        <w:rPr>
          <w:color w:val="000000" w:themeColor="text1"/>
        </w:rPr>
        <w:lastRenderedPageBreak/>
        <w:t xml:space="preserve">Yenish, J. P., Doll, J. D., and Buhler, D. D. (1992). Effects of tillage on vertical distribution and viability of weed seed in soil. </w:t>
      </w:r>
      <w:r w:rsidRPr="009F1439">
        <w:rPr>
          <w:i/>
          <w:iCs/>
          <w:color w:val="000000" w:themeColor="text1"/>
        </w:rPr>
        <w:t>Weed Science</w:t>
      </w:r>
      <w:r w:rsidRPr="009F1439">
        <w:rPr>
          <w:color w:val="000000" w:themeColor="text1"/>
        </w:rPr>
        <w:t xml:space="preserve">, </w:t>
      </w:r>
      <w:r w:rsidRPr="009F1439">
        <w:rPr>
          <w:i/>
          <w:iCs/>
          <w:color w:val="000000" w:themeColor="text1"/>
        </w:rPr>
        <w:t>40</w:t>
      </w:r>
      <w:r w:rsidRPr="009F1439">
        <w:rPr>
          <w:color w:val="000000" w:themeColor="text1"/>
        </w:rPr>
        <w:t>(3), 429–433.</w:t>
      </w:r>
      <w:bookmarkEnd w:id="37"/>
      <w:bookmarkEnd w:id="39"/>
      <w:bookmarkEnd w:id="70"/>
    </w:p>
    <w:sectPr w:rsidR="005550BE" w:rsidRPr="009F14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D4DCE" w14:textId="77777777" w:rsidR="00D80FB7" w:rsidRDefault="00D80FB7">
      <w:r>
        <w:separator/>
      </w:r>
    </w:p>
  </w:endnote>
  <w:endnote w:type="continuationSeparator" w:id="0">
    <w:p w14:paraId="252D119E" w14:textId="77777777" w:rsidR="00D80FB7" w:rsidRDefault="00D80F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763697"/>
      <w:docPartObj>
        <w:docPartGallery w:val="Page Numbers (Bottom of Page)"/>
        <w:docPartUnique/>
      </w:docPartObj>
    </w:sdtPr>
    <w:sdtContent>
      <w:p w14:paraId="77176220" w14:textId="6D8C66E8" w:rsidR="00CF5383" w:rsidRDefault="00CF5383" w:rsidP="009354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112A4E64" w14:textId="77777777" w:rsidR="00CF5383" w:rsidRDefault="00CF5383" w:rsidP="00CF53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1205716"/>
      <w:docPartObj>
        <w:docPartGallery w:val="Page Numbers (Bottom of Page)"/>
        <w:docPartUnique/>
      </w:docPartObj>
    </w:sdtPr>
    <w:sdtContent>
      <w:p w14:paraId="2493D11F" w14:textId="25B409EF" w:rsidR="00CF5383" w:rsidRDefault="00CF5383" w:rsidP="009354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7BD5B568" w14:textId="77777777" w:rsidR="00CF5383" w:rsidRDefault="00CF5383" w:rsidP="00CF53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57422" w14:textId="77777777" w:rsidR="00D80FB7" w:rsidRDefault="00D80FB7">
      <w:r>
        <w:separator/>
      </w:r>
    </w:p>
  </w:footnote>
  <w:footnote w:type="continuationSeparator" w:id="0">
    <w:p w14:paraId="64FBBEC0" w14:textId="77777777" w:rsidR="00D80FB7" w:rsidRDefault="00D80F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535682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50BE"/>
    <w:rsid w:val="000137B3"/>
    <w:rsid w:val="000675DC"/>
    <w:rsid w:val="0007187E"/>
    <w:rsid w:val="000B6B53"/>
    <w:rsid w:val="0011041D"/>
    <w:rsid w:val="001402D1"/>
    <w:rsid w:val="00150044"/>
    <w:rsid w:val="001B5033"/>
    <w:rsid w:val="001C57D6"/>
    <w:rsid w:val="00200ACC"/>
    <w:rsid w:val="0030128F"/>
    <w:rsid w:val="00301B19"/>
    <w:rsid w:val="0030514E"/>
    <w:rsid w:val="0038669C"/>
    <w:rsid w:val="003F22E8"/>
    <w:rsid w:val="003F5475"/>
    <w:rsid w:val="0048501F"/>
    <w:rsid w:val="004E09BB"/>
    <w:rsid w:val="00513D83"/>
    <w:rsid w:val="005550BE"/>
    <w:rsid w:val="00557275"/>
    <w:rsid w:val="005B5BBC"/>
    <w:rsid w:val="005E3CBD"/>
    <w:rsid w:val="006272BE"/>
    <w:rsid w:val="00651658"/>
    <w:rsid w:val="006551F5"/>
    <w:rsid w:val="00661477"/>
    <w:rsid w:val="00672D46"/>
    <w:rsid w:val="00681996"/>
    <w:rsid w:val="007918CA"/>
    <w:rsid w:val="007C3A91"/>
    <w:rsid w:val="007F3CE3"/>
    <w:rsid w:val="008118B2"/>
    <w:rsid w:val="00832CB1"/>
    <w:rsid w:val="008354E7"/>
    <w:rsid w:val="00856202"/>
    <w:rsid w:val="00857EBD"/>
    <w:rsid w:val="00876203"/>
    <w:rsid w:val="00952336"/>
    <w:rsid w:val="009A4702"/>
    <w:rsid w:val="009B27E9"/>
    <w:rsid w:val="009E1269"/>
    <w:rsid w:val="009F1439"/>
    <w:rsid w:val="00A447EB"/>
    <w:rsid w:val="00AF737C"/>
    <w:rsid w:val="00B45EFC"/>
    <w:rsid w:val="00B76164"/>
    <w:rsid w:val="00C04C27"/>
    <w:rsid w:val="00C12825"/>
    <w:rsid w:val="00C27983"/>
    <w:rsid w:val="00C451E8"/>
    <w:rsid w:val="00C55CFC"/>
    <w:rsid w:val="00CB623C"/>
    <w:rsid w:val="00CF5383"/>
    <w:rsid w:val="00D3165A"/>
    <w:rsid w:val="00D361C0"/>
    <w:rsid w:val="00D40130"/>
    <w:rsid w:val="00D416FC"/>
    <w:rsid w:val="00D50364"/>
    <w:rsid w:val="00D80FB7"/>
    <w:rsid w:val="00DB3019"/>
    <w:rsid w:val="00DF21EE"/>
    <w:rsid w:val="00DF7F78"/>
    <w:rsid w:val="00E242CD"/>
    <w:rsid w:val="00E6222E"/>
    <w:rsid w:val="00ED4BCB"/>
    <w:rsid w:val="00EE004B"/>
    <w:rsid w:val="00F05379"/>
    <w:rsid w:val="00F20EC6"/>
    <w:rsid w:val="00F26B47"/>
    <w:rsid w:val="00F748E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52763"/>
  <w15:docId w15:val="{BC1DC0DC-4AA6-9C41-A39B-C57289A0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40130"/>
  </w:style>
  <w:style w:type="character" w:styleId="CommentReference">
    <w:name w:val="annotation reference"/>
    <w:basedOn w:val="DefaultParagraphFont"/>
    <w:semiHidden/>
    <w:unhideWhenUsed/>
    <w:rsid w:val="00D416FC"/>
    <w:rPr>
      <w:sz w:val="16"/>
      <w:szCs w:val="16"/>
    </w:rPr>
  </w:style>
  <w:style w:type="paragraph" w:styleId="CommentText">
    <w:name w:val="annotation text"/>
    <w:basedOn w:val="Normal"/>
    <w:link w:val="CommentTextChar"/>
    <w:semiHidden/>
    <w:unhideWhenUsed/>
    <w:rsid w:val="00D416FC"/>
    <w:rPr>
      <w:sz w:val="20"/>
      <w:szCs w:val="20"/>
    </w:rPr>
  </w:style>
  <w:style w:type="character" w:customStyle="1" w:styleId="CommentTextChar">
    <w:name w:val="Comment Text Char"/>
    <w:basedOn w:val="DefaultParagraphFont"/>
    <w:link w:val="CommentText"/>
    <w:semiHidden/>
    <w:rsid w:val="00D416FC"/>
    <w:rPr>
      <w:sz w:val="20"/>
      <w:szCs w:val="20"/>
    </w:rPr>
  </w:style>
  <w:style w:type="paragraph" w:styleId="CommentSubject">
    <w:name w:val="annotation subject"/>
    <w:basedOn w:val="CommentText"/>
    <w:next w:val="CommentText"/>
    <w:link w:val="CommentSubjectChar"/>
    <w:semiHidden/>
    <w:unhideWhenUsed/>
    <w:rsid w:val="00D416FC"/>
    <w:rPr>
      <w:b/>
      <w:bCs/>
    </w:rPr>
  </w:style>
  <w:style w:type="character" w:customStyle="1" w:styleId="CommentSubjectChar">
    <w:name w:val="Comment Subject Char"/>
    <w:basedOn w:val="CommentTextChar"/>
    <w:link w:val="CommentSubject"/>
    <w:semiHidden/>
    <w:rsid w:val="00D416FC"/>
    <w:rPr>
      <w:b/>
      <w:bCs/>
      <w:sz w:val="20"/>
      <w:szCs w:val="20"/>
    </w:rPr>
  </w:style>
  <w:style w:type="character" w:customStyle="1" w:styleId="Heading4Char">
    <w:name w:val="Heading 4 Char"/>
    <w:basedOn w:val="DefaultParagraphFont"/>
    <w:link w:val="Heading4"/>
    <w:uiPriority w:val="9"/>
    <w:rsid w:val="003F22E8"/>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3F22E8"/>
  </w:style>
  <w:style w:type="paragraph" w:styleId="Header">
    <w:name w:val="header"/>
    <w:basedOn w:val="Normal"/>
    <w:link w:val="HeaderChar"/>
    <w:unhideWhenUsed/>
    <w:rsid w:val="00CF5383"/>
    <w:pPr>
      <w:tabs>
        <w:tab w:val="center" w:pos="4680"/>
        <w:tab w:val="right" w:pos="9360"/>
      </w:tabs>
    </w:pPr>
  </w:style>
  <w:style w:type="character" w:customStyle="1" w:styleId="HeaderChar">
    <w:name w:val="Header Char"/>
    <w:basedOn w:val="DefaultParagraphFont"/>
    <w:link w:val="Header"/>
    <w:rsid w:val="00CF5383"/>
  </w:style>
  <w:style w:type="paragraph" w:styleId="Footer">
    <w:name w:val="footer"/>
    <w:basedOn w:val="Normal"/>
    <w:link w:val="FooterChar"/>
    <w:unhideWhenUsed/>
    <w:rsid w:val="00CF5383"/>
    <w:pPr>
      <w:tabs>
        <w:tab w:val="center" w:pos="4680"/>
        <w:tab w:val="right" w:pos="9360"/>
      </w:tabs>
    </w:pPr>
  </w:style>
  <w:style w:type="character" w:customStyle="1" w:styleId="FooterChar">
    <w:name w:val="Footer Char"/>
    <w:basedOn w:val="DefaultParagraphFont"/>
    <w:link w:val="Footer"/>
    <w:rsid w:val="00CF5383"/>
  </w:style>
  <w:style w:type="character" w:styleId="PageNumber">
    <w:name w:val="page number"/>
    <w:basedOn w:val="DefaultParagraphFont"/>
    <w:semiHidden/>
    <w:unhideWhenUsed/>
    <w:rsid w:val="00CF53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b75t54" TargetMode="External"/><Relationship Id="rId26" Type="http://schemas.openxmlformats.org/officeDocument/2006/relationships/hyperlink" Target="https://doi.org/cmhpxk" TargetMode="External"/><Relationship Id="rId39" Type="http://schemas.openxmlformats.org/officeDocument/2006/relationships/hyperlink" Target="https://doi.org/dzh845" TargetMode="External"/><Relationship Id="rId21" Type="http://schemas.openxmlformats.org/officeDocument/2006/relationships/hyperlink" Target="https://doi.org/bmncpf" TargetMode="External"/><Relationship Id="rId34" Type="http://schemas.openxmlformats.org/officeDocument/2006/relationships/hyperlink" Target="https://doi.org/gpsrmj" TargetMode="External"/><Relationship Id="rId42" Type="http://schemas.openxmlformats.org/officeDocument/2006/relationships/hyperlink" Target="https://doi.org/f5z7zc"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doi.org/d824tt" TargetMode="External"/><Relationship Id="rId29" Type="http://schemas.openxmlformats.org/officeDocument/2006/relationships/hyperlink" Target="https://doi.org/gd2hgf" TargetMode="External"/><Relationship Id="rId41" Type="http://schemas.openxmlformats.org/officeDocument/2006/relationships/hyperlink" Target="https://doi.org/gjpz5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bxq7q8" TargetMode="External"/><Relationship Id="rId32" Type="http://schemas.openxmlformats.org/officeDocument/2006/relationships/hyperlink" Target="https://doi.org/gjpz5c" TargetMode="External"/><Relationship Id="rId37" Type="http://schemas.openxmlformats.org/officeDocument/2006/relationships/hyperlink" Target="https://doi.org/f37vn9" TargetMode="External"/><Relationship Id="rId40" Type="http://schemas.openxmlformats.org/officeDocument/2006/relationships/hyperlink" Target="https://doi.org/bhs6vt"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dmvcdf" TargetMode="External"/><Relationship Id="rId28" Type="http://schemas.openxmlformats.org/officeDocument/2006/relationships/hyperlink" Target="https://doi.org/dxmb34" TargetMode="External"/><Relationship Id="rId36" Type="http://schemas.openxmlformats.org/officeDocument/2006/relationships/hyperlink" Target="https://doi.org/10.1614/WS-03-060R" TargetMode="External"/><Relationship Id="rId10" Type="http://schemas.openxmlformats.org/officeDocument/2006/relationships/image" Target="media/image2.png"/><Relationship Id="rId19" Type="http://schemas.openxmlformats.org/officeDocument/2006/relationships/hyperlink" Target="https://doi.org/10.1017/CBO9780511608629" TargetMode="External"/><Relationship Id="rId31" Type="http://schemas.openxmlformats.org/officeDocument/2006/relationships/hyperlink" Target="https://doi.org/f35xbv"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6.png"/><Relationship Id="rId22" Type="http://schemas.openxmlformats.org/officeDocument/2006/relationships/hyperlink" Target="https://doi.org/10.31274/rtd-180814-161" TargetMode="External"/><Relationship Id="rId27" Type="http://schemas.openxmlformats.org/officeDocument/2006/relationships/hyperlink" Target="https://doi.org/f93hz9" TargetMode="External"/><Relationship Id="rId30" Type="http://schemas.openxmlformats.org/officeDocument/2006/relationships/hyperlink" Target="https://doi.org/bskdps" TargetMode="External"/><Relationship Id="rId35" Type="http://schemas.openxmlformats.org/officeDocument/2006/relationships/hyperlink" Target="https://doi.org/gpsrmk" TargetMode="External"/><Relationship Id="rId43"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dmnt6f" TargetMode="External"/><Relationship Id="rId25" Type="http://schemas.openxmlformats.org/officeDocument/2006/relationships/hyperlink" Target="https://doi.org/cdzbdn" TargetMode="External"/><Relationship Id="rId33" Type="http://schemas.openxmlformats.org/officeDocument/2006/relationships/hyperlink" Target="https://doi.org/gf5pdq" TargetMode="External"/><Relationship Id="rId38" Type="http://schemas.openxmlformats.org/officeDocument/2006/relationships/hyperlink" Target="https://doi.org/f4vgf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DCA105-064C-EE4E-8468-3E5FFFE98E1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08</TotalTime>
  <Pages>129</Pages>
  <Words>30773</Words>
  <Characters>123096</Characters>
  <Application>Microsoft Office Word</Application>
  <DocSecurity>0</DocSecurity>
  <Lines>4396</Lines>
  <Paragraphs>1570</Paragraphs>
  <ScaleCrop>false</ScaleCrop>
  <HeadingPairs>
    <vt:vector size="2" baseType="variant">
      <vt:variant>
        <vt:lpstr>Title</vt:lpstr>
      </vt:variant>
      <vt:variant>
        <vt:i4>1</vt:i4>
      </vt:variant>
    </vt:vector>
  </HeadingPairs>
  <TitlesOfParts>
    <vt:vector size="1" baseType="lpstr">
      <vt:lpstr>Effects of crop rotation on common waterhemp population dynamics: prospective and retrospective analyses</vt:lpstr>
    </vt:vector>
  </TitlesOfParts>
  <Company>Iowa State University</Company>
  <LinksUpToDate>false</LinksUpToDate>
  <CharactersWithSpaces>15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Nguyen, Huong T [AGRON]</dc:creator>
  <cp:keywords/>
  <cp:lastModifiedBy>Nguyen, Huong T [AGRON]</cp:lastModifiedBy>
  <cp:revision>20</cp:revision>
  <dcterms:created xsi:type="dcterms:W3CDTF">2022-07-13T21:07:00Z</dcterms:created>
  <dcterms:modified xsi:type="dcterms:W3CDTF">2022-07-14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359</vt:lpwstr>
  </property>
  <property fmtid="{D5CDD505-2E9C-101B-9397-08002B2CF9AE}" pid="6" name="grammarly_documentContext">
    <vt:lpwstr>{"goals":[],"domain":"general","emotions":[],"dialect":"american"}</vt:lpwstr>
  </property>
</Properties>
</file>